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F7443" w14:textId="77777777" w:rsidR="007420F8" w:rsidRPr="00D425C9" w:rsidRDefault="007420F8" w:rsidP="00876024">
      <w:pPr>
        <w:rPr>
          <w:rFonts w:cs="Arial"/>
          <w:szCs w:val="22"/>
        </w:rPr>
      </w:pPr>
    </w:p>
    <w:p w14:paraId="7B7BFECF" w14:textId="2424D71E" w:rsidR="006A4AAB" w:rsidRPr="00D425C9" w:rsidRDefault="001E0A16" w:rsidP="00876024">
      <w:pPr>
        <w:jc w:val="center"/>
        <w:rPr>
          <w:rFonts w:cs="Arial"/>
          <w:szCs w:val="22"/>
        </w:rPr>
      </w:pPr>
      <w:r w:rsidRPr="00D425C9">
        <w:rPr>
          <w:rFonts w:cs="Arial"/>
          <w:b/>
          <w:szCs w:val="22"/>
        </w:rPr>
        <w:drawing>
          <wp:inline distT="0" distB="0" distL="0" distR="0" wp14:anchorId="47405C52" wp14:editId="2804AE93">
            <wp:extent cx="774356" cy="774356"/>
            <wp:effectExtent l="0" t="0" r="6985"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6806" cy="776806"/>
                    </a:xfrm>
                    <a:prstGeom prst="rect">
                      <a:avLst/>
                    </a:prstGeom>
                    <a:noFill/>
                    <a:ln>
                      <a:noFill/>
                    </a:ln>
                  </pic:spPr>
                </pic:pic>
              </a:graphicData>
            </a:graphic>
          </wp:inline>
        </w:drawing>
      </w:r>
    </w:p>
    <w:p w14:paraId="5EEB4E8C" w14:textId="77777777" w:rsidR="006A4AAB" w:rsidRPr="00D425C9" w:rsidRDefault="006A4AAB" w:rsidP="00876024">
      <w:pPr>
        <w:rPr>
          <w:rFonts w:cs="Arial"/>
          <w:szCs w:val="22"/>
        </w:rPr>
      </w:pPr>
    </w:p>
    <w:p w14:paraId="04313ABD" w14:textId="17D9A2C4" w:rsidR="006A4AAB" w:rsidRPr="00D425C9" w:rsidRDefault="00136541" w:rsidP="00136541">
      <w:pPr>
        <w:pStyle w:val="Bold-DescriptionandInformation"/>
      </w:pPr>
      <w:commentRangeStart w:id="0"/>
      <w:r w:rsidRPr="00D425C9">
        <w:t xml:space="preserve">Research </w:t>
      </w:r>
      <w:r w:rsidR="006A4AAB" w:rsidRPr="00D425C9">
        <w:t>Project Title</w:t>
      </w:r>
      <w:r w:rsidR="00673F8D" w:rsidRPr="00D425C9">
        <w:t xml:space="preserve">: </w:t>
      </w:r>
      <w:fldSimple w:instr=" DOCPROPERTY  &quot;Research Project Title&quot;  \* MERGEFORMAT ">
        <w:r w:rsidR="002A3A91" w:rsidRPr="00D425C9">
          <w:t>Research Project Title</w:t>
        </w:r>
      </w:fldSimple>
    </w:p>
    <w:p w14:paraId="174DFF86" w14:textId="77777777" w:rsidR="00AB753C" w:rsidRPr="00D425C9" w:rsidRDefault="00AB753C" w:rsidP="00AB753C">
      <w:pPr>
        <w:pStyle w:val="Bold-DescriptionandInformation"/>
      </w:pPr>
      <w:r w:rsidRPr="00D425C9">
        <w:t xml:space="preserve">Principal Investigator (PI): </w:t>
      </w:r>
      <w:r w:rsidRPr="00D425C9">
        <w:fldChar w:fldCharType="begin"/>
      </w:r>
      <w:r w:rsidRPr="00D425C9">
        <w:instrText xml:space="preserve"> DOCPROPERTY  PI  \* MERGEFORMAT </w:instrText>
      </w:r>
      <w:r w:rsidRPr="00D425C9">
        <w:fldChar w:fldCharType="separate"/>
      </w:r>
      <w:r w:rsidRPr="00D425C9">
        <w:t>PI Name</w:t>
      </w:r>
      <w:r w:rsidRPr="00D425C9">
        <w:fldChar w:fldCharType="end"/>
      </w:r>
    </w:p>
    <w:p w14:paraId="6FA70B05" w14:textId="5711C392" w:rsidR="00C4289E" w:rsidRPr="00D425C9" w:rsidRDefault="006A4AAB" w:rsidP="007161E8">
      <w:pPr>
        <w:pStyle w:val="Bold-DescriptionandInformation"/>
      </w:pPr>
      <w:r w:rsidRPr="00D425C9">
        <w:t xml:space="preserve">Research </w:t>
      </w:r>
      <w:r w:rsidR="00D90DAC" w:rsidRPr="00D425C9">
        <w:t>Organization</w:t>
      </w:r>
      <w:r w:rsidRPr="00D425C9">
        <w:t>:</w:t>
      </w:r>
      <w:r w:rsidR="00136541" w:rsidRPr="00D425C9">
        <w:t xml:space="preserve"> </w:t>
      </w:r>
      <w:fldSimple w:instr=" DOCPROPERTY  &quot;Research Organization&quot;  \* MERGEFORMAT ">
        <w:r w:rsidR="002A3A91" w:rsidRPr="00D425C9">
          <w:t>Research Organization</w:t>
        </w:r>
      </w:fldSimple>
      <w:commentRangeEnd w:id="0"/>
      <w:r w:rsidR="00AB753C">
        <w:rPr>
          <w:rStyle w:val="CommentReference"/>
          <w:b w:val="0"/>
        </w:rPr>
        <w:commentReference w:id="0"/>
      </w:r>
    </w:p>
    <w:p w14:paraId="2BD2F491" w14:textId="77777777" w:rsidR="00CF4DCA" w:rsidRPr="00D425C9" w:rsidRDefault="00CF4DCA" w:rsidP="00876024">
      <w:pPr>
        <w:rPr>
          <w:rFonts w:cs="Arial"/>
          <w:b/>
          <w:szCs w:val="22"/>
        </w:rPr>
      </w:pPr>
    </w:p>
    <w:p w14:paraId="56FD18BE" w14:textId="77777777" w:rsidR="00CF4DCA" w:rsidRPr="00D425C9" w:rsidRDefault="00CF4DCA" w:rsidP="00876024">
      <w:pPr>
        <w:rPr>
          <w:rFonts w:cs="Arial"/>
          <w:b/>
          <w:szCs w:val="22"/>
        </w:rPr>
      </w:pPr>
    </w:p>
    <w:p w14:paraId="1CEF3970" w14:textId="77777777" w:rsidR="00C652B8" w:rsidRDefault="00C652B8" w:rsidP="00876024">
      <w:pPr>
        <w:rPr>
          <w:rFonts w:cs="Arial"/>
          <w:b/>
          <w:szCs w:val="22"/>
        </w:rPr>
        <w:sectPr w:rsidR="00C652B8" w:rsidSect="00C652B8">
          <w:headerReference w:type="default" r:id="rId13"/>
          <w:footerReference w:type="default" r:id="rId14"/>
          <w:pgSz w:w="12240" w:h="15840"/>
          <w:pgMar w:top="1440" w:right="1800" w:bottom="1440" w:left="1800" w:header="720" w:footer="432" w:gutter="0"/>
          <w:pgNumType w:start="1"/>
          <w:cols w:space="720"/>
          <w:docGrid w:linePitch="360"/>
        </w:sectPr>
      </w:pPr>
    </w:p>
    <w:p w14:paraId="2BADA035" w14:textId="60514186" w:rsidR="00CF4DCA" w:rsidRPr="00D425C9" w:rsidRDefault="00C652B8" w:rsidP="00136541">
      <w:pPr>
        <w:pStyle w:val="Heading1"/>
      </w:pPr>
      <w:r>
        <w:lastRenderedPageBreak/>
        <w:t>Key Contacts</w:t>
      </w:r>
      <w:r w:rsidR="00AD186D" w:rsidRPr="00D425C9">
        <w:t xml:space="preserve"> and Financial Information</w:t>
      </w:r>
    </w:p>
    <w:p w14:paraId="3EE7DA02" w14:textId="363CD0E1" w:rsidR="00CF4DCA" w:rsidRPr="00D425C9" w:rsidRDefault="00CF4DCA" w:rsidP="001877C4">
      <w:pPr>
        <w:pStyle w:val="Heading2"/>
        <w:rPr>
          <w:b w:val="0"/>
        </w:rPr>
      </w:pPr>
      <w:r w:rsidRPr="00D425C9">
        <w:t>AISC</w:t>
      </w:r>
      <w:r w:rsidR="00C652B8">
        <w:t xml:space="preserve"> Key Contacts</w:t>
      </w:r>
      <w:r w:rsidRPr="00D425C9">
        <w:t>:</w:t>
      </w:r>
    </w:p>
    <w:p w14:paraId="37A8DABB" w14:textId="540E605F" w:rsidR="00C652B8" w:rsidRDefault="00C652B8" w:rsidP="00F36E3A">
      <w:pPr>
        <w:pStyle w:val="Address-Bold-DescriptionandInformation"/>
      </w:pPr>
      <w:r>
        <w:t>Designated AISC Representative:</w:t>
      </w:r>
    </w:p>
    <w:p w14:paraId="5FA366E0" w14:textId="1F7A7360" w:rsidR="00CF4DCA" w:rsidRPr="00D425C9" w:rsidRDefault="00110CA9" w:rsidP="00F47628">
      <w:pPr>
        <w:pStyle w:val="Address-Norrmal"/>
      </w:pPr>
      <w:r w:rsidRPr="00D425C9">
        <w:t>Devin Huber</w:t>
      </w:r>
      <w:r w:rsidR="005B43A2" w:rsidRPr="00D425C9">
        <w:tab/>
      </w:r>
      <w:r w:rsidR="005B43A2" w:rsidRPr="00D425C9">
        <w:tab/>
      </w:r>
      <w:r w:rsidR="005B43A2" w:rsidRPr="00D425C9">
        <w:tab/>
      </w:r>
      <w:r w:rsidR="005B43A2" w:rsidRPr="00D425C9">
        <w:tab/>
      </w:r>
      <w:r w:rsidR="005B43A2" w:rsidRPr="00D425C9">
        <w:tab/>
      </w:r>
      <w:r w:rsidRPr="00D425C9">
        <w:tab/>
      </w:r>
      <w:hyperlink r:id="rId15" w:history="1">
        <w:r w:rsidRPr="00D425C9">
          <w:rPr>
            <w:rStyle w:val="Hyperlink"/>
          </w:rPr>
          <w:t>huber@aisc.org</w:t>
        </w:r>
      </w:hyperlink>
    </w:p>
    <w:p w14:paraId="1AAE8BA6" w14:textId="4912B162" w:rsidR="00CF4DCA" w:rsidRPr="00D425C9" w:rsidRDefault="00110CA9" w:rsidP="00F47628">
      <w:pPr>
        <w:pStyle w:val="Address-Norrmal"/>
      </w:pPr>
      <w:r w:rsidRPr="00D425C9">
        <w:t>AISC</w:t>
      </w:r>
      <w:r w:rsidRPr="00D425C9">
        <w:tab/>
      </w:r>
      <w:r w:rsidRPr="00D425C9">
        <w:tab/>
      </w:r>
      <w:r w:rsidRPr="00D425C9">
        <w:tab/>
      </w:r>
      <w:r w:rsidRPr="00D425C9">
        <w:tab/>
      </w:r>
      <w:r w:rsidRPr="00D425C9">
        <w:tab/>
      </w:r>
      <w:r w:rsidRPr="00D425C9">
        <w:tab/>
      </w:r>
      <w:r w:rsidRPr="00D425C9">
        <w:tab/>
        <w:t xml:space="preserve">(312) </w:t>
      </w:r>
      <w:r w:rsidR="00DE5A71" w:rsidRPr="00D425C9">
        <w:t>848-1961</w:t>
      </w:r>
    </w:p>
    <w:p w14:paraId="4EE23ED8" w14:textId="16C1DB71" w:rsidR="007E27D2" w:rsidRPr="00D425C9" w:rsidRDefault="007E27D2" w:rsidP="00F47628">
      <w:pPr>
        <w:pStyle w:val="Address-Norrmal"/>
      </w:pPr>
      <w:r w:rsidRPr="00D425C9">
        <w:t>Director of Research</w:t>
      </w:r>
    </w:p>
    <w:p w14:paraId="353024D7" w14:textId="2B35ED6D" w:rsidR="00CF4DCA" w:rsidRPr="00D425C9" w:rsidRDefault="00407182" w:rsidP="00F47628">
      <w:pPr>
        <w:pStyle w:val="Address-Norrmal"/>
      </w:pPr>
      <w:r w:rsidRPr="00D425C9">
        <w:t>130 E Randolph</w:t>
      </w:r>
      <w:r w:rsidR="007E27D2" w:rsidRPr="00D425C9">
        <w:t>, Suite 2000</w:t>
      </w:r>
    </w:p>
    <w:p w14:paraId="1302152A" w14:textId="4552E449" w:rsidR="00CF4DCA" w:rsidRPr="00D425C9" w:rsidRDefault="00CF4DCA" w:rsidP="00F47628">
      <w:pPr>
        <w:pStyle w:val="Address-Norrmal"/>
      </w:pPr>
      <w:r w:rsidRPr="00D425C9">
        <w:t xml:space="preserve">Chicago, IL </w:t>
      </w:r>
      <w:r w:rsidR="002B3282" w:rsidRPr="00D425C9">
        <w:t>6</w:t>
      </w:r>
      <w:r w:rsidRPr="00D425C9">
        <w:t>0</w:t>
      </w:r>
      <w:r w:rsidR="002B3282" w:rsidRPr="00D425C9">
        <w:t>6</w:t>
      </w:r>
      <w:r w:rsidRPr="00D425C9">
        <w:t>01</w:t>
      </w:r>
    </w:p>
    <w:p w14:paraId="51F2A38E" w14:textId="77777777" w:rsidR="00CF4DCA" w:rsidRDefault="00CF4DCA" w:rsidP="00F36E3A">
      <w:pPr>
        <w:pStyle w:val="Address-Bold-DescriptionandInformation"/>
      </w:pPr>
    </w:p>
    <w:p w14:paraId="38BA25B3" w14:textId="467EFF52" w:rsidR="00C652B8" w:rsidRPr="00D425C9" w:rsidRDefault="00C652B8" w:rsidP="00F36E3A">
      <w:pPr>
        <w:pStyle w:val="Address-Bold-DescriptionandInformation"/>
      </w:pPr>
      <w:r>
        <w:t>Alternate AISC Represetnative:</w:t>
      </w:r>
    </w:p>
    <w:p w14:paraId="60F79927" w14:textId="0AB0ADCE" w:rsidR="00B06AE9" w:rsidRPr="00D425C9" w:rsidRDefault="00B06AE9" w:rsidP="00F47628">
      <w:pPr>
        <w:pStyle w:val="Address-Norrmal"/>
      </w:pPr>
      <w:r w:rsidRPr="00D425C9">
        <w:t>Christopher H. Raebel, SE, PE, PhD</w:t>
      </w:r>
      <w:r w:rsidRPr="00D425C9">
        <w:tab/>
      </w:r>
      <w:r w:rsidRPr="00D425C9">
        <w:tab/>
      </w:r>
      <w:r w:rsidRPr="00D425C9">
        <w:tab/>
      </w:r>
      <w:hyperlink r:id="rId16" w:history="1">
        <w:r w:rsidRPr="00D425C9">
          <w:rPr>
            <w:rStyle w:val="Hyperlink"/>
          </w:rPr>
          <w:t>raebel@aisc.org</w:t>
        </w:r>
      </w:hyperlink>
    </w:p>
    <w:p w14:paraId="15BB61FC" w14:textId="77777777" w:rsidR="00B06AE9" w:rsidRPr="00D425C9" w:rsidRDefault="00B06AE9" w:rsidP="00F47628">
      <w:pPr>
        <w:pStyle w:val="Address-Norrmal"/>
      </w:pPr>
      <w:r w:rsidRPr="00D425C9">
        <w:t xml:space="preserve">Vice President of Engineering and Research </w:t>
      </w:r>
      <w:r w:rsidRPr="00D425C9">
        <w:tab/>
        <w:t>(312) 965-2448</w:t>
      </w:r>
    </w:p>
    <w:p w14:paraId="50AABAD7" w14:textId="77777777" w:rsidR="00B06AE9" w:rsidRPr="00D425C9" w:rsidRDefault="00B06AE9" w:rsidP="00F47628">
      <w:pPr>
        <w:pStyle w:val="Address-Norrmal"/>
      </w:pPr>
      <w:r w:rsidRPr="00D425C9">
        <w:t>130 E Randolph, Suite 2000</w:t>
      </w:r>
    </w:p>
    <w:p w14:paraId="40CEB015" w14:textId="77777777" w:rsidR="00B06AE9" w:rsidRPr="00D425C9" w:rsidRDefault="00B06AE9" w:rsidP="00F47628">
      <w:pPr>
        <w:pStyle w:val="Address-Norrmal"/>
      </w:pPr>
      <w:r w:rsidRPr="00D425C9">
        <w:t>Chicago, IL 60601</w:t>
      </w:r>
    </w:p>
    <w:p w14:paraId="3687C577" w14:textId="77777777" w:rsidR="00B06AE9" w:rsidRPr="00D425C9" w:rsidRDefault="00B06AE9" w:rsidP="00F47628">
      <w:pPr>
        <w:pStyle w:val="Heading2"/>
      </w:pPr>
      <w:r w:rsidRPr="00D425C9">
        <w:t>Billing Information and Contacts for AISC</w:t>
      </w:r>
    </w:p>
    <w:p w14:paraId="11AF39EE" w14:textId="32FDA81B" w:rsidR="00B06AE9" w:rsidRPr="00D425C9" w:rsidRDefault="00B06AE9" w:rsidP="00B06AE9">
      <w:pPr>
        <w:pStyle w:val="Normal-Description"/>
      </w:pPr>
      <w:r w:rsidRPr="00D425C9">
        <w:t>Electronic Invoices are Acceptable for submission to AISC and can be emailed directly to Devin Huber (</w:t>
      </w:r>
      <w:hyperlink r:id="rId17" w:history="1">
        <w:r w:rsidRPr="00D425C9">
          <w:rPr>
            <w:rStyle w:val="Hyperlink"/>
          </w:rPr>
          <w:t>huber@aisc.org</w:t>
        </w:r>
      </w:hyperlink>
      <w:r w:rsidRPr="00D425C9">
        <w:t>) and CCd to Corie Shotts (</w:t>
      </w:r>
      <w:hyperlink r:id="rId18" w:history="1">
        <w:r w:rsidRPr="00D425C9">
          <w:rPr>
            <w:rStyle w:val="Hyperlink"/>
          </w:rPr>
          <w:t>shotts@aisc.org</w:t>
        </w:r>
      </w:hyperlink>
      <w:r w:rsidRPr="00D425C9">
        <w:t xml:space="preserve">). </w:t>
      </w:r>
    </w:p>
    <w:p w14:paraId="201BA98F" w14:textId="50224EE5" w:rsidR="000D588E" w:rsidRPr="00D425C9" w:rsidRDefault="000D588E" w:rsidP="001877C4">
      <w:pPr>
        <w:pStyle w:val="Heading2"/>
      </w:pPr>
      <w:r w:rsidRPr="00D425C9">
        <w:t xml:space="preserve">Research </w:t>
      </w:r>
      <w:r w:rsidR="00D90DAC" w:rsidRPr="00D425C9">
        <w:t>Organization</w:t>
      </w:r>
      <w:r w:rsidR="007E27D2" w:rsidRPr="00D425C9">
        <w:t xml:space="preserve"> </w:t>
      </w:r>
      <w:r w:rsidR="00F47628">
        <w:t xml:space="preserve">Key </w:t>
      </w:r>
      <w:r w:rsidR="007E27D2" w:rsidRPr="00D425C9">
        <w:t>Contacts</w:t>
      </w:r>
      <w:r w:rsidRPr="00D425C9">
        <w:t>:</w:t>
      </w:r>
    </w:p>
    <w:p w14:paraId="60449EC6" w14:textId="4BA9F692" w:rsidR="00673F8D" w:rsidRPr="00D425C9" w:rsidRDefault="000D588E" w:rsidP="00AD186D">
      <w:pPr>
        <w:pStyle w:val="Heading3"/>
      </w:pPr>
      <w:commentRangeStart w:id="1"/>
      <w:r w:rsidRPr="00D425C9">
        <w:t>P</w:t>
      </w:r>
      <w:r w:rsidR="00F47628">
        <w:t>rincipal Investigator (P</w:t>
      </w:r>
      <w:r w:rsidRPr="00D425C9">
        <w:t>I</w:t>
      </w:r>
      <w:r w:rsidR="00F47628">
        <w:t>)</w:t>
      </w:r>
      <w:r w:rsidRPr="00D425C9">
        <w:t>:</w:t>
      </w:r>
      <w:r w:rsidR="001D6C74" w:rsidRPr="00D425C9">
        <w:t xml:space="preserve"> </w:t>
      </w:r>
      <w:r w:rsidR="00F36E3A" w:rsidRPr="00D425C9">
        <w:tab/>
      </w:r>
      <w:commentRangeEnd w:id="1"/>
      <w:r w:rsidR="00C652B8">
        <w:rPr>
          <w:rStyle w:val="CommentReference"/>
          <w:b w:val="0"/>
        </w:rPr>
        <w:commentReference w:id="1"/>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2965"/>
      </w:tblGrid>
      <w:tr w:rsidR="002A3A91" w:rsidRPr="00D425C9" w14:paraId="4A9FA239" w14:textId="77777777" w:rsidTr="00EB5FDE">
        <w:tc>
          <w:tcPr>
            <w:tcW w:w="5305" w:type="dxa"/>
          </w:tcPr>
          <w:p w14:paraId="66D09867" w14:textId="116D291E" w:rsidR="002A3A91" w:rsidRPr="00D425C9" w:rsidRDefault="002A3A91" w:rsidP="00F47628">
            <w:pPr>
              <w:pStyle w:val="Address-NormalTable"/>
            </w:pPr>
            <w:fldSimple w:instr=" DOCPROPERTY  PI  \* MERGEFORMAT ">
              <w:r w:rsidRPr="00D425C9">
                <w:t>PI Name</w:t>
              </w:r>
            </w:fldSimple>
            <w:r w:rsidRPr="00D425C9">
              <w:tab/>
            </w:r>
          </w:p>
        </w:tc>
        <w:tc>
          <w:tcPr>
            <w:tcW w:w="2965" w:type="dxa"/>
          </w:tcPr>
          <w:p w14:paraId="6B738AC5" w14:textId="3319D52A" w:rsidR="002A3A91" w:rsidRPr="00D425C9" w:rsidRDefault="002A3A91" w:rsidP="00F47628">
            <w:pPr>
              <w:pStyle w:val="Address-NormalTable"/>
            </w:pPr>
            <w:r w:rsidRPr="00D425C9">
              <w:t>PI email address</w:t>
            </w:r>
          </w:p>
        </w:tc>
      </w:tr>
      <w:tr w:rsidR="002A3A91" w:rsidRPr="00D425C9" w14:paraId="03F3A556" w14:textId="77777777" w:rsidTr="00EB5FDE">
        <w:tc>
          <w:tcPr>
            <w:tcW w:w="5305" w:type="dxa"/>
          </w:tcPr>
          <w:p w14:paraId="691F4BE2" w14:textId="467CFA1D" w:rsidR="002A3A91" w:rsidRPr="00D425C9" w:rsidRDefault="00EB5FDE" w:rsidP="00F47628">
            <w:pPr>
              <w:pStyle w:val="Address-NormalTable"/>
            </w:pPr>
            <w:r w:rsidRPr="00D425C9">
              <w:t>PI Title</w:t>
            </w:r>
          </w:p>
        </w:tc>
        <w:tc>
          <w:tcPr>
            <w:tcW w:w="2965" w:type="dxa"/>
          </w:tcPr>
          <w:p w14:paraId="70AEFB82" w14:textId="38647162" w:rsidR="002A3A91" w:rsidRPr="00D425C9" w:rsidRDefault="002A3A91" w:rsidP="00F47628">
            <w:pPr>
              <w:pStyle w:val="Address-NormalTable"/>
            </w:pPr>
            <w:r w:rsidRPr="00D425C9">
              <w:t>PI Phone Number</w:t>
            </w:r>
          </w:p>
        </w:tc>
      </w:tr>
      <w:tr w:rsidR="002A3A91" w:rsidRPr="00D425C9" w14:paraId="75C09BD9" w14:textId="77777777" w:rsidTr="00EB5FDE">
        <w:tc>
          <w:tcPr>
            <w:tcW w:w="5305" w:type="dxa"/>
          </w:tcPr>
          <w:p w14:paraId="351A9881" w14:textId="3AFA619D" w:rsidR="002A3A91" w:rsidRPr="00D425C9" w:rsidRDefault="002A3A91" w:rsidP="00F47628">
            <w:pPr>
              <w:pStyle w:val="Address-NormalTable"/>
            </w:pPr>
            <w:fldSimple w:instr=" DOCPROPERTY  &quot;Research Organization&quot;  \* MERGEFORMAT ">
              <w:r w:rsidRPr="00D425C9">
                <w:t>Research Organization</w:t>
              </w:r>
            </w:fldSimple>
          </w:p>
        </w:tc>
        <w:tc>
          <w:tcPr>
            <w:tcW w:w="2965" w:type="dxa"/>
          </w:tcPr>
          <w:p w14:paraId="5859528C" w14:textId="77777777" w:rsidR="002A3A91" w:rsidRPr="00D425C9" w:rsidRDefault="002A3A91" w:rsidP="00F47628">
            <w:pPr>
              <w:pStyle w:val="Address-NormalTable"/>
            </w:pPr>
          </w:p>
        </w:tc>
      </w:tr>
      <w:tr w:rsidR="002A3A91" w:rsidRPr="00D425C9" w14:paraId="53214577" w14:textId="77777777" w:rsidTr="00EB5FDE">
        <w:tc>
          <w:tcPr>
            <w:tcW w:w="5305" w:type="dxa"/>
          </w:tcPr>
          <w:p w14:paraId="7927CF9C" w14:textId="6DFD7881" w:rsidR="002A3A91" w:rsidRPr="00D425C9" w:rsidRDefault="002A3A91" w:rsidP="00F47628">
            <w:pPr>
              <w:pStyle w:val="Address-NormalTable"/>
            </w:pPr>
            <w:r w:rsidRPr="00D425C9">
              <w:t>PI Address Line 1</w:t>
            </w:r>
          </w:p>
        </w:tc>
        <w:tc>
          <w:tcPr>
            <w:tcW w:w="2965" w:type="dxa"/>
          </w:tcPr>
          <w:p w14:paraId="07549693" w14:textId="77777777" w:rsidR="002A3A91" w:rsidRPr="00D425C9" w:rsidRDefault="002A3A91" w:rsidP="00F47628">
            <w:pPr>
              <w:pStyle w:val="Address-NormalTable"/>
            </w:pPr>
          </w:p>
        </w:tc>
      </w:tr>
      <w:tr w:rsidR="002A3A91" w:rsidRPr="00D425C9" w14:paraId="01CAC210" w14:textId="77777777" w:rsidTr="00F47628">
        <w:trPr>
          <w:trHeight w:val="80"/>
        </w:trPr>
        <w:tc>
          <w:tcPr>
            <w:tcW w:w="5305" w:type="dxa"/>
          </w:tcPr>
          <w:p w14:paraId="3E72CBAF" w14:textId="3004DC35" w:rsidR="002A3A91" w:rsidRPr="00D425C9" w:rsidRDefault="002A3A91" w:rsidP="00F47628">
            <w:pPr>
              <w:pStyle w:val="Address-NormalTable"/>
            </w:pPr>
            <w:commentRangeStart w:id="2"/>
            <w:r w:rsidRPr="00D425C9">
              <w:t>PI Address Line 2</w:t>
            </w:r>
            <w:commentRangeEnd w:id="2"/>
            <w:r w:rsidR="00F47628">
              <w:rPr>
                <w:rStyle w:val="CommentReference"/>
                <w:rFonts w:cs="Times New Roman"/>
              </w:rPr>
              <w:commentReference w:id="2"/>
            </w:r>
          </w:p>
        </w:tc>
        <w:tc>
          <w:tcPr>
            <w:tcW w:w="2965" w:type="dxa"/>
          </w:tcPr>
          <w:p w14:paraId="54FCD02A" w14:textId="77777777" w:rsidR="002A3A91" w:rsidRPr="00D425C9" w:rsidRDefault="002A3A91" w:rsidP="00F47628">
            <w:pPr>
              <w:pStyle w:val="Address-NormalTable"/>
            </w:pPr>
          </w:p>
        </w:tc>
      </w:tr>
      <w:tr w:rsidR="002A3A91" w:rsidRPr="00D425C9" w14:paraId="66CB972B" w14:textId="77777777" w:rsidTr="00EB5FDE">
        <w:tc>
          <w:tcPr>
            <w:tcW w:w="5305" w:type="dxa"/>
          </w:tcPr>
          <w:p w14:paraId="5A839B61" w14:textId="0A6B9CCE" w:rsidR="002A3A91" w:rsidRPr="00D425C9" w:rsidRDefault="002A3A91" w:rsidP="00F47628">
            <w:pPr>
              <w:pStyle w:val="Address-NormalTable"/>
            </w:pPr>
            <w:r w:rsidRPr="00D425C9">
              <w:t>PI Address Line 3</w:t>
            </w:r>
            <w:r w:rsidR="00F47628">
              <w:t xml:space="preserve"> </w:t>
            </w:r>
            <w:r w:rsidR="00F47628">
              <w:t>(City, State ZIP)</w:t>
            </w:r>
          </w:p>
        </w:tc>
        <w:tc>
          <w:tcPr>
            <w:tcW w:w="2965" w:type="dxa"/>
          </w:tcPr>
          <w:p w14:paraId="05ECC198" w14:textId="77777777" w:rsidR="002A3A91" w:rsidRPr="00D425C9" w:rsidRDefault="002A3A91" w:rsidP="00F47628">
            <w:pPr>
              <w:pStyle w:val="Address-NormalTable"/>
            </w:pPr>
          </w:p>
        </w:tc>
      </w:tr>
    </w:tbl>
    <w:p w14:paraId="5716D01D" w14:textId="175F1D00" w:rsidR="002A3A91" w:rsidRPr="00D425C9" w:rsidRDefault="002A3A91" w:rsidP="00AD186D">
      <w:pPr>
        <w:pStyle w:val="Address-Bold-DescriptionandInformation"/>
      </w:pPr>
    </w:p>
    <w:p w14:paraId="0C029EA3" w14:textId="14B674D5" w:rsidR="00EB5FDE" w:rsidRPr="00D425C9" w:rsidRDefault="00EB5FDE" w:rsidP="00EB5FDE">
      <w:pPr>
        <w:pStyle w:val="Heading3"/>
      </w:pPr>
      <w:commentRangeStart w:id="3"/>
      <w:r w:rsidRPr="00D425C9">
        <w:t xml:space="preserve">CO-PI: </w:t>
      </w:r>
      <w:r w:rsidRPr="00D425C9">
        <w:tab/>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2965"/>
      </w:tblGrid>
      <w:tr w:rsidR="00EB5FDE" w:rsidRPr="00D425C9" w14:paraId="05243F7E" w14:textId="77777777" w:rsidTr="009A7F27">
        <w:tc>
          <w:tcPr>
            <w:tcW w:w="5305" w:type="dxa"/>
          </w:tcPr>
          <w:p w14:paraId="5B8C8A5C" w14:textId="2107410D" w:rsidR="00EB5FDE" w:rsidRPr="00D425C9" w:rsidRDefault="00EB5FDE" w:rsidP="00F47628">
            <w:pPr>
              <w:pStyle w:val="Address-NormalTable"/>
            </w:pPr>
            <w:fldSimple w:instr=" DOCPROPERTY  CO-PI  \* MERGEFORMAT ">
              <w:r w:rsidRPr="00D425C9">
                <w:t>CO-PI Name</w:t>
              </w:r>
            </w:fldSimple>
          </w:p>
        </w:tc>
        <w:tc>
          <w:tcPr>
            <w:tcW w:w="2965" w:type="dxa"/>
          </w:tcPr>
          <w:p w14:paraId="39A4DFA3" w14:textId="75A5317E" w:rsidR="00EB5FDE" w:rsidRPr="00D425C9" w:rsidRDefault="00C652B8" w:rsidP="00F47628">
            <w:pPr>
              <w:pStyle w:val="Address-NormalTable"/>
            </w:pPr>
            <w:r>
              <w:t>CO-</w:t>
            </w:r>
            <w:r w:rsidR="00EB5FDE" w:rsidRPr="00D425C9">
              <w:t>PI email address</w:t>
            </w:r>
          </w:p>
        </w:tc>
      </w:tr>
      <w:tr w:rsidR="00EB5FDE" w:rsidRPr="00D425C9" w14:paraId="2A3F7149" w14:textId="77777777" w:rsidTr="009A7F27">
        <w:tc>
          <w:tcPr>
            <w:tcW w:w="5305" w:type="dxa"/>
          </w:tcPr>
          <w:p w14:paraId="5AA47EFE" w14:textId="2FDB5280" w:rsidR="00EB5FDE" w:rsidRPr="00D425C9" w:rsidRDefault="00EB5FDE" w:rsidP="00F47628">
            <w:pPr>
              <w:pStyle w:val="Address-NormalTable"/>
            </w:pPr>
            <w:r w:rsidRPr="00D425C9">
              <w:t>CO-PI Title</w:t>
            </w:r>
          </w:p>
        </w:tc>
        <w:tc>
          <w:tcPr>
            <w:tcW w:w="2965" w:type="dxa"/>
          </w:tcPr>
          <w:p w14:paraId="73A8B548" w14:textId="173139E4" w:rsidR="00EB5FDE" w:rsidRPr="00D425C9" w:rsidRDefault="00C652B8" w:rsidP="00F47628">
            <w:pPr>
              <w:pStyle w:val="Address-NormalTable"/>
            </w:pPr>
            <w:r>
              <w:t>CO-</w:t>
            </w:r>
            <w:r w:rsidR="00EB5FDE" w:rsidRPr="00D425C9">
              <w:t>PI Phone Number</w:t>
            </w:r>
          </w:p>
        </w:tc>
      </w:tr>
      <w:tr w:rsidR="00EB5FDE" w:rsidRPr="00D425C9" w14:paraId="6DA837B9" w14:textId="77777777" w:rsidTr="009A7F27">
        <w:tc>
          <w:tcPr>
            <w:tcW w:w="5305" w:type="dxa"/>
          </w:tcPr>
          <w:p w14:paraId="5EE9C72C" w14:textId="30703517" w:rsidR="00EB5FDE" w:rsidRPr="00D425C9" w:rsidRDefault="00EB5FDE" w:rsidP="00F47628">
            <w:pPr>
              <w:pStyle w:val="Address-NormalTable"/>
            </w:pPr>
            <w:fldSimple w:instr=" DOCPROPERTY  &quot;CO-PI Research Organization&quot;  \* MERGEFORMAT ">
              <w:r w:rsidRPr="00D425C9">
                <w:t>CO-PI Research Organization</w:t>
              </w:r>
            </w:fldSimple>
          </w:p>
        </w:tc>
        <w:tc>
          <w:tcPr>
            <w:tcW w:w="2965" w:type="dxa"/>
          </w:tcPr>
          <w:p w14:paraId="498AD207" w14:textId="77777777" w:rsidR="00EB5FDE" w:rsidRPr="00D425C9" w:rsidRDefault="00EB5FDE" w:rsidP="00F47628">
            <w:pPr>
              <w:pStyle w:val="Address-NormalTable"/>
            </w:pPr>
          </w:p>
        </w:tc>
      </w:tr>
      <w:tr w:rsidR="00EB5FDE" w:rsidRPr="00D425C9" w14:paraId="1C3F7163" w14:textId="77777777" w:rsidTr="009A7F27">
        <w:tc>
          <w:tcPr>
            <w:tcW w:w="5305" w:type="dxa"/>
          </w:tcPr>
          <w:p w14:paraId="696EA499" w14:textId="05DEB0CE" w:rsidR="00EB5FDE" w:rsidRPr="00D425C9" w:rsidRDefault="00EB5FDE" w:rsidP="00F47628">
            <w:pPr>
              <w:pStyle w:val="Address-NormalTable"/>
            </w:pPr>
            <w:r w:rsidRPr="00D425C9">
              <w:t>CO-PI Address Line 1</w:t>
            </w:r>
          </w:p>
        </w:tc>
        <w:tc>
          <w:tcPr>
            <w:tcW w:w="2965" w:type="dxa"/>
          </w:tcPr>
          <w:p w14:paraId="54AD6D1A" w14:textId="77777777" w:rsidR="00EB5FDE" w:rsidRPr="00D425C9" w:rsidRDefault="00EB5FDE" w:rsidP="00F47628">
            <w:pPr>
              <w:pStyle w:val="Address-NormalTable"/>
            </w:pPr>
          </w:p>
        </w:tc>
      </w:tr>
      <w:tr w:rsidR="00EB5FDE" w:rsidRPr="00D425C9" w14:paraId="616AF0F3" w14:textId="77777777" w:rsidTr="009A7F27">
        <w:tc>
          <w:tcPr>
            <w:tcW w:w="5305" w:type="dxa"/>
          </w:tcPr>
          <w:p w14:paraId="48EDAEDE" w14:textId="0746A6E5" w:rsidR="00EB5FDE" w:rsidRPr="00D425C9" w:rsidRDefault="00EB5FDE" w:rsidP="00F47628">
            <w:pPr>
              <w:pStyle w:val="Address-NormalTable"/>
            </w:pPr>
            <w:commentRangeStart w:id="4"/>
            <w:r w:rsidRPr="00D425C9">
              <w:t>CO-PI Address Line 2</w:t>
            </w:r>
            <w:commentRangeEnd w:id="4"/>
            <w:r w:rsidR="00F47628">
              <w:rPr>
                <w:rStyle w:val="CommentReference"/>
                <w:rFonts w:cs="Times New Roman"/>
              </w:rPr>
              <w:commentReference w:id="4"/>
            </w:r>
          </w:p>
        </w:tc>
        <w:tc>
          <w:tcPr>
            <w:tcW w:w="2965" w:type="dxa"/>
          </w:tcPr>
          <w:p w14:paraId="615A5490" w14:textId="77777777" w:rsidR="00EB5FDE" w:rsidRPr="00D425C9" w:rsidRDefault="00EB5FDE" w:rsidP="00F47628">
            <w:pPr>
              <w:pStyle w:val="Address-NormalTable"/>
            </w:pPr>
          </w:p>
        </w:tc>
      </w:tr>
      <w:tr w:rsidR="00EB5FDE" w:rsidRPr="00D425C9" w14:paraId="7FD26B1D" w14:textId="77777777" w:rsidTr="009A7F27">
        <w:tc>
          <w:tcPr>
            <w:tcW w:w="5305" w:type="dxa"/>
          </w:tcPr>
          <w:p w14:paraId="5EAA95E8" w14:textId="7D232D2F" w:rsidR="00EB5FDE" w:rsidRPr="00D425C9" w:rsidRDefault="00EB5FDE" w:rsidP="00F47628">
            <w:pPr>
              <w:pStyle w:val="Address-NormalTable"/>
            </w:pPr>
            <w:r w:rsidRPr="00D425C9">
              <w:t>CO-PI Address Line 3</w:t>
            </w:r>
            <w:r w:rsidR="00F47628">
              <w:t xml:space="preserve"> (City, State ZIP)</w:t>
            </w:r>
          </w:p>
        </w:tc>
        <w:tc>
          <w:tcPr>
            <w:tcW w:w="2965" w:type="dxa"/>
          </w:tcPr>
          <w:p w14:paraId="5145DA3E" w14:textId="77777777" w:rsidR="00EB5FDE" w:rsidRPr="00D425C9" w:rsidRDefault="00EB5FDE" w:rsidP="00F47628">
            <w:pPr>
              <w:pStyle w:val="Address-NormalTable"/>
            </w:pPr>
          </w:p>
        </w:tc>
      </w:tr>
    </w:tbl>
    <w:commentRangeEnd w:id="3"/>
    <w:p w14:paraId="36E83908" w14:textId="77777777" w:rsidR="002A3A91" w:rsidRPr="00D425C9" w:rsidRDefault="00C652B8" w:rsidP="00F47628">
      <w:pPr>
        <w:pStyle w:val="Address-NormalTable"/>
      </w:pPr>
      <w:r>
        <w:rPr>
          <w:rStyle w:val="CommentReference"/>
          <w:rFonts w:cs="Times New Roman"/>
          <w:b/>
        </w:rPr>
        <w:commentReference w:id="3"/>
      </w:r>
    </w:p>
    <w:p w14:paraId="6E97FFEB" w14:textId="1F66207F" w:rsidR="0016547C" w:rsidRPr="00D425C9" w:rsidRDefault="007E27D2" w:rsidP="00AD186D">
      <w:pPr>
        <w:pStyle w:val="Heading3"/>
      </w:pPr>
      <w:r w:rsidRPr="00D425C9">
        <w:t xml:space="preserve">Research Contract </w:t>
      </w:r>
      <w:r w:rsidR="000D588E" w:rsidRPr="00D425C9">
        <w:t>Administrator:</w:t>
      </w:r>
      <w:r w:rsidR="00DF4E70" w:rsidRPr="00D425C9">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2965"/>
      </w:tblGrid>
      <w:tr w:rsidR="00EB5FDE" w:rsidRPr="00D425C9" w14:paraId="43F1E366" w14:textId="77777777" w:rsidTr="009A7F27">
        <w:sdt>
          <w:sdtPr>
            <w:alias w:val="Contract Administrator Name"/>
            <w:tag w:val="Authorized Official Name"/>
            <w:id w:val="-1971814007"/>
            <w:placeholder>
              <w:docPart w:val="11AB3B78869B4F1A8C51DAAAAA1DEC74"/>
            </w:placeholder>
            <w:showingPlcHdr/>
          </w:sdtPr>
          <w:sdtContent>
            <w:tc>
              <w:tcPr>
                <w:tcW w:w="5305" w:type="dxa"/>
              </w:tcPr>
              <w:p w14:paraId="2BAE77E1" w14:textId="02C975F8" w:rsidR="00EB5FDE" w:rsidRPr="00D425C9" w:rsidRDefault="007E27D2" w:rsidP="00F47628">
                <w:pPr>
                  <w:pStyle w:val="Address-NormalTable"/>
                </w:pPr>
                <w:r w:rsidRPr="00D425C9">
                  <w:t>Contract Administrator Name</w:t>
                </w:r>
              </w:p>
            </w:tc>
          </w:sdtContent>
        </w:sdt>
        <w:sdt>
          <w:sdtPr>
            <w:alias w:val="Contract Adminstrator Email Address"/>
            <w:tag w:val="Contract Adminstrator Email Address"/>
            <w:id w:val="-515459278"/>
            <w:placeholder>
              <w:docPart w:val="76D770AFA7D5443F8A863D4E175D423B"/>
            </w:placeholder>
            <w:showingPlcHdr/>
          </w:sdtPr>
          <w:sdtContent>
            <w:tc>
              <w:tcPr>
                <w:tcW w:w="2965" w:type="dxa"/>
              </w:tcPr>
              <w:p w14:paraId="5F39B56C" w14:textId="073BAA85" w:rsidR="00EB5FDE" w:rsidRPr="00D425C9" w:rsidRDefault="00C652B8" w:rsidP="00F47628">
                <w:pPr>
                  <w:pStyle w:val="Address-NormalTable"/>
                </w:pPr>
                <w:r w:rsidRPr="00C652B8">
                  <w:t>Contract Adminstrator Email Address</w:t>
                </w:r>
              </w:p>
            </w:tc>
          </w:sdtContent>
        </w:sdt>
      </w:tr>
      <w:tr w:rsidR="00EB5FDE" w:rsidRPr="00D425C9" w14:paraId="5C2FEA81" w14:textId="77777777" w:rsidTr="009A7F27">
        <w:sdt>
          <w:sdtPr>
            <w:alias w:val="Contract Administrator Title"/>
            <w:tag w:val="Authorized Official Name"/>
            <w:id w:val="-1496727108"/>
            <w:placeholder>
              <w:docPart w:val="3D525E377ECC47F889FB9A42B21EB86B"/>
            </w:placeholder>
            <w:showingPlcHdr/>
          </w:sdtPr>
          <w:sdtContent>
            <w:tc>
              <w:tcPr>
                <w:tcW w:w="5305" w:type="dxa"/>
              </w:tcPr>
              <w:p w14:paraId="31ADA0DD" w14:textId="0B4F4901" w:rsidR="00EB5FDE" w:rsidRPr="00D425C9" w:rsidRDefault="007E27D2" w:rsidP="00F47628">
                <w:pPr>
                  <w:pStyle w:val="Address-NormalTable"/>
                </w:pPr>
                <w:r w:rsidRPr="00D425C9">
                  <w:t xml:space="preserve">Contract Administrator </w:t>
                </w:r>
                <w:r w:rsidR="00EB5FDE" w:rsidRPr="00D425C9">
                  <w:t>Title</w:t>
                </w:r>
              </w:p>
            </w:tc>
          </w:sdtContent>
        </w:sdt>
        <w:tc>
          <w:tcPr>
            <w:tcW w:w="2965" w:type="dxa"/>
          </w:tcPr>
          <w:p w14:paraId="6D010BD5" w14:textId="77777777" w:rsidR="00EB5FDE" w:rsidRPr="00D425C9" w:rsidRDefault="00EB5FDE" w:rsidP="00F47628">
            <w:pPr>
              <w:pStyle w:val="Address-NormalTable"/>
            </w:pPr>
            <w:r w:rsidRPr="00D425C9">
              <w:t>PI Phone Number</w:t>
            </w:r>
          </w:p>
        </w:tc>
      </w:tr>
      <w:tr w:rsidR="006320E1" w:rsidRPr="00D425C9" w14:paraId="4070BC17" w14:textId="77777777" w:rsidTr="009A7F27">
        <w:tc>
          <w:tcPr>
            <w:tcW w:w="5305" w:type="dxa"/>
          </w:tcPr>
          <w:p w14:paraId="35444815" w14:textId="1CFB472C" w:rsidR="006320E1" w:rsidRPr="00D425C9" w:rsidRDefault="006320E1" w:rsidP="00F47628">
            <w:pPr>
              <w:pStyle w:val="Address-NormalTable"/>
            </w:pPr>
            <w:fldSimple w:instr=" DOCPROPERTY  &quot;Research Organization&quot;  \* MERGEFORMAT ">
              <w:r w:rsidRPr="00D425C9">
                <w:t>Research Organization</w:t>
              </w:r>
            </w:fldSimple>
          </w:p>
        </w:tc>
        <w:tc>
          <w:tcPr>
            <w:tcW w:w="2965" w:type="dxa"/>
          </w:tcPr>
          <w:p w14:paraId="178E12B7" w14:textId="77777777" w:rsidR="006320E1" w:rsidRPr="00D425C9" w:rsidRDefault="006320E1" w:rsidP="00F47628">
            <w:pPr>
              <w:pStyle w:val="Address-NormalTable"/>
            </w:pPr>
          </w:p>
        </w:tc>
      </w:tr>
      <w:tr w:rsidR="00EB5FDE" w:rsidRPr="00D425C9" w14:paraId="4C3AC674" w14:textId="77777777" w:rsidTr="009A7F27">
        <w:tc>
          <w:tcPr>
            <w:tcW w:w="5305" w:type="dxa"/>
          </w:tcPr>
          <w:p w14:paraId="3FEC8E61" w14:textId="0C3CE0A2" w:rsidR="00EB5FDE" w:rsidRPr="00D425C9" w:rsidRDefault="007E27D2" w:rsidP="00F47628">
            <w:pPr>
              <w:pStyle w:val="Address-NormalTable"/>
            </w:pPr>
            <w:r w:rsidRPr="00D425C9">
              <w:t>Contract Adminstrator</w:t>
            </w:r>
            <w:r w:rsidR="00EB5FDE" w:rsidRPr="00D425C9">
              <w:t xml:space="preserve"> Address Line 1</w:t>
            </w:r>
          </w:p>
        </w:tc>
        <w:tc>
          <w:tcPr>
            <w:tcW w:w="2965" w:type="dxa"/>
          </w:tcPr>
          <w:p w14:paraId="711EF8C6" w14:textId="77777777" w:rsidR="00EB5FDE" w:rsidRPr="00D425C9" w:rsidRDefault="00EB5FDE" w:rsidP="00F47628">
            <w:pPr>
              <w:pStyle w:val="Address-NormalTable"/>
            </w:pPr>
          </w:p>
        </w:tc>
      </w:tr>
      <w:tr w:rsidR="00EB5FDE" w:rsidRPr="00D425C9" w14:paraId="3F5E2A55" w14:textId="77777777" w:rsidTr="009A7F27">
        <w:tc>
          <w:tcPr>
            <w:tcW w:w="5305" w:type="dxa"/>
          </w:tcPr>
          <w:p w14:paraId="05DC3A2B" w14:textId="1AAADAE3" w:rsidR="00EB5FDE" w:rsidRPr="00D425C9" w:rsidRDefault="00C652B8" w:rsidP="00F47628">
            <w:pPr>
              <w:pStyle w:val="Address-NormalTable"/>
            </w:pPr>
            <w:commentRangeStart w:id="5"/>
            <w:r>
              <w:t>Contract Adminstrator</w:t>
            </w:r>
            <w:r w:rsidR="00EB5FDE" w:rsidRPr="00D425C9">
              <w:t xml:space="preserve"> Address Line 2</w:t>
            </w:r>
            <w:commentRangeEnd w:id="5"/>
            <w:r w:rsidR="00F47628">
              <w:rPr>
                <w:rStyle w:val="CommentReference"/>
                <w:rFonts w:cs="Times New Roman"/>
              </w:rPr>
              <w:commentReference w:id="5"/>
            </w:r>
          </w:p>
        </w:tc>
        <w:tc>
          <w:tcPr>
            <w:tcW w:w="2965" w:type="dxa"/>
          </w:tcPr>
          <w:p w14:paraId="6CB037EB" w14:textId="77777777" w:rsidR="00EB5FDE" w:rsidRPr="00D425C9" w:rsidRDefault="00EB5FDE" w:rsidP="00F47628">
            <w:pPr>
              <w:pStyle w:val="Address-NormalTable"/>
            </w:pPr>
          </w:p>
        </w:tc>
      </w:tr>
      <w:tr w:rsidR="00EB5FDE" w:rsidRPr="00D425C9" w14:paraId="412C040F" w14:textId="77777777" w:rsidTr="009A7F27">
        <w:tc>
          <w:tcPr>
            <w:tcW w:w="5305" w:type="dxa"/>
          </w:tcPr>
          <w:p w14:paraId="1A8AD161" w14:textId="7D426E66" w:rsidR="00EB5FDE" w:rsidRPr="00D425C9" w:rsidRDefault="00C652B8" w:rsidP="00F47628">
            <w:pPr>
              <w:pStyle w:val="Address-NormalTable"/>
            </w:pPr>
            <w:r>
              <w:t>Contract Afdminstrator</w:t>
            </w:r>
            <w:r w:rsidR="00EB5FDE" w:rsidRPr="00D425C9">
              <w:t xml:space="preserve"> Address Line 3</w:t>
            </w:r>
            <w:r w:rsidR="00F47628">
              <w:t xml:space="preserve"> </w:t>
            </w:r>
            <w:r w:rsidR="00F47628">
              <w:t>(City, State ZIP)</w:t>
            </w:r>
          </w:p>
        </w:tc>
        <w:tc>
          <w:tcPr>
            <w:tcW w:w="2965" w:type="dxa"/>
          </w:tcPr>
          <w:p w14:paraId="5A8F2930" w14:textId="77777777" w:rsidR="00EB5FDE" w:rsidRPr="00D425C9" w:rsidRDefault="00EB5FDE" w:rsidP="00F47628">
            <w:pPr>
              <w:pStyle w:val="Address-NormalTable"/>
            </w:pPr>
          </w:p>
        </w:tc>
      </w:tr>
    </w:tbl>
    <w:p w14:paraId="49210CF7" w14:textId="2F24AB71" w:rsidR="00EB5FDE" w:rsidRPr="00D425C9" w:rsidRDefault="00EB5FDE" w:rsidP="00AD186D">
      <w:pPr>
        <w:pStyle w:val="Address-Bold-DescriptionandInformation"/>
        <w:rPr>
          <w:bCs/>
        </w:rPr>
      </w:pPr>
    </w:p>
    <w:p w14:paraId="2CD1D2B0" w14:textId="77777777" w:rsidR="00EB5FDE" w:rsidRPr="00D425C9" w:rsidRDefault="00EB5FDE" w:rsidP="00AD186D">
      <w:pPr>
        <w:pStyle w:val="Address-Bold-DescriptionandInformation"/>
        <w:rPr>
          <w:bCs/>
        </w:rPr>
      </w:pPr>
    </w:p>
    <w:p w14:paraId="57340681" w14:textId="41D6B330" w:rsidR="007E27D2" w:rsidRPr="00D425C9" w:rsidRDefault="007E27D2" w:rsidP="007E27D2">
      <w:pPr>
        <w:pStyle w:val="Heading3"/>
      </w:pPr>
      <w:r w:rsidRPr="00D425C9">
        <w:lastRenderedPageBreak/>
        <w:t>Authorized Official (Indicate if same as Contract Adminstrator</w:t>
      </w:r>
      <w:r w:rsidR="00D425C9">
        <w:t>)</w:t>
      </w:r>
      <w:r w:rsidRPr="00D425C9">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2965"/>
      </w:tblGrid>
      <w:tr w:rsidR="007E27D2" w:rsidRPr="00D425C9" w14:paraId="4FF81D0B" w14:textId="77777777" w:rsidTr="008859EE">
        <w:sdt>
          <w:sdtPr>
            <w:alias w:val="Authorized Official Name"/>
            <w:tag w:val="Authorized Official Name"/>
            <w:id w:val="-425499427"/>
            <w:placeholder>
              <w:docPart w:val="D120D1E23F7441AD992CBE6E5FB41DD2"/>
            </w:placeholder>
            <w:showingPlcHdr/>
          </w:sdtPr>
          <w:sdtContent>
            <w:tc>
              <w:tcPr>
                <w:tcW w:w="5305" w:type="dxa"/>
              </w:tcPr>
              <w:p w14:paraId="01EA7210" w14:textId="77777777" w:rsidR="007E27D2" w:rsidRPr="00D425C9" w:rsidRDefault="007E27D2" w:rsidP="00F47628">
                <w:pPr>
                  <w:pStyle w:val="Address-NormalTable"/>
                </w:pPr>
                <w:r w:rsidRPr="00D425C9">
                  <w:t>Authorized Official Name</w:t>
                </w:r>
              </w:p>
            </w:tc>
          </w:sdtContent>
        </w:sdt>
        <w:sdt>
          <w:sdtPr>
            <w:alias w:val="Authorized Official Email Address"/>
            <w:tag w:val="Authorized Official Email Address"/>
            <w:id w:val="-1174339654"/>
            <w:placeholder>
              <w:docPart w:val="AFCD2D9EB64E41A9B2E57AC24A6A1740"/>
            </w:placeholder>
            <w:showingPlcHdr/>
          </w:sdtPr>
          <w:sdtContent>
            <w:tc>
              <w:tcPr>
                <w:tcW w:w="2965" w:type="dxa"/>
              </w:tcPr>
              <w:p w14:paraId="1A267235" w14:textId="77777777" w:rsidR="007E27D2" w:rsidRPr="00D425C9" w:rsidRDefault="007E27D2" w:rsidP="00F47628">
                <w:pPr>
                  <w:pStyle w:val="Address-NormalTable"/>
                </w:pPr>
                <w:r w:rsidRPr="00D425C9">
                  <w:t>Authorized Official Email Address</w:t>
                </w:r>
              </w:p>
            </w:tc>
          </w:sdtContent>
        </w:sdt>
      </w:tr>
      <w:tr w:rsidR="007E27D2" w:rsidRPr="00D425C9" w14:paraId="4E09707D" w14:textId="77777777" w:rsidTr="008859EE">
        <w:sdt>
          <w:sdtPr>
            <w:alias w:val="Authorized Official Title"/>
            <w:tag w:val="Authorized Official Name"/>
            <w:id w:val="-417873403"/>
            <w:placeholder>
              <w:docPart w:val="DCA3DF20B9EE4F898EF392C7BF0B60F3"/>
            </w:placeholder>
            <w:showingPlcHdr/>
          </w:sdtPr>
          <w:sdtContent>
            <w:tc>
              <w:tcPr>
                <w:tcW w:w="5305" w:type="dxa"/>
              </w:tcPr>
              <w:p w14:paraId="7C7F0BE7" w14:textId="77777777" w:rsidR="007E27D2" w:rsidRPr="00D425C9" w:rsidRDefault="007E27D2" w:rsidP="00F47628">
                <w:pPr>
                  <w:pStyle w:val="Address-NormalTable"/>
                </w:pPr>
                <w:r w:rsidRPr="00D425C9">
                  <w:t>Authorized Official Title</w:t>
                </w:r>
              </w:p>
            </w:tc>
          </w:sdtContent>
        </w:sdt>
        <w:tc>
          <w:tcPr>
            <w:tcW w:w="2965" w:type="dxa"/>
          </w:tcPr>
          <w:p w14:paraId="30F8A61D" w14:textId="15A4B3F0" w:rsidR="007E27D2" w:rsidRPr="00D425C9" w:rsidRDefault="00C652B8" w:rsidP="00F47628">
            <w:pPr>
              <w:pStyle w:val="Address-NormalTable"/>
            </w:pPr>
            <w:r>
              <w:t>Authorized Official</w:t>
            </w:r>
            <w:r w:rsidR="007E27D2" w:rsidRPr="00D425C9">
              <w:t xml:space="preserve"> Phone Number</w:t>
            </w:r>
          </w:p>
        </w:tc>
      </w:tr>
      <w:tr w:rsidR="007E27D2" w:rsidRPr="00D425C9" w14:paraId="5C95527D" w14:textId="77777777" w:rsidTr="008859EE">
        <w:tc>
          <w:tcPr>
            <w:tcW w:w="5305" w:type="dxa"/>
          </w:tcPr>
          <w:p w14:paraId="5B2D4FF6" w14:textId="77777777" w:rsidR="007E27D2" w:rsidRPr="00D425C9" w:rsidRDefault="007E27D2" w:rsidP="00F47628">
            <w:pPr>
              <w:pStyle w:val="Address-NormalTable"/>
            </w:pPr>
            <w:fldSimple w:instr=" DOCPROPERTY  &quot;Research Organization&quot;  \* MERGEFORMAT ">
              <w:r w:rsidRPr="00D425C9">
                <w:t>Research Organization</w:t>
              </w:r>
            </w:fldSimple>
          </w:p>
        </w:tc>
        <w:tc>
          <w:tcPr>
            <w:tcW w:w="2965" w:type="dxa"/>
          </w:tcPr>
          <w:p w14:paraId="7461876D" w14:textId="77777777" w:rsidR="007E27D2" w:rsidRPr="00D425C9" w:rsidRDefault="007E27D2" w:rsidP="00F47628">
            <w:pPr>
              <w:pStyle w:val="Address-NormalTable"/>
            </w:pPr>
          </w:p>
        </w:tc>
      </w:tr>
      <w:tr w:rsidR="007E27D2" w:rsidRPr="00D425C9" w14:paraId="47BF70E0" w14:textId="77777777" w:rsidTr="008859EE">
        <w:tc>
          <w:tcPr>
            <w:tcW w:w="5305" w:type="dxa"/>
          </w:tcPr>
          <w:p w14:paraId="678A62D8" w14:textId="77777777" w:rsidR="007E27D2" w:rsidRPr="00D425C9" w:rsidRDefault="007E27D2" w:rsidP="00F47628">
            <w:pPr>
              <w:pStyle w:val="Address-NormalTable"/>
            </w:pPr>
            <w:r w:rsidRPr="00D425C9">
              <w:t>Authorized Official Address Line 1</w:t>
            </w:r>
          </w:p>
        </w:tc>
        <w:tc>
          <w:tcPr>
            <w:tcW w:w="2965" w:type="dxa"/>
          </w:tcPr>
          <w:p w14:paraId="42FEE5B7" w14:textId="77777777" w:rsidR="007E27D2" w:rsidRPr="00D425C9" w:rsidRDefault="007E27D2" w:rsidP="00F47628">
            <w:pPr>
              <w:pStyle w:val="Address-NormalTable"/>
            </w:pPr>
          </w:p>
        </w:tc>
      </w:tr>
      <w:tr w:rsidR="007E27D2" w:rsidRPr="00D425C9" w14:paraId="6715AEC3" w14:textId="77777777" w:rsidTr="008859EE">
        <w:tc>
          <w:tcPr>
            <w:tcW w:w="5305" w:type="dxa"/>
          </w:tcPr>
          <w:p w14:paraId="165A2196" w14:textId="77777777" w:rsidR="007E27D2" w:rsidRPr="00D425C9" w:rsidRDefault="007E27D2" w:rsidP="00F47628">
            <w:pPr>
              <w:pStyle w:val="Address-NormalTable"/>
            </w:pPr>
            <w:r w:rsidRPr="00D425C9">
              <w:t>Authorized Official Address Line 2</w:t>
            </w:r>
          </w:p>
        </w:tc>
        <w:tc>
          <w:tcPr>
            <w:tcW w:w="2965" w:type="dxa"/>
          </w:tcPr>
          <w:p w14:paraId="1AC733AA" w14:textId="77777777" w:rsidR="007E27D2" w:rsidRPr="00D425C9" w:rsidRDefault="007E27D2" w:rsidP="00F47628">
            <w:pPr>
              <w:pStyle w:val="Address-NormalTable"/>
            </w:pPr>
          </w:p>
        </w:tc>
      </w:tr>
      <w:tr w:rsidR="007E27D2" w:rsidRPr="00D425C9" w14:paraId="3B19C1F8" w14:textId="77777777" w:rsidTr="008859EE">
        <w:tc>
          <w:tcPr>
            <w:tcW w:w="5305" w:type="dxa"/>
          </w:tcPr>
          <w:p w14:paraId="45DE5CE9" w14:textId="23B463E9" w:rsidR="007E27D2" w:rsidRPr="00D425C9" w:rsidRDefault="007E27D2" w:rsidP="00F47628">
            <w:pPr>
              <w:pStyle w:val="Address-NormalTable"/>
            </w:pPr>
            <w:r w:rsidRPr="00D425C9">
              <w:t>Authorized Official Address Line 3</w:t>
            </w:r>
            <w:r w:rsidR="00F47628">
              <w:t xml:space="preserve"> </w:t>
            </w:r>
            <w:r w:rsidR="00F47628">
              <w:t>(City, State ZIP)</w:t>
            </w:r>
          </w:p>
        </w:tc>
        <w:tc>
          <w:tcPr>
            <w:tcW w:w="2965" w:type="dxa"/>
          </w:tcPr>
          <w:p w14:paraId="7E9F29F6" w14:textId="77777777" w:rsidR="007E27D2" w:rsidRPr="00D425C9" w:rsidRDefault="007E27D2" w:rsidP="00F47628">
            <w:pPr>
              <w:pStyle w:val="Address-NormalTable"/>
            </w:pPr>
          </w:p>
        </w:tc>
      </w:tr>
    </w:tbl>
    <w:p w14:paraId="013A2835" w14:textId="77777777" w:rsidR="007E27D2" w:rsidRPr="00D425C9" w:rsidRDefault="007E27D2" w:rsidP="00AD186D">
      <w:pPr>
        <w:pStyle w:val="Address-Bold-DescriptionandInformation"/>
        <w:rPr>
          <w:bCs/>
        </w:rPr>
      </w:pPr>
    </w:p>
    <w:p w14:paraId="7AAECE57" w14:textId="77777777" w:rsidR="00EB5FDE" w:rsidRPr="00D425C9" w:rsidRDefault="00EB5FDE" w:rsidP="00A06B19">
      <w:pPr>
        <w:pStyle w:val="Heading2"/>
      </w:pPr>
    </w:p>
    <w:p w14:paraId="7712406C" w14:textId="3920692C" w:rsidR="0065272A" w:rsidRPr="00D425C9" w:rsidRDefault="0065272A" w:rsidP="00A06B19">
      <w:pPr>
        <w:pStyle w:val="Heading2"/>
      </w:pPr>
      <w:r w:rsidRPr="00D425C9">
        <w:t xml:space="preserve">Financial Information and Contacts </w:t>
      </w:r>
      <w:r w:rsidR="00A06B19">
        <w:t>for Research Organization</w:t>
      </w:r>
    </w:p>
    <w:p w14:paraId="28094114" w14:textId="77777777" w:rsidR="00A06B19" w:rsidRDefault="0065272A" w:rsidP="00A06B19">
      <w:pPr>
        <w:pStyle w:val="Heading3"/>
      </w:pPr>
      <w:commentRangeStart w:id="6"/>
      <w:r w:rsidRPr="00D425C9">
        <w:t>FEIN</w:t>
      </w:r>
    </w:p>
    <w:p w14:paraId="1DE45E23" w14:textId="47050E7A" w:rsidR="0065272A" w:rsidRPr="00D425C9" w:rsidRDefault="00F47628" w:rsidP="00A06B19">
      <w:sdt>
        <w:sdtPr>
          <w:alias w:val="Enter FEIN Number Here"/>
          <w:tag w:val="Enter FEIN Number Here"/>
          <w:id w:val="-2034950076"/>
          <w:placeholder>
            <w:docPart w:val="E2FE39886B2D455895C1AFB29A3AD5CD"/>
          </w:placeholder>
          <w:showingPlcHdr/>
        </w:sdtPr>
        <w:sdtContent>
          <w:r w:rsidRPr="00A06B19">
            <w:t>Enter FEIN number here</w:t>
          </w:r>
        </w:sdtContent>
      </w:sdt>
    </w:p>
    <w:p w14:paraId="23B2D00E" w14:textId="4E8C4A29" w:rsidR="0065272A" w:rsidRDefault="0065272A" w:rsidP="00A06B19">
      <w:pPr>
        <w:pStyle w:val="Heading3"/>
      </w:pPr>
      <w:r w:rsidRPr="00D425C9">
        <w:t>Payee and address for payment</w:t>
      </w:r>
      <w:r w:rsidRPr="00D425C9">
        <w:tab/>
      </w:r>
      <w:commentRangeEnd w:id="6"/>
      <w:r w:rsidR="00AB753C">
        <w:rPr>
          <w:rStyle w:val="CommentReference"/>
          <w:b w:val="0"/>
        </w:rPr>
        <w:commentReference w:id="6"/>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2965"/>
      </w:tblGrid>
      <w:tr w:rsidR="00F47628" w:rsidRPr="00D425C9" w14:paraId="6B2259CA" w14:textId="77777777" w:rsidTr="0096118A">
        <w:sdt>
          <w:sdtPr>
            <w:alias w:val="Payee Name"/>
            <w:tag w:val="Payee Name"/>
            <w:id w:val="-1258984191"/>
            <w:placeholder>
              <w:docPart w:val="A6715BDA8DBC4CE88660849A94FB3DC0"/>
            </w:placeholder>
            <w:showingPlcHdr/>
          </w:sdtPr>
          <w:sdtContent>
            <w:tc>
              <w:tcPr>
                <w:tcW w:w="5305" w:type="dxa"/>
              </w:tcPr>
              <w:p w14:paraId="0345D87D" w14:textId="7A602971" w:rsidR="00F47628" w:rsidRPr="00D425C9" w:rsidRDefault="00F47628" w:rsidP="0096118A">
                <w:pPr>
                  <w:pStyle w:val="Address-NormalTable"/>
                </w:pPr>
                <w:r>
                  <w:t>Payee</w:t>
                </w:r>
                <w:r w:rsidRPr="00D425C9">
                  <w:t xml:space="preserve"> Name</w:t>
                </w:r>
                <w:r>
                  <w:t xml:space="preserve"> (Institute or Organization)</w:t>
                </w:r>
              </w:p>
            </w:tc>
          </w:sdtContent>
        </w:sdt>
        <w:sdt>
          <w:sdtPr>
            <w:alias w:val="Payee Email Address"/>
            <w:tag w:val="Payee Email Address"/>
            <w:id w:val="678080253"/>
            <w:placeholder>
              <w:docPart w:val="EC0C3B9531904354B97928C2F624DFF5"/>
            </w:placeholder>
            <w:showingPlcHdr/>
          </w:sdtPr>
          <w:sdtContent>
            <w:tc>
              <w:tcPr>
                <w:tcW w:w="2965" w:type="dxa"/>
              </w:tcPr>
              <w:p w14:paraId="298EECE2" w14:textId="1263BF65" w:rsidR="00F47628" w:rsidRPr="00D425C9" w:rsidRDefault="00F47628" w:rsidP="00F47628">
                <w:pPr>
                  <w:pStyle w:val="Address-NormalTable"/>
                  <w:jc w:val="both"/>
                </w:pPr>
                <w:r w:rsidRPr="00F47628">
                  <w:t>Payee Email</w:t>
                </w:r>
                <w:r>
                  <w:t xml:space="preserve"> </w:t>
                </w:r>
                <w:r w:rsidRPr="00F47628">
                  <w:t>Address</w:t>
                </w:r>
              </w:p>
            </w:tc>
          </w:sdtContent>
        </w:sdt>
      </w:tr>
      <w:tr w:rsidR="00F47628" w:rsidRPr="00D425C9" w14:paraId="73786CF9" w14:textId="77777777" w:rsidTr="0096118A">
        <w:tc>
          <w:tcPr>
            <w:tcW w:w="5305" w:type="dxa"/>
          </w:tcPr>
          <w:sdt>
            <w:sdtPr>
              <w:alias w:val="Additional Payee Information "/>
              <w:tag w:val="Additional Payee Information "/>
              <w:id w:val="-1974587730"/>
              <w:placeholder>
                <w:docPart w:val="DefaultPlaceholder_-1854013440"/>
              </w:placeholder>
            </w:sdtPr>
            <w:sdtContent>
              <w:p w14:paraId="1FDB9A5D" w14:textId="5D92006F" w:rsidR="00F47628" w:rsidRPr="00D425C9" w:rsidRDefault="00F47628" w:rsidP="0096118A">
                <w:pPr>
                  <w:pStyle w:val="Address-NormalTable"/>
                </w:pPr>
                <w:r>
                  <w:t>Additional Payee Information (Attention to, etc.)</w:t>
                </w:r>
              </w:p>
            </w:sdtContent>
          </w:sdt>
        </w:tc>
        <w:tc>
          <w:tcPr>
            <w:tcW w:w="2965" w:type="dxa"/>
          </w:tcPr>
          <w:p w14:paraId="46BD9E8D" w14:textId="124FEAD7" w:rsidR="00F47628" w:rsidRPr="00D425C9" w:rsidRDefault="00F47628" w:rsidP="0096118A">
            <w:pPr>
              <w:pStyle w:val="Address-NormalTable"/>
            </w:pPr>
            <w:r>
              <w:t>Payee</w:t>
            </w:r>
            <w:r w:rsidRPr="00D425C9">
              <w:t xml:space="preserve"> Phone Number</w:t>
            </w:r>
          </w:p>
        </w:tc>
      </w:tr>
      <w:tr w:rsidR="00F47628" w:rsidRPr="00D425C9" w14:paraId="6A9202F0" w14:textId="77777777" w:rsidTr="0096118A">
        <w:tc>
          <w:tcPr>
            <w:tcW w:w="5305" w:type="dxa"/>
          </w:tcPr>
          <w:p w14:paraId="0AD80A32" w14:textId="474716FE" w:rsidR="00F47628" w:rsidRPr="00D425C9" w:rsidRDefault="00F47628" w:rsidP="0096118A">
            <w:pPr>
              <w:pStyle w:val="Address-NormalTable"/>
            </w:pPr>
            <w:r>
              <w:t>Payee</w:t>
            </w:r>
            <w:r w:rsidRPr="00D425C9">
              <w:t xml:space="preserve"> Address Line 1</w:t>
            </w:r>
          </w:p>
        </w:tc>
        <w:tc>
          <w:tcPr>
            <w:tcW w:w="2965" w:type="dxa"/>
          </w:tcPr>
          <w:p w14:paraId="1D0BD909" w14:textId="77777777" w:rsidR="00F47628" w:rsidRPr="00D425C9" w:rsidRDefault="00F47628" w:rsidP="0096118A">
            <w:pPr>
              <w:pStyle w:val="Address-NormalTable"/>
            </w:pPr>
          </w:p>
        </w:tc>
      </w:tr>
      <w:tr w:rsidR="00F47628" w:rsidRPr="00D425C9" w14:paraId="1CDFA629" w14:textId="77777777" w:rsidTr="0096118A">
        <w:tc>
          <w:tcPr>
            <w:tcW w:w="5305" w:type="dxa"/>
          </w:tcPr>
          <w:p w14:paraId="7E8794C4" w14:textId="51014A32" w:rsidR="00F47628" w:rsidRPr="00D425C9" w:rsidRDefault="00F47628" w:rsidP="0096118A">
            <w:pPr>
              <w:pStyle w:val="Address-NormalTable"/>
            </w:pPr>
            <w:r>
              <w:t xml:space="preserve">Payee </w:t>
            </w:r>
            <w:commentRangeStart w:id="7"/>
            <w:r w:rsidRPr="00D425C9">
              <w:t>Address Line 2</w:t>
            </w:r>
            <w:commentRangeEnd w:id="7"/>
            <w:r>
              <w:rPr>
                <w:rStyle w:val="CommentReference"/>
                <w:rFonts w:cs="Times New Roman"/>
              </w:rPr>
              <w:commentReference w:id="7"/>
            </w:r>
          </w:p>
        </w:tc>
        <w:tc>
          <w:tcPr>
            <w:tcW w:w="2965" w:type="dxa"/>
          </w:tcPr>
          <w:p w14:paraId="32630C67" w14:textId="77777777" w:rsidR="00F47628" w:rsidRPr="00D425C9" w:rsidRDefault="00F47628" w:rsidP="0096118A">
            <w:pPr>
              <w:pStyle w:val="Address-NormalTable"/>
            </w:pPr>
          </w:p>
        </w:tc>
      </w:tr>
      <w:tr w:rsidR="00F47628" w:rsidRPr="00D425C9" w14:paraId="14A0C853" w14:textId="77777777" w:rsidTr="0096118A">
        <w:tc>
          <w:tcPr>
            <w:tcW w:w="5305" w:type="dxa"/>
          </w:tcPr>
          <w:p w14:paraId="4AF62519" w14:textId="6BECEF70" w:rsidR="00F47628" w:rsidRPr="00D425C9" w:rsidRDefault="00F47628" w:rsidP="0096118A">
            <w:pPr>
              <w:pStyle w:val="Address-NormalTable"/>
            </w:pPr>
            <w:r>
              <w:t>Payee</w:t>
            </w:r>
            <w:r w:rsidRPr="00D425C9">
              <w:t xml:space="preserve"> Address Line 3</w:t>
            </w:r>
            <w:r>
              <w:t xml:space="preserve"> (City, State ZIP)</w:t>
            </w:r>
          </w:p>
        </w:tc>
        <w:tc>
          <w:tcPr>
            <w:tcW w:w="2965" w:type="dxa"/>
          </w:tcPr>
          <w:p w14:paraId="5FF9FE61" w14:textId="77777777" w:rsidR="00F47628" w:rsidRPr="00D425C9" w:rsidRDefault="00F47628" w:rsidP="0096118A">
            <w:pPr>
              <w:pStyle w:val="Address-NormalTable"/>
            </w:pPr>
          </w:p>
        </w:tc>
      </w:tr>
    </w:tbl>
    <w:p w14:paraId="3D6B0CB5" w14:textId="0C920FF5" w:rsidR="00F47628" w:rsidRDefault="00F47628" w:rsidP="00F47628">
      <w:pPr>
        <w:pStyle w:val="Address-Norrmal"/>
      </w:pPr>
    </w:p>
    <w:p w14:paraId="35BF72A9" w14:textId="77777777" w:rsidR="00A06B19" w:rsidRDefault="00A06B19" w:rsidP="00F47628">
      <w:pPr>
        <w:pStyle w:val="Address-Norrmal"/>
      </w:pPr>
    </w:p>
    <w:p w14:paraId="06A9040B" w14:textId="17D9D2A2" w:rsidR="00780CBC" w:rsidRDefault="00780CBC" w:rsidP="00780CBC">
      <w:pPr>
        <w:pStyle w:val="Address-Norrmal"/>
        <w:jc w:val="center"/>
      </w:pPr>
      <w:r>
        <w:t>(</w:t>
      </w:r>
    </w:p>
    <w:p w14:paraId="2F7BAEBF" w14:textId="77777777" w:rsidR="00780CBC" w:rsidRDefault="00780CBC" w:rsidP="0065272A">
      <w:pPr>
        <w:pStyle w:val="Heading1"/>
      </w:pPr>
      <w:r>
        <w:br w:type="page"/>
      </w:r>
    </w:p>
    <w:p w14:paraId="44704461" w14:textId="5FFAB196" w:rsidR="000D588E" w:rsidRPr="00D425C9" w:rsidRDefault="0065272A" w:rsidP="0065272A">
      <w:pPr>
        <w:pStyle w:val="Heading1"/>
      </w:pPr>
      <w:r w:rsidRPr="00D425C9">
        <w:lastRenderedPageBreak/>
        <w:t xml:space="preserve">Research Project </w:t>
      </w:r>
      <w:r w:rsidR="000D588E" w:rsidRPr="00D425C9">
        <w:t>Schedule:</w:t>
      </w:r>
    </w:p>
    <w:p w14:paraId="21FC14FB" w14:textId="09F00603" w:rsidR="000D588E" w:rsidRPr="00D425C9" w:rsidRDefault="000D588E" w:rsidP="00876024">
      <w:pPr>
        <w:rPr>
          <w:rFonts w:cs="Arial"/>
          <w:b/>
          <w:szCs w:val="22"/>
        </w:rPr>
      </w:pPr>
      <w:r w:rsidRPr="00D425C9">
        <w:rPr>
          <w:rFonts w:cs="Arial"/>
          <w:b/>
          <w:szCs w:val="22"/>
        </w:rPr>
        <w:tab/>
      </w:r>
      <w:commentRangeStart w:id="8"/>
      <w:r w:rsidRPr="00D425C9">
        <w:rPr>
          <w:rFonts w:cs="Arial"/>
          <w:b/>
          <w:szCs w:val="22"/>
        </w:rPr>
        <w:t xml:space="preserve">Start </w:t>
      </w:r>
      <w:r w:rsidR="0065272A" w:rsidRPr="00D425C9">
        <w:rPr>
          <w:rFonts w:cs="Arial"/>
          <w:b/>
          <w:szCs w:val="22"/>
        </w:rPr>
        <w:t>D</w:t>
      </w:r>
      <w:r w:rsidRPr="00D425C9">
        <w:rPr>
          <w:rFonts w:cs="Arial"/>
          <w:b/>
          <w:szCs w:val="22"/>
        </w:rPr>
        <w:t>ate:</w:t>
      </w:r>
      <w:r w:rsidR="00DF4E70" w:rsidRPr="00D425C9">
        <w:rPr>
          <w:rFonts w:cs="Arial"/>
          <w:b/>
          <w:szCs w:val="22"/>
        </w:rPr>
        <w:t xml:space="preserve"> </w:t>
      </w:r>
    </w:p>
    <w:p w14:paraId="2E04DAA4" w14:textId="4EC57D0D" w:rsidR="000D588E" w:rsidRPr="00D425C9" w:rsidRDefault="000D588E" w:rsidP="00876024">
      <w:pPr>
        <w:rPr>
          <w:rFonts w:cs="Arial"/>
          <w:b/>
          <w:szCs w:val="22"/>
        </w:rPr>
      </w:pPr>
      <w:r w:rsidRPr="00D425C9">
        <w:rPr>
          <w:rFonts w:cs="Arial"/>
          <w:b/>
          <w:szCs w:val="22"/>
        </w:rPr>
        <w:tab/>
        <w:t>Interim Report Date:</w:t>
      </w:r>
      <w:r w:rsidR="00FF421F" w:rsidRPr="00D425C9">
        <w:rPr>
          <w:rFonts w:cs="Arial"/>
          <w:b/>
          <w:szCs w:val="22"/>
        </w:rPr>
        <w:t xml:space="preserve"> </w:t>
      </w:r>
    </w:p>
    <w:p w14:paraId="2D64B653" w14:textId="77777777" w:rsidR="006965E2" w:rsidRDefault="000D588E" w:rsidP="00876024">
      <w:pPr>
        <w:rPr>
          <w:rFonts w:cs="Arial"/>
          <w:b/>
          <w:szCs w:val="22"/>
        </w:rPr>
      </w:pPr>
      <w:r w:rsidRPr="00D425C9">
        <w:rPr>
          <w:rFonts w:cs="Arial"/>
          <w:b/>
          <w:szCs w:val="22"/>
        </w:rPr>
        <w:tab/>
        <w:t>Draft Final Report Date:</w:t>
      </w:r>
      <w:r w:rsidR="00FF421F" w:rsidRPr="00D425C9">
        <w:rPr>
          <w:rFonts w:cs="Arial"/>
          <w:b/>
          <w:szCs w:val="22"/>
        </w:rPr>
        <w:t xml:space="preserve"> </w:t>
      </w:r>
      <w:commentRangeEnd w:id="8"/>
    </w:p>
    <w:p w14:paraId="0B448951" w14:textId="282A9874" w:rsidR="000D588E" w:rsidRPr="00D425C9" w:rsidRDefault="00AB753C" w:rsidP="00876024">
      <w:pPr>
        <w:rPr>
          <w:rFonts w:cs="Arial"/>
          <w:b/>
          <w:szCs w:val="22"/>
        </w:rPr>
      </w:pPr>
      <w:r>
        <w:rPr>
          <w:rStyle w:val="CommentReference"/>
        </w:rPr>
        <w:commentReference w:id="8"/>
      </w:r>
      <w:r w:rsidR="006965E2">
        <w:rPr>
          <w:rFonts w:cs="Arial"/>
          <w:b/>
          <w:szCs w:val="22"/>
        </w:rPr>
        <w:tab/>
        <w:t>Revised Final Report Date (Implementing Comments:</w:t>
      </w:r>
    </w:p>
    <w:p w14:paraId="5F54A3B1" w14:textId="17278EC7" w:rsidR="00D90DAC" w:rsidRPr="00D425C9" w:rsidRDefault="00BD1672" w:rsidP="00BD1672">
      <w:pPr>
        <w:pStyle w:val="Heading1"/>
      </w:pPr>
      <w:r>
        <w:t>Agreement</w:t>
      </w:r>
    </w:p>
    <w:p w14:paraId="4D18B124" w14:textId="44A4480F" w:rsidR="003034C8" w:rsidRPr="00D425C9" w:rsidRDefault="00D90DAC" w:rsidP="00876024">
      <w:pPr>
        <w:jc w:val="both"/>
        <w:rPr>
          <w:rFonts w:cs="Arial"/>
          <w:szCs w:val="22"/>
        </w:rPr>
      </w:pPr>
      <w:r w:rsidRPr="00D425C9">
        <w:rPr>
          <w:rFonts w:cs="Arial"/>
          <w:szCs w:val="22"/>
        </w:rPr>
        <w:tab/>
        <w:t>This Agreement is made and entered into this</w:t>
      </w:r>
      <w:r w:rsidR="0065272A" w:rsidRPr="00D425C9">
        <w:rPr>
          <w:rFonts w:cs="Arial"/>
          <w:szCs w:val="22"/>
        </w:rPr>
        <w:t xml:space="preserve"> </w:t>
      </w:r>
      <w:sdt>
        <w:sdtPr>
          <w:rPr>
            <w:rFonts w:cs="Arial"/>
            <w:szCs w:val="22"/>
          </w:rPr>
          <w:alias w:val="Effective Date of Contract Execution"/>
          <w:tag w:val="Effective Date of Contract Execution"/>
          <w:id w:val="-1306159671"/>
          <w:placeholder>
            <w:docPart w:val="AC6FD34E13594990B5F8DCBFF916C64A"/>
          </w:placeholder>
          <w:showingPlcHdr/>
          <w:date>
            <w:dateFormat w:val="dddd, MMMM d, yyyy"/>
            <w:lid w:val="en-US"/>
            <w:storeMappedDataAs w:val="dateTime"/>
            <w:calendar w:val="gregorian"/>
          </w:date>
        </w:sdtPr>
        <w:sdtContent>
          <w:r w:rsidR="0065272A" w:rsidRPr="00D425C9">
            <w:rPr>
              <w:rStyle w:val="PlaceholderText"/>
            </w:rPr>
            <w:t>Effective Date of Contract Execution</w:t>
          </w:r>
        </w:sdtContent>
      </w:sdt>
      <w:r w:rsidRPr="00D425C9">
        <w:rPr>
          <w:rFonts w:cs="Arial"/>
          <w:szCs w:val="22"/>
        </w:rPr>
        <w:t xml:space="preserve"> by and between the American Institute of Steel Construction. (“AISC”), </w:t>
      </w:r>
      <w:r w:rsidR="00866A1F" w:rsidRPr="00D425C9">
        <w:rPr>
          <w:rFonts w:cs="Arial"/>
          <w:szCs w:val="22"/>
        </w:rPr>
        <w:t>130 E. Randolph St., Suite 2000, Chicago, IL 60601</w:t>
      </w:r>
      <w:r w:rsidRPr="00D425C9">
        <w:rPr>
          <w:rFonts w:cs="Arial"/>
          <w:szCs w:val="22"/>
        </w:rPr>
        <w:t xml:space="preserve">, and </w:t>
      </w:r>
      <w:r w:rsidR="004F3DDE" w:rsidRPr="00D425C9">
        <w:rPr>
          <w:rFonts w:cs="Arial"/>
          <w:szCs w:val="22"/>
        </w:rPr>
        <w:t>the</w:t>
      </w:r>
      <w:r w:rsidR="0016547C" w:rsidRPr="00D425C9">
        <w:rPr>
          <w:rFonts w:cs="Arial"/>
          <w:szCs w:val="22"/>
        </w:rPr>
        <w:t xml:space="preserve"> </w:t>
      </w:r>
      <w:commentRangeStart w:id="9"/>
      <w:r w:rsidR="0007547E" w:rsidRPr="00D425C9">
        <w:rPr>
          <w:rFonts w:cs="Arial"/>
          <w:szCs w:val="22"/>
        </w:rPr>
        <w:fldChar w:fldCharType="begin"/>
      </w:r>
      <w:r w:rsidR="0007547E" w:rsidRPr="00D425C9">
        <w:rPr>
          <w:rFonts w:cs="Arial"/>
          <w:szCs w:val="22"/>
        </w:rPr>
        <w:instrText xml:space="preserve"> DOCPROPERTY  "Research Organization"  \* MERGEFORMAT </w:instrText>
      </w:r>
      <w:r w:rsidR="0007547E" w:rsidRPr="00D425C9">
        <w:rPr>
          <w:rFonts w:cs="Arial"/>
          <w:szCs w:val="22"/>
        </w:rPr>
        <w:fldChar w:fldCharType="separate"/>
      </w:r>
      <w:r w:rsidR="00C652B8">
        <w:rPr>
          <w:rFonts w:cs="Arial"/>
          <w:szCs w:val="22"/>
        </w:rPr>
        <w:t>Research Organization</w:t>
      </w:r>
      <w:r w:rsidR="0007547E" w:rsidRPr="00D425C9">
        <w:rPr>
          <w:rFonts w:cs="Arial"/>
          <w:szCs w:val="22"/>
        </w:rPr>
        <w:fldChar w:fldCharType="end"/>
      </w:r>
      <w:commentRangeEnd w:id="9"/>
      <w:r w:rsidR="00C652B8">
        <w:rPr>
          <w:rStyle w:val="CommentReference"/>
        </w:rPr>
        <w:commentReference w:id="9"/>
      </w:r>
      <w:r w:rsidR="0007547E" w:rsidRPr="00D425C9">
        <w:rPr>
          <w:rFonts w:cs="Arial"/>
          <w:szCs w:val="22"/>
        </w:rPr>
        <w:t xml:space="preserve"> </w:t>
      </w:r>
      <w:r w:rsidRPr="00D425C9">
        <w:rPr>
          <w:rFonts w:cs="Arial"/>
          <w:szCs w:val="22"/>
        </w:rPr>
        <w:t xml:space="preserve">(“Research Organization”) </w:t>
      </w:r>
      <w:r w:rsidR="00B01AB9" w:rsidRPr="00D425C9">
        <w:rPr>
          <w:rFonts w:cs="Arial"/>
          <w:szCs w:val="22"/>
        </w:rPr>
        <w:t xml:space="preserve">on the following terms and conditions including Appendix A: Terms and Conditions, which is incorporated by reference herein. </w:t>
      </w:r>
      <w:commentRangeStart w:id="10"/>
      <w:r w:rsidR="0007547E" w:rsidRPr="00D425C9">
        <w:rPr>
          <w:rFonts w:cs="Arial"/>
          <w:szCs w:val="22"/>
        </w:rPr>
        <w:fldChar w:fldCharType="begin"/>
      </w:r>
      <w:r w:rsidR="0007547E" w:rsidRPr="00D425C9">
        <w:rPr>
          <w:rFonts w:cs="Arial"/>
          <w:szCs w:val="22"/>
        </w:rPr>
        <w:instrText xml:space="preserve"> DOCPROPERTY  PI  \* MERGEFORMAT </w:instrText>
      </w:r>
      <w:r w:rsidR="0007547E" w:rsidRPr="00D425C9">
        <w:rPr>
          <w:rFonts w:cs="Arial"/>
          <w:szCs w:val="22"/>
        </w:rPr>
        <w:fldChar w:fldCharType="separate"/>
      </w:r>
      <w:r w:rsidR="00C652B8">
        <w:rPr>
          <w:rFonts w:cs="Arial"/>
          <w:szCs w:val="22"/>
        </w:rPr>
        <w:t>PI Name</w:t>
      </w:r>
      <w:r w:rsidR="0007547E" w:rsidRPr="00D425C9">
        <w:rPr>
          <w:rFonts w:cs="Arial"/>
          <w:szCs w:val="22"/>
        </w:rPr>
        <w:fldChar w:fldCharType="end"/>
      </w:r>
      <w:commentRangeEnd w:id="10"/>
      <w:r w:rsidR="006965E2">
        <w:rPr>
          <w:rStyle w:val="CommentReference"/>
        </w:rPr>
        <w:commentReference w:id="10"/>
      </w:r>
      <w:r w:rsidR="0007547E" w:rsidRPr="00D425C9">
        <w:rPr>
          <w:rFonts w:cs="Arial"/>
          <w:szCs w:val="22"/>
        </w:rPr>
        <w:t xml:space="preserve"> </w:t>
      </w:r>
      <w:r w:rsidR="00B01AB9" w:rsidRPr="00D425C9">
        <w:rPr>
          <w:rFonts w:cs="Arial"/>
          <w:szCs w:val="22"/>
        </w:rPr>
        <w:t xml:space="preserve">will be the </w:t>
      </w:r>
      <w:r w:rsidRPr="00D425C9">
        <w:rPr>
          <w:rFonts w:cs="Arial"/>
          <w:szCs w:val="22"/>
        </w:rPr>
        <w:t>“Principal Investigator”.</w:t>
      </w:r>
      <w:r w:rsidR="003034C8" w:rsidRPr="00D425C9">
        <w:rPr>
          <w:rFonts w:cs="Arial"/>
          <w:szCs w:val="22"/>
        </w:rPr>
        <w:t xml:space="preserve"> </w:t>
      </w:r>
    </w:p>
    <w:p w14:paraId="475084E0" w14:textId="44C9DD5B" w:rsidR="00D90DAC" w:rsidRPr="00D425C9" w:rsidRDefault="00D90DAC" w:rsidP="00E57766">
      <w:pPr>
        <w:ind w:firstLine="720"/>
        <w:jc w:val="both"/>
        <w:rPr>
          <w:rFonts w:cs="Arial"/>
          <w:szCs w:val="22"/>
        </w:rPr>
      </w:pPr>
      <w:r w:rsidRPr="00BD1672">
        <w:rPr>
          <w:rStyle w:val="Heading3Char"/>
          <w:rFonts w:eastAsiaTheme="majorEastAsia"/>
        </w:rPr>
        <w:t>Scope of Research.</w:t>
      </w:r>
      <w:r w:rsidRPr="00D425C9">
        <w:rPr>
          <w:rFonts w:cs="Arial"/>
          <w:szCs w:val="22"/>
        </w:rPr>
        <w:t xml:space="preserve">  The Research Organization shall undertake the scientific research as described more fully in Appendix B, (“the Research”).  The Research shall be under the direction and supervision of the Principal Investigator.  The Principal Investigator shall conduct research for the project entitled </w:t>
      </w:r>
      <w:commentRangeStart w:id="11"/>
      <w:r w:rsidRPr="00D425C9">
        <w:rPr>
          <w:rFonts w:cs="Arial"/>
          <w:szCs w:val="22"/>
        </w:rPr>
        <w:t>“</w:t>
      </w:r>
      <w:r w:rsidR="0007547E" w:rsidRPr="00D425C9">
        <w:rPr>
          <w:rFonts w:cs="Arial"/>
          <w:szCs w:val="22"/>
        </w:rPr>
        <w:fldChar w:fldCharType="begin"/>
      </w:r>
      <w:r w:rsidR="0007547E" w:rsidRPr="00D425C9">
        <w:rPr>
          <w:rFonts w:cs="Arial"/>
          <w:szCs w:val="22"/>
        </w:rPr>
        <w:instrText xml:space="preserve"> DOCPROPERTY  "Research Project Title"  \* MERGEFORMAT </w:instrText>
      </w:r>
      <w:r w:rsidR="0007547E" w:rsidRPr="00D425C9">
        <w:rPr>
          <w:rFonts w:cs="Arial"/>
          <w:szCs w:val="22"/>
        </w:rPr>
        <w:fldChar w:fldCharType="separate"/>
      </w:r>
      <w:r w:rsidR="006965E2">
        <w:rPr>
          <w:rFonts w:cs="Arial"/>
          <w:szCs w:val="22"/>
        </w:rPr>
        <w:t>Research Project Title</w:t>
      </w:r>
      <w:r w:rsidR="0007547E" w:rsidRPr="00D425C9">
        <w:rPr>
          <w:rFonts w:cs="Arial"/>
          <w:szCs w:val="22"/>
        </w:rPr>
        <w:fldChar w:fldCharType="end"/>
      </w:r>
      <w:r w:rsidR="0065272A" w:rsidRPr="00D425C9">
        <w:rPr>
          <w:szCs w:val="22"/>
        </w:rPr>
        <w:t>”</w:t>
      </w:r>
      <w:commentRangeEnd w:id="11"/>
      <w:r w:rsidR="006965E2">
        <w:rPr>
          <w:rStyle w:val="CommentReference"/>
        </w:rPr>
        <w:commentReference w:id="11"/>
      </w:r>
    </w:p>
    <w:p w14:paraId="77065432" w14:textId="28EA5898" w:rsidR="000638B5" w:rsidRPr="00D425C9" w:rsidRDefault="000638B5" w:rsidP="00E57766">
      <w:pPr>
        <w:tabs>
          <w:tab w:val="left" w:pos="720"/>
        </w:tabs>
        <w:ind w:firstLine="720"/>
        <w:jc w:val="both"/>
        <w:rPr>
          <w:rFonts w:cs="Arial"/>
          <w:szCs w:val="22"/>
        </w:rPr>
      </w:pPr>
      <w:r w:rsidRPr="00BD1672">
        <w:rPr>
          <w:rStyle w:val="Heading3Char"/>
        </w:rPr>
        <w:t>Payments.</w:t>
      </w:r>
      <w:r w:rsidRPr="00D425C9">
        <w:rPr>
          <w:rFonts w:cs="Arial"/>
          <w:szCs w:val="22"/>
        </w:rPr>
        <w:t xml:space="preserve">  The total contract price of</w:t>
      </w:r>
      <w:r w:rsidR="0007547E" w:rsidRPr="00D425C9">
        <w:rPr>
          <w:rFonts w:cs="Arial"/>
          <w:szCs w:val="22"/>
        </w:rPr>
        <w:t xml:space="preserve"> </w:t>
      </w:r>
      <w:sdt>
        <w:sdtPr>
          <w:rPr>
            <w:rFonts w:cs="Arial"/>
            <w:szCs w:val="22"/>
          </w:rPr>
          <w:alias w:val="Total Contract Price"/>
          <w:tag w:val="Total Contract Price"/>
          <w:id w:val="291101381"/>
          <w:placeholder>
            <w:docPart w:val="9FC837AF09094E08B670EAB1C504099C"/>
          </w:placeholder>
        </w:sdtPr>
        <w:sdtContent>
          <w:r w:rsidR="006A706E" w:rsidRPr="00D425C9">
            <w:rPr>
              <w:rFonts w:cs="Arial"/>
              <w:szCs w:val="22"/>
            </w:rPr>
            <w:t>Total Contract Price</w:t>
          </w:r>
        </w:sdtContent>
      </w:sdt>
      <w:r w:rsidRPr="00D425C9">
        <w:rPr>
          <w:rFonts w:cs="Arial"/>
          <w:szCs w:val="22"/>
        </w:rPr>
        <w:t xml:space="preserve"> shall be payable by AISC to the Research Organization as follows:</w:t>
      </w:r>
    </w:p>
    <w:commentRangeStart w:id="12"/>
    <w:p w14:paraId="48D905AA" w14:textId="208929A6" w:rsidR="000638B5" w:rsidRPr="00D425C9" w:rsidRDefault="00000000" w:rsidP="00876024">
      <w:pPr>
        <w:numPr>
          <w:ilvl w:val="0"/>
          <w:numId w:val="1"/>
        </w:numPr>
        <w:jc w:val="both"/>
        <w:rPr>
          <w:rFonts w:cs="Arial"/>
          <w:szCs w:val="22"/>
        </w:rPr>
      </w:pPr>
      <w:sdt>
        <w:sdtPr>
          <w:rPr>
            <w:rFonts w:cs="Arial"/>
            <w:szCs w:val="22"/>
          </w:rPr>
          <w:alias w:val="Milestone Payment Price"/>
          <w:tag w:val="Total Contract Price"/>
          <w:id w:val="493848433"/>
          <w:placeholder>
            <w:docPart w:val="1BF0886F3F144B04AA3F72766C191025"/>
          </w:placeholder>
        </w:sdtPr>
        <w:sdtContent>
          <w:r w:rsidR="00572A47" w:rsidRPr="00D425C9">
            <w:rPr>
              <w:rFonts w:cs="Arial"/>
              <w:szCs w:val="22"/>
            </w:rPr>
            <w:t>Milestone Payment Price</w:t>
          </w:r>
        </w:sdtContent>
      </w:sdt>
      <w:r w:rsidR="00572A47" w:rsidRPr="00D425C9">
        <w:rPr>
          <w:rFonts w:cs="Arial"/>
          <w:szCs w:val="22"/>
        </w:rPr>
        <w:t xml:space="preserve"> </w:t>
      </w:r>
      <w:r w:rsidR="000638B5" w:rsidRPr="00D425C9">
        <w:rPr>
          <w:rFonts w:cs="Arial"/>
          <w:szCs w:val="22"/>
        </w:rPr>
        <w:t>upon execution of this agreement.</w:t>
      </w:r>
    </w:p>
    <w:p w14:paraId="490F8F55" w14:textId="5438FA62" w:rsidR="00572A47" w:rsidRPr="00D425C9" w:rsidRDefault="00000000" w:rsidP="00876024">
      <w:pPr>
        <w:numPr>
          <w:ilvl w:val="0"/>
          <w:numId w:val="1"/>
        </w:numPr>
        <w:jc w:val="both"/>
        <w:rPr>
          <w:rFonts w:cs="Arial"/>
          <w:szCs w:val="22"/>
        </w:rPr>
      </w:pPr>
      <w:sdt>
        <w:sdtPr>
          <w:rPr>
            <w:rFonts w:cs="Arial"/>
            <w:szCs w:val="22"/>
          </w:rPr>
          <w:alias w:val="Milestone Payment Price"/>
          <w:tag w:val="Total Contract Price"/>
          <w:id w:val="-1267076825"/>
          <w:placeholder>
            <w:docPart w:val="0A25FB6714284014B2C51C6BE72010B6"/>
          </w:placeholder>
        </w:sdtPr>
        <w:sdtContent>
          <w:r w:rsidR="00572A47" w:rsidRPr="00D425C9">
            <w:rPr>
              <w:rFonts w:cs="Arial"/>
              <w:szCs w:val="22"/>
            </w:rPr>
            <w:t>Milestone Payment Price</w:t>
          </w:r>
        </w:sdtContent>
      </w:sdt>
      <w:r w:rsidR="00572A47" w:rsidRPr="00D425C9">
        <w:rPr>
          <w:rFonts w:cs="Arial"/>
          <w:szCs w:val="22"/>
        </w:rPr>
        <w:t xml:space="preserve"> upon receipt of Interim Report 1</w:t>
      </w:r>
    </w:p>
    <w:p w14:paraId="48BB1C34" w14:textId="77777777" w:rsidR="000638B5" w:rsidRPr="00D425C9" w:rsidRDefault="005030F1" w:rsidP="00876024">
      <w:pPr>
        <w:numPr>
          <w:ilvl w:val="0"/>
          <w:numId w:val="1"/>
        </w:numPr>
        <w:jc w:val="both"/>
        <w:rPr>
          <w:rFonts w:cs="Arial"/>
          <w:szCs w:val="22"/>
          <w:highlight w:val="lightGray"/>
        </w:rPr>
      </w:pPr>
      <w:r w:rsidRPr="00D425C9">
        <w:rPr>
          <w:rFonts w:cs="Arial"/>
          <w:szCs w:val="22"/>
        </w:rPr>
        <w:t xml:space="preserve">Remainder upon </w:t>
      </w:r>
      <w:r w:rsidR="0016547C" w:rsidRPr="00D425C9">
        <w:rPr>
          <w:rFonts w:cs="Arial"/>
          <w:szCs w:val="22"/>
        </w:rPr>
        <w:t>receipt</w:t>
      </w:r>
      <w:r w:rsidRPr="00D425C9">
        <w:rPr>
          <w:rFonts w:cs="Arial"/>
          <w:szCs w:val="22"/>
        </w:rPr>
        <w:t xml:space="preserve"> of the final report</w:t>
      </w:r>
      <w:r w:rsidR="004A3F8F" w:rsidRPr="00D425C9">
        <w:rPr>
          <w:rFonts w:cs="Arial"/>
          <w:szCs w:val="22"/>
        </w:rPr>
        <w:t>.</w:t>
      </w:r>
      <w:commentRangeEnd w:id="12"/>
      <w:r w:rsidR="00AB753C">
        <w:rPr>
          <w:rStyle w:val="CommentReference"/>
        </w:rPr>
        <w:commentReference w:id="12"/>
      </w:r>
    </w:p>
    <w:p w14:paraId="4D35E1BD" w14:textId="5B11D217" w:rsidR="000638B5" w:rsidRPr="00D425C9" w:rsidRDefault="000638B5" w:rsidP="00E57766">
      <w:pPr>
        <w:ind w:firstLine="720"/>
        <w:jc w:val="both"/>
        <w:rPr>
          <w:rFonts w:cs="Arial"/>
          <w:szCs w:val="22"/>
        </w:rPr>
      </w:pPr>
      <w:r w:rsidRPr="00BD1672">
        <w:rPr>
          <w:rStyle w:val="Heading3Char"/>
        </w:rPr>
        <w:t>Time.</w:t>
      </w:r>
      <w:r w:rsidRPr="00D425C9">
        <w:rPr>
          <w:rFonts w:cs="Arial"/>
          <w:szCs w:val="22"/>
        </w:rPr>
        <w:t xml:space="preserve">  The Research will be completed by </w:t>
      </w:r>
      <w:sdt>
        <w:sdtPr>
          <w:rPr>
            <w:rFonts w:cs="Arial"/>
            <w:szCs w:val="22"/>
          </w:rPr>
          <w:alias w:val="Research Project Completion Date"/>
          <w:tag w:val="Research Project Completion Date"/>
          <w:id w:val="-1529254800"/>
          <w:placeholder>
            <w:docPart w:val="A38FA7766DFE4A93AB8E7F68381ED9AF"/>
          </w:placeholder>
          <w:showingPlcHdr/>
          <w:date>
            <w:dateFormat w:val="MMMM d, yyyy"/>
            <w:lid w:val="en-US"/>
            <w:storeMappedDataAs w:val="dateTime"/>
            <w:calendar w:val="gregorian"/>
          </w:date>
        </w:sdtPr>
        <w:sdtContent>
          <w:r w:rsidR="00572A47" w:rsidRPr="00D425C9">
            <w:rPr>
              <w:rStyle w:val="PlaceholderText"/>
            </w:rPr>
            <w:t>Research Project Completion Date</w:t>
          </w:r>
        </w:sdtContent>
      </w:sdt>
      <w:r w:rsidRPr="00D425C9">
        <w:rPr>
          <w:rFonts w:cs="Arial"/>
          <w:szCs w:val="22"/>
        </w:rPr>
        <w:t>.  Time is of the essence.</w:t>
      </w:r>
    </w:p>
    <w:p w14:paraId="2721EA40" w14:textId="7EB89334" w:rsidR="00971A8B" w:rsidRPr="00D425C9" w:rsidRDefault="00971A8B" w:rsidP="00E57766">
      <w:pPr>
        <w:ind w:firstLine="720"/>
        <w:jc w:val="both"/>
        <w:rPr>
          <w:rFonts w:cs="Arial"/>
          <w:szCs w:val="22"/>
        </w:rPr>
      </w:pPr>
      <w:r w:rsidRPr="00BD1672">
        <w:rPr>
          <w:rStyle w:val="Heading3Char"/>
        </w:rPr>
        <w:t>Entire Agreement.</w:t>
      </w:r>
      <w:r w:rsidRPr="00D425C9">
        <w:rPr>
          <w:rFonts w:cs="Arial"/>
          <w:szCs w:val="22"/>
        </w:rPr>
        <w:t xml:space="preserve">  This Agreement constitutes the entire agreement between the parties with respect to its subject matter and supersedes all prior oral or written proposals and communications between the parties.  In the event of any conflict between this </w:t>
      </w:r>
      <w:r w:rsidRPr="00D425C9">
        <w:rPr>
          <w:rFonts w:cs="Arial"/>
          <w:szCs w:val="22"/>
        </w:rPr>
        <w:lastRenderedPageBreak/>
        <w:t xml:space="preserve">Agreement, including Appendices A and B, and the </w:t>
      </w:r>
      <w:r w:rsidR="00780CBC">
        <w:rPr>
          <w:rFonts w:cs="Arial"/>
          <w:szCs w:val="22"/>
        </w:rPr>
        <w:t>Research Project P</w:t>
      </w:r>
      <w:r w:rsidRPr="00D425C9">
        <w:rPr>
          <w:rFonts w:cs="Arial"/>
          <w:szCs w:val="22"/>
        </w:rPr>
        <w:t>roposal</w:t>
      </w:r>
      <w:r w:rsidR="00780CBC">
        <w:rPr>
          <w:rFonts w:cs="Arial"/>
          <w:szCs w:val="22"/>
        </w:rPr>
        <w:t xml:space="preserve"> </w:t>
      </w:r>
      <w:commentRangeStart w:id="13"/>
      <w:r w:rsidR="00780CBC">
        <w:rPr>
          <w:rFonts w:cs="Arial"/>
          <w:szCs w:val="22"/>
        </w:rPr>
        <w:t>(included with this Agreement as Appendix C</w:t>
      </w:r>
      <w:commentRangeEnd w:id="13"/>
      <w:r w:rsidR="00780CBC">
        <w:rPr>
          <w:rStyle w:val="CommentReference"/>
        </w:rPr>
        <w:commentReference w:id="13"/>
      </w:r>
      <w:r w:rsidR="00780CBC">
        <w:rPr>
          <w:rFonts w:cs="Arial"/>
          <w:szCs w:val="22"/>
        </w:rPr>
        <w:t>)</w:t>
      </w:r>
      <w:r w:rsidRPr="00D425C9">
        <w:rPr>
          <w:rFonts w:cs="Arial"/>
          <w:szCs w:val="22"/>
        </w:rPr>
        <w:t>, this Agreement shall control.  This Agreement may only be modified or altered by written agreement of the parties.</w:t>
      </w:r>
    </w:p>
    <w:p w14:paraId="5B2463E1" w14:textId="77777777" w:rsidR="00971A8B" w:rsidRDefault="00971A8B" w:rsidP="00E57766">
      <w:pPr>
        <w:ind w:firstLine="720"/>
        <w:jc w:val="both"/>
        <w:rPr>
          <w:rFonts w:cs="Arial"/>
          <w:szCs w:val="22"/>
        </w:rPr>
      </w:pPr>
      <w:r w:rsidRPr="00BD1672">
        <w:rPr>
          <w:rStyle w:val="Heading3Char"/>
        </w:rPr>
        <w:t>Notifications.</w:t>
      </w:r>
      <w:r w:rsidRPr="00D425C9">
        <w:rPr>
          <w:rFonts w:cs="Arial"/>
          <w:szCs w:val="22"/>
        </w:rPr>
        <w:t xml:space="preserve">  Notifications or submissions pursuant to this Agreement shall be submitted to the following:</w:t>
      </w:r>
    </w:p>
    <w:p w14:paraId="556AA499" w14:textId="77777777" w:rsidR="00BD1672" w:rsidRDefault="00BD1672" w:rsidP="00E57766">
      <w:pPr>
        <w:ind w:firstLine="720"/>
        <w:jc w:val="both"/>
        <w:rPr>
          <w:rFonts w:cs="Arial"/>
          <w:szCs w:val="22"/>
        </w:rPr>
      </w:pP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3500"/>
      </w:tblGrid>
      <w:tr w:rsidR="00C652B8" w14:paraId="20006CF9" w14:textId="77777777" w:rsidTr="00BD1672">
        <w:tc>
          <w:tcPr>
            <w:tcW w:w="4500" w:type="dxa"/>
            <w:vAlign w:val="center"/>
          </w:tcPr>
          <w:p w14:paraId="0DDE20E1" w14:textId="2710548A" w:rsidR="00C652B8" w:rsidRDefault="00C652B8" w:rsidP="00BD1672">
            <w:pPr>
              <w:spacing w:line="240" w:lineRule="auto"/>
              <w:rPr>
                <w:rFonts w:cs="Arial"/>
                <w:szCs w:val="22"/>
              </w:rPr>
            </w:pPr>
            <w:r w:rsidRPr="00AB753C">
              <w:rPr>
                <w:rFonts w:cs="Arial"/>
                <w:b/>
                <w:bCs/>
                <w:szCs w:val="22"/>
              </w:rPr>
              <w:t>AISC Representative:</w:t>
            </w:r>
          </w:p>
        </w:tc>
        <w:tc>
          <w:tcPr>
            <w:tcW w:w="3500" w:type="dxa"/>
            <w:vAlign w:val="center"/>
          </w:tcPr>
          <w:p w14:paraId="1DA00C31" w14:textId="17D15409" w:rsidR="00C652B8" w:rsidRDefault="00C652B8" w:rsidP="00BD1672">
            <w:pPr>
              <w:spacing w:line="240" w:lineRule="auto"/>
              <w:rPr>
                <w:rFonts w:cs="Arial"/>
                <w:szCs w:val="22"/>
              </w:rPr>
            </w:pPr>
            <w:r w:rsidRPr="00D425C9">
              <w:rPr>
                <w:rFonts w:cs="Arial"/>
                <w:szCs w:val="22"/>
              </w:rPr>
              <w:t>Devin Huber</w:t>
            </w:r>
          </w:p>
        </w:tc>
      </w:tr>
      <w:tr w:rsidR="00C652B8" w14:paraId="350B8766" w14:textId="77777777" w:rsidTr="00C652B8">
        <w:tc>
          <w:tcPr>
            <w:tcW w:w="4500" w:type="dxa"/>
            <w:vAlign w:val="center"/>
          </w:tcPr>
          <w:p w14:paraId="4B6156A3" w14:textId="5C4BDEFA" w:rsidR="00C652B8" w:rsidRDefault="00C652B8" w:rsidP="00C652B8">
            <w:pPr>
              <w:spacing w:after="120" w:line="240" w:lineRule="auto"/>
              <w:rPr>
                <w:rFonts w:cs="Arial"/>
                <w:szCs w:val="22"/>
              </w:rPr>
            </w:pPr>
            <w:r w:rsidRPr="00AB753C">
              <w:rPr>
                <w:rFonts w:cs="Arial"/>
                <w:b/>
                <w:bCs/>
                <w:szCs w:val="22"/>
              </w:rPr>
              <w:t>Research Organization Representative:</w:t>
            </w:r>
          </w:p>
        </w:tc>
        <w:tc>
          <w:tcPr>
            <w:tcW w:w="3500" w:type="dxa"/>
            <w:vAlign w:val="center"/>
          </w:tcPr>
          <w:p w14:paraId="70457E4F" w14:textId="160D7661" w:rsidR="00C652B8" w:rsidRDefault="00C652B8" w:rsidP="00C652B8">
            <w:pPr>
              <w:spacing w:after="120" w:line="240" w:lineRule="auto"/>
              <w:rPr>
                <w:rFonts w:cs="Arial"/>
                <w:szCs w:val="22"/>
              </w:rPr>
            </w:pPr>
            <w:sdt>
              <w:sdtPr>
                <w:rPr>
                  <w:rFonts w:cs="Arial"/>
                  <w:szCs w:val="22"/>
                </w:rPr>
                <w:alias w:val="Research Organization Representative"/>
                <w:tag w:val="Research Organization Representative"/>
                <w:id w:val="-669649620"/>
                <w:placeholder>
                  <w:docPart w:val="F4FF17BBACA54B72B5378A945285A2F4"/>
                </w:placeholder>
                <w:showingPlcHdr/>
              </w:sdtPr>
              <w:sdtContent>
                <w:r w:rsidRPr="00D425C9">
                  <w:rPr>
                    <w:rFonts w:cs="Arial"/>
                    <w:szCs w:val="22"/>
                  </w:rPr>
                  <w:t>Research Organization Representative</w:t>
                </w:r>
              </w:sdtContent>
            </w:sdt>
          </w:p>
        </w:tc>
      </w:tr>
    </w:tbl>
    <w:p w14:paraId="07277BA9" w14:textId="77777777" w:rsidR="00C652B8" w:rsidRDefault="00C652B8" w:rsidP="00E57766">
      <w:pPr>
        <w:ind w:firstLine="720"/>
        <w:jc w:val="both"/>
        <w:rPr>
          <w:rFonts w:cs="Arial"/>
          <w:szCs w:val="22"/>
        </w:rPr>
      </w:pPr>
    </w:p>
    <w:p w14:paraId="6DDAA7C7" w14:textId="77777777" w:rsidR="00A06B19" w:rsidRDefault="00A06B19" w:rsidP="00876024">
      <w:pPr>
        <w:widowControl w:val="0"/>
        <w:rPr>
          <w:rFonts w:cs="Arial"/>
          <w:szCs w:val="22"/>
        </w:rPr>
      </w:pPr>
      <w:r>
        <w:rPr>
          <w:rFonts w:cs="Arial"/>
          <w:szCs w:val="22"/>
        </w:rPr>
        <w:br w:type="page"/>
      </w:r>
    </w:p>
    <w:p w14:paraId="25EFC989" w14:textId="77777777" w:rsidR="00780CBC" w:rsidRDefault="00780CBC" w:rsidP="00876024">
      <w:pPr>
        <w:widowControl w:val="0"/>
        <w:rPr>
          <w:rFonts w:cs="Arial"/>
          <w:szCs w:val="22"/>
        </w:rPr>
      </w:pPr>
    </w:p>
    <w:p w14:paraId="6A3ED9E3" w14:textId="3F7FD3DE" w:rsidR="00A5652F" w:rsidRPr="00C652B8" w:rsidRDefault="00A5652F" w:rsidP="00876024">
      <w:pPr>
        <w:widowControl w:val="0"/>
        <w:rPr>
          <w:rFonts w:cs="Arial"/>
          <w:szCs w:val="22"/>
        </w:rPr>
      </w:pPr>
      <w:r w:rsidRPr="00C652B8">
        <w:rPr>
          <w:rFonts w:cs="Arial"/>
          <w:szCs w:val="22"/>
        </w:rPr>
        <w:t>Executed as of the date and year noted above.</w:t>
      </w:r>
    </w:p>
    <w:p w14:paraId="0839BD93" w14:textId="77777777" w:rsidR="00A5652F" w:rsidRPr="00D425C9" w:rsidRDefault="00A5652F" w:rsidP="00876024">
      <w:pPr>
        <w:widowControl w:val="0"/>
        <w:rPr>
          <w:rFonts w:cs="Arial"/>
          <w:szCs w:val="22"/>
        </w:rPr>
      </w:pPr>
    </w:p>
    <w:p w14:paraId="2A2A574B" w14:textId="77777777" w:rsidR="00A5652F" w:rsidRPr="00D425C9" w:rsidRDefault="00A5652F" w:rsidP="00876024">
      <w:pPr>
        <w:widowControl w:val="0"/>
        <w:rPr>
          <w:rFonts w:cs="Arial"/>
          <w:szCs w:val="22"/>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9" w:type="dxa"/>
        </w:tblCellMar>
        <w:tblLook w:val="04A0" w:firstRow="1" w:lastRow="0" w:firstColumn="1" w:lastColumn="0" w:noHBand="0" w:noVBand="1"/>
      </w:tblPr>
      <w:tblGrid>
        <w:gridCol w:w="3335"/>
        <w:gridCol w:w="1615"/>
        <w:gridCol w:w="720"/>
        <w:gridCol w:w="2245"/>
      </w:tblGrid>
      <w:tr w:rsidR="001006D2" w:rsidRPr="00D425C9" w14:paraId="09D0B2E1" w14:textId="5549875B" w:rsidTr="001006D2">
        <w:trPr>
          <w:trHeight w:val="378"/>
        </w:trPr>
        <w:tc>
          <w:tcPr>
            <w:tcW w:w="3335" w:type="dxa"/>
            <w:tcBorders>
              <w:bottom w:val="single" w:sz="4" w:space="0" w:color="auto"/>
            </w:tcBorders>
            <w:vAlign w:val="bottom"/>
          </w:tcPr>
          <w:p w14:paraId="088A42BB" w14:textId="77777777" w:rsidR="001006D2" w:rsidRPr="00D425C9" w:rsidRDefault="001006D2" w:rsidP="001006D2">
            <w:pPr>
              <w:widowControl w:val="0"/>
              <w:rPr>
                <w:rFonts w:cs="Arial"/>
                <w:szCs w:val="22"/>
              </w:rPr>
            </w:pPr>
          </w:p>
        </w:tc>
        <w:tc>
          <w:tcPr>
            <w:tcW w:w="1615" w:type="dxa"/>
            <w:vAlign w:val="bottom"/>
          </w:tcPr>
          <w:p w14:paraId="3B2EB489" w14:textId="77777777" w:rsidR="001006D2" w:rsidRPr="00D425C9" w:rsidRDefault="001006D2" w:rsidP="001006D2">
            <w:pPr>
              <w:widowControl w:val="0"/>
              <w:jc w:val="right"/>
              <w:rPr>
                <w:rFonts w:cs="Arial"/>
                <w:szCs w:val="22"/>
              </w:rPr>
            </w:pPr>
          </w:p>
        </w:tc>
        <w:tc>
          <w:tcPr>
            <w:tcW w:w="720" w:type="dxa"/>
            <w:vAlign w:val="bottom"/>
          </w:tcPr>
          <w:p w14:paraId="220F2744" w14:textId="22AF01A1" w:rsidR="001006D2" w:rsidRPr="00D425C9" w:rsidRDefault="001006D2" w:rsidP="001006D2">
            <w:pPr>
              <w:widowControl w:val="0"/>
              <w:jc w:val="right"/>
              <w:rPr>
                <w:rFonts w:cs="Arial"/>
                <w:szCs w:val="22"/>
              </w:rPr>
            </w:pPr>
            <w:r w:rsidRPr="00D425C9">
              <w:rPr>
                <w:rFonts w:cs="Arial"/>
                <w:szCs w:val="22"/>
              </w:rPr>
              <w:t>Date:</w:t>
            </w:r>
          </w:p>
        </w:tc>
        <w:tc>
          <w:tcPr>
            <w:tcW w:w="2245" w:type="dxa"/>
            <w:tcBorders>
              <w:bottom w:val="single" w:sz="4" w:space="0" w:color="auto"/>
            </w:tcBorders>
            <w:vAlign w:val="bottom"/>
          </w:tcPr>
          <w:p w14:paraId="00DA7F23" w14:textId="1054D8D5" w:rsidR="001006D2" w:rsidRPr="00D425C9" w:rsidRDefault="001006D2" w:rsidP="001006D2">
            <w:pPr>
              <w:widowControl w:val="0"/>
              <w:rPr>
                <w:rFonts w:cs="Arial"/>
                <w:szCs w:val="22"/>
              </w:rPr>
            </w:pPr>
          </w:p>
        </w:tc>
      </w:tr>
    </w:tbl>
    <w:sdt>
      <w:sdtPr>
        <w:rPr>
          <w:rFonts w:cs="Arial"/>
          <w:szCs w:val="22"/>
        </w:rPr>
        <w:alias w:val="Appropriate AISC Representative"/>
        <w:tag w:val="Appropriate AISC Representative"/>
        <w:id w:val="-702943199"/>
        <w:placeholder>
          <w:docPart w:val="B273ED6DB48F4F8CBEE77B7A1A4844C7"/>
        </w:placeholder>
        <w:dropDownList>
          <w:listItem w:value="Choose an item."/>
          <w:listItem w:displayText="Devin Huber, PE, PhD" w:value="Devin Huber, PE, PhD"/>
          <w:listItem w:displayText="Christopher H. Raebel, SE, PE, PhD" w:value="Christopher H. Raebel, SE, PE, PhD"/>
          <w:listItem w:displayText="Charles J. Carter, SE, PE, PhD" w:value="Charles J. Carter, SE, PE, PhD"/>
        </w:dropDownList>
      </w:sdtPr>
      <w:sdtContent>
        <w:p w14:paraId="1E93DD4B" w14:textId="65BABEA1" w:rsidR="00572A47" w:rsidRPr="00D425C9" w:rsidRDefault="00B6193A" w:rsidP="00C652B8">
          <w:pPr>
            <w:widowControl w:val="0"/>
            <w:spacing w:before="60"/>
            <w:ind w:firstLine="720"/>
            <w:rPr>
              <w:rFonts w:cs="Arial"/>
              <w:szCs w:val="22"/>
            </w:rPr>
          </w:pPr>
          <w:r w:rsidRPr="00D425C9">
            <w:rPr>
              <w:rFonts w:cs="Arial"/>
              <w:szCs w:val="22"/>
            </w:rPr>
            <w:t>Charles J. Carter, SE, PE, PhD</w:t>
          </w:r>
        </w:p>
      </w:sdtContent>
    </w:sdt>
    <w:sdt>
      <w:sdtPr>
        <w:rPr>
          <w:rFonts w:cs="Arial"/>
          <w:szCs w:val="22"/>
        </w:rPr>
        <w:alias w:val="Title"/>
        <w:tag w:val="Title"/>
        <w:id w:val="-63873953"/>
        <w:placeholder>
          <w:docPart w:val="703EE3197EDF43E48D42312901D45395"/>
        </w:placeholder>
        <w:dropDownList>
          <w:listItem w:value="Select Proper Title"/>
          <w:listItem w:displayText="Director of Research" w:value="Director of Research"/>
          <w:listItem w:displayText="Vice President of Engineering and Research" w:value="Vice President of Engineering and Research"/>
          <w:listItem w:displayText="President" w:value="President"/>
        </w:dropDownList>
      </w:sdtPr>
      <w:sdtContent>
        <w:p w14:paraId="4CCB6C9F" w14:textId="7604D71D" w:rsidR="00572A47" w:rsidRPr="00D425C9" w:rsidRDefault="00B6193A" w:rsidP="00C652B8">
          <w:pPr>
            <w:widowControl w:val="0"/>
            <w:ind w:firstLine="720"/>
            <w:rPr>
              <w:rFonts w:cs="Arial"/>
              <w:szCs w:val="22"/>
            </w:rPr>
          </w:pPr>
          <w:r w:rsidRPr="00D425C9">
            <w:rPr>
              <w:rFonts w:cs="Arial"/>
              <w:szCs w:val="22"/>
            </w:rPr>
            <w:t>President</w:t>
          </w:r>
        </w:p>
      </w:sdtContent>
    </w:sdt>
    <w:p w14:paraId="7B6754ED" w14:textId="433D37D6" w:rsidR="00A5652F" w:rsidRPr="00D425C9" w:rsidRDefault="00A5652F" w:rsidP="00C652B8">
      <w:pPr>
        <w:widowControl w:val="0"/>
        <w:ind w:firstLine="720"/>
        <w:rPr>
          <w:rFonts w:cs="Arial"/>
          <w:szCs w:val="22"/>
        </w:rPr>
      </w:pPr>
      <w:r w:rsidRPr="00D425C9">
        <w:rPr>
          <w:rFonts w:cs="Arial"/>
          <w:szCs w:val="22"/>
        </w:rPr>
        <w:t>American Institute of Steel Construction</w:t>
      </w:r>
    </w:p>
    <w:p w14:paraId="46320A66" w14:textId="77777777" w:rsidR="00A5652F" w:rsidRPr="00D425C9" w:rsidRDefault="00A5652F" w:rsidP="00876024">
      <w:pPr>
        <w:widowControl w:val="0"/>
        <w:ind w:firstLine="720"/>
        <w:rPr>
          <w:rFonts w:cs="Arial"/>
          <w:szCs w:val="22"/>
        </w:rPr>
      </w:pPr>
    </w:p>
    <w:p w14:paraId="08C5C01A" w14:textId="77777777" w:rsidR="00A5652F" w:rsidRPr="00D425C9" w:rsidRDefault="00A5652F" w:rsidP="00876024">
      <w:pPr>
        <w:widowControl w:val="0"/>
        <w:ind w:firstLine="720"/>
        <w:rPr>
          <w:rFonts w:cs="Arial"/>
          <w:szCs w:val="22"/>
        </w:rPr>
      </w:pPr>
    </w:p>
    <w:p w14:paraId="25675F24" w14:textId="77777777" w:rsidR="00A5652F" w:rsidRPr="00D425C9" w:rsidRDefault="00A5652F" w:rsidP="00876024">
      <w:pPr>
        <w:widowControl w:val="0"/>
        <w:ind w:firstLine="720"/>
        <w:rPr>
          <w:rFonts w:cs="Arial"/>
          <w:szCs w:val="22"/>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9" w:type="dxa"/>
        </w:tblCellMar>
        <w:tblLook w:val="04A0" w:firstRow="1" w:lastRow="0" w:firstColumn="1" w:lastColumn="0" w:noHBand="0" w:noVBand="1"/>
      </w:tblPr>
      <w:tblGrid>
        <w:gridCol w:w="3335"/>
        <w:gridCol w:w="1615"/>
        <w:gridCol w:w="720"/>
        <w:gridCol w:w="2245"/>
      </w:tblGrid>
      <w:tr w:rsidR="007012C3" w:rsidRPr="00D425C9" w14:paraId="577ECB09" w14:textId="77777777" w:rsidTr="001708EF">
        <w:trPr>
          <w:trHeight w:val="378"/>
        </w:trPr>
        <w:tc>
          <w:tcPr>
            <w:tcW w:w="3335" w:type="dxa"/>
            <w:tcBorders>
              <w:bottom w:val="single" w:sz="4" w:space="0" w:color="auto"/>
            </w:tcBorders>
            <w:vAlign w:val="bottom"/>
          </w:tcPr>
          <w:p w14:paraId="5F151E49" w14:textId="77777777" w:rsidR="007012C3" w:rsidRPr="00D425C9" w:rsidRDefault="007012C3" w:rsidP="001708EF">
            <w:pPr>
              <w:widowControl w:val="0"/>
              <w:rPr>
                <w:rFonts w:cs="Arial"/>
                <w:szCs w:val="22"/>
              </w:rPr>
            </w:pPr>
          </w:p>
        </w:tc>
        <w:tc>
          <w:tcPr>
            <w:tcW w:w="1615" w:type="dxa"/>
            <w:vAlign w:val="bottom"/>
          </w:tcPr>
          <w:p w14:paraId="4837C723" w14:textId="77777777" w:rsidR="007012C3" w:rsidRPr="00D425C9" w:rsidRDefault="007012C3" w:rsidP="001708EF">
            <w:pPr>
              <w:widowControl w:val="0"/>
              <w:jc w:val="right"/>
              <w:rPr>
                <w:rFonts w:cs="Arial"/>
                <w:szCs w:val="22"/>
              </w:rPr>
            </w:pPr>
          </w:p>
        </w:tc>
        <w:tc>
          <w:tcPr>
            <w:tcW w:w="720" w:type="dxa"/>
            <w:vAlign w:val="bottom"/>
          </w:tcPr>
          <w:p w14:paraId="1EDF63C8" w14:textId="77777777" w:rsidR="007012C3" w:rsidRPr="00D425C9" w:rsidRDefault="007012C3" w:rsidP="001708EF">
            <w:pPr>
              <w:widowControl w:val="0"/>
              <w:jc w:val="right"/>
              <w:rPr>
                <w:rFonts w:cs="Arial"/>
                <w:szCs w:val="22"/>
              </w:rPr>
            </w:pPr>
            <w:r w:rsidRPr="00D425C9">
              <w:rPr>
                <w:rFonts w:cs="Arial"/>
                <w:szCs w:val="22"/>
              </w:rPr>
              <w:t>Date:</w:t>
            </w:r>
          </w:p>
        </w:tc>
        <w:tc>
          <w:tcPr>
            <w:tcW w:w="2245" w:type="dxa"/>
            <w:tcBorders>
              <w:bottom w:val="single" w:sz="4" w:space="0" w:color="auto"/>
            </w:tcBorders>
            <w:vAlign w:val="bottom"/>
          </w:tcPr>
          <w:p w14:paraId="7B03AFDE" w14:textId="77777777" w:rsidR="007012C3" w:rsidRPr="00D425C9" w:rsidRDefault="007012C3" w:rsidP="001708EF">
            <w:pPr>
              <w:widowControl w:val="0"/>
              <w:rPr>
                <w:rFonts w:cs="Arial"/>
                <w:szCs w:val="22"/>
              </w:rPr>
            </w:pPr>
          </w:p>
        </w:tc>
      </w:tr>
    </w:tbl>
    <w:sdt>
      <w:sdtPr>
        <w:rPr>
          <w:rFonts w:cs="Arial"/>
          <w:szCs w:val="22"/>
        </w:rPr>
        <w:alias w:val="Research Organization Representative Name"/>
        <w:tag w:val="Research Organization Representative Name"/>
        <w:id w:val="-520555031"/>
        <w:placeholder>
          <w:docPart w:val="445FC33408F841028433E18FEA1C7867"/>
        </w:placeholder>
        <w:showingPlcHdr/>
      </w:sdtPr>
      <w:sdtContent>
        <w:p w14:paraId="09B9BCAD" w14:textId="634D0E66" w:rsidR="00A5652F" w:rsidRPr="00D425C9" w:rsidRDefault="007012C3" w:rsidP="00876024">
          <w:pPr>
            <w:widowControl w:val="0"/>
            <w:ind w:firstLine="720"/>
            <w:rPr>
              <w:rFonts w:cs="Arial"/>
              <w:szCs w:val="22"/>
            </w:rPr>
          </w:pPr>
          <w:r w:rsidRPr="00D425C9">
            <w:rPr>
              <w:rStyle w:val="PlaceholderText"/>
            </w:rPr>
            <w:t>Research Organization Representative Name</w:t>
          </w:r>
        </w:p>
      </w:sdtContent>
    </w:sdt>
    <w:p w14:paraId="65CA006B" w14:textId="13178E6B" w:rsidR="007012C3" w:rsidRPr="00D425C9" w:rsidRDefault="00000000" w:rsidP="007012C3">
      <w:pPr>
        <w:widowControl w:val="0"/>
        <w:tabs>
          <w:tab w:val="left" w:pos="6201"/>
        </w:tabs>
        <w:ind w:firstLine="720"/>
        <w:rPr>
          <w:rFonts w:cs="Arial"/>
          <w:szCs w:val="22"/>
        </w:rPr>
      </w:pPr>
      <w:sdt>
        <w:sdtPr>
          <w:rPr>
            <w:rFonts w:cs="Arial"/>
            <w:szCs w:val="22"/>
          </w:rPr>
          <w:alias w:val="Research Organization Representative Title"/>
          <w:tag w:val="Research Organization Representative Name"/>
          <w:id w:val="-1819327136"/>
          <w:placeholder>
            <w:docPart w:val="E9DE97F053214F2CB244B273AE564279"/>
          </w:placeholder>
          <w:showingPlcHdr/>
        </w:sdtPr>
        <w:sdtContent>
          <w:r w:rsidR="007012C3" w:rsidRPr="00D425C9">
            <w:rPr>
              <w:rStyle w:val="PlaceholderText"/>
            </w:rPr>
            <w:t>Research Organization Representative Title</w:t>
          </w:r>
        </w:sdtContent>
      </w:sdt>
    </w:p>
    <w:p w14:paraId="64A19AE0" w14:textId="07844777" w:rsidR="007012C3" w:rsidRPr="00D425C9" w:rsidRDefault="00000000" w:rsidP="00500682">
      <w:pPr>
        <w:widowControl w:val="0"/>
        <w:ind w:left="720"/>
        <w:rPr>
          <w:rFonts w:cs="Arial"/>
          <w:szCs w:val="22"/>
        </w:rPr>
      </w:pPr>
      <w:sdt>
        <w:sdtPr>
          <w:rPr>
            <w:rFonts w:cs="Arial"/>
            <w:szCs w:val="22"/>
          </w:rPr>
          <w:alias w:val="Research Organization "/>
          <w:tag w:val="Research Organization Representative Name"/>
          <w:id w:val="538014634"/>
          <w:placeholder>
            <w:docPart w:val="309BBB15421E42F9AC27D2DBF74B8309"/>
          </w:placeholder>
          <w:showingPlcHdr/>
        </w:sdtPr>
        <w:sdtContent>
          <w:r w:rsidR="00500682" w:rsidRPr="00D425C9">
            <w:rPr>
              <w:rStyle w:val="PlaceholderText"/>
            </w:rPr>
            <w:t>Research Organization</w:t>
          </w:r>
        </w:sdtContent>
      </w:sdt>
    </w:p>
    <w:p w14:paraId="4C16209B" w14:textId="5FBB6C5B" w:rsidR="00B6193A" w:rsidRPr="00D425C9" w:rsidRDefault="00B6193A" w:rsidP="00B6193A">
      <w:pPr>
        <w:widowControl w:val="0"/>
        <w:rPr>
          <w:rFonts w:cs="Arial"/>
          <w:szCs w:val="22"/>
        </w:rPr>
      </w:pPr>
      <w:commentRangeStart w:id="14"/>
      <w:r w:rsidRPr="00D425C9">
        <w:rPr>
          <w:rFonts w:cs="Arial"/>
          <w:szCs w:val="22"/>
        </w:rPr>
        <w:t xml:space="preserve">The </w:t>
      </w:r>
      <w:sdt>
        <w:sdtPr>
          <w:rPr>
            <w:rFonts w:cs="Arial"/>
            <w:szCs w:val="22"/>
          </w:rPr>
          <w:alias w:val="Research Organization "/>
          <w:tag w:val="Research Organization Representative Name"/>
          <w:id w:val="-344321579"/>
          <w:placeholder>
            <w:docPart w:val="C952AAA0363F4F7A9893A2EF5A829B9B"/>
          </w:placeholder>
          <w:showingPlcHdr/>
        </w:sdtPr>
        <w:sdtContent>
          <w:r w:rsidR="00500682" w:rsidRPr="00D425C9">
            <w:rPr>
              <w:rStyle w:val="PlaceholderText"/>
            </w:rPr>
            <w:t>Research Organization</w:t>
          </w:r>
        </w:sdtContent>
      </w:sdt>
      <w:r w:rsidR="00500682" w:rsidRPr="00D425C9">
        <w:rPr>
          <w:rFonts w:cs="Arial"/>
          <w:szCs w:val="22"/>
        </w:rPr>
        <w:t xml:space="preserve"> </w:t>
      </w:r>
      <w:r w:rsidRPr="00D425C9">
        <w:rPr>
          <w:rFonts w:cs="Arial"/>
          <w:szCs w:val="22"/>
        </w:rPr>
        <w:t>Principal Investigator, while not a party to this agreement, acknowledges that he/she has read this agreement and understands the obligations hereunder as an employee of the University.</w:t>
      </w:r>
      <w:commentRangeEnd w:id="14"/>
      <w:r w:rsidR="006965E2">
        <w:rPr>
          <w:rStyle w:val="CommentReference"/>
        </w:rPr>
        <w:commentReference w:id="14"/>
      </w:r>
    </w:p>
    <w:p w14:paraId="60FFCD41" w14:textId="6156E771" w:rsidR="00093900" w:rsidRPr="00D425C9" w:rsidRDefault="00093900" w:rsidP="00876024">
      <w:pPr>
        <w:jc w:val="both"/>
        <w:rPr>
          <w:rFonts w:cs="Arial"/>
          <w:szCs w:val="22"/>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9" w:type="dxa"/>
        </w:tblCellMar>
        <w:tblLook w:val="04A0" w:firstRow="1" w:lastRow="0" w:firstColumn="1" w:lastColumn="0" w:noHBand="0" w:noVBand="1"/>
      </w:tblPr>
      <w:tblGrid>
        <w:gridCol w:w="3335"/>
        <w:gridCol w:w="1615"/>
        <w:gridCol w:w="720"/>
        <w:gridCol w:w="2245"/>
      </w:tblGrid>
      <w:tr w:rsidR="007012C3" w:rsidRPr="00D425C9" w14:paraId="04735981" w14:textId="77777777" w:rsidTr="001708EF">
        <w:trPr>
          <w:trHeight w:val="378"/>
        </w:trPr>
        <w:tc>
          <w:tcPr>
            <w:tcW w:w="3335" w:type="dxa"/>
            <w:tcBorders>
              <w:bottom w:val="single" w:sz="4" w:space="0" w:color="auto"/>
            </w:tcBorders>
            <w:vAlign w:val="bottom"/>
          </w:tcPr>
          <w:p w14:paraId="5472087C" w14:textId="77777777" w:rsidR="007012C3" w:rsidRPr="00D425C9" w:rsidRDefault="007012C3" w:rsidP="001708EF">
            <w:pPr>
              <w:widowControl w:val="0"/>
              <w:rPr>
                <w:rFonts w:cs="Arial"/>
                <w:szCs w:val="22"/>
              </w:rPr>
            </w:pPr>
          </w:p>
        </w:tc>
        <w:tc>
          <w:tcPr>
            <w:tcW w:w="1615" w:type="dxa"/>
            <w:vAlign w:val="bottom"/>
          </w:tcPr>
          <w:p w14:paraId="35BC5E14" w14:textId="77777777" w:rsidR="007012C3" w:rsidRPr="00D425C9" w:rsidRDefault="007012C3" w:rsidP="001708EF">
            <w:pPr>
              <w:widowControl w:val="0"/>
              <w:jc w:val="right"/>
              <w:rPr>
                <w:rFonts w:cs="Arial"/>
                <w:szCs w:val="22"/>
              </w:rPr>
            </w:pPr>
          </w:p>
        </w:tc>
        <w:tc>
          <w:tcPr>
            <w:tcW w:w="720" w:type="dxa"/>
            <w:vAlign w:val="bottom"/>
          </w:tcPr>
          <w:p w14:paraId="167207B9" w14:textId="77777777" w:rsidR="007012C3" w:rsidRPr="00D425C9" w:rsidRDefault="007012C3" w:rsidP="001708EF">
            <w:pPr>
              <w:widowControl w:val="0"/>
              <w:jc w:val="right"/>
              <w:rPr>
                <w:rFonts w:cs="Arial"/>
                <w:szCs w:val="22"/>
              </w:rPr>
            </w:pPr>
            <w:r w:rsidRPr="00D425C9">
              <w:rPr>
                <w:rFonts w:cs="Arial"/>
                <w:szCs w:val="22"/>
              </w:rPr>
              <w:t>Date:</w:t>
            </w:r>
          </w:p>
        </w:tc>
        <w:tc>
          <w:tcPr>
            <w:tcW w:w="2245" w:type="dxa"/>
            <w:tcBorders>
              <w:bottom w:val="single" w:sz="4" w:space="0" w:color="auto"/>
            </w:tcBorders>
            <w:vAlign w:val="bottom"/>
          </w:tcPr>
          <w:p w14:paraId="2F9F119C" w14:textId="77777777" w:rsidR="007012C3" w:rsidRPr="00D425C9" w:rsidRDefault="007012C3" w:rsidP="001708EF">
            <w:pPr>
              <w:widowControl w:val="0"/>
              <w:rPr>
                <w:rFonts w:cs="Arial"/>
                <w:szCs w:val="22"/>
              </w:rPr>
            </w:pPr>
          </w:p>
        </w:tc>
      </w:tr>
    </w:tbl>
    <w:p w14:paraId="3B8A29FD" w14:textId="77777777" w:rsidR="00500682" w:rsidRPr="00D425C9" w:rsidRDefault="00500682" w:rsidP="007012C3">
      <w:pPr>
        <w:widowControl w:val="0"/>
        <w:tabs>
          <w:tab w:val="left" w:pos="6201"/>
        </w:tabs>
        <w:spacing w:line="276" w:lineRule="auto"/>
        <w:ind w:firstLine="720"/>
      </w:pPr>
      <w:fldSimple w:instr=" DOCPROPERTY  PI  \* MERGEFORMAT ">
        <w:r w:rsidRPr="00D425C9">
          <w:t>PI Name</w:t>
        </w:r>
      </w:fldSimple>
    </w:p>
    <w:p w14:paraId="2187033E" w14:textId="75CFAF6F" w:rsidR="007012C3" w:rsidRPr="00D425C9" w:rsidRDefault="00000000" w:rsidP="007012C3">
      <w:pPr>
        <w:widowControl w:val="0"/>
        <w:tabs>
          <w:tab w:val="left" w:pos="6201"/>
        </w:tabs>
        <w:spacing w:line="276" w:lineRule="auto"/>
        <w:ind w:firstLine="720"/>
        <w:rPr>
          <w:rFonts w:cs="Arial"/>
          <w:szCs w:val="22"/>
        </w:rPr>
      </w:pPr>
      <w:sdt>
        <w:sdtPr>
          <w:rPr>
            <w:rFonts w:cs="Arial"/>
            <w:szCs w:val="22"/>
          </w:rPr>
          <w:alias w:val="Research Organization "/>
          <w:tag w:val="Research Organization Representative Name"/>
          <w:id w:val="-1425958605"/>
          <w:placeholder>
            <w:docPart w:val="745171BACB324037920F48C9929941D4"/>
          </w:placeholder>
          <w:showingPlcHdr/>
        </w:sdtPr>
        <w:sdtContent>
          <w:r w:rsidR="00500682" w:rsidRPr="00D425C9">
            <w:rPr>
              <w:rStyle w:val="PlaceholderText"/>
            </w:rPr>
            <w:t>Research Organization</w:t>
          </w:r>
        </w:sdtContent>
      </w:sdt>
    </w:p>
    <w:p w14:paraId="5DF9C9FE" w14:textId="77777777" w:rsidR="007012C3" w:rsidRDefault="007012C3" w:rsidP="00DD3E49">
      <w:pPr>
        <w:jc w:val="right"/>
        <w:rPr>
          <w:rFonts w:cs="Arial"/>
          <w:szCs w:val="22"/>
        </w:rPr>
      </w:pPr>
    </w:p>
    <w:p w14:paraId="17E38BF1" w14:textId="77777777" w:rsidR="00C652B8" w:rsidRDefault="00C652B8" w:rsidP="00C652B8">
      <w:pPr>
        <w:rPr>
          <w:rFonts w:cs="Arial"/>
          <w:szCs w:val="22"/>
        </w:rPr>
        <w:sectPr w:rsidR="00C652B8" w:rsidSect="00C652B8">
          <w:footerReference w:type="default" r:id="rId19"/>
          <w:pgSz w:w="12240" w:h="15840"/>
          <w:pgMar w:top="1440" w:right="1800" w:bottom="1440" w:left="1800" w:header="720" w:footer="432" w:gutter="0"/>
          <w:pgNumType w:start="1"/>
          <w:cols w:space="720"/>
          <w:docGrid w:linePitch="360"/>
        </w:sectPr>
      </w:pPr>
    </w:p>
    <w:p w14:paraId="67F05D61" w14:textId="77777777" w:rsidR="00093900" w:rsidRPr="00D425C9" w:rsidRDefault="00093900" w:rsidP="00876024">
      <w:pPr>
        <w:widowControl w:val="0"/>
        <w:rPr>
          <w:rFonts w:cs="Arial"/>
          <w:szCs w:val="22"/>
          <w:u w:val="single"/>
        </w:rPr>
      </w:pPr>
    </w:p>
    <w:p w14:paraId="0B3B5225" w14:textId="77777777" w:rsidR="00093900" w:rsidRPr="00D425C9" w:rsidRDefault="00093900" w:rsidP="00876024">
      <w:pPr>
        <w:widowControl w:val="0"/>
        <w:rPr>
          <w:rFonts w:cs="Arial"/>
          <w:szCs w:val="22"/>
          <w:u w:val="single"/>
        </w:rPr>
      </w:pPr>
    </w:p>
    <w:p w14:paraId="7DCB0B3D" w14:textId="77777777" w:rsidR="00093900" w:rsidRPr="00D425C9" w:rsidRDefault="00093900" w:rsidP="00876024">
      <w:pPr>
        <w:widowControl w:val="0"/>
        <w:rPr>
          <w:rFonts w:cs="Arial"/>
          <w:szCs w:val="22"/>
          <w:u w:val="single"/>
        </w:rPr>
      </w:pPr>
    </w:p>
    <w:p w14:paraId="717B0D08" w14:textId="77777777" w:rsidR="00093900" w:rsidRPr="00D425C9" w:rsidRDefault="00093900" w:rsidP="00876024">
      <w:pPr>
        <w:widowControl w:val="0"/>
        <w:rPr>
          <w:rFonts w:cs="Arial"/>
          <w:szCs w:val="22"/>
          <w:u w:val="single"/>
        </w:rPr>
      </w:pPr>
    </w:p>
    <w:p w14:paraId="18AFDF13" w14:textId="77777777" w:rsidR="00093900" w:rsidRDefault="00093900" w:rsidP="00C652B8">
      <w:pPr>
        <w:pStyle w:val="AppendixHeadings"/>
      </w:pPr>
      <w:r w:rsidRPr="00D425C9">
        <w:t>Appendix A: Terms and Conditions</w:t>
      </w:r>
    </w:p>
    <w:p w14:paraId="1FEC3520" w14:textId="77777777" w:rsidR="00C652B8" w:rsidRDefault="00C652B8" w:rsidP="00C652B8">
      <w:pPr>
        <w:rPr>
          <w:rFonts w:cs="Arial"/>
          <w:szCs w:val="22"/>
        </w:rPr>
      </w:pPr>
    </w:p>
    <w:p w14:paraId="2E0D966C" w14:textId="098073EE" w:rsidR="00C652B8" w:rsidRPr="00C652B8" w:rsidRDefault="00C652B8" w:rsidP="00C652B8">
      <w:pPr>
        <w:rPr>
          <w:rFonts w:cs="Arial"/>
          <w:szCs w:val="22"/>
        </w:rPr>
        <w:sectPr w:rsidR="00C652B8" w:rsidRPr="00C652B8" w:rsidSect="00C652B8">
          <w:footerReference w:type="default" r:id="rId20"/>
          <w:pgSz w:w="12240" w:h="15840"/>
          <w:pgMar w:top="1440" w:right="1800" w:bottom="1440" w:left="1800" w:header="720" w:footer="144" w:gutter="0"/>
          <w:pgNumType w:start="1"/>
          <w:cols w:space="720"/>
          <w:docGrid w:linePitch="360"/>
        </w:sectPr>
      </w:pPr>
    </w:p>
    <w:p w14:paraId="5D8E9EC1" w14:textId="77777777" w:rsidR="000D2068" w:rsidRPr="00D425C9" w:rsidRDefault="000D2068" w:rsidP="00876024">
      <w:pPr>
        <w:ind w:firstLine="720"/>
        <w:jc w:val="both"/>
        <w:rPr>
          <w:rFonts w:cs="Arial"/>
          <w:szCs w:val="22"/>
        </w:rPr>
      </w:pPr>
      <w:r w:rsidRPr="00D425C9">
        <w:rPr>
          <w:rStyle w:val="Heading3Char"/>
        </w:rPr>
        <w:lastRenderedPageBreak/>
        <w:t>Research.</w:t>
      </w:r>
      <w:r w:rsidRPr="00D425C9">
        <w:rPr>
          <w:rFonts w:cs="Arial"/>
          <w:szCs w:val="22"/>
        </w:rPr>
        <w:t xml:space="preserve">  After commencement of the Research, the Principal Investigator</w:t>
      </w:r>
      <w:r w:rsidR="0016547C" w:rsidRPr="00D425C9">
        <w:rPr>
          <w:rFonts w:cs="Arial"/>
          <w:szCs w:val="22"/>
        </w:rPr>
        <w:t>, through the Research Organization’s Authorized Official</w:t>
      </w:r>
      <w:r w:rsidR="003B0CBF" w:rsidRPr="00D425C9">
        <w:rPr>
          <w:rFonts w:cs="Arial"/>
          <w:szCs w:val="22"/>
        </w:rPr>
        <w:t>/Administrator</w:t>
      </w:r>
      <w:r w:rsidRPr="00D425C9">
        <w:rPr>
          <w:rFonts w:cs="Arial"/>
          <w:szCs w:val="22"/>
        </w:rPr>
        <w:t xml:space="preserve"> shall submit in writing to the AISC Representative any request for changes to the scope, schedule, and/or budget of the Research.</w:t>
      </w:r>
    </w:p>
    <w:p w14:paraId="436D438E" w14:textId="568EF619" w:rsidR="000D2068" w:rsidRPr="00D425C9" w:rsidRDefault="000D2068" w:rsidP="00780CBC">
      <w:pPr>
        <w:ind w:firstLine="720"/>
        <w:rPr>
          <w:b/>
        </w:rPr>
      </w:pPr>
      <w:r w:rsidRPr="00780CBC">
        <w:rPr>
          <w:rStyle w:val="Heading3Char"/>
        </w:rPr>
        <w:t>Costs.</w:t>
      </w:r>
      <w:r w:rsidRPr="00D425C9">
        <w:tab/>
        <w:t xml:space="preserve"> It is understood that the costs of the research described in Appendix B and in the scope of this agreement are included in the price in this agreement. AISC will pay the Research Organization in accordance with the terms of this agreement and the Research Organization, under the direction of the Investigators, shall pay for the costs of the material</w:t>
      </w:r>
      <w:r w:rsidR="005030F1" w:rsidRPr="00D425C9">
        <w:t>,</w:t>
      </w:r>
      <w:r w:rsidRPr="00D425C9">
        <w:t xml:space="preserve"> testing and analysis </w:t>
      </w:r>
      <w:r w:rsidR="005030F1" w:rsidRPr="00D425C9">
        <w:t xml:space="preserve">required for the work </w:t>
      </w:r>
      <w:r w:rsidRPr="00D425C9">
        <w:t>described in Appendix B. Costs included in the pr</w:t>
      </w:r>
      <w:r w:rsidR="006B343B" w:rsidRPr="00D425C9">
        <w:t>i</w:t>
      </w:r>
      <w:r w:rsidRPr="00D425C9">
        <w:t>ce of this agreement include the costs of material to be tested, jigs and fixtures, the use of test equipment and laboratories, incidental consumables, systems and software used in analytical investigations, laboratory staff, student and faculty time includi</w:t>
      </w:r>
      <w:r w:rsidR="005030F1" w:rsidRPr="00D425C9">
        <w:t>ng</w:t>
      </w:r>
      <w:r w:rsidRPr="00D425C9">
        <w:t xml:space="preserve"> fringe benefits</w:t>
      </w:r>
      <w:r w:rsidR="006B343B" w:rsidRPr="00D425C9">
        <w:t xml:space="preserve">. </w:t>
      </w:r>
      <w:r w:rsidRPr="00D425C9">
        <w:t xml:space="preserve">The cost will include </w:t>
      </w:r>
      <w:r w:rsidR="006965E2" w:rsidRPr="00BD1672">
        <w:t xml:space="preserve">provision of the Final Report in both pdf format and Microsoft Word format. AISC reserves the right to request </w:t>
      </w:r>
      <w:r w:rsidRPr="00BD1672">
        <w:t xml:space="preserve">two paper copies of </w:t>
      </w:r>
      <w:r w:rsidR="006965E2" w:rsidRPr="00BD1672">
        <w:t>the</w:t>
      </w:r>
      <w:r w:rsidRPr="00BD1672">
        <w:t xml:space="preserve"> </w:t>
      </w:r>
      <w:r w:rsidR="006965E2" w:rsidRPr="00BD1672">
        <w:t>F</w:t>
      </w:r>
      <w:r w:rsidRPr="00BD1672">
        <w:t xml:space="preserve">inal </w:t>
      </w:r>
      <w:r w:rsidR="006965E2" w:rsidRPr="00BD1672">
        <w:t>Report (implmenting review comments where applicable)</w:t>
      </w:r>
      <w:r w:rsidRPr="00BD1672">
        <w:t>.</w:t>
      </w:r>
      <w:r w:rsidRPr="00D425C9">
        <w:t xml:space="preserve"> </w:t>
      </w:r>
      <w:r w:rsidR="006B343B" w:rsidRPr="00D425C9">
        <w:t>On request, AISC will provide limited assistance in obtaining test material and or fabrication at reduced cost, but the inability to obtain reduced costs or donation</w:t>
      </w:r>
      <w:r w:rsidR="005030F1" w:rsidRPr="00D425C9">
        <w:t>s</w:t>
      </w:r>
      <w:r w:rsidR="006B343B" w:rsidRPr="00D425C9">
        <w:t xml:space="preserve"> will not increase the price of this agreement and the </w:t>
      </w:r>
      <w:r w:rsidR="005030F1" w:rsidRPr="00D425C9">
        <w:t>pr</w:t>
      </w:r>
      <w:r w:rsidR="006B343B" w:rsidRPr="00D425C9">
        <w:t xml:space="preserve">ocess of obtaining materials will not extend the schedule for this agreement. </w:t>
      </w:r>
    </w:p>
    <w:p w14:paraId="51C57893" w14:textId="77777777" w:rsidR="006B343B" w:rsidRPr="00D425C9" w:rsidRDefault="006B343B" w:rsidP="0003698D">
      <w:pPr>
        <w:ind w:firstLine="720"/>
        <w:rPr>
          <w:rFonts w:cs="Arial"/>
          <w:szCs w:val="22"/>
        </w:rPr>
      </w:pPr>
      <w:r w:rsidRPr="00D425C9">
        <w:rPr>
          <w:rFonts w:cs="Arial"/>
          <w:szCs w:val="22"/>
        </w:rPr>
        <w:t xml:space="preserve">In exception to the previous paragraph the following materials have not been included in the price of this agreement and are to be provided or paid for by AISC: </w:t>
      </w:r>
    </w:p>
    <w:p w14:paraId="4B36DD35" w14:textId="0331E46A" w:rsidR="00C652B8" w:rsidRPr="00C652B8" w:rsidRDefault="006B343B" w:rsidP="00C652B8">
      <w:pPr>
        <w:pStyle w:val="Heading3"/>
        <w:ind w:firstLine="720"/>
      </w:pPr>
      <w:r w:rsidRPr="00C652B8">
        <w:t xml:space="preserve">Material provided by AISC: </w:t>
      </w:r>
    </w:p>
    <w:p w14:paraId="75C44F6C" w14:textId="350CFE9B" w:rsidR="00C652B8" w:rsidRDefault="00C652B8" w:rsidP="00C652B8">
      <w:pPr>
        <w:pStyle w:val="BodyText"/>
        <w:spacing w:before="6"/>
        <w:ind w:left="720"/>
        <w:rPr>
          <w:rFonts w:cs="Arial"/>
          <w:szCs w:val="22"/>
        </w:rPr>
      </w:pPr>
      <w:sdt>
        <w:sdtPr>
          <w:rPr>
            <w:rFonts w:cs="Arial"/>
            <w:szCs w:val="22"/>
            <w:u w:val="single"/>
          </w:rPr>
          <w:alias w:val="Enter total weight of shapes expected to be provided by AISC"/>
          <w:tag w:val="Enter total weight of shapes expected to be provided by AISC"/>
          <w:id w:val="1984423117"/>
          <w:placeholder>
            <w:docPart w:val="25FA1B41665640769591F84BA18886EF"/>
          </w:placeholder>
          <w:showingPlcHdr/>
        </w:sdtPr>
        <w:sdtContent>
          <w:r w:rsidRPr="00C652B8">
            <w:rPr>
              <w:rStyle w:val="PlaceholderText"/>
              <w:u w:val="single"/>
            </w:rPr>
            <w:t>Enter total weight of shapes expected to be provided by AISC</w:t>
          </w:r>
        </w:sdtContent>
      </w:sdt>
      <w:r>
        <w:rPr>
          <w:rFonts w:cs="Arial"/>
          <w:szCs w:val="22"/>
        </w:rPr>
        <w:t xml:space="preserve">  </w:t>
      </w:r>
      <w:r w:rsidR="00C4289E" w:rsidRPr="00D425C9">
        <w:rPr>
          <w:rFonts w:cs="Arial"/>
          <w:szCs w:val="22"/>
        </w:rPr>
        <w:t xml:space="preserve">pounds of Shapes </w:t>
      </w:r>
    </w:p>
    <w:p w14:paraId="2AA8673D" w14:textId="7FCA559C" w:rsidR="00C4289E" w:rsidRPr="00D425C9" w:rsidRDefault="00C652B8" w:rsidP="00C652B8">
      <w:pPr>
        <w:pStyle w:val="BodyText"/>
        <w:spacing w:before="6"/>
        <w:ind w:left="720"/>
        <w:rPr>
          <w:rFonts w:cs="Arial"/>
          <w:szCs w:val="22"/>
        </w:rPr>
      </w:pPr>
      <w:sdt>
        <w:sdtPr>
          <w:rPr>
            <w:rFonts w:cs="Arial"/>
            <w:szCs w:val="22"/>
          </w:rPr>
          <w:id w:val="-1842774802"/>
          <w:placeholder>
            <w:docPart w:val="DefaultPlaceholder_-1854013440"/>
          </w:placeholder>
        </w:sdtPr>
        <w:sdtEndPr>
          <w:rPr>
            <w:u w:val="single"/>
          </w:rPr>
        </w:sdtEndPr>
        <w:sdtContent>
          <w:sdt>
            <w:sdtPr>
              <w:rPr>
                <w:rFonts w:cs="Arial"/>
                <w:szCs w:val="22"/>
                <w:u w:val="single"/>
              </w:rPr>
              <w:alias w:val="Enter total weight of plates and bars expected to be provided by AISC"/>
              <w:tag w:val="Enter total weight of shapes expected to be provided by AISC"/>
              <w:id w:val="63994529"/>
              <w:placeholder>
                <w:docPart w:val="DD860CE23B0D4661B05417319FBA562B"/>
              </w:placeholder>
              <w:showingPlcHdr/>
            </w:sdtPr>
            <w:sdtContent>
              <w:r w:rsidRPr="00C652B8">
                <w:rPr>
                  <w:rStyle w:val="PlaceholderText"/>
                  <w:u w:val="single"/>
                </w:rPr>
                <w:t>Enter total weight of plates and bars expected to be provided by AISC</w:t>
              </w:r>
            </w:sdtContent>
          </w:sdt>
        </w:sdtContent>
      </w:sdt>
      <w:r w:rsidRPr="00D425C9">
        <w:rPr>
          <w:rFonts w:cs="Arial"/>
          <w:szCs w:val="22"/>
        </w:rPr>
        <w:t xml:space="preserve"> </w:t>
      </w:r>
      <w:r w:rsidR="00C4289E" w:rsidRPr="00D425C9">
        <w:rPr>
          <w:rFonts w:cs="Arial"/>
          <w:szCs w:val="22"/>
        </w:rPr>
        <w:t>of pounds of  plate</w:t>
      </w:r>
    </w:p>
    <w:p w14:paraId="198D5E23" w14:textId="0971EDBA" w:rsidR="00C4289E" w:rsidRPr="00D425C9" w:rsidRDefault="00C652B8" w:rsidP="00C652B8">
      <w:pPr>
        <w:pStyle w:val="BodyText"/>
        <w:spacing w:before="9"/>
        <w:ind w:left="720"/>
        <w:rPr>
          <w:rFonts w:cs="Arial"/>
          <w:szCs w:val="22"/>
        </w:rPr>
      </w:pPr>
      <w:sdt>
        <w:sdtPr>
          <w:rPr>
            <w:rFonts w:cs="Arial"/>
            <w:szCs w:val="22"/>
          </w:rPr>
          <w:id w:val="858316728"/>
          <w:placeholder>
            <w:docPart w:val="FF943E6B88EB44D7A9B16E1F77D1A81C"/>
          </w:placeholder>
        </w:sdtPr>
        <w:sdtEndPr>
          <w:rPr>
            <w:u w:val="single"/>
          </w:rPr>
        </w:sdtEndPr>
        <w:sdtContent>
          <w:commentRangeStart w:id="15"/>
          <w:sdt>
            <w:sdtPr>
              <w:rPr>
                <w:rFonts w:cs="Arial"/>
                <w:szCs w:val="22"/>
                <w:u w:val="single"/>
              </w:rPr>
              <w:alias w:val="Enter total Qty or Estimated Weight"/>
              <w:tag w:val="Enter total Qty or Estimated Weight"/>
              <w:id w:val="-60868057"/>
              <w:placeholder>
                <w:docPart w:val="97038D7007FF48938A38D80424E0E90D"/>
              </w:placeholder>
              <w:showingPlcHdr/>
            </w:sdtPr>
            <w:sdtContent>
              <w:r w:rsidRPr="00C652B8">
                <w:rPr>
                  <w:rStyle w:val="PlaceholderText"/>
                  <w:u w:val="single"/>
                </w:rPr>
                <w:t>Enter total Qty or Estimated Weight</w:t>
              </w:r>
            </w:sdtContent>
          </w:sdt>
        </w:sdtContent>
      </w:sdt>
      <w:r>
        <w:rPr>
          <w:rFonts w:cs="Arial"/>
          <w:szCs w:val="22"/>
        </w:rPr>
        <w:t xml:space="preserve"> </w:t>
      </w:r>
      <w:r w:rsidR="00C4289E" w:rsidRPr="00D425C9">
        <w:rPr>
          <w:rFonts w:cs="Arial"/>
          <w:szCs w:val="22"/>
        </w:rPr>
        <w:t>beams, columns</w:t>
      </w:r>
      <w:r>
        <w:rPr>
          <w:rFonts w:cs="Arial"/>
          <w:szCs w:val="22"/>
        </w:rPr>
        <w:t>,</w:t>
      </w:r>
      <w:r w:rsidR="00C4289E" w:rsidRPr="00D425C9">
        <w:rPr>
          <w:rFonts w:cs="Arial"/>
          <w:szCs w:val="22"/>
        </w:rPr>
        <w:t xml:space="preserve"> braces or other items to be fabricated</w:t>
      </w:r>
      <w:r>
        <w:rPr>
          <w:rFonts w:cs="Arial"/>
          <w:szCs w:val="22"/>
        </w:rPr>
        <w:t xml:space="preserve"> </w:t>
      </w:r>
      <w:r w:rsidR="00C4289E" w:rsidRPr="00D425C9">
        <w:rPr>
          <w:rFonts w:cs="Arial"/>
          <w:szCs w:val="22"/>
        </w:rPr>
        <w:t xml:space="preserve"> </w:t>
      </w:r>
      <w:commentRangeEnd w:id="15"/>
      <w:r>
        <w:rPr>
          <w:rStyle w:val="CommentReference"/>
        </w:rPr>
        <w:commentReference w:id="15"/>
      </w:r>
    </w:p>
    <w:p w14:paraId="2D7F03BB" w14:textId="77777777" w:rsidR="00E9374F" w:rsidRPr="00D425C9" w:rsidRDefault="00E9374F" w:rsidP="00876024">
      <w:pPr>
        <w:widowControl w:val="0"/>
        <w:ind w:firstLine="720"/>
        <w:rPr>
          <w:rFonts w:cs="Arial"/>
          <w:szCs w:val="22"/>
        </w:rPr>
      </w:pPr>
      <w:r w:rsidRPr="00D425C9">
        <w:rPr>
          <w:rStyle w:val="Heading3Char"/>
        </w:rPr>
        <w:t xml:space="preserve">Point of Contact.  </w:t>
      </w:r>
      <w:r w:rsidRPr="00D425C9">
        <w:rPr>
          <w:rFonts w:cs="Arial"/>
          <w:szCs w:val="22"/>
        </w:rPr>
        <w:t xml:space="preserve">The Investigators shall direct all questions, comments, and reports to the AISC Representative.  </w:t>
      </w:r>
    </w:p>
    <w:p w14:paraId="7CBEDB32" w14:textId="77777777" w:rsidR="003D7631" w:rsidRPr="00D425C9" w:rsidRDefault="00E9374F" w:rsidP="00876024">
      <w:pPr>
        <w:widowControl w:val="0"/>
        <w:ind w:firstLine="720"/>
        <w:rPr>
          <w:rFonts w:cs="Arial"/>
          <w:szCs w:val="22"/>
        </w:rPr>
      </w:pPr>
      <w:r w:rsidRPr="00D425C9">
        <w:rPr>
          <w:rStyle w:val="Heading3Char"/>
        </w:rPr>
        <w:t>Cofunding and Other Sponsors</w:t>
      </w:r>
      <w:r w:rsidR="004A3F8F" w:rsidRPr="00D425C9">
        <w:rPr>
          <w:rStyle w:val="Heading3Char"/>
        </w:rPr>
        <w:t>.</w:t>
      </w:r>
      <w:r w:rsidRPr="00D425C9">
        <w:rPr>
          <w:rFonts w:cs="Arial"/>
          <w:b/>
          <w:szCs w:val="22"/>
        </w:rPr>
        <w:t xml:space="preserve"> </w:t>
      </w:r>
      <w:r w:rsidRPr="00D425C9">
        <w:rPr>
          <w:rFonts w:cs="Arial"/>
          <w:szCs w:val="22"/>
        </w:rPr>
        <w:t>The Investigators shall disclose to the AISC Representative in writing any additional sponsors of the Research not identified in the proposal prior to issuing reports or changing any plans for the project whichever is earlier</w:t>
      </w:r>
      <w:r w:rsidR="003D7631" w:rsidRPr="00D425C9">
        <w:rPr>
          <w:rFonts w:cs="Arial"/>
          <w:szCs w:val="22"/>
        </w:rPr>
        <w:t xml:space="preserve">. </w:t>
      </w:r>
    </w:p>
    <w:p w14:paraId="40EC0B32" w14:textId="77777777" w:rsidR="003D7631" w:rsidRPr="00D425C9" w:rsidRDefault="003D7631" w:rsidP="00876024">
      <w:pPr>
        <w:widowControl w:val="0"/>
        <w:ind w:firstLine="720"/>
        <w:rPr>
          <w:rFonts w:cs="Arial"/>
          <w:szCs w:val="22"/>
        </w:rPr>
      </w:pPr>
      <w:r w:rsidRPr="00D425C9">
        <w:rPr>
          <w:rStyle w:val="Heading3Char"/>
        </w:rPr>
        <w:t>Independent Contractor.</w:t>
      </w:r>
      <w:r w:rsidRPr="00D425C9">
        <w:rPr>
          <w:rFonts w:cs="Arial"/>
          <w:szCs w:val="22"/>
        </w:rPr>
        <w:t xml:space="preserve">  The Research Organization shall supply, and maintain complete responsibility for any equipment, facilities, and personnel necessary to perform and complete the Research.  The Research Organization and all of its personnel, including the Investigators, </w:t>
      </w:r>
      <w:r w:rsidR="005030F1" w:rsidRPr="00D425C9">
        <w:rPr>
          <w:rFonts w:cs="Arial"/>
          <w:szCs w:val="22"/>
        </w:rPr>
        <w:t xml:space="preserve">are </w:t>
      </w:r>
      <w:r w:rsidRPr="00D425C9">
        <w:rPr>
          <w:rFonts w:cs="Arial"/>
          <w:szCs w:val="22"/>
        </w:rPr>
        <w:t>not, for any purpose, agents or employees of AISC.</w:t>
      </w:r>
    </w:p>
    <w:p w14:paraId="52B0B75A" w14:textId="4267A57A" w:rsidR="006965E2" w:rsidRPr="0003698D" w:rsidRDefault="006965E2" w:rsidP="0003698D">
      <w:pPr>
        <w:ind w:firstLine="720"/>
      </w:pPr>
      <w:r>
        <w:rPr>
          <w:rStyle w:val="Heading3Char"/>
        </w:rPr>
        <w:t xml:space="preserve">Research </w:t>
      </w:r>
      <w:r w:rsidR="0003698D">
        <w:rPr>
          <w:rStyle w:val="Heading3Char"/>
        </w:rPr>
        <w:t>Advisory</w:t>
      </w:r>
      <w:r>
        <w:rPr>
          <w:rStyle w:val="Heading3Char"/>
        </w:rPr>
        <w:t xml:space="preserve"> Committee.</w:t>
      </w:r>
      <w:r w:rsidR="0003698D">
        <w:rPr>
          <w:rStyle w:val="Heading3Char"/>
        </w:rPr>
        <w:t xml:space="preserve"> </w:t>
      </w:r>
      <w:r w:rsidR="0003698D">
        <w:t xml:space="preserve">Upon commencement of the Research, AISC will assign a </w:t>
      </w:r>
      <w:r w:rsidR="007B47CA">
        <w:t>Research</w:t>
      </w:r>
      <w:r w:rsidR="0003698D">
        <w:t xml:space="preserve"> Adisory Committee to provide technical oversight and guidance to the Research Project and PI. </w:t>
      </w:r>
      <w:r w:rsidR="007B47CA">
        <w:t xml:space="preserve">The Adisory Committee will consist of a limited number of tehnical experts familiar with the topic or topics being investigated. </w:t>
      </w:r>
      <w:r w:rsidR="0003698D">
        <w:t xml:space="preserve">The Advisory Committee cannot add or amend scope </w:t>
      </w:r>
      <w:r w:rsidR="00BD1672">
        <w:t xml:space="preserve">to the Research </w:t>
      </w:r>
      <w:r w:rsidR="0003698D">
        <w:t>without approval from the AISC Representative</w:t>
      </w:r>
      <w:r w:rsidR="00BD1672">
        <w:t xml:space="preserve"> in consultation with the PI to determine any cost or schedule impacts.</w:t>
      </w:r>
    </w:p>
    <w:p w14:paraId="3A7644B9" w14:textId="314D6E3C" w:rsidR="003D7631" w:rsidRPr="00D425C9" w:rsidRDefault="003D7631" w:rsidP="00876024">
      <w:pPr>
        <w:widowControl w:val="0"/>
        <w:ind w:firstLine="720"/>
        <w:rPr>
          <w:rFonts w:cs="Arial"/>
          <w:szCs w:val="22"/>
        </w:rPr>
      </w:pPr>
      <w:r w:rsidRPr="00C652B8">
        <w:rPr>
          <w:rStyle w:val="Heading3Char"/>
        </w:rPr>
        <w:t xml:space="preserve">Reports and </w:t>
      </w:r>
      <w:r w:rsidR="004A3F8F" w:rsidRPr="00C652B8">
        <w:rPr>
          <w:rStyle w:val="Heading3Char"/>
        </w:rPr>
        <w:t>Data</w:t>
      </w:r>
      <w:r w:rsidRPr="00C652B8">
        <w:rPr>
          <w:rStyle w:val="Heading3Char"/>
        </w:rPr>
        <w:t>.</w:t>
      </w:r>
      <w:r w:rsidRPr="00D425C9">
        <w:rPr>
          <w:rFonts w:cs="Arial"/>
          <w:szCs w:val="22"/>
        </w:rPr>
        <w:t xml:space="preserve">  </w:t>
      </w:r>
      <w:r w:rsidR="006939A3" w:rsidRPr="00D425C9">
        <w:rPr>
          <w:rFonts w:cs="Arial"/>
          <w:szCs w:val="22"/>
        </w:rPr>
        <w:t xml:space="preserve">The </w:t>
      </w:r>
      <w:r w:rsidR="0003698D">
        <w:rPr>
          <w:rFonts w:cs="Arial"/>
          <w:szCs w:val="22"/>
        </w:rPr>
        <w:t>PI</w:t>
      </w:r>
      <w:r w:rsidR="006939A3" w:rsidRPr="00D425C9">
        <w:rPr>
          <w:rFonts w:cs="Arial"/>
          <w:szCs w:val="22"/>
        </w:rPr>
        <w:t xml:space="preserve"> shall conduct meetings with the </w:t>
      </w:r>
      <w:r w:rsidR="0003698D">
        <w:rPr>
          <w:rFonts w:cs="Arial"/>
          <w:szCs w:val="22"/>
        </w:rPr>
        <w:t>AISC Representative and Advisory Committee</w:t>
      </w:r>
      <w:r w:rsidR="006939A3" w:rsidRPr="00D425C9">
        <w:rPr>
          <w:rFonts w:cs="Arial"/>
          <w:szCs w:val="22"/>
        </w:rPr>
        <w:t xml:space="preserve"> at milestones in the schedule determined by agreement between the PI and the </w:t>
      </w:r>
      <w:r w:rsidR="0003698D">
        <w:rPr>
          <w:rFonts w:cs="Arial"/>
          <w:szCs w:val="22"/>
        </w:rPr>
        <w:t>Advisory Committee</w:t>
      </w:r>
      <w:r w:rsidR="006939A3" w:rsidRPr="00D425C9">
        <w:rPr>
          <w:rFonts w:cs="Arial"/>
          <w:szCs w:val="22"/>
        </w:rPr>
        <w:t xml:space="preserve">. </w:t>
      </w:r>
      <w:r w:rsidRPr="00D425C9">
        <w:rPr>
          <w:rFonts w:cs="Arial"/>
          <w:szCs w:val="22"/>
        </w:rPr>
        <w:t xml:space="preserve">The </w:t>
      </w:r>
      <w:r w:rsidR="0003698D">
        <w:rPr>
          <w:rFonts w:cs="Arial"/>
          <w:szCs w:val="22"/>
        </w:rPr>
        <w:t>PI</w:t>
      </w:r>
      <w:r w:rsidRPr="00D425C9">
        <w:rPr>
          <w:rFonts w:cs="Arial"/>
          <w:szCs w:val="22"/>
        </w:rPr>
        <w:t xml:space="preserve"> shall provide AISC with scheduled progress reports and a draft Final Report</w:t>
      </w:r>
      <w:r w:rsidR="00CB40B8" w:rsidRPr="00D425C9">
        <w:rPr>
          <w:rFonts w:cs="Arial"/>
          <w:szCs w:val="22"/>
        </w:rPr>
        <w:t xml:space="preserve"> in pdf </w:t>
      </w:r>
      <w:r w:rsidR="0003698D">
        <w:rPr>
          <w:rFonts w:cs="Arial"/>
          <w:szCs w:val="22"/>
        </w:rPr>
        <w:t xml:space="preserve">and Microsoft Word </w:t>
      </w:r>
      <w:r w:rsidR="00CB40B8" w:rsidRPr="00D425C9">
        <w:rPr>
          <w:rFonts w:cs="Arial"/>
          <w:szCs w:val="22"/>
        </w:rPr>
        <w:t>format</w:t>
      </w:r>
      <w:r w:rsidRPr="00D425C9">
        <w:rPr>
          <w:rFonts w:cs="Arial"/>
          <w:szCs w:val="22"/>
        </w:rPr>
        <w:t xml:space="preserve"> upon </w:t>
      </w:r>
      <w:r w:rsidR="00335F64" w:rsidRPr="00D425C9">
        <w:rPr>
          <w:rFonts w:cs="Arial"/>
          <w:szCs w:val="22"/>
        </w:rPr>
        <w:t>completion of the Research</w:t>
      </w:r>
      <w:r w:rsidR="004A3F8F" w:rsidRPr="00D425C9">
        <w:rPr>
          <w:rFonts w:cs="Arial"/>
          <w:szCs w:val="22"/>
        </w:rPr>
        <w:t>.</w:t>
      </w:r>
      <w:r w:rsidRPr="00D425C9">
        <w:rPr>
          <w:rFonts w:cs="Arial"/>
          <w:szCs w:val="22"/>
        </w:rPr>
        <w:t xml:space="preserve"> The draft Final Report shall be reviewed by the AISC Representative and approved if the work is in conformance with the scope and </w:t>
      </w:r>
      <w:r w:rsidRPr="00D425C9">
        <w:rPr>
          <w:rFonts w:cs="Arial"/>
          <w:szCs w:val="22"/>
        </w:rPr>
        <w:lastRenderedPageBreak/>
        <w:t xml:space="preserve">description of the Research set forth in this Agreement.  Such review shall be completed within 45 days of submission of the draft Final Report.  Within 45 days of the completed review, copies of the Final Report shall be submitted to AISC along with </w:t>
      </w:r>
      <w:r w:rsidR="003034C8" w:rsidRPr="00D425C9">
        <w:rPr>
          <w:rFonts w:cs="Arial"/>
          <w:szCs w:val="22"/>
        </w:rPr>
        <w:t>an electronic file</w:t>
      </w:r>
      <w:r w:rsidRPr="00D425C9">
        <w:rPr>
          <w:rFonts w:cs="Arial"/>
          <w:szCs w:val="22"/>
        </w:rPr>
        <w:t xml:space="preserve"> containing the report, in a </w:t>
      </w:r>
      <w:r w:rsidR="002B3282" w:rsidRPr="00D425C9">
        <w:rPr>
          <w:rFonts w:cs="Arial"/>
          <w:szCs w:val="22"/>
        </w:rPr>
        <w:t>.pdf or MSWord format</w:t>
      </w:r>
      <w:r w:rsidRPr="00D425C9">
        <w:rPr>
          <w:rFonts w:cs="Arial"/>
          <w:szCs w:val="22"/>
        </w:rPr>
        <w:t xml:space="preserve">. The results of the Research shall not be grounds for disapproval of the draft Final Report.  The Investigators shall duly consider all </w:t>
      </w:r>
      <w:r w:rsidR="003B0CBF" w:rsidRPr="00D425C9">
        <w:rPr>
          <w:rFonts w:cs="Arial"/>
          <w:szCs w:val="22"/>
        </w:rPr>
        <w:t xml:space="preserve">reasonable </w:t>
      </w:r>
      <w:r w:rsidRPr="00D425C9">
        <w:rPr>
          <w:rFonts w:cs="Arial"/>
          <w:szCs w:val="22"/>
        </w:rPr>
        <w:t xml:space="preserve">recommendations made by AISC regarding the conduct of the Research. </w:t>
      </w:r>
    </w:p>
    <w:p w14:paraId="66373297" w14:textId="77777777" w:rsidR="00A442C6" w:rsidRPr="00D425C9" w:rsidRDefault="00A442C6" w:rsidP="00876024">
      <w:pPr>
        <w:widowControl w:val="0"/>
        <w:ind w:firstLine="720"/>
        <w:rPr>
          <w:rFonts w:cs="Arial"/>
          <w:szCs w:val="22"/>
        </w:rPr>
      </w:pPr>
      <w:r w:rsidRPr="00D425C9">
        <w:rPr>
          <w:rFonts w:cs="Arial"/>
          <w:szCs w:val="22"/>
        </w:rPr>
        <w:t xml:space="preserve">The Investigator will assemble test data in a format that can be read by commercially available software and provide </w:t>
      </w:r>
      <w:r w:rsidR="00702A44" w:rsidRPr="00D425C9">
        <w:rPr>
          <w:rFonts w:cs="Arial"/>
          <w:szCs w:val="22"/>
        </w:rPr>
        <w:t>it</w:t>
      </w:r>
      <w:r w:rsidRPr="00D425C9">
        <w:rPr>
          <w:rFonts w:cs="Arial"/>
          <w:szCs w:val="22"/>
        </w:rPr>
        <w:t xml:space="preserve"> to AISC with or previous to providing the final report</w:t>
      </w:r>
      <w:r w:rsidR="00C4289E" w:rsidRPr="00D425C9">
        <w:rPr>
          <w:rFonts w:cs="Arial"/>
          <w:szCs w:val="22"/>
        </w:rPr>
        <w:t xml:space="preserve"> as soon as practicable after each test</w:t>
      </w:r>
      <w:r w:rsidRPr="00D425C9">
        <w:rPr>
          <w:rFonts w:cs="Arial"/>
          <w:szCs w:val="22"/>
        </w:rPr>
        <w:t xml:space="preserve">. </w:t>
      </w:r>
    </w:p>
    <w:p w14:paraId="6E9CAC56" w14:textId="1D81ABC1" w:rsidR="00E01AB8" w:rsidRPr="00D425C9" w:rsidRDefault="006C055E" w:rsidP="00876024">
      <w:pPr>
        <w:widowControl w:val="0"/>
        <w:ind w:firstLine="720"/>
        <w:rPr>
          <w:rFonts w:cs="Arial"/>
          <w:szCs w:val="22"/>
        </w:rPr>
      </w:pPr>
      <w:r w:rsidRPr="00C652B8">
        <w:rPr>
          <w:rStyle w:val="Heading3Char"/>
        </w:rPr>
        <w:t>Confidential Information.</w:t>
      </w:r>
      <w:r w:rsidRPr="00D425C9">
        <w:rPr>
          <w:rFonts w:cs="Arial"/>
          <w:b/>
          <w:szCs w:val="22"/>
        </w:rPr>
        <w:t xml:space="preserve">  </w:t>
      </w:r>
      <w:r w:rsidRPr="00D425C9">
        <w:rPr>
          <w:rFonts w:cs="Arial"/>
          <w:szCs w:val="22"/>
        </w:rPr>
        <w:t xml:space="preserve">Any proprietary or confidential information disclosed to the </w:t>
      </w:r>
      <w:r w:rsidR="007C04A0" w:rsidRPr="00D425C9">
        <w:rPr>
          <w:rFonts w:cs="Arial"/>
          <w:szCs w:val="22"/>
        </w:rPr>
        <w:t>R</w:t>
      </w:r>
      <w:r w:rsidRPr="00D425C9">
        <w:rPr>
          <w:rFonts w:cs="Arial"/>
          <w:szCs w:val="22"/>
        </w:rPr>
        <w:t xml:space="preserve">esearch </w:t>
      </w:r>
      <w:r w:rsidR="007C04A0" w:rsidRPr="00D425C9">
        <w:rPr>
          <w:rFonts w:cs="Arial"/>
          <w:szCs w:val="22"/>
        </w:rPr>
        <w:t>O</w:t>
      </w:r>
      <w:r w:rsidRPr="00D425C9">
        <w:rPr>
          <w:rFonts w:cs="Arial"/>
          <w:szCs w:val="22"/>
        </w:rPr>
        <w:t xml:space="preserve">rganization by AISC </w:t>
      </w:r>
      <w:r w:rsidR="003B0CBF" w:rsidRPr="00D425C9">
        <w:rPr>
          <w:rFonts w:cs="Arial"/>
          <w:szCs w:val="22"/>
        </w:rPr>
        <w:t xml:space="preserve">and marked within thirty (30) days of disclosure as “Confidential,” </w:t>
      </w:r>
      <w:r w:rsidRPr="00D425C9">
        <w:rPr>
          <w:rFonts w:cs="Arial"/>
          <w:szCs w:val="22"/>
        </w:rPr>
        <w:t>shall be used</w:t>
      </w:r>
      <w:r w:rsidR="007C04A0" w:rsidRPr="00D425C9">
        <w:rPr>
          <w:rFonts w:cs="Arial"/>
          <w:szCs w:val="22"/>
        </w:rPr>
        <w:t>,</w:t>
      </w:r>
      <w:r w:rsidRPr="00D425C9">
        <w:rPr>
          <w:rFonts w:cs="Arial"/>
          <w:szCs w:val="22"/>
        </w:rPr>
        <w:t xml:space="preserve"> reproduced and disclosed only as required for the purpose of carrying out this agreement or as permitted in writing by AISC. </w:t>
      </w:r>
      <w:r w:rsidR="0082609F" w:rsidRPr="00D425C9">
        <w:rPr>
          <w:rFonts w:cs="Arial"/>
          <w:szCs w:val="22"/>
        </w:rPr>
        <w:t xml:space="preserve"> Proprietary or confidential information will</w:t>
      </w:r>
      <w:r w:rsidR="00575E70" w:rsidRPr="00D425C9">
        <w:rPr>
          <w:rFonts w:cs="Arial"/>
          <w:szCs w:val="22"/>
        </w:rPr>
        <w:t xml:space="preserve"> not</w:t>
      </w:r>
      <w:r w:rsidR="0082609F" w:rsidRPr="00D425C9">
        <w:rPr>
          <w:rFonts w:cs="Arial"/>
          <w:szCs w:val="22"/>
        </w:rPr>
        <w:t xml:space="preserve"> be disclosed for a period of 3 years except as permitted by this agreement. </w:t>
      </w:r>
      <w:r w:rsidR="007C04A0" w:rsidRPr="00D425C9">
        <w:rPr>
          <w:rFonts w:cs="Arial"/>
          <w:szCs w:val="22"/>
        </w:rPr>
        <w:t xml:space="preserve"> </w:t>
      </w:r>
    </w:p>
    <w:p w14:paraId="0B8C4526" w14:textId="77777777" w:rsidR="003C1EA7" w:rsidRPr="00D425C9" w:rsidRDefault="006C055E" w:rsidP="003C1EA7">
      <w:pPr>
        <w:tabs>
          <w:tab w:val="left" w:pos="540"/>
          <w:tab w:val="left" w:pos="1080"/>
          <w:tab w:val="left" w:pos="4320"/>
          <w:tab w:val="left" w:pos="5760"/>
        </w:tabs>
        <w:ind w:firstLine="720"/>
        <w:rPr>
          <w:rFonts w:cs="Arial"/>
          <w:szCs w:val="22"/>
        </w:rPr>
      </w:pPr>
      <w:r w:rsidRPr="00D425C9">
        <w:rPr>
          <w:rFonts w:cs="Arial"/>
          <w:szCs w:val="22"/>
        </w:rPr>
        <w:t xml:space="preserve">The Research Organization and AISC agree that the results of research under this </w:t>
      </w:r>
      <w:r w:rsidR="0082609F" w:rsidRPr="00D425C9">
        <w:rPr>
          <w:rFonts w:cs="Arial"/>
          <w:szCs w:val="22"/>
        </w:rPr>
        <w:t>agreement</w:t>
      </w:r>
      <w:r w:rsidRPr="00D425C9">
        <w:rPr>
          <w:rFonts w:cs="Arial"/>
          <w:szCs w:val="22"/>
        </w:rPr>
        <w:t xml:space="preserve"> may be published jointly or separately by either </w:t>
      </w:r>
      <w:r w:rsidR="0082609F" w:rsidRPr="00D425C9">
        <w:rPr>
          <w:rFonts w:cs="Arial"/>
          <w:szCs w:val="22"/>
        </w:rPr>
        <w:t>party</w:t>
      </w:r>
      <w:r w:rsidRPr="00D425C9">
        <w:rPr>
          <w:rFonts w:cs="Arial"/>
          <w:szCs w:val="22"/>
        </w:rPr>
        <w:t xml:space="preserve">, but they will confer and consult prior to the publication of </w:t>
      </w:r>
      <w:r w:rsidR="0082609F" w:rsidRPr="00D425C9">
        <w:rPr>
          <w:rFonts w:cs="Arial"/>
          <w:szCs w:val="22"/>
        </w:rPr>
        <w:t>subject data</w:t>
      </w:r>
      <w:r w:rsidRPr="00D425C9">
        <w:rPr>
          <w:rFonts w:cs="Arial"/>
          <w:szCs w:val="22"/>
        </w:rPr>
        <w:t xml:space="preserve"> to assure that no proprietary or </w:t>
      </w:r>
      <w:r w:rsidR="0082609F" w:rsidRPr="00D425C9">
        <w:rPr>
          <w:rFonts w:cs="Arial"/>
          <w:szCs w:val="22"/>
        </w:rPr>
        <w:t>confidential</w:t>
      </w:r>
      <w:r w:rsidRPr="00D425C9">
        <w:rPr>
          <w:rFonts w:cs="Arial"/>
          <w:szCs w:val="22"/>
        </w:rPr>
        <w:t xml:space="preserve"> information is released and that patent rights are not jeopardized.  </w:t>
      </w:r>
    </w:p>
    <w:p w14:paraId="1F45777B" w14:textId="77777777" w:rsidR="006C055E" w:rsidRPr="00D425C9" w:rsidRDefault="003C1EA7" w:rsidP="003C1EA7">
      <w:pPr>
        <w:tabs>
          <w:tab w:val="left" w:pos="540"/>
          <w:tab w:val="left" w:pos="1080"/>
          <w:tab w:val="left" w:pos="4320"/>
          <w:tab w:val="left" w:pos="5760"/>
        </w:tabs>
        <w:ind w:firstLine="720"/>
        <w:rPr>
          <w:rFonts w:cs="Arial"/>
          <w:szCs w:val="22"/>
        </w:rPr>
      </w:pPr>
      <w:r w:rsidRPr="00C652B8">
        <w:rPr>
          <w:rStyle w:val="Heading3Char"/>
        </w:rPr>
        <w:t>Review of Manuscripts or Other Publications.</w:t>
      </w:r>
      <w:r w:rsidRPr="00D425C9">
        <w:rPr>
          <w:rFonts w:cs="Arial"/>
          <w:b/>
          <w:szCs w:val="22"/>
        </w:rPr>
        <w:t xml:space="preserve"> </w:t>
      </w:r>
      <w:r w:rsidR="006C055E" w:rsidRPr="00D425C9">
        <w:rPr>
          <w:rFonts w:cs="Arial"/>
          <w:szCs w:val="22"/>
        </w:rPr>
        <w:t xml:space="preserve">It is agreed that prior to either </w:t>
      </w:r>
      <w:r w:rsidR="0082609F" w:rsidRPr="00D425C9">
        <w:rPr>
          <w:rFonts w:cs="Arial"/>
          <w:szCs w:val="22"/>
        </w:rPr>
        <w:t>party</w:t>
      </w:r>
      <w:r w:rsidR="006C055E" w:rsidRPr="00D425C9">
        <w:rPr>
          <w:rFonts w:cs="Arial"/>
          <w:szCs w:val="22"/>
        </w:rPr>
        <w:t xml:space="preserve"> submitting a manuscript for review or publication containing results of research under this </w:t>
      </w:r>
      <w:r w:rsidR="0082609F" w:rsidRPr="00D425C9">
        <w:rPr>
          <w:rFonts w:cs="Arial"/>
          <w:szCs w:val="22"/>
        </w:rPr>
        <w:t>agreement</w:t>
      </w:r>
      <w:r w:rsidR="006C055E" w:rsidRPr="00D425C9">
        <w:rPr>
          <w:rFonts w:cs="Arial"/>
          <w:szCs w:val="22"/>
        </w:rPr>
        <w:t xml:space="preserve">, a copy of the manuscript will be submitted to the other </w:t>
      </w:r>
      <w:r w:rsidR="0082609F" w:rsidRPr="00D425C9">
        <w:rPr>
          <w:rFonts w:cs="Arial"/>
          <w:szCs w:val="22"/>
        </w:rPr>
        <w:t>party</w:t>
      </w:r>
      <w:r w:rsidR="006C055E" w:rsidRPr="00D425C9">
        <w:rPr>
          <w:rFonts w:cs="Arial"/>
          <w:szCs w:val="22"/>
        </w:rPr>
        <w:t xml:space="preserve"> at least </w:t>
      </w:r>
      <w:r w:rsidR="0082609F" w:rsidRPr="00D425C9">
        <w:rPr>
          <w:rFonts w:cs="Arial"/>
          <w:szCs w:val="22"/>
        </w:rPr>
        <w:t>thir</w:t>
      </w:r>
      <w:r w:rsidR="006C055E" w:rsidRPr="00D425C9">
        <w:rPr>
          <w:rFonts w:cs="Arial"/>
          <w:szCs w:val="22"/>
        </w:rPr>
        <w:t>ty (</w:t>
      </w:r>
      <w:r w:rsidR="0082609F" w:rsidRPr="00D425C9">
        <w:rPr>
          <w:rFonts w:cs="Arial"/>
          <w:szCs w:val="22"/>
        </w:rPr>
        <w:t>30</w:t>
      </w:r>
      <w:r w:rsidR="006C055E" w:rsidRPr="00D425C9">
        <w:rPr>
          <w:rFonts w:cs="Arial"/>
          <w:szCs w:val="22"/>
        </w:rPr>
        <w:t>) days prior to publication.</w:t>
      </w:r>
      <w:r w:rsidR="003B0CBF" w:rsidRPr="00D425C9">
        <w:rPr>
          <w:rFonts w:cs="Arial"/>
          <w:szCs w:val="22"/>
        </w:rPr>
        <w:t xml:space="preserve">  If comments are not received from the other party within fifteen (15) days of receipt of the proposed publication, AISC or the Research Organization shall proceed with the publication</w:t>
      </w:r>
      <w:r w:rsidR="006313EE" w:rsidRPr="00D425C9">
        <w:rPr>
          <w:rFonts w:cs="Arial"/>
          <w:szCs w:val="22"/>
        </w:rPr>
        <w:t xml:space="preserve"> as planned</w:t>
      </w:r>
      <w:r w:rsidR="003B0CBF" w:rsidRPr="00D425C9">
        <w:rPr>
          <w:rFonts w:cs="Arial"/>
          <w:szCs w:val="22"/>
        </w:rPr>
        <w:t>.</w:t>
      </w:r>
    </w:p>
    <w:p w14:paraId="470577C2" w14:textId="77777777" w:rsidR="00575E70" w:rsidRPr="00D425C9" w:rsidRDefault="00575E70" w:rsidP="003C1EA7">
      <w:pPr>
        <w:tabs>
          <w:tab w:val="left" w:pos="540"/>
          <w:tab w:val="left" w:pos="1080"/>
          <w:tab w:val="left" w:pos="4320"/>
          <w:tab w:val="left" w:pos="5760"/>
        </w:tabs>
        <w:ind w:firstLine="720"/>
        <w:rPr>
          <w:rFonts w:cs="Arial"/>
          <w:szCs w:val="22"/>
        </w:rPr>
      </w:pPr>
      <w:r w:rsidRPr="00C652B8">
        <w:rPr>
          <w:rStyle w:val="Heading3Char"/>
        </w:rPr>
        <w:lastRenderedPageBreak/>
        <w:t>Patent and Intellectual Property Right</w:t>
      </w:r>
      <w:r w:rsidR="00F068F8" w:rsidRPr="00C652B8">
        <w:rPr>
          <w:rStyle w:val="Heading3Char"/>
        </w:rPr>
        <w:t>s</w:t>
      </w:r>
      <w:r w:rsidRPr="00C652B8">
        <w:rPr>
          <w:rStyle w:val="Heading3Char"/>
        </w:rPr>
        <w:t>.</w:t>
      </w:r>
      <w:r w:rsidRPr="00D425C9">
        <w:rPr>
          <w:rFonts w:cs="Arial"/>
          <w:b/>
          <w:szCs w:val="22"/>
        </w:rPr>
        <w:t xml:space="preserve"> </w:t>
      </w:r>
      <w:r w:rsidRPr="00D425C9">
        <w:rPr>
          <w:rFonts w:cs="Arial"/>
          <w:szCs w:val="22"/>
        </w:rPr>
        <w:t>The Research Organization shall retain ownership in any intellectual property to which it has title prior to this agreement.  Likewise, AISC shall retain ownership in any intellectual property to which it has title prior to this agreement.</w:t>
      </w:r>
    </w:p>
    <w:p w14:paraId="37D031A8" w14:textId="77777777" w:rsidR="00127265" w:rsidRPr="00D425C9" w:rsidRDefault="00702A44" w:rsidP="00E57766">
      <w:pPr>
        <w:tabs>
          <w:tab w:val="left" w:pos="540"/>
          <w:tab w:val="left" w:pos="1080"/>
          <w:tab w:val="left" w:pos="4320"/>
          <w:tab w:val="left" w:pos="5760"/>
        </w:tabs>
        <w:ind w:firstLine="720"/>
        <w:rPr>
          <w:rFonts w:cs="Arial"/>
          <w:szCs w:val="22"/>
        </w:rPr>
      </w:pPr>
      <w:r w:rsidRPr="00D425C9">
        <w:rPr>
          <w:rFonts w:cs="Arial"/>
          <w:szCs w:val="22"/>
        </w:rPr>
        <w:t xml:space="preserve">AISC’s goal with this project is to advance the state of the art of structural steel design and construction. </w:t>
      </w:r>
      <w:r w:rsidR="007C04A0" w:rsidRPr="00D425C9">
        <w:rPr>
          <w:rFonts w:cs="Arial"/>
          <w:szCs w:val="22"/>
        </w:rPr>
        <w:t xml:space="preserve"> </w:t>
      </w:r>
      <w:r w:rsidRPr="00D425C9">
        <w:rPr>
          <w:rFonts w:cs="Arial"/>
          <w:szCs w:val="22"/>
        </w:rPr>
        <w:t xml:space="preserve">AISC does not anticipate development of patentable inventions as a part of this project.  </w:t>
      </w:r>
      <w:r w:rsidR="00BB178C" w:rsidRPr="00D425C9">
        <w:rPr>
          <w:rFonts w:cs="Arial"/>
          <w:szCs w:val="22"/>
        </w:rPr>
        <w:t xml:space="preserve">AISC will </w:t>
      </w:r>
      <w:r w:rsidR="00AF5D87" w:rsidRPr="00D425C9">
        <w:rPr>
          <w:rFonts w:cs="Arial"/>
          <w:szCs w:val="22"/>
        </w:rPr>
        <w:t xml:space="preserve">maintain </w:t>
      </w:r>
      <w:r w:rsidR="00BB178C" w:rsidRPr="00D425C9">
        <w:rPr>
          <w:rFonts w:cs="Arial"/>
          <w:szCs w:val="22"/>
        </w:rPr>
        <w:t xml:space="preserve">results of the research for </w:t>
      </w:r>
      <w:r w:rsidR="00876024" w:rsidRPr="00D425C9">
        <w:rPr>
          <w:rFonts w:cs="Arial"/>
          <w:szCs w:val="22"/>
        </w:rPr>
        <w:t>academic,</w:t>
      </w:r>
      <w:r w:rsidR="00BB178C" w:rsidRPr="00D425C9">
        <w:rPr>
          <w:rFonts w:cs="Arial"/>
          <w:szCs w:val="22"/>
        </w:rPr>
        <w:t xml:space="preserve"> standards development</w:t>
      </w:r>
      <w:r w:rsidRPr="00D425C9">
        <w:rPr>
          <w:rFonts w:cs="Arial"/>
          <w:szCs w:val="22"/>
        </w:rPr>
        <w:t>,</w:t>
      </w:r>
      <w:r w:rsidR="00BB178C" w:rsidRPr="00D425C9">
        <w:rPr>
          <w:rFonts w:cs="Arial"/>
          <w:szCs w:val="22"/>
        </w:rPr>
        <w:t xml:space="preserve"> and industry use</w:t>
      </w:r>
      <w:r w:rsidR="00BE5DB2" w:rsidRPr="00D425C9">
        <w:rPr>
          <w:rFonts w:cs="Arial"/>
          <w:szCs w:val="22"/>
        </w:rPr>
        <w:t>,</w:t>
      </w:r>
      <w:r w:rsidR="00BB178C" w:rsidRPr="00D425C9">
        <w:rPr>
          <w:rFonts w:cs="Arial"/>
          <w:szCs w:val="22"/>
        </w:rPr>
        <w:t xml:space="preserve"> </w:t>
      </w:r>
      <w:r w:rsidRPr="00D425C9">
        <w:rPr>
          <w:rFonts w:cs="Arial"/>
          <w:szCs w:val="22"/>
        </w:rPr>
        <w:t xml:space="preserve">and distribute </w:t>
      </w:r>
      <w:r w:rsidR="002B3282" w:rsidRPr="00D425C9">
        <w:rPr>
          <w:rFonts w:cs="Arial"/>
          <w:szCs w:val="22"/>
        </w:rPr>
        <w:t xml:space="preserve">the report </w:t>
      </w:r>
      <w:r w:rsidRPr="00D425C9">
        <w:rPr>
          <w:rFonts w:cs="Arial"/>
          <w:szCs w:val="22"/>
        </w:rPr>
        <w:t xml:space="preserve">to the public </w:t>
      </w:r>
      <w:r w:rsidR="00BB178C" w:rsidRPr="00D425C9">
        <w:rPr>
          <w:rFonts w:cs="Arial"/>
          <w:szCs w:val="22"/>
        </w:rPr>
        <w:t>on receipt of proper request and free of charge</w:t>
      </w:r>
      <w:r w:rsidRPr="00D425C9">
        <w:rPr>
          <w:rFonts w:cs="Arial"/>
          <w:szCs w:val="22"/>
        </w:rPr>
        <w:t xml:space="preserve"> or for a handling fee</w:t>
      </w:r>
      <w:r w:rsidR="00BB178C" w:rsidRPr="00D425C9">
        <w:rPr>
          <w:rFonts w:cs="Arial"/>
          <w:szCs w:val="22"/>
        </w:rPr>
        <w:t xml:space="preserve">. </w:t>
      </w:r>
    </w:p>
    <w:p w14:paraId="490DCE40" w14:textId="77777777" w:rsidR="00AF5D87" w:rsidRPr="00D425C9" w:rsidRDefault="00BB178C" w:rsidP="00E57766">
      <w:pPr>
        <w:tabs>
          <w:tab w:val="left" w:pos="540"/>
          <w:tab w:val="left" w:pos="1080"/>
          <w:tab w:val="left" w:pos="4320"/>
          <w:tab w:val="left" w:pos="5760"/>
        </w:tabs>
        <w:ind w:firstLine="720"/>
        <w:rPr>
          <w:rFonts w:cs="Arial"/>
          <w:szCs w:val="22"/>
        </w:rPr>
      </w:pPr>
      <w:r w:rsidRPr="00C652B8">
        <w:rPr>
          <w:rStyle w:val="Heading3Char"/>
        </w:rPr>
        <w:t>Research Organization</w:t>
      </w:r>
      <w:r w:rsidR="00127265" w:rsidRPr="00C652B8">
        <w:rPr>
          <w:rStyle w:val="Heading3Char"/>
        </w:rPr>
        <w:t xml:space="preserve"> </w:t>
      </w:r>
      <w:r w:rsidR="004A3F8F" w:rsidRPr="00C652B8">
        <w:rPr>
          <w:rStyle w:val="Heading3Char"/>
        </w:rPr>
        <w:t>I</w:t>
      </w:r>
      <w:r w:rsidR="00127265" w:rsidRPr="00C652B8">
        <w:rPr>
          <w:rStyle w:val="Heading3Char"/>
        </w:rPr>
        <w:t>nventions.</w:t>
      </w:r>
      <w:r w:rsidR="00127265" w:rsidRPr="00D425C9">
        <w:rPr>
          <w:rFonts w:cs="Arial"/>
          <w:szCs w:val="22"/>
        </w:rPr>
        <w:t xml:space="preserve">  </w:t>
      </w:r>
      <w:r w:rsidR="00AF5D87" w:rsidRPr="00D425C9">
        <w:rPr>
          <w:rFonts w:cs="Arial"/>
          <w:szCs w:val="22"/>
        </w:rPr>
        <w:t xml:space="preserve">Concepts and inventions developed by the Research Organization or its employees, other than those anticipated in an AISC Request for Proposal or </w:t>
      </w:r>
      <w:r w:rsidR="00876024" w:rsidRPr="00D425C9">
        <w:rPr>
          <w:rFonts w:cs="Arial"/>
          <w:szCs w:val="22"/>
        </w:rPr>
        <w:t>necessary to the results in</w:t>
      </w:r>
      <w:r w:rsidR="00AF5D87" w:rsidRPr="00D425C9">
        <w:rPr>
          <w:rFonts w:cs="Arial"/>
          <w:szCs w:val="22"/>
        </w:rPr>
        <w:t xml:space="preserve"> the specific scope of this agreement are considered Research Organization Inventions. </w:t>
      </w:r>
      <w:r w:rsidR="00127265" w:rsidRPr="00D425C9">
        <w:rPr>
          <w:rFonts w:cs="Arial"/>
          <w:szCs w:val="22"/>
        </w:rPr>
        <w:t xml:space="preserve">The Research Organization shall have the initial option to retain title to each invention made by its employees and to obtain patents therein.  The Research Organization shall notify AISC prior to filing and shall have the right to timely file patent applications on such inventions at its own expense.  AISC shall have the option to negotiate a license on any such inventions.    </w:t>
      </w:r>
    </w:p>
    <w:p w14:paraId="31AE4D62" w14:textId="12A6DA2A" w:rsidR="00165535" w:rsidRPr="00D425C9" w:rsidRDefault="00165535" w:rsidP="00E57766">
      <w:pPr>
        <w:widowControl w:val="0"/>
        <w:tabs>
          <w:tab w:val="left" w:pos="-1440"/>
          <w:tab w:val="left" w:pos="-720"/>
          <w:tab w:val="left" w:pos="540"/>
        </w:tabs>
        <w:ind w:firstLine="720"/>
        <w:rPr>
          <w:rFonts w:cs="Arial"/>
          <w:szCs w:val="22"/>
        </w:rPr>
      </w:pPr>
      <w:r w:rsidRPr="00C652B8">
        <w:rPr>
          <w:rStyle w:val="Heading3Char"/>
        </w:rPr>
        <w:t>Publication and Disclosure.</w:t>
      </w:r>
      <w:r w:rsidRPr="00D425C9">
        <w:rPr>
          <w:rFonts w:cs="Arial"/>
          <w:szCs w:val="22"/>
        </w:rPr>
        <w:t xml:space="preserve">  The Investigators shall have the right to publish the results of this Research subject to the terms of this Agreement.  The subject matter of any such publication shall not contain </w:t>
      </w:r>
      <w:r w:rsidR="00CE524A" w:rsidRPr="00D425C9">
        <w:rPr>
          <w:rFonts w:cs="Arial"/>
          <w:szCs w:val="22"/>
        </w:rPr>
        <w:t xml:space="preserve">AISC’s confidential or proprietary </w:t>
      </w:r>
      <w:r w:rsidRPr="00D425C9">
        <w:rPr>
          <w:rFonts w:cs="Arial"/>
          <w:szCs w:val="22"/>
        </w:rPr>
        <w:t xml:space="preserve">information nor shall it disclose any third party's proprietary or confidential information. </w:t>
      </w:r>
      <w:r w:rsidR="00AE2CDD" w:rsidRPr="00D425C9">
        <w:rPr>
          <w:rFonts w:cs="Arial"/>
          <w:szCs w:val="22"/>
        </w:rPr>
        <w:t>The Investigators shall not release or publish interim results of the Research without AISC's written approval.</w:t>
      </w:r>
    </w:p>
    <w:p w14:paraId="06DB842B" w14:textId="77777777" w:rsidR="00227F5D" w:rsidRPr="00D425C9" w:rsidRDefault="00165535" w:rsidP="00E57766">
      <w:pPr>
        <w:tabs>
          <w:tab w:val="left" w:pos="540"/>
          <w:tab w:val="left" w:pos="1080"/>
          <w:tab w:val="left" w:pos="4320"/>
          <w:tab w:val="left" w:pos="5760"/>
        </w:tabs>
        <w:ind w:firstLine="720"/>
        <w:rPr>
          <w:rFonts w:cs="Arial"/>
          <w:szCs w:val="22"/>
        </w:rPr>
      </w:pPr>
      <w:r w:rsidRPr="00C652B8">
        <w:rPr>
          <w:rStyle w:val="Heading3Char"/>
        </w:rPr>
        <w:t>Acknowledgements.</w:t>
      </w:r>
      <w:r w:rsidRPr="00D425C9">
        <w:rPr>
          <w:rFonts w:cs="Arial"/>
          <w:szCs w:val="22"/>
        </w:rPr>
        <w:t xml:space="preserve"> Reports and articles shall be submitted to AISC. Reports and articles  disclosing results of the research shall acknowledge support of AISC</w:t>
      </w:r>
      <w:r w:rsidR="003034C8" w:rsidRPr="00D425C9">
        <w:rPr>
          <w:rFonts w:cs="Arial"/>
          <w:szCs w:val="22"/>
        </w:rPr>
        <w:t xml:space="preserve"> </w:t>
      </w:r>
      <w:r w:rsidRPr="00D425C9">
        <w:rPr>
          <w:rFonts w:cs="Arial"/>
          <w:szCs w:val="22"/>
        </w:rPr>
        <w:t xml:space="preserve">unless </w:t>
      </w:r>
      <w:r w:rsidRPr="00D425C9">
        <w:rPr>
          <w:rFonts w:cs="Arial"/>
          <w:szCs w:val="22"/>
        </w:rPr>
        <w:lastRenderedPageBreak/>
        <w:t xml:space="preserve">AISC directs the investigators not to include such acknowledgment in which case AISC shall </w:t>
      </w:r>
      <w:r w:rsidR="00CA7AA5" w:rsidRPr="00D425C9">
        <w:rPr>
          <w:rFonts w:cs="Arial"/>
          <w:szCs w:val="22"/>
        </w:rPr>
        <w:t xml:space="preserve">not </w:t>
      </w:r>
      <w:r w:rsidRPr="00D425C9">
        <w:rPr>
          <w:rFonts w:cs="Arial"/>
          <w:szCs w:val="22"/>
        </w:rPr>
        <w:t xml:space="preserve">be mentioned in the report or article. </w:t>
      </w:r>
    </w:p>
    <w:p w14:paraId="2E6A17C0" w14:textId="77777777" w:rsidR="00221B9E" w:rsidRPr="00D425C9" w:rsidRDefault="00F42091" w:rsidP="00E57766">
      <w:pPr>
        <w:tabs>
          <w:tab w:val="left" w:pos="540"/>
          <w:tab w:val="left" w:pos="1080"/>
          <w:tab w:val="left" w:pos="4320"/>
          <w:tab w:val="left" w:pos="5760"/>
        </w:tabs>
        <w:ind w:firstLine="720"/>
        <w:rPr>
          <w:rFonts w:cs="Arial"/>
          <w:szCs w:val="22"/>
        </w:rPr>
      </w:pPr>
      <w:r w:rsidRPr="00C652B8">
        <w:rPr>
          <w:rStyle w:val="Heading3Char"/>
        </w:rPr>
        <w:t>Third Party Patents</w:t>
      </w:r>
      <w:r w:rsidR="004A3F8F" w:rsidRPr="00C652B8">
        <w:rPr>
          <w:rStyle w:val="Heading3Char"/>
        </w:rPr>
        <w:t>.</w:t>
      </w:r>
      <w:r w:rsidRPr="00D425C9">
        <w:rPr>
          <w:rFonts w:cs="Arial"/>
          <w:szCs w:val="22"/>
        </w:rPr>
        <w:t xml:space="preserve"> Investigators shall not knowingly infringe on third party patents. </w:t>
      </w:r>
      <w:r w:rsidR="007C04A0" w:rsidRPr="00D425C9">
        <w:rPr>
          <w:rFonts w:cs="Arial"/>
          <w:szCs w:val="22"/>
        </w:rPr>
        <w:t>If reports</w:t>
      </w:r>
      <w:r w:rsidRPr="00D425C9">
        <w:rPr>
          <w:rFonts w:cs="Arial"/>
          <w:szCs w:val="22"/>
        </w:rPr>
        <w:t xml:space="preserve"> include information regarding issues subject to third party patents such patents shall be mentioned in the report. </w:t>
      </w:r>
    </w:p>
    <w:p w14:paraId="371DE815" w14:textId="2E8FD8C6" w:rsidR="00221B9E" w:rsidRPr="00D425C9" w:rsidRDefault="00221B9E" w:rsidP="00E57766">
      <w:pPr>
        <w:tabs>
          <w:tab w:val="left" w:pos="540"/>
          <w:tab w:val="left" w:pos="1080"/>
          <w:tab w:val="left" w:pos="4320"/>
          <w:tab w:val="left" w:pos="5760"/>
        </w:tabs>
        <w:ind w:firstLine="720"/>
        <w:rPr>
          <w:rFonts w:cs="Arial"/>
          <w:szCs w:val="22"/>
        </w:rPr>
      </w:pPr>
      <w:r w:rsidRPr="00C652B8">
        <w:rPr>
          <w:rStyle w:val="Heading3Char"/>
        </w:rPr>
        <w:t>Termination by Mutual Consent.</w:t>
      </w:r>
      <w:r w:rsidRPr="00D425C9">
        <w:rPr>
          <w:rFonts w:cs="Arial"/>
          <w:b/>
          <w:szCs w:val="22"/>
        </w:rPr>
        <w:t xml:space="preserve"> </w:t>
      </w:r>
      <w:r w:rsidRPr="00D425C9">
        <w:rPr>
          <w:rFonts w:cs="Arial"/>
          <w:szCs w:val="22"/>
        </w:rPr>
        <w:t xml:space="preserve"> AISC and </w:t>
      </w:r>
      <w:r w:rsidR="00E84668" w:rsidRPr="00D425C9">
        <w:rPr>
          <w:rFonts w:cs="Arial"/>
          <w:szCs w:val="22"/>
        </w:rPr>
        <w:t>the Research Organization</w:t>
      </w:r>
      <w:r w:rsidRPr="00D425C9">
        <w:rPr>
          <w:rFonts w:cs="Arial"/>
          <w:szCs w:val="22"/>
        </w:rPr>
        <w:t xml:space="preserve"> may elect to terminate this </w:t>
      </w:r>
      <w:r w:rsidR="00E84668" w:rsidRPr="00D425C9">
        <w:rPr>
          <w:rFonts w:cs="Arial"/>
          <w:szCs w:val="22"/>
        </w:rPr>
        <w:t>agreement</w:t>
      </w:r>
      <w:r w:rsidRPr="00D425C9">
        <w:rPr>
          <w:rFonts w:cs="Arial"/>
          <w:szCs w:val="22"/>
        </w:rPr>
        <w:t>, or portions thereof, at any time by mutual written consent.  In such event</w:t>
      </w:r>
      <w:r w:rsidR="007B47CA">
        <w:rPr>
          <w:rFonts w:cs="Arial"/>
          <w:szCs w:val="22"/>
        </w:rPr>
        <w:t>,</w:t>
      </w:r>
      <w:r w:rsidRPr="00D425C9">
        <w:rPr>
          <w:rFonts w:cs="Arial"/>
          <w:szCs w:val="22"/>
        </w:rPr>
        <w:t xml:space="preserve"> the </w:t>
      </w:r>
      <w:r w:rsidR="00E84668" w:rsidRPr="00D425C9">
        <w:rPr>
          <w:rFonts w:cs="Arial"/>
          <w:szCs w:val="22"/>
        </w:rPr>
        <w:t>parties</w:t>
      </w:r>
      <w:r w:rsidRPr="00D425C9">
        <w:rPr>
          <w:rFonts w:cs="Arial"/>
          <w:szCs w:val="22"/>
        </w:rPr>
        <w:t xml:space="preserve"> shall specify in writing the disposition of all tangible property, intellectual property, and other results of work accomplished or in progress, arising from or performed under this </w:t>
      </w:r>
      <w:r w:rsidR="00E84668" w:rsidRPr="00D425C9">
        <w:rPr>
          <w:rFonts w:cs="Arial"/>
          <w:szCs w:val="22"/>
        </w:rPr>
        <w:t>agreement</w:t>
      </w:r>
      <w:r w:rsidRPr="00D425C9">
        <w:rPr>
          <w:rFonts w:cs="Arial"/>
          <w:szCs w:val="22"/>
        </w:rPr>
        <w:t>.</w:t>
      </w:r>
    </w:p>
    <w:p w14:paraId="115D4479" w14:textId="3770B58D" w:rsidR="00221B9E" w:rsidRPr="00D425C9" w:rsidRDefault="00E84668" w:rsidP="00E57766">
      <w:pPr>
        <w:tabs>
          <w:tab w:val="left" w:pos="540"/>
          <w:tab w:val="left" w:pos="1080"/>
          <w:tab w:val="left" w:pos="4320"/>
          <w:tab w:val="left" w:pos="5760"/>
        </w:tabs>
        <w:ind w:firstLine="720"/>
        <w:rPr>
          <w:rFonts w:cs="Arial"/>
          <w:szCs w:val="22"/>
        </w:rPr>
      </w:pPr>
      <w:r w:rsidRPr="00C652B8">
        <w:rPr>
          <w:rStyle w:val="Heading3Char"/>
        </w:rPr>
        <w:t>Termination by Unilateral Action</w:t>
      </w:r>
      <w:r w:rsidR="007C04A0" w:rsidRPr="00C652B8">
        <w:rPr>
          <w:rStyle w:val="Heading3Char"/>
        </w:rPr>
        <w:t>:</w:t>
      </w:r>
      <w:r w:rsidR="00221B9E" w:rsidRPr="00C652B8">
        <w:rPr>
          <w:rStyle w:val="Heading3Char"/>
        </w:rPr>
        <w:t xml:space="preserve">  Written Notice.</w:t>
      </w:r>
      <w:r w:rsidR="00221B9E" w:rsidRPr="00D425C9">
        <w:rPr>
          <w:rFonts w:cs="Arial"/>
          <w:szCs w:val="22"/>
        </w:rPr>
        <w:t xml:space="preserve"> </w:t>
      </w:r>
      <w:r w:rsidR="007C04A0" w:rsidRPr="00D425C9">
        <w:rPr>
          <w:rFonts w:cs="Arial"/>
          <w:szCs w:val="22"/>
        </w:rPr>
        <w:t xml:space="preserve"> </w:t>
      </w:r>
      <w:r w:rsidR="00221B9E" w:rsidRPr="00D425C9">
        <w:rPr>
          <w:rFonts w:cs="Arial"/>
          <w:szCs w:val="22"/>
        </w:rPr>
        <w:t xml:space="preserve">Either </w:t>
      </w:r>
      <w:r w:rsidRPr="00D425C9">
        <w:rPr>
          <w:rFonts w:cs="Arial"/>
          <w:szCs w:val="22"/>
        </w:rPr>
        <w:t>party</w:t>
      </w:r>
      <w:r w:rsidR="00221B9E" w:rsidRPr="00D425C9">
        <w:rPr>
          <w:rFonts w:cs="Arial"/>
          <w:szCs w:val="22"/>
        </w:rPr>
        <w:t xml:space="preserve"> may unilaterally terminate this entire </w:t>
      </w:r>
      <w:r w:rsidRPr="00D425C9">
        <w:rPr>
          <w:rFonts w:cs="Arial"/>
          <w:szCs w:val="22"/>
        </w:rPr>
        <w:t>agreement</w:t>
      </w:r>
      <w:r w:rsidR="00221B9E" w:rsidRPr="00D425C9">
        <w:rPr>
          <w:rFonts w:cs="Arial"/>
          <w:szCs w:val="22"/>
        </w:rPr>
        <w:t xml:space="preserve"> at any time by giving the other </w:t>
      </w:r>
      <w:r w:rsidRPr="00D425C9">
        <w:rPr>
          <w:rFonts w:cs="Arial"/>
          <w:szCs w:val="22"/>
        </w:rPr>
        <w:t>party</w:t>
      </w:r>
      <w:r w:rsidR="00221B9E" w:rsidRPr="00D425C9">
        <w:rPr>
          <w:rFonts w:cs="Arial"/>
          <w:szCs w:val="22"/>
        </w:rPr>
        <w:t xml:space="preserve"> written notice not less than thirty (30) days prior to the desired termination date; provided, however, that no </w:t>
      </w:r>
      <w:r w:rsidR="00C41753" w:rsidRPr="00D425C9">
        <w:rPr>
          <w:rFonts w:cs="Arial"/>
          <w:szCs w:val="22"/>
        </w:rPr>
        <w:t>party</w:t>
      </w:r>
      <w:r w:rsidR="00221B9E" w:rsidRPr="00D425C9">
        <w:rPr>
          <w:rFonts w:cs="Arial"/>
          <w:szCs w:val="22"/>
        </w:rPr>
        <w:t xml:space="preserve"> shall have the right to terminate its obligation under </w:t>
      </w:r>
      <w:r w:rsidR="00C41753" w:rsidRPr="00D425C9">
        <w:rPr>
          <w:rFonts w:cs="Arial"/>
          <w:szCs w:val="22"/>
        </w:rPr>
        <w:t>the sections titled</w:t>
      </w:r>
      <w:r w:rsidR="000F0461" w:rsidRPr="00D425C9">
        <w:rPr>
          <w:rFonts w:cs="Arial"/>
          <w:szCs w:val="22"/>
        </w:rPr>
        <w:t xml:space="preserve"> Patent and Intellectual Property Rights</w:t>
      </w:r>
      <w:r w:rsidR="00C41753" w:rsidRPr="00D425C9">
        <w:rPr>
          <w:rFonts w:cs="Arial"/>
          <w:szCs w:val="22"/>
        </w:rPr>
        <w:t>,</w:t>
      </w:r>
      <w:r w:rsidR="00221B9E" w:rsidRPr="00D425C9">
        <w:rPr>
          <w:rFonts w:cs="Arial"/>
          <w:szCs w:val="22"/>
        </w:rPr>
        <w:t xml:space="preserve"> </w:t>
      </w:r>
      <w:r w:rsidR="00C41753" w:rsidRPr="00D425C9">
        <w:rPr>
          <w:rFonts w:cs="Arial"/>
          <w:szCs w:val="22"/>
        </w:rPr>
        <w:t>Publication and Disclosure</w:t>
      </w:r>
      <w:r w:rsidR="007B47CA">
        <w:rPr>
          <w:rFonts w:cs="Arial"/>
          <w:szCs w:val="22"/>
        </w:rPr>
        <w:t>, and Indemnification</w:t>
      </w:r>
      <w:r w:rsidR="00221B9E" w:rsidRPr="00D425C9">
        <w:rPr>
          <w:rFonts w:cs="Arial"/>
          <w:szCs w:val="22"/>
        </w:rPr>
        <w:t>.</w:t>
      </w:r>
      <w:r w:rsidR="007B47CA" w:rsidRPr="007B47CA">
        <w:t xml:space="preserve"> </w:t>
      </w:r>
      <w:r w:rsidR="007B47CA" w:rsidRPr="007B47CA">
        <w:rPr>
          <w:rFonts w:cs="Arial"/>
          <w:szCs w:val="22"/>
        </w:rPr>
        <w:t>Significant postponement of project objectives and no documented progress over a reporting period may result in written notice from AISC to the Research Organization advising the Agreement shall be terminated in 30 days unless efforts are made by the PI to make documented progress.</w:t>
      </w:r>
      <w:r w:rsidR="008E7128" w:rsidRPr="00D425C9">
        <w:t> </w:t>
      </w:r>
      <w:r w:rsidR="004A3F8F" w:rsidRPr="00D425C9">
        <w:rPr>
          <w:rFonts w:cs="Arial"/>
          <w:szCs w:val="22"/>
        </w:rPr>
        <w:tab/>
      </w:r>
      <w:r w:rsidR="00221B9E" w:rsidRPr="00D425C9">
        <w:rPr>
          <w:rFonts w:cs="Arial"/>
          <w:szCs w:val="22"/>
        </w:rPr>
        <w:t xml:space="preserve"> </w:t>
      </w:r>
    </w:p>
    <w:p w14:paraId="42189D70" w14:textId="77777777" w:rsidR="00221B9E" w:rsidRPr="00D425C9" w:rsidRDefault="00221B9E" w:rsidP="00E57766">
      <w:pPr>
        <w:pStyle w:val="BodyTextIndent"/>
        <w:tabs>
          <w:tab w:val="clear" w:pos="1080"/>
          <w:tab w:val="left" w:pos="540"/>
        </w:tabs>
        <w:ind w:firstLine="720"/>
        <w:rPr>
          <w:rFonts w:ascii="Arial" w:hAnsi="Arial" w:cs="Arial"/>
          <w:szCs w:val="22"/>
        </w:rPr>
      </w:pPr>
      <w:r w:rsidRPr="00C652B8">
        <w:rPr>
          <w:rStyle w:val="Heading3Char"/>
        </w:rPr>
        <w:t>New Commitments.</w:t>
      </w:r>
      <w:r w:rsidRPr="00D425C9">
        <w:rPr>
          <w:rFonts w:ascii="Arial" w:hAnsi="Arial" w:cs="Arial"/>
          <w:szCs w:val="22"/>
        </w:rPr>
        <w:t xml:space="preserve"> </w:t>
      </w:r>
      <w:r w:rsidR="00C41753" w:rsidRPr="00D425C9">
        <w:rPr>
          <w:rFonts w:ascii="Arial" w:hAnsi="Arial" w:cs="Arial"/>
          <w:szCs w:val="22"/>
        </w:rPr>
        <w:t>The Research Organization</w:t>
      </w:r>
      <w:r w:rsidRPr="00D425C9">
        <w:rPr>
          <w:rFonts w:ascii="Arial" w:hAnsi="Arial" w:cs="Arial"/>
          <w:szCs w:val="22"/>
        </w:rPr>
        <w:t xml:space="preserve"> shall make no new commitments </w:t>
      </w:r>
      <w:r w:rsidR="006C0CCD" w:rsidRPr="00D425C9">
        <w:rPr>
          <w:rFonts w:ascii="Arial" w:hAnsi="Arial" w:cs="Arial"/>
          <w:szCs w:val="22"/>
        </w:rPr>
        <w:t xml:space="preserve">funded under this Agreement, </w:t>
      </w:r>
      <w:r w:rsidRPr="00D425C9">
        <w:rPr>
          <w:rFonts w:ascii="Arial" w:hAnsi="Arial" w:cs="Arial"/>
          <w:szCs w:val="22"/>
        </w:rPr>
        <w:t>after receipt of a written termination notice from AISC and shall, to the extent feasible, cancel all outstanding commitments and contracts by the termination date.</w:t>
      </w:r>
    </w:p>
    <w:p w14:paraId="455CB677" w14:textId="77777777" w:rsidR="00221B9E" w:rsidRPr="00D425C9" w:rsidRDefault="00C41753" w:rsidP="00E57766">
      <w:pPr>
        <w:pStyle w:val="BodyTextIndent"/>
        <w:tabs>
          <w:tab w:val="clear" w:pos="1080"/>
          <w:tab w:val="left" w:pos="540"/>
        </w:tabs>
        <w:ind w:firstLine="720"/>
        <w:rPr>
          <w:rFonts w:ascii="Arial" w:hAnsi="Arial" w:cs="Arial"/>
          <w:szCs w:val="22"/>
        </w:rPr>
      </w:pPr>
      <w:r w:rsidRPr="00C652B8">
        <w:rPr>
          <w:rStyle w:val="Heading3Char"/>
        </w:rPr>
        <w:t>Compensation for Unilaterally Terminated Agreement.</w:t>
      </w:r>
      <w:r w:rsidRPr="00D425C9">
        <w:rPr>
          <w:rFonts w:ascii="Arial" w:hAnsi="Arial" w:cs="Arial"/>
          <w:b/>
          <w:szCs w:val="22"/>
        </w:rPr>
        <w:t xml:space="preserve"> </w:t>
      </w:r>
      <w:r w:rsidR="007B5F06" w:rsidRPr="00D425C9">
        <w:rPr>
          <w:rFonts w:ascii="Arial" w:hAnsi="Arial" w:cs="Arial"/>
          <w:szCs w:val="22"/>
        </w:rPr>
        <w:t>If AISC terminates this agreement</w:t>
      </w:r>
      <w:r w:rsidR="00A740B0" w:rsidRPr="00D425C9">
        <w:rPr>
          <w:rFonts w:ascii="Arial" w:hAnsi="Arial" w:cs="Arial"/>
          <w:szCs w:val="22"/>
        </w:rPr>
        <w:t>,</w:t>
      </w:r>
      <w:r w:rsidR="007B5F06" w:rsidRPr="00D425C9">
        <w:rPr>
          <w:rFonts w:ascii="Arial" w:hAnsi="Arial" w:cs="Arial"/>
          <w:szCs w:val="22"/>
        </w:rPr>
        <w:t xml:space="preserve"> AISC will reimburse the Research</w:t>
      </w:r>
      <w:r w:rsidRPr="00D425C9">
        <w:rPr>
          <w:rFonts w:ascii="Arial" w:hAnsi="Arial" w:cs="Arial"/>
          <w:szCs w:val="22"/>
        </w:rPr>
        <w:t xml:space="preserve"> O</w:t>
      </w:r>
      <w:r w:rsidR="007B5F06" w:rsidRPr="00D425C9">
        <w:rPr>
          <w:rFonts w:ascii="Arial" w:hAnsi="Arial" w:cs="Arial"/>
          <w:szCs w:val="22"/>
        </w:rPr>
        <w:t>rganization for any costs expended or committed</w:t>
      </w:r>
      <w:r w:rsidR="006C0CCD" w:rsidRPr="00D425C9">
        <w:rPr>
          <w:rFonts w:ascii="Arial" w:hAnsi="Arial" w:cs="Arial"/>
          <w:szCs w:val="22"/>
        </w:rPr>
        <w:t>, including non-cancellable commitments,</w:t>
      </w:r>
      <w:r w:rsidR="007B5F06" w:rsidRPr="00D425C9">
        <w:rPr>
          <w:rFonts w:ascii="Arial" w:hAnsi="Arial" w:cs="Arial"/>
          <w:szCs w:val="22"/>
        </w:rPr>
        <w:t xml:space="preserve"> in excess of that already reimbursed </w:t>
      </w:r>
      <w:r w:rsidR="007B5F06" w:rsidRPr="00D425C9">
        <w:rPr>
          <w:rFonts w:ascii="Arial" w:hAnsi="Arial" w:cs="Arial"/>
          <w:szCs w:val="22"/>
        </w:rPr>
        <w:lastRenderedPageBreak/>
        <w:t xml:space="preserve">and not to exceed the value of the price of this </w:t>
      </w:r>
      <w:r w:rsidR="006C0CCD" w:rsidRPr="00D425C9">
        <w:rPr>
          <w:rFonts w:ascii="Arial" w:hAnsi="Arial" w:cs="Arial"/>
          <w:szCs w:val="22"/>
        </w:rPr>
        <w:t>A</w:t>
      </w:r>
      <w:r w:rsidR="007B5F06" w:rsidRPr="00D425C9">
        <w:rPr>
          <w:rFonts w:ascii="Arial" w:hAnsi="Arial" w:cs="Arial"/>
          <w:szCs w:val="22"/>
        </w:rPr>
        <w:t xml:space="preserve">greement. </w:t>
      </w:r>
      <w:r w:rsidR="00593175" w:rsidRPr="00D425C9">
        <w:rPr>
          <w:rFonts w:ascii="Arial" w:hAnsi="Arial" w:cs="Arial"/>
          <w:szCs w:val="22"/>
        </w:rPr>
        <w:t xml:space="preserve">If the Research Organization terminates or defaults on this </w:t>
      </w:r>
      <w:r w:rsidR="006C0CCD" w:rsidRPr="00D425C9">
        <w:rPr>
          <w:rFonts w:ascii="Arial" w:hAnsi="Arial" w:cs="Arial"/>
          <w:szCs w:val="22"/>
        </w:rPr>
        <w:t>A</w:t>
      </w:r>
      <w:r w:rsidR="00593175" w:rsidRPr="00D425C9">
        <w:rPr>
          <w:rFonts w:ascii="Arial" w:hAnsi="Arial" w:cs="Arial"/>
          <w:szCs w:val="22"/>
        </w:rPr>
        <w:t xml:space="preserve">greement, it shall have the opportunity to submit any data, work product and reports of research completed. The price of the </w:t>
      </w:r>
      <w:r w:rsidR="006C0CCD" w:rsidRPr="00D425C9">
        <w:rPr>
          <w:rFonts w:ascii="Arial" w:hAnsi="Arial" w:cs="Arial"/>
          <w:szCs w:val="22"/>
        </w:rPr>
        <w:t>A</w:t>
      </w:r>
      <w:r w:rsidR="00593175" w:rsidRPr="00D425C9">
        <w:rPr>
          <w:rFonts w:ascii="Arial" w:hAnsi="Arial" w:cs="Arial"/>
          <w:szCs w:val="22"/>
        </w:rPr>
        <w:t>greement shall be adjusted to the value of the data, work product and reports submitted in proportion to the deliverables required by the agreement.</w:t>
      </w:r>
      <w:r w:rsidR="00CA7807" w:rsidRPr="00D425C9">
        <w:rPr>
          <w:rFonts w:ascii="Arial" w:hAnsi="Arial" w:cs="Arial"/>
          <w:szCs w:val="22"/>
        </w:rPr>
        <w:t xml:space="preserve"> The </w:t>
      </w:r>
      <w:r w:rsidR="005B4362" w:rsidRPr="00D425C9">
        <w:rPr>
          <w:rFonts w:ascii="Arial" w:hAnsi="Arial" w:cs="Arial"/>
          <w:szCs w:val="22"/>
        </w:rPr>
        <w:t>adjusted price</w:t>
      </w:r>
      <w:r w:rsidR="00CA7807" w:rsidRPr="00D425C9">
        <w:rPr>
          <w:rFonts w:ascii="Arial" w:hAnsi="Arial" w:cs="Arial"/>
          <w:szCs w:val="22"/>
        </w:rPr>
        <w:t xml:space="preserve"> shall be determined by </w:t>
      </w:r>
      <w:r w:rsidR="00870ADD" w:rsidRPr="00D425C9">
        <w:rPr>
          <w:rFonts w:ascii="Arial" w:hAnsi="Arial" w:cs="Arial"/>
          <w:szCs w:val="22"/>
        </w:rPr>
        <w:t xml:space="preserve">mutual </w:t>
      </w:r>
      <w:r w:rsidR="00CA7807" w:rsidRPr="00D425C9">
        <w:rPr>
          <w:rFonts w:ascii="Arial" w:hAnsi="Arial" w:cs="Arial"/>
          <w:szCs w:val="22"/>
        </w:rPr>
        <w:t xml:space="preserve">negotiation between AISC and </w:t>
      </w:r>
      <w:r w:rsidR="00A27C2E" w:rsidRPr="00D425C9">
        <w:rPr>
          <w:rFonts w:ascii="Arial" w:hAnsi="Arial" w:cs="Arial"/>
          <w:szCs w:val="22"/>
        </w:rPr>
        <w:t>the Research Organization.</w:t>
      </w:r>
      <w:r w:rsidR="00CE44F3" w:rsidRPr="00D425C9">
        <w:rPr>
          <w:rFonts w:ascii="Arial" w:hAnsi="Arial" w:cs="Arial"/>
          <w:szCs w:val="22"/>
        </w:rPr>
        <w:t xml:space="preserve"> </w:t>
      </w:r>
    </w:p>
    <w:p w14:paraId="10D0D8D6" w14:textId="77777777" w:rsidR="00221B9E" w:rsidRPr="00D425C9" w:rsidRDefault="00C41753" w:rsidP="00E57766">
      <w:pPr>
        <w:tabs>
          <w:tab w:val="left" w:pos="540"/>
          <w:tab w:val="left" w:pos="1080"/>
          <w:tab w:val="left" w:pos="4320"/>
          <w:tab w:val="left" w:pos="5760"/>
        </w:tabs>
        <w:ind w:firstLine="720"/>
        <w:rPr>
          <w:rFonts w:cs="Arial"/>
          <w:szCs w:val="22"/>
        </w:rPr>
      </w:pPr>
      <w:r w:rsidRPr="00C652B8">
        <w:rPr>
          <w:rStyle w:val="Heading3Char"/>
        </w:rPr>
        <w:t>Liability.</w:t>
      </w:r>
      <w:r w:rsidR="00221B9E" w:rsidRPr="00D425C9">
        <w:rPr>
          <w:rFonts w:cs="Arial"/>
          <w:szCs w:val="22"/>
        </w:rPr>
        <w:t xml:space="preserve"> To the extent permitted by law, each </w:t>
      </w:r>
      <w:r w:rsidRPr="00D425C9">
        <w:rPr>
          <w:rFonts w:cs="Arial"/>
          <w:szCs w:val="22"/>
        </w:rPr>
        <w:t>party</w:t>
      </w:r>
      <w:r w:rsidR="00221B9E" w:rsidRPr="00D425C9">
        <w:rPr>
          <w:rFonts w:cs="Arial"/>
          <w:szCs w:val="22"/>
        </w:rPr>
        <w:t xml:space="preserve"> assumes liability for the negligent actions of its employees or agents that are the cause of the injuries or damages </w:t>
      </w:r>
      <w:r w:rsidR="00E32308" w:rsidRPr="00D425C9">
        <w:rPr>
          <w:rFonts w:cs="Arial"/>
          <w:szCs w:val="22"/>
        </w:rPr>
        <w:t>that occur</w:t>
      </w:r>
      <w:r w:rsidR="00221B9E" w:rsidRPr="00D425C9">
        <w:rPr>
          <w:rFonts w:cs="Arial"/>
          <w:szCs w:val="22"/>
        </w:rPr>
        <w:t xml:space="preserve"> during the performance of this </w:t>
      </w:r>
      <w:r w:rsidR="006C0CCD" w:rsidRPr="00D425C9">
        <w:rPr>
          <w:rFonts w:cs="Arial"/>
          <w:szCs w:val="22"/>
        </w:rPr>
        <w:t>A</w:t>
      </w:r>
      <w:r w:rsidRPr="00D425C9">
        <w:rPr>
          <w:rFonts w:cs="Arial"/>
          <w:szCs w:val="22"/>
        </w:rPr>
        <w:t>greement</w:t>
      </w:r>
      <w:r w:rsidR="00221B9E" w:rsidRPr="00D425C9">
        <w:rPr>
          <w:rFonts w:cs="Arial"/>
          <w:szCs w:val="22"/>
        </w:rPr>
        <w:t>.</w:t>
      </w:r>
    </w:p>
    <w:p w14:paraId="371B48E8" w14:textId="77777777" w:rsidR="00221B9E" w:rsidRPr="00D425C9" w:rsidRDefault="00221B9E" w:rsidP="00E57766">
      <w:pPr>
        <w:tabs>
          <w:tab w:val="left" w:pos="540"/>
          <w:tab w:val="left" w:pos="1080"/>
          <w:tab w:val="left" w:pos="4320"/>
          <w:tab w:val="left" w:pos="5760"/>
        </w:tabs>
        <w:ind w:firstLine="720"/>
        <w:rPr>
          <w:rFonts w:cs="Arial"/>
          <w:szCs w:val="22"/>
        </w:rPr>
      </w:pPr>
      <w:r w:rsidRPr="00C652B8">
        <w:rPr>
          <w:rStyle w:val="Heading3Char"/>
        </w:rPr>
        <w:t>No Warranty.</w:t>
      </w:r>
      <w:r w:rsidRPr="00D425C9">
        <w:rPr>
          <w:rFonts w:cs="Arial"/>
          <w:b/>
          <w:szCs w:val="22"/>
        </w:rPr>
        <w:t xml:space="preserve"> </w:t>
      </w:r>
      <w:r w:rsidRPr="00D425C9">
        <w:rPr>
          <w:rFonts w:cs="Arial"/>
          <w:szCs w:val="22"/>
        </w:rPr>
        <w:t xml:space="preserve"> Except as specifically stated herein, neither </w:t>
      </w:r>
      <w:r w:rsidR="00C41753" w:rsidRPr="00D425C9">
        <w:rPr>
          <w:rFonts w:cs="Arial"/>
          <w:szCs w:val="22"/>
        </w:rPr>
        <w:t xml:space="preserve">party </w:t>
      </w:r>
      <w:r w:rsidRPr="00D425C9">
        <w:rPr>
          <w:rFonts w:cs="Arial"/>
          <w:szCs w:val="22"/>
        </w:rPr>
        <w:t xml:space="preserve">makes any express or implied warranty as to any matter whatsoever, including the conditions of the research or any </w:t>
      </w:r>
      <w:r w:rsidR="00C41753" w:rsidRPr="00D425C9">
        <w:rPr>
          <w:rFonts w:cs="Arial"/>
          <w:szCs w:val="22"/>
        </w:rPr>
        <w:t>invention</w:t>
      </w:r>
      <w:r w:rsidRPr="00D425C9">
        <w:rPr>
          <w:rFonts w:cs="Arial"/>
          <w:szCs w:val="22"/>
        </w:rPr>
        <w:t xml:space="preserve"> or project.</w:t>
      </w:r>
    </w:p>
    <w:p w14:paraId="2CC8CAD8" w14:textId="56DD8472" w:rsidR="00221B9E" w:rsidRPr="00D425C9" w:rsidRDefault="00221B9E" w:rsidP="00876024">
      <w:pPr>
        <w:ind w:firstLine="720"/>
        <w:rPr>
          <w:rFonts w:cs="Arial"/>
          <w:szCs w:val="22"/>
        </w:rPr>
      </w:pPr>
      <w:r w:rsidRPr="00C652B8">
        <w:rPr>
          <w:rStyle w:val="Heading3Char"/>
        </w:rPr>
        <w:t>Indemnification.</w:t>
      </w:r>
      <w:r w:rsidRPr="00D425C9">
        <w:rPr>
          <w:rFonts w:cs="Arial"/>
          <w:szCs w:val="22"/>
        </w:rPr>
        <w:t xml:space="preserve">  </w:t>
      </w:r>
      <w:r w:rsidR="00B06AE9" w:rsidRPr="00D425C9">
        <w:rPr>
          <w:rFonts w:cs="Arial"/>
          <w:szCs w:val="22"/>
        </w:rPr>
        <w:t xml:space="preserve"> Any liability of the Research Organization to third parties for any claims, damages, losses, or costs arising out of or related to acts performed by the Research Organization under this </w:t>
      </w:r>
      <w:commentRangeStart w:id="16"/>
      <w:r w:rsidR="00B06AE9" w:rsidRPr="00D425C9">
        <w:rPr>
          <w:rFonts w:cs="Arial"/>
          <w:szCs w:val="22"/>
        </w:rPr>
        <w:t xml:space="preserve">Agreement will be governed by </w:t>
      </w:r>
      <w:r w:rsidR="007B47CA">
        <w:rPr>
          <w:rFonts w:cs="Arial"/>
          <w:szCs w:val="22"/>
        </w:rPr>
        <w:t>relevant state regulations where the instute is located.</w:t>
      </w:r>
      <w:commentRangeEnd w:id="16"/>
      <w:r w:rsidR="007B47CA">
        <w:rPr>
          <w:rStyle w:val="CommentReference"/>
        </w:rPr>
        <w:commentReference w:id="16"/>
      </w:r>
    </w:p>
    <w:p w14:paraId="2E1A7CCA" w14:textId="77777777" w:rsidR="00221B9E" w:rsidRPr="00D425C9" w:rsidRDefault="00221B9E" w:rsidP="00E32308">
      <w:pPr>
        <w:ind w:firstLine="720"/>
        <w:rPr>
          <w:rFonts w:cs="Arial"/>
          <w:szCs w:val="22"/>
        </w:rPr>
      </w:pPr>
      <w:r w:rsidRPr="00D425C9">
        <w:rPr>
          <w:rFonts w:cs="Arial"/>
          <w:szCs w:val="22"/>
        </w:rPr>
        <w:t>AISC agrees to defend, indemnify and hold Research Organization, its officers, employees and agents harmless from and against any and all liability, loss, expense, attorneys' fees, or claims for injury or damages arising out of the performance of this Agreement but only in proportion to and to the extent such liability, loss, expense, attorneys' fees, or claims for injury or damages are caused by or result from the negligent or intentional acts or omissions of AISC.</w:t>
      </w:r>
    </w:p>
    <w:p w14:paraId="49320D53" w14:textId="77777777" w:rsidR="00221B9E" w:rsidRPr="00D425C9" w:rsidRDefault="00221B9E" w:rsidP="00E57766">
      <w:pPr>
        <w:tabs>
          <w:tab w:val="left" w:pos="540"/>
          <w:tab w:val="left" w:pos="1080"/>
          <w:tab w:val="left" w:pos="4320"/>
          <w:tab w:val="left" w:pos="5760"/>
        </w:tabs>
        <w:ind w:firstLine="720"/>
        <w:rPr>
          <w:rFonts w:cs="Arial"/>
          <w:szCs w:val="22"/>
        </w:rPr>
      </w:pPr>
      <w:r w:rsidRPr="00C652B8">
        <w:rPr>
          <w:rStyle w:val="Heading3Char"/>
        </w:rPr>
        <w:t>Force Majeure.</w:t>
      </w:r>
      <w:r w:rsidRPr="00D425C9">
        <w:rPr>
          <w:rFonts w:cs="Arial"/>
          <w:szCs w:val="22"/>
        </w:rPr>
        <w:t xml:space="preserve">  Neither </w:t>
      </w:r>
      <w:r w:rsidR="002D02C2" w:rsidRPr="00D425C9">
        <w:rPr>
          <w:rFonts w:cs="Arial"/>
          <w:szCs w:val="22"/>
        </w:rPr>
        <w:t>party</w:t>
      </w:r>
      <w:r w:rsidRPr="00D425C9">
        <w:rPr>
          <w:rFonts w:cs="Arial"/>
          <w:szCs w:val="22"/>
        </w:rPr>
        <w:t xml:space="preserve"> shall be considered in default for any unforeseeable event beyond its reasonable control not caused by the fault or negligence of such </w:t>
      </w:r>
      <w:r w:rsidR="002D02C2" w:rsidRPr="00D425C9">
        <w:rPr>
          <w:rFonts w:cs="Arial"/>
          <w:szCs w:val="22"/>
        </w:rPr>
        <w:t>party</w:t>
      </w:r>
      <w:r w:rsidRPr="00D425C9">
        <w:rPr>
          <w:rFonts w:cs="Arial"/>
          <w:szCs w:val="22"/>
        </w:rPr>
        <w:t xml:space="preserve">, which causes such </w:t>
      </w:r>
      <w:r w:rsidR="002D02C2" w:rsidRPr="00D425C9">
        <w:rPr>
          <w:rFonts w:cs="Arial"/>
          <w:szCs w:val="22"/>
        </w:rPr>
        <w:t>party</w:t>
      </w:r>
      <w:r w:rsidRPr="00D425C9">
        <w:rPr>
          <w:rFonts w:cs="Arial"/>
          <w:szCs w:val="22"/>
        </w:rPr>
        <w:t xml:space="preserve"> to be unable to perform its obligations under this </w:t>
      </w:r>
      <w:r w:rsidR="002D02C2" w:rsidRPr="00D425C9">
        <w:rPr>
          <w:rFonts w:cs="Arial"/>
          <w:szCs w:val="22"/>
        </w:rPr>
        <w:t>agreement</w:t>
      </w:r>
      <w:r w:rsidRPr="00D425C9">
        <w:rPr>
          <w:rFonts w:cs="Arial"/>
          <w:szCs w:val="22"/>
        </w:rPr>
        <w:t xml:space="preserve"> (and which it has been unable to overcome by the exercise of due diligence), </w:t>
      </w:r>
      <w:r w:rsidRPr="00D425C9">
        <w:rPr>
          <w:rFonts w:cs="Arial"/>
          <w:szCs w:val="22"/>
        </w:rPr>
        <w:lastRenderedPageBreak/>
        <w:t xml:space="preserve">including, but not limited to, flood, drought, earthquake, storm, fire, pestilence, lightning and other natural catastrophes, epidemic, war, riot, civic disturbance or disobedience, strikes, labor dispute or failure or threat of failure, or sabotage, or any order or injunction made by a court or public agency.  In the event of the occurrence of such a force majeure event, the </w:t>
      </w:r>
      <w:r w:rsidR="002D02C2" w:rsidRPr="00D425C9">
        <w:rPr>
          <w:rFonts w:cs="Arial"/>
          <w:szCs w:val="22"/>
        </w:rPr>
        <w:t>party</w:t>
      </w:r>
      <w:r w:rsidRPr="00D425C9">
        <w:rPr>
          <w:rFonts w:cs="Arial"/>
          <w:szCs w:val="22"/>
        </w:rPr>
        <w:t xml:space="preserve"> unable to perform shall promptly notify the other </w:t>
      </w:r>
      <w:r w:rsidR="002D02C2" w:rsidRPr="00D425C9">
        <w:rPr>
          <w:rFonts w:cs="Arial"/>
          <w:szCs w:val="22"/>
        </w:rPr>
        <w:t>party</w:t>
      </w:r>
      <w:r w:rsidRPr="00D425C9">
        <w:rPr>
          <w:rFonts w:cs="Arial"/>
          <w:szCs w:val="22"/>
        </w:rPr>
        <w:t>.  It shall further use its best efforts to resume performance as quickly as possible and shall suspend performance only for such period of time as is necessary as a result of the force majeure event.</w:t>
      </w:r>
    </w:p>
    <w:p w14:paraId="20360EFB" w14:textId="77777777" w:rsidR="00830986" w:rsidRPr="00D425C9" w:rsidRDefault="00830986" w:rsidP="00876024">
      <w:pPr>
        <w:widowControl w:val="0"/>
        <w:ind w:firstLine="720"/>
        <w:rPr>
          <w:rFonts w:cs="Arial"/>
          <w:szCs w:val="22"/>
        </w:rPr>
      </w:pPr>
      <w:r w:rsidRPr="00C652B8">
        <w:rPr>
          <w:rStyle w:val="Heading3Char"/>
        </w:rPr>
        <w:t>Liability Limit.</w:t>
      </w:r>
      <w:r w:rsidRPr="00D425C9">
        <w:rPr>
          <w:rFonts w:cs="Arial"/>
          <w:szCs w:val="22"/>
        </w:rPr>
        <w:t xml:space="preserve">  In no event shall any party to this Agreement be liable to any other party for any consequential, special, or incidental damages.</w:t>
      </w:r>
    </w:p>
    <w:p w14:paraId="54E98741" w14:textId="77777777" w:rsidR="00830986" w:rsidRPr="00D425C9" w:rsidRDefault="00830986" w:rsidP="00876024">
      <w:pPr>
        <w:widowControl w:val="0"/>
        <w:ind w:firstLine="720"/>
        <w:rPr>
          <w:rFonts w:cs="Arial"/>
          <w:szCs w:val="22"/>
        </w:rPr>
      </w:pPr>
      <w:r w:rsidRPr="00C652B8">
        <w:rPr>
          <w:rStyle w:val="Heading3Char"/>
        </w:rPr>
        <w:t xml:space="preserve">No </w:t>
      </w:r>
      <w:r w:rsidR="004A3F8F" w:rsidRPr="00C652B8">
        <w:rPr>
          <w:rStyle w:val="Heading3Char"/>
        </w:rPr>
        <w:t>Assignment</w:t>
      </w:r>
      <w:r w:rsidRPr="00C652B8">
        <w:rPr>
          <w:rStyle w:val="Heading3Char"/>
        </w:rPr>
        <w:t>.</w:t>
      </w:r>
      <w:r w:rsidRPr="00D425C9">
        <w:rPr>
          <w:rFonts w:cs="Arial"/>
          <w:szCs w:val="22"/>
        </w:rPr>
        <w:t xml:space="preserve">  This agreement may not be assigned by any party to this Agreement without the written consent of the other parties.</w:t>
      </w:r>
    </w:p>
    <w:p w14:paraId="0D9A392B" w14:textId="77777777" w:rsidR="00C652B8" w:rsidRDefault="00C652B8">
      <w:pPr>
        <w:rPr>
          <w:b/>
          <w:szCs w:val="20"/>
          <w:u w:val="single"/>
        </w:rPr>
        <w:sectPr w:rsidR="00C652B8" w:rsidSect="000D588E">
          <w:footerReference w:type="default" r:id="rId21"/>
          <w:pgSz w:w="12240" w:h="15840"/>
          <w:pgMar w:top="1440" w:right="1800" w:bottom="1440" w:left="1800" w:header="720" w:footer="720" w:gutter="0"/>
          <w:pgNumType w:start="1"/>
          <w:cols w:space="720"/>
          <w:docGrid w:linePitch="360"/>
        </w:sectPr>
      </w:pPr>
    </w:p>
    <w:p w14:paraId="702E14D6" w14:textId="76D968E6" w:rsidR="00E737FF" w:rsidRPr="00D425C9" w:rsidRDefault="00E737FF">
      <w:pPr>
        <w:rPr>
          <w:b/>
          <w:szCs w:val="20"/>
          <w:u w:val="single"/>
        </w:rPr>
      </w:pPr>
    </w:p>
    <w:p w14:paraId="2BBB081F" w14:textId="77777777" w:rsidR="00E737FF" w:rsidRPr="00D425C9" w:rsidRDefault="00E737FF" w:rsidP="002D02C2">
      <w:pPr>
        <w:pStyle w:val="Heading1"/>
      </w:pPr>
    </w:p>
    <w:p w14:paraId="6707FBAA" w14:textId="4CB911C2" w:rsidR="00E737FF" w:rsidRPr="00D425C9" w:rsidRDefault="00E737FF" w:rsidP="002D02C2">
      <w:pPr>
        <w:pStyle w:val="Heading1"/>
      </w:pPr>
    </w:p>
    <w:p w14:paraId="72EB17BD" w14:textId="3FFAACD0" w:rsidR="00E737FF" w:rsidRPr="00D425C9" w:rsidRDefault="00E737FF" w:rsidP="00E737FF"/>
    <w:p w14:paraId="0EC48AD9" w14:textId="77777777" w:rsidR="00E737FF" w:rsidRPr="00D425C9" w:rsidRDefault="00E737FF" w:rsidP="00E737FF"/>
    <w:p w14:paraId="3B8124E1" w14:textId="647091B8" w:rsidR="00E737FF" w:rsidRPr="00D425C9" w:rsidRDefault="00E737FF" w:rsidP="00E737FF"/>
    <w:p w14:paraId="2573699A" w14:textId="250F4DCC" w:rsidR="002D02C2" w:rsidRPr="00D425C9" w:rsidRDefault="00E737FF" w:rsidP="00C652B8">
      <w:pPr>
        <w:pStyle w:val="AppendixHeadings"/>
      </w:pPr>
      <w:r w:rsidRPr="00D425C9">
        <w:t>A</w:t>
      </w:r>
      <w:r w:rsidR="002D02C2" w:rsidRPr="00D425C9">
        <w:t>ppendix B: The Research</w:t>
      </w:r>
    </w:p>
    <w:p w14:paraId="57A7072B" w14:textId="77777777" w:rsidR="003A30C7" w:rsidRPr="00D425C9" w:rsidRDefault="003A30C7" w:rsidP="00876024">
      <w:pPr>
        <w:tabs>
          <w:tab w:val="left" w:pos="540"/>
          <w:tab w:val="left" w:pos="1080"/>
          <w:tab w:val="left" w:pos="4320"/>
          <w:tab w:val="left" w:pos="5760"/>
        </w:tabs>
        <w:rPr>
          <w:rFonts w:cs="Arial"/>
          <w:szCs w:val="22"/>
        </w:rPr>
      </w:pPr>
    </w:p>
    <w:p w14:paraId="3DCAEEBD" w14:textId="77777777" w:rsidR="002D02C2" w:rsidRPr="00D425C9" w:rsidRDefault="002D02C2" w:rsidP="00876024">
      <w:pPr>
        <w:tabs>
          <w:tab w:val="left" w:pos="540"/>
          <w:tab w:val="left" w:pos="1080"/>
          <w:tab w:val="left" w:pos="4320"/>
          <w:tab w:val="left" w:pos="5760"/>
        </w:tabs>
        <w:rPr>
          <w:rFonts w:cs="Arial"/>
          <w:szCs w:val="22"/>
        </w:rPr>
      </w:pPr>
    </w:p>
    <w:p w14:paraId="2D3594A4" w14:textId="77777777" w:rsidR="002D02C2" w:rsidRPr="00D425C9" w:rsidRDefault="002D02C2" w:rsidP="00876024">
      <w:pPr>
        <w:tabs>
          <w:tab w:val="left" w:pos="540"/>
          <w:tab w:val="left" w:pos="1080"/>
          <w:tab w:val="left" w:pos="4320"/>
          <w:tab w:val="left" w:pos="5760"/>
        </w:tabs>
        <w:rPr>
          <w:rFonts w:cs="Arial"/>
          <w:szCs w:val="22"/>
        </w:rPr>
        <w:sectPr w:rsidR="002D02C2" w:rsidRPr="00D425C9" w:rsidSect="000D588E">
          <w:footerReference w:type="default" r:id="rId22"/>
          <w:pgSz w:w="12240" w:h="15840"/>
          <w:pgMar w:top="1440" w:right="1800" w:bottom="1440" w:left="1800" w:header="720" w:footer="720" w:gutter="0"/>
          <w:pgNumType w:start="1"/>
          <w:cols w:space="720"/>
          <w:docGrid w:linePitch="360"/>
        </w:sectPr>
      </w:pPr>
    </w:p>
    <w:p w14:paraId="7B941218" w14:textId="77777777" w:rsidR="00E920EC" w:rsidRPr="00D425C9" w:rsidRDefault="002D02C2" w:rsidP="00876024">
      <w:pPr>
        <w:tabs>
          <w:tab w:val="left" w:pos="540"/>
          <w:tab w:val="left" w:pos="1080"/>
          <w:tab w:val="left" w:pos="4320"/>
          <w:tab w:val="left" w:pos="5760"/>
        </w:tabs>
        <w:rPr>
          <w:rFonts w:cs="Arial"/>
          <w:szCs w:val="22"/>
        </w:rPr>
      </w:pPr>
      <w:r w:rsidRPr="00D425C9">
        <w:rPr>
          <w:rFonts w:cs="Arial"/>
          <w:b/>
          <w:szCs w:val="22"/>
        </w:rPr>
        <w:lastRenderedPageBreak/>
        <w:t>Goals and Objectives</w:t>
      </w:r>
      <w:r w:rsidRPr="00D425C9">
        <w:rPr>
          <w:rFonts w:cs="Arial"/>
          <w:szCs w:val="22"/>
        </w:rPr>
        <w:t>:</w:t>
      </w:r>
    </w:p>
    <w:p w14:paraId="7A871D99" w14:textId="77777777" w:rsidR="00FB6629" w:rsidRPr="00D425C9" w:rsidRDefault="00FB6629" w:rsidP="00FB6629">
      <w:pPr>
        <w:autoSpaceDE w:val="0"/>
        <w:autoSpaceDN w:val="0"/>
        <w:adjustRightInd w:val="0"/>
        <w:ind w:left="720"/>
        <w:rPr>
          <w:rFonts w:ascii="TimesNewRomanPSMT" w:hAnsi="TimesNewRomanPSMT" w:cs="TimesNewRomanPSMT"/>
        </w:rPr>
      </w:pPr>
    </w:p>
    <w:p w14:paraId="2C877297" w14:textId="77777777" w:rsidR="002D02C2" w:rsidRPr="00D425C9" w:rsidRDefault="002D02C2" w:rsidP="00876024">
      <w:pPr>
        <w:tabs>
          <w:tab w:val="left" w:pos="540"/>
          <w:tab w:val="left" w:pos="1080"/>
          <w:tab w:val="left" w:pos="4320"/>
          <w:tab w:val="left" w:pos="5760"/>
        </w:tabs>
        <w:rPr>
          <w:rFonts w:cs="Arial"/>
          <w:szCs w:val="22"/>
        </w:rPr>
      </w:pPr>
      <w:r w:rsidRPr="00D425C9">
        <w:rPr>
          <w:rFonts w:cs="Arial"/>
          <w:b/>
          <w:szCs w:val="22"/>
        </w:rPr>
        <w:t xml:space="preserve">Description of the </w:t>
      </w:r>
      <w:r w:rsidR="009D32CE" w:rsidRPr="00D425C9">
        <w:rPr>
          <w:rFonts w:cs="Arial"/>
          <w:b/>
          <w:szCs w:val="22"/>
        </w:rPr>
        <w:t>W</w:t>
      </w:r>
      <w:r w:rsidRPr="00D425C9">
        <w:rPr>
          <w:rFonts w:cs="Arial"/>
          <w:b/>
          <w:szCs w:val="22"/>
        </w:rPr>
        <w:t>ork</w:t>
      </w:r>
      <w:r w:rsidRPr="00D425C9">
        <w:rPr>
          <w:rFonts w:cs="Arial"/>
          <w:szCs w:val="22"/>
        </w:rPr>
        <w:t>:</w:t>
      </w:r>
    </w:p>
    <w:p w14:paraId="6343D602" w14:textId="77777777" w:rsidR="00BE42A3" w:rsidRPr="00D425C9" w:rsidRDefault="00BE42A3" w:rsidP="00876024">
      <w:pPr>
        <w:tabs>
          <w:tab w:val="left" w:pos="540"/>
          <w:tab w:val="left" w:pos="1080"/>
          <w:tab w:val="left" w:pos="4320"/>
          <w:tab w:val="left" w:pos="5760"/>
        </w:tabs>
        <w:rPr>
          <w:rFonts w:cs="Arial"/>
          <w:b/>
          <w:szCs w:val="22"/>
        </w:rPr>
      </w:pPr>
    </w:p>
    <w:p w14:paraId="3C75EBAF" w14:textId="77777777" w:rsidR="002D02C2" w:rsidRPr="00D425C9" w:rsidRDefault="002D02C2" w:rsidP="00876024">
      <w:pPr>
        <w:tabs>
          <w:tab w:val="left" w:pos="540"/>
          <w:tab w:val="left" w:pos="1080"/>
          <w:tab w:val="left" w:pos="4320"/>
          <w:tab w:val="left" w:pos="5760"/>
        </w:tabs>
        <w:rPr>
          <w:rFonts w:cs="Arial"/>
          <w:b/>
          <w:szCs w:val="22"/>
        </w:rPr>
      </w:pPr>
      <w:commentRangeStart w:id="17"/>
      <w:r w:rsidRPr="00D425C9">
        <w:rPr>
          <w:rFonts w:cs="Arial"/>
          <w:b/>
          <w:szCs w:val="22"/>
        </w:rPr>
        <w:t>Deliverables:</w:t>
      </w:r>
      <w:r w:rsidR="002B5703" w:rsidRPr="00D425C9">
        <w:rPr>
          <w:rFonts w:cs="Arial"/>
          <w:b/>
          <w:szCs w:val="22"/>
        </w:rPr>
        <w:t xml:space="preserve"> </w:t>
      </w:r>
      <w:commentRangeEnd w:id="17"/>
      <w:r w:rsidR="00C652B8">
        <w:rPr>
          <w:rStyle w:val="CommentReference"/>
        </w:rPr>
        <w:commentReference w:id="17"/>
      </w:r>
    </w:p>
    <w:p w14:paraId="12DF7411" w14:textId="77777777" w:rsidR="00F228F5" w:rsidRPr="00D425C9" w:rsidRDefault="005E41FE" w:rsidP="003034C8">
      <w:pPr>
        <w:numPr>
          <w:ilvl w:val="0"/>
          <w:numId w:val="4"/>
        </w:numPr>
        <w:jc w:val="both"/>
        <w:rPr>
          <w:rFonts w:cs="Arial"/>
          <w:szCs w:val="22"/>
        </w:rPr>
      </w:pPr>
      <w:r w:rsidRPr="00D425C9">
        <w:rPr>
          <w:rFonts w:cs="Arial"/>
          <w:szCs w:val="22"/>
        </w:rPr>
        <w:t xml:space="preserve">Final report with a complete description of the tests and analysis and all test results. See </w:t>
      </w:r>
      <w:hyperlink r:id="rId23" w:history="1">
        <w:r w:rsidRPr="00D425C9">
          <w:rPr>
            <w:rStyle w:val="Hyperlink"/>
            <w:rFonts w:cs="Arial"/>
            <w:szCs w:val="22"/>
          </w:rPr>
          <w:t>www.aisc.org/research</w:t>
        </w:r>
      </w:hyperlink>
      <w:r w:rsidRPr="00D425C9">
        <w:rPr>
          <w:rFonts w:cs="Arial"/>
          <w:szCs w:val="22"/>
        </w:rPr>
        <w:t xml:space="preserve"> for report contents. </w:t>
      </w:r>
      <w:r w:rsidR="00F228F5" w:rsidRPr="00D425C9">
        <w:rPr>
          <w:rFonts w:cs="Arial"/>
          <w:szCs w:val="22"/>
        </w:rPr>
        <w:t xml:space="preserve"> </w:t>
      </w:r>
    </w:p>
    <w:p w14:paraId="21745B56" w14:textId="77777777" w:rsidR="003034C8" w:rsidRPr="00D425C9" w:rsidRDefault="003034C8" w:rsidP="003034C8">
      <w:pPr>
        <w:numPr>
          <w:ilvl w:val="0"/>
          <w:numId w:val="4"/>
        </w:numPr>
        <w:jc w:val="both"/>
        <w:rPr>
          <w:rFonts w:cs="Arial"/>
          <w:szCs w:val="22"/>
        </w:rPr>
      </w:pPr>
      <w:r w:rsidRPr="00D425C9">
        <w:rPr>
          <w:rFonts w:cs="Arial"/>
          <w:szCs w:val="22"/>
        </w:rPr>
        <w:t xml:space="preserve">An article for  AISC </w:t>
      </w:r>
      <w:r w:rsidR="00715B39" w:rsidRPr="00D425C9">
        <w:rPr>
          <w:rFonts w:cs="Arial"/>
          <w:szCs w:val="22"/>
        </w:rPr>
        <w:t>“</w:t>
      </w:r>
      <w:r w:rsidRPr="00D425C9">
        <w:rPr>
          <w:rFonts w:cs="Arial"/>
          <w:szCs w:val="22"/>
        </w:rPr>
        <w:t>Engineering Journal</w:t>
      </w:r>
      <w:r w:rsidR="00715B39" w:rsidRPr="00D425C9">
        <w:rPr>
          <w:rFonts w:cs="Arial"/>
          <w:szCs w:val="22"/>
        </w:rPr>
        <w:t>”</w:t>
      </w:r>
      <w:r w:rsidRPr="00D425C9">
        <w:rPr>
          <w:rFonts w:cs="Arial"/>
          <w:szCs w:val="22"/>
        </w:rPr>
        <w:t xml:space="preserve"> will be submitted with relevant contents of the report. </w:t>
      </w:r>
    </w:p>
    <w:p w14:paraId="7B0543B0" w14:textId="77777777" w:rsidR="00780CBC" w:rsidRDefault="00780CBC" w:rsidP="00876024">
      <w:pPr>
        <w:rPr>
          <w:rFonts w:cs="Arial"/>
          <w:b/>
          <w:szCs w:val="22"/>
        </w:rPr>
        <w:sectPr w:rsidR="00780CBC" w:rsidSect="000D588E">
          <w:footerReference w:type="default" r:id="rId24"/>
          <w:pgSz w:w="12240" w:h="15840"/>
          <w:pgMar w:top="1440" w:right="1800" w:bottom="1440" w:left="1800" w:header="720" w:footer="720" w:gutter="0"/>
          <w:pgNumType w:start="1"/>
          <w:cols w:space="720"/>
          <w:docGrid w:linePitch="360"/>
        </w:sectPr>
      </w:pPr>
    </w:p>
    <w:p w14:paraId="373B0955" w14:textId="77777777" w:rsidR="00780CBC" w:rsidRPr="00D425C9" w:rsidRDefault="00780CBC" w:rsidP="00780CBC">
      <w:pPr>
        <w:rPr>
          <w:b/>
          <w:szCs w:val="20"/>
          <w:u w:val="single"/>
        </w:rPr>
      </w:pPr>
    </w:p>
    <w:p w14:paraId="6EE1E515" w14:textId="77777777" w:rsidR="00780CBC" w:rsidRPr="00D425C9" w:rsidRDefault="00780CBC" w:rsidP="00780CBC">
      <w:pPr>
        <w:pStyle w:val="Heading1"/>
      </w:pPr>
    </w:p>
    <w:p w14:paraId="6B1E4359" w14:textId="77777777" w:rsidR="00780CBC" w:rsidRPr="00D425C9" w:rsidRDefault="00780CBC" w:rsidP="00780CBC">
      <w:pPr>
        <w:pStyle w:val="Heading1"/>
      </w:pPr>
    </w:p>
    <w:p w14:paraId="030A9CC1" w14:textId="77777777" w:rsidR="00780CBC" w:rsidRPr="00D425C9" w:rsidRDefault="00780CBC" w:rsidP="00780CBC"/>
    <w:p w14:paraId="492C4F7C" w14:textId="77777777" w:rsidR="00780CBC" w:rsidRPr="00D425C9" w:rsidRDefault="00780CBC" w:rsidP="00780CBC"/>
    <w:p w14:paraId="43F22ACE" w14:textId="77777777" w:rsidR="00780CBC" w:rsidRPr="00D425C9" w:rsidRDefault="00780CBC" w:rsidP="00780CBC"/>
    <w:p w14:paraId="3C60FAC0" w14:textId="51CA6515" w:rsidR="00780CBC" w:rsidRPr="00D425C9" w:rsidRDefault="00780CBC" w:rsidP="00780CBC">
      <w:pPr>
        <w:pStyle w:val="AppendixHeadings"/>
      </w:pPr>
      <w:commentRangeStart w:id="18"/>
      <w:r w:rsidRPr="00D425C9">
        <w:t xml:space="preserve">Appendix </w:t>
      </w:r>
      <w:r>
        <w:t>C</w:t>
      </w:r>
      <w:r w:rsidRPr="00D425C9">
        <w:t xml:space="preserve">: </w:t>
      </w:r>
      <w:r>
        <w:t>Research Project Proposal</w:t>
      </w:r>
      <w:commentRangeEnd w:id="18"/>
      <w:r>
        <w:rPr>
          <w:rStyle w:val="CommentReference"/>
          <w:b w:val="0"/>
        </w:rPr>
        <w:commentReference w:id="18"/>
      </w:r>
    </w:p>
    <w:p w14:paraId="7A19B4F7" w14:textId="77777777" w:rsidR="000D588E" w:rsidRPr="00D425C9" w:rsidRDefault="000D588E" w:rsidP="00876024">
      <w:pPr>
        <w:rPr>
          <w:rFonts w:cs="Arial"/>
          <w:b/>
          <w:szCs w:val="22"/>
        </w:rPr>
      </w:pPr>
    </w:p>
    <w:sectPr w:rsidR="000D588E" w:rsidRPr="00D425C9" w:rsidSect="000D588E">
      <w:footerReference w:type="default" r:id="rId25"/>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SC" w:date="2023-04-27T09:26:00Z" w:initials="AISC">
    <w:p w14:paraId="6064FD5C" w14:textId="77777777" w:rsidR="00A06B19" w:rsidRDefault="00AB753C" w:rsidP="00B53B83">
      <w:pPr>
        <w:pStyle w:val="CommentText"/>
      </w:pPr>
      <w:r>
        <w:rPr>
          <w:rStyle w:val="CommentReference"/>
        </w:rPr>
        <w:annotationRef/>
      </w:r>
      <w:r w:rsidR="00A06B19">
        <w:t>Add Co-PIs as needed</w:t>
      </w:r>
    </w:p>
  </w:comment>
  <w:comment w:id="1" w:author="AISC" w:date="2023-04-27T10:35:00Z" w:initials="AISC">
    <w:p w14:paraId="0F2A6DEC" w14:textId="134AE601" w:rsidR="00C652B8" w:rsidRDefault="00C652B8" w:rsidP="00C904AB">
      <w:pPr>
        <w:pStyle w:val="CommentText"/>
      </w:pPr>
      <w:r>
        <w:rPr>
          <w:rStyle w:val="CommentReference"/>
        </w:rPr>
        <w:annotationRef/>
      </w:r>
      <w:r>
        <w:t>The PI is the primary contact and represents the university with whom the Research Agreement will be made</w:t>
      </w:r>
    </w:p>
  </w:comment>
  <w:comment w:id="2" w:author="AISC" w:date="2023-04-27T11:00:00Z" w:initials="AISC">
    <w:p w14:paraId="2E64EE79" w14:textId="77777777" w:rsidR="00F47628" w:rsidRDefault="00F47628" w:rsidP="00502D71">
      <w:pPr>
        <w:pStyle w:val="CommentText"/>
      </w:pPr>
      <w:r>
        <w:rPr>
          <w:rStyle w:val="CommentReference"/>
        </w:rPr>
        <w:annotationRef/>
      </w:r>
      <w:r>
        <w:t>Add address lines as needed</w:t>
      </w:r>
    </w:p>
  </w:comment>
  <w:comment w:id="4" w:author="AISC" w:date="2023-04-27T11:00:00Z" w:initials="AISC">
    <w:p w14:paraId="3D73C833" w14:textId="77777777" w:rsidR="00F47628" w:rsidRDefault="00F47628" w:rsidP="00613A5B">
      <w:pPr>
        <w:pStyle w:val="CommentText"/>
      </w:pPr>
      <w:r>
        <w:rPr>
          <w:rStyle w:val="CommentReference"/>
        </w:rPr>
        <w:annotationRef/>
      </w:r>
      <w:r>
        <w:t>Add address lines as needed</w:t>
      </w:r>
    </w:p>
  </w:comment>
  <w:comment w:id="3" w:author="AISC" w:date="2023-04-27T10:36:00Z" w:initials="AISC">
    <w:p w14:paraId="68E7662D" w14:textId="094BAEE9" w:rsidR="00C652B8" w:rsidRDefault="00C652B8" w:rsidP="00B34A7B">
      <w:pPr>
        <w:pStyle w:val="CommentText"/>
      </w:pPr>
      <w:r>
        <w:rPr>
          <w:rStyle w:val="CommentReference"/>
        </w:rPr>
        <w:annotationRef/>
      </w:r>
      <w:r>
        <w:t>The CO-PI Field can be deleted if no CO-PI is part of the project</w:t>
      </w:r>
    </w:p>
  </w:comment>
  <w:comment w:id="5" w:author="AISC" w:date="2023-04-27T11:00:00Z" w:initials="AISC">
    <w:p w14:paraId="48D760C1" w14:textId="77777777" w:rsidR="00F47628" w:rsidRDefault="00F47628" w:rsidP="00B1296B">
      <w:pPr>
        <w:pStyle w:val="CommentText"/>
      </w:pPr>
      <w:r>
        <w:rPr>
          <w:rStyle w:val="CommentReference"/>
        </w:rPr>
        <w:annotationRef/>
      </w:r>
      <w:r>
        <w:t>Add address lines as needed</w:t>
      </w:r>
    </w:p>
  </w:comment>
  <w:comment w:id="6" w:author="AISC" w:date="2023-04-27T09:29:00Z" w:initials="AISC">
    <w:p w14:paraId="1C575509" w14:textId="11753158" w:rsidR="00AB753C" w:rsidRDefault="00AB753C" w:rsidP="00085BF1">
      <w:pPr>
        <w:pStyle w:val="CommentText"/>
      </w:pPr>
      <w:r>
        <w:rPr>
          <w:rStyle w:val="CommentReference"/>
        </w:rPr>
        <w:annotationRef/>
      </w:r>
      <w:r>
        <w:t>To be provided by Research Organization</w:t>
      </w:r>
    </w:p>
  </w:comment>
  <w:comment w:id="7" w:author="AISC" w:date="2023-04-27T11:00:00Z" w:initials="AISC">
    <w:p w14:paraId="7731E001" w14:textId="77777777" w:rsidR="00F47628" w:rsidRDefault="00F47628" w:rsidP="00F47628">
      <w:pPr>
        <w:pStyle w:val="CommentText"/>
      </w:pPr>
      <w:r>
        <w:rPr>
          <w:rStyle w:val="CommentReference"/>
        </w:rPr>
        <w:annotationRef/>
      </w:r>
      <w:r>
        <w:t>Add address lines as needed</w:t>
      </w:r>
    </w:p>
  </w:comment>
  <w:comment w:id="8" w:author="AISC" w:date="2023-04-27T09:29:00Z" w:initials="AISC">
    <w:p w14:paraId="37A60677" w14:textId="77777777" w:rsidR="00AB753C" w:rsidRDefault="00AB753C" w:rsidP="00555FE4">
      <w:pPr>
        <w:pStyle w:val="CommentText"/>
      </w:pPr>
      <w:r>
        <w:rPr>
          <w:rStyle w:val="CommentReference"/>
        </w:rPr>
        <w:annotationRef/>
      </w:r>
      <w:r>
        <w:t>Additional milestones, reports, etc. can be added as needed.</w:t>
      </w:r>
    </w:p>
  </w:comment>
  <w:comment w:id="9" w:author="AISC" w:date="2023-04-27T10:35:00Z" w:initials="AISC">
    <w:p w14:paraId="6D6D5059" w14:textId="77777777" w:rsidR="00C652B8" w:rsidRDefault="00C652B8" w:rsidP="009A6D55">
      <w:pPr>
        <w:pStyle w:val="CommentText"/>
      </w:pPr>
      <w:r>
        <w:rPr>
          <w:rStyle w:val="CommentReference"/>
        </w:rPr>
        <w:annotationRef/>
      </w:r>
      <w:r>
        <w:t>Enter Research Organization Name</w:t>
      </w:r>
    </w:p>
  </w:comment>
  <w:comment w:id="10" w:author="AISC" w:date="2023-04-27T11:07:00Z" w:initials="AISC">
    <w:p w14:paraId="5A8E4445" w14:textId="77777777" w:rsidR="006965E2" w:rsidRDefault="006965E2" w:rsidP="00CA32DF">
      <w:pPr>
        <w:pStyle w:val="CommentText"/>
      </w:pPr>
      <w:r>
        <w:rPr>
          <w:rStyle w:val="CommentReference"/>
        </w:rPr>
        <w:annotationRef/>
      </w:r>
      <w:r>
        <w:t>Enter PI Name</w:t>
      </w:r>
    </w:p>
  </w:comment>
  <w:comment w:id="11" w:author="AISC" w:date="2023-04-27T11:07:00Z" w:initials="AISC">
    <w:p w14:paraId="0F3DB8F0" w14:textId="77777777" w:rsidR="006965E2" w:rsidRDefault="006965E2" w:rsidP="00705219">
      <w:pPr>
        <w:pStyle w:val="CommentText"/>
      </w:pPr>
      <w:r>
        <w:rPr>
          <w:rStyle w:val="CommentReference"/>
        </w:rPr>
        <w:annotationRef/>
      </w:r>
      <w:r>
        <w:t>Enter Research Project Title here</w:t>
      </w:r>
    </w:p>
  </w:comment>
  <w:comment w:id="12" w:author="AISC" w:date="2023-04-27T09:30:00Z" w:initials="AISC">
    <w:p w14:paraId="58CE14BB" w14:textId="77777777" w:rsidR="006965E2" w:rsidRDefault="00AB753C" w:rsidP="005D3235">
      <w:pPr>
        <w:pStyle w:val="CommentText"/>
      </w:pPr>
      <w:r>
        <w:rPr>
          <w:rStyle w:val="CommentReference"/>
        </w:rPr>
        <w:annotationRef/>
      </w:r>
      <w:r w:rsidR="006965E2">
        <w:t>These dates should align with the schedule provided above.</w:t>
      </w:r>
    </w:p>
  </w:comment>
  <w:comment w:id="13" w:author="AISC" w:date="2023-04-27T13:45:00Z" w:initials="AISC">
    <w:p w14:paraId="58F2B0EF" w14:textId="77777777" w:rsidR="00780CBC" w:rsidRDefault="00780CBC" w:rsidP="00D04DC5">
      <w:pPr>
        <w:pStyle w:val="CommentText"/>
      </w:pPr>
      <w:r>
        <w:rPr>
          <w:rStyle w:val="CommentReference"/>
        </w:rPr>
        <w:annotationRef/>
      </w:r>
      <w:r>
        <w:t>Including the Proposal as an Appendix is not always required - can be discussed with AISC Representative during contract negotiations</w:t>
      </w:r>
    </w:p>
  </w:comment>
  <w:comment w:id="14" w:author="AISC" w:date="2023-04-27T11:08:00Z" w:initials="AISC">
    <w:p w14:paraId="49117779" w14:textId="6588F625" w:rsidR="006965E2" w:rsidRDefault="006965E2" w:rsidP="00C33CB2">
      <w:pPr>
        <w:pStyle w:val="CommentText"/>
      </w:pPr>
      <w:r>
        <w:rPr>
          <w:rStyle w:val="CommentReference"/>
        </w:rPr>
        <w:annotationRef/>
      </w:r>
      <w:r>
        <w:t>This section and subsequent signature of the PI is optional (based on University requirements)</w:t>
      </w:r>
    </w:p>
  </w:comment>
  <w:comment w:id="15" w:author="AISC" w:date="2023-04-27T10:25:00Z" w:initials="AISC">
    <w:p w14:paraId="72B9B81B" w14:textId="38ACEC34" w:rsidR="00C652B8" w:rsidRDefault="00C652B8" w:rsidP="000F7562">
      <w:pPr>
        <w:pStyle w:val="CommentText"/>
      </w:pPr>
      <w:r>
        <w:rPr>
          <w:rStyle w:val="CommentReference"/>
        </w:rPr>
        <w:annotationRef/>
      </w:r>
      <w:r>
        <w:t>Indicate if fabrication will be from material sourced by AISC noted above</w:t>
      </w:r>
    </w:p>
  </w:comment>
  <w:comment w:id="16" w:author="AISC" w:date="2023-04-27T14:35:00Z" w:initials="AISC">
    <w:p w14:paraId="0B2EEEA5" w14:textId="77777777" w:rsidR="007B47CA" w:rsidRDefault="007B47CA" w:rsidP="002A1A8D">
      <w:pPr>
        <w:pStyle w:val="CommentText"/>
      </w:pPr>
      <w:r>
        <w:rPr>
          <w:rStyle w:val="CommentReference"/>
        </w:rPr>
        <w:annotationRef/>
      </w:r>
      <w:r>
        <w:t>AISC understands that many universities are bound by the specific regulations within the state in which they are located. These clause is often negotiated and adjusted through discussions between AISC and the Research Organization.</w:t>
      </w:r>
    </w:p>
  </w:comment>
  <w:comment w:id="17" w:author="AISC" w:date="2023-04-27T10:27:00Z" w:initials="AISC">
    <w:p w14:paraId="7A1742A3" w14:textId="799F230B" w:rsidR="00C652B8" w:rsidRDefault="00C652B8">
      <w:pPr>
        <w:pStyle w:val="CommentText"/>
      </w:pPr>
      <w:r>
        <w:rPr>
          <w:rStyle w:val="CommentReference"/>
        </w:rPr>
        <w:annotationRef/>
      </w:r>
      <w:r>
        <w:t>In general, a Final Report required for all projects</w:t>
      </w:r>
    </w:p>
    <w:p w14:paraId="4CE3B55B" w14:textId="77777777" w:rsidR="00C652B8" w:rsidRDefault="00C652B8" w:rsidP="00133839">
      <w:pPr>
        <w:pStyle w:val="CommentText"/>
      </w:pPr>
      <w:r>
        <w:t>Other deliverables vary based on the project</w:t>
      </w:r>
    </w:p>
  </w:comment>
  <w:comment w:id="18" w:author="AISC" w:date="2023-04-27T13:47:00Z" w:initials="AISC">
    <w:p w14:paraId="5C94A96C" w14:textId="77777777" w:rsidR="00780CBC" w:rsidRDefault="00780CBC" w:rsidP="00A9189E">
      <w:pPr>
        <w:pStyle w:val="CommentText"/>
      </w:pPr>
      <w:r>
        <w:rPr>
          <w:rStyle w:val="CommentReference"/>
        </w:rPr>
        <w:annotationRef/>
      </w:r>
      <w:r>
        <w:t>As noted previously, the proposal is not always included as an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64FD5C" w15:done="0"/>
  <w15:commentEx w15:paraId="0F2A6DEC" w15:done="0"/>
  <w15:commentEx w15:paraId="2E64EE79" w15:done="0"/>
  <w15:commentEx w15:paraId="3D73C833" w15:done="0"/>
  <w15:commentEx w15:paraId="68E7662D" w15:done="0"/>
  <w15:commentEx w15:paraId="48D760C1" w15:done="0"/>
  <w15:commentEx w15:paraId="1C575509" w15:done="0"/>
  <w15:commentEx w15:paraId="7731E001" w15:done="0"/>
  <w15:commentEx w15:paraId="37A60677" w15:done="0"/>
  <w15:commentEx w15:paraId="6D6D5059" w15:done="0"/>
  <w15:commentEx w15:paraId="5A8E4445" w15:done="0"/>
  <w15:commentEx w15:paraId="0F3DB8F0" w15:done="0"/>
  <w15:commentEx w15:paraId="58CE14BB" w15:done="0"/>
  <w15:commentEx w15:paraId="58F2B0EF" w15:done="0"/>
  <w15:commentEx w15:paraId="49117779" w15:done="0"/>
  <w15:commentEx w15:paraId="72B9B81B" w15:done="0"/>
  <w15:commentEx w15:paraId="0B2EEEA5" w15:done="0"/>
  <w15:commentEx w15:paraId="4CE3B55B" w15:done="0"/>
  <w15:commentEx w15:paraId="5C94A9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BE62" w16cex:dateUtc="2023-04-27T14:26:00Z"/>
  <w16cex:commentExtensible w16cex:durableId="27F4CE84" w16cex:dateUtc="2023-04-27T15:35:00Z"/>
  <w16cex:commentExtensible w16cex:durableId="27F4D440" w16cex:dateUtc="2023-04-27T16:00:00Z"/>
  <w16cex:commentExtensible w16cex:durableId="27F4D44D" w16cex:dateUtc="2023-04-27T16:00:00Z"/>
  <w16cex:commentExtensible w16cex:durableId="27F4CE90" w16cex:dateUtc="2023-04-27T15:36:00Z"/>
  <w16cex:commentExtensible w16cex:durableId="27F4D465" w16cex:dateUtc="2023-04-27T16:00:00Z"/>
  <w16cex:commentExtensible w16cex:durableId="27F4BEF1" w16cex:dateUtc="2023-04-27T14:29:00Z"/>
  <w16cex:commentExtensible w16cex:durableId="27F4D477" w16cex:dateUtc="2023-04-27T16:00:00Z"/>
  <w16cex:commentExtensible w16cex:durableId="27F4BEFF" w16cex:dateUtc="2023-04-27T14:29:00Z"/>
  <w16cex:commentExtensible w16cex:durableId="27F4CE72" w16cex:dateUtc="2023-04-27T15:35:00Z"/>
  <w16cex:commentExtensible w16cex:durableId="27F4D5E4" w16cex:dateUtc="2023-04-27T16:07:00Z"/>
  <w16cex:commentExtensible w16cex:durableId="27F4D605" w16cex:dateUtc="2023-04-27T16:07:00Z"/>
  <w16cex:commentExtensible w16cex:durableId="27F4BF1D" w16cex:dateUtc="2023-04-27T14:30:00Z"/>
  <w16cex:commentExtensible w16cex:durableId="27F4FB07" w16cex:dateUtc="2023-04-27T18:45:00Z"/>
  <w16cex:commentExtensible w16cex:durableId="27F4D63A" w16cex:dateUtc="2023-04-27T16:08:00Z"/>
  <w16cex:commentExtensible w16cex:durableId="27F4CC02" w16cex:dateUtc="2023-04-27T15:25:00Z"/>
  <w16cex:commentExtensible w16cex:durableId="27F506BE" w16cex:dateUtc="2023-04-27T19:35:00Z"/>
  <w16cex:commentExtensible w16cex:durableId="27F4CC7F" w16cex:dateUtc="2023-04-27T15:27:00Z"/>
  <w16cex:commentExtensible w16cex:durableId="27F4FB8D" w16cex:dateUtc="2023-04-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64FD5C" w16cid:durableId="27F4BE62"/>
  <w16cid:commentId w16cid:paraId="0F2A6DEC" w16cid:durableId="27F4CE84"/>
  <w16cid:commentId w16cid:paraId="2E64EE79" w16cid:durableId="27F4D440"/>
  <w16cid:commentId w16cid:paraId="3D73C833" w16cid:durableId="27F4D44D"/>
  <w16cid:commentId w16cid:paraId="68E7662D" w16cid:durableId="27F4CE90"/>
  <w16cid:commentId w16cid:paraId="48D760C1" w16cid:durableId="27F4D465"/>
  <w16cid:commentId w16cid:paraId="1C575509" w16cid:durableId="27F4BEF1"/>
  <w16cid:commentId w16cid:paraId="7731E001" w16cid:durableId="27F4D477"/>
  <w16cid:commentId w16cid:paraId="37A60677" w16cid:durableId="27F4BEFF"/>
  <w16cid:commentId w16cid:paraId="6D6D5059" w16cid:durableId="27F4CE72"/>
  <w16cid:commentId w16cid:paraId="5A8E4445" w16cid:durableId="27F4D5E4"/>
  <w16cid:commentId w16cid:paraId="0F3DB8F0" w16cid:durableId="27F4D605"/>
  <w16cid:commentId w16cid:paraId="58CE14BB" w16cid:durableId="27F4BF1D"/>
  <w16cid:commentId w16cid:paraId="58F2B0EF" w16cid:durableId="27F4FB07"/>
  <w16cid:commentId w16cid:paraId="49117779" w16cid:durableId="27F4D63A"/>
  <w16cid:commentId w16cid:paraId="72B9B81B" w16cid:durableId="27F4CC02"/>
  <w16cid:commentId w16cid:paraId="0B2EEEA5" w16cid:durableId="27F506BE"/>
  <w16cid:commentId w16cid:paraId="4CE3B55B" w16cid:durableId="27F4CC7F"/>
  <w16cid:commentId w16cid:paraId="5C94A96C" w16cid:durableId="27F4FB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6E89C" w14:textId="77777777" w:rsidR="00FC170D" w:rsidRDefault="00FC170D">
      <w:r>
        <w:separator/>
      </w:r>
    </w:p>
  </w:endnote>
  <w:endnote w:type="continuationSeparator" w:id="0">
    <w:p w14:paraId="2D72575A" w14:textId="77777777" w:rsidR="00FC170D" w:rsidRDefault="00FC1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24A9" w14:textId="26231625" w:rsidR="009D0D8B" w:rsidRPr="00C652B8" w:rsidRDefault="00C652B8" w:rsidP="00C652B8">
    <w:pPr>
      <w:pStyle w:val="Footer"/>
      <w:jc w:val="center"/>
      <w:rPr>
        <w:b/>
        <w:bCs/>
      </w:rPr>
    </w:pPr>
    <w:r w:rsidRPr="00C652B8">
      <w:rPr>
        <w:rStyle w:val="PageNumber"/>
        <w:b/>
        <w:bCs/>
      </w:rPr>
      <w:t>Research Agreement Cover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61B" w14:textId="77777777" w:rsidR="00C652B8" w:rsidRPr="00C652B8" w:rsidRDefault="00C652B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44C48" w14:textId="288EF9CC" w:rsidR="009D0D8B" w:rsidRDefault="009D0D8B">
    <w:pPr>
      <w:pStyle w:val="Footer"/>
      <w:rPr>
        <w:rStyle w:val="PageNumber"/>
      </w:rPr>
    </w:pPr>
    <w:r>
      <w:rPr>
        <w:rStyle w:val="PageNumber"/>
      </w:rPr>
      <w:tab/>
    </w:r>
    <w:r>
      <w:rPr>
        <w:rStyle w:val="PageNumber"/>
      </w:rPr>
      <w:tab/>
    </w:r>
  </w:p>
  <w:p w14:paraId="2E9F4FE2" w14:textId="77777777" w:rsidR="009D0D8B" w:rsidRPr="005A3A30" w:rsidRDefault="009D0D8B">
    <w:pPr>
      <w:pStyle w:val="Footer"/>
      <w:rPr>
        <w:sz w:val="18"/>
        <w:szCs w:val="18"/>
      </w:rPr>
    </w:pPr>
    <w:r>
      <w:rPr>
        <w:rStyle w:val="PageNumber"/>
      </w:rPr>
      <w:tab/>
    </w:r>
    <w:r w:rsidRPr="005A3A30">
      <w:rPr>
        <w:sz w:val="18"/>
        <w:szCs w:val="18"/>
      </w:rPr>
      <w:tab/>
    </w:r>
    <w:r w:rsidRPr="005A3A30">
      <w:rPr>
        <w:sz w:val="18"/>
        <w:szCs w:val="18"/>
      </w:rPr>
      <w:tab/>
    </w:r>
  </w:p>
  <w:p w14:paraId="30C84FE5" w14:textId="77777777" w:rsidR="009D0D8B" w:rsidRDefault="009D0D8B">
    <w:pPr>
      <w:pStyle w:val="Footer"/>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AE03F" w14:textId="689E3371" w:rsidR="009D0D8B" w:rsidRDefault="00C652B8">
    <w:pPr>
      <w:pStyle w:val="Footer"/>
    </w:pPr>
    <w:r>
      <w:rPr>
        <w:noProof w:val="0"/>
      </w:rPr>
      <w:t>A</w:t>
    </w:r>
    <w:sdt>
      <w:sdtPr>
        <w:rPr>
          <w:noProof w:val="0"/>
        </w:rPr>
        <w:id w:val="-2089687275"/>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478F" w14:textId="37366E24" w:rsidR="00C652B8" w:rsidRDefault="00C652B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50FA" w14:textId="68604A61" w:rsidR="009D0D8B" w:rsidRPr="00C652B8" w:rsidRDefault="009D0D8B">
    <w:pPr>
      <w:pStyle w:val="Footer"/>
    </w:pPr>
    <w:r>
      <w:rPr>
        <w:rStyle w:val="PageNumber"/>
      </w:rPr>
      <w:t>B</w:t>
    </w:r>
    <w:r>
      <w:rPr>
        <w:rStyle w:val="PageNumber"/>
      </w:rPr>
      <w:fldChar w:fldCharType="begin"/>
    </w:r>
    <w:r>
      <w:rPr>
        <w:rStyle w:val="PageNumber"/>
      </w:rPr>
      <w:instrText xml:space="preserve"> PAGE </w:instrText>
    </w:r>
    <w:r>
      <w:rPr>
        <w:rStyle w:val="PageNumber"/>
      </w:rPr>
      <w:fldChar w:fldCharType="separate"/>
    </w:r>
    <w:r w:rsidR="00110CA9">
      <w:rPr>
        <w:rStyle w:val="PageNumber"/>
      </w:rPr>
      <w:t>1</w:t>
    </w:r>
    <w:r>
      <w:rPr>
        <w:rStyle w:val="PageNumber"/>
      </w:rPr>
      <w:fldChar w:fldCharType="end"/>
    </w:r>
    <w:r>
      <w:rPr>
        <w:rStyle w:val="PageNumber"/>
      </w:rPr>
      <w:tab/>
    </w:r>
    <w:r>
      <w:rPr>
        <w:rStyle w:val="PageNumbe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92485" w14:textId="4F75D20B" w:rsidR="00780CBC" w:rsidRPr="00C652B8" w:rsidRDefault="00780CBC">
    <w:pPr>
      <w:pStyle w:val="Footer"/>
    </w:pPr>
    <w:r>
      <w:rPr>
        <w:rStyle w:val="PageNumber"/>
      </w:rPr>
      <w:tab/>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079BB" w14:textId="77777777" w:rsidR="00FC170D" w:rsidRDefault="00FC170D">
      <w:r>
        <w:separator/>
      </w:r>
    </w:p>
  </w:footnote>
  <w:footnote w:type="continuationSeparator" w:id="0">
    <w:p w14:paraId="2B65B581" w14:textId="77777777" w:rsidR="00FC170D" w:rsidRDefault="00FC1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72EB0" w14:textId="2A8706B0" w:rsidR="009D0D8B" w:rsidRPr="00C652B8" w:rsidRDefault="001E0A16" w:rsidP="00C652B8">
    <w:pPr>
      <w:pStyle w:val="Header"/>
      <w:spacing w:line="240" w:lineRule="auto"/>
      <w:rPr>
        <w:b/>
        <w:bCs/>
        <w:szCs w:val="22"/>
      </w:rPr>
    </w:pPr>
    <w:r>
      <mc:AlternateContent>
        <mc:Choice Requires="wps">
          <w:drawing>
            <wp:anchor distT="0" distB="0" distL="114300" distR="114300" simplePos="0" relativeHeight="251657728" behindDoc="0" locked="0" layoutInCell="1" allowOverlap="1" wp14:anchorId="2F60036E" wp14:editId="672250EA">
              <wp:simplePos x="0" y="0"/>
              <wp:positionH relativeFrom="column">
                <wp:posOffset>2337435</wp:posOffset>
              </wp:positionH>
              <wp:positionV relativeFrom="paragraph">
                <wp:posOffset>2974340</wp:posOffset>
              </wp:positionV>
              <wp:extent cx="1943100" cy="1600200"/>
              <wp:effectExtent l="165735" t="183515" r="81915" b="187960"/>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62197">
                        <a:off x="0" y="0"/>
                        <a:ext cx="1943100" cy="1600200"/>
                      </a:xfrm>
                      <a:prstGeom prst="rect">
                        <a:avLst/>
                      </a:prstGeom>
                      <a:extLst>
                        <a:ext uri="{AF507438-7753-43E0-B8FC-AC1667EBCBE1}">
                          <a14:hiddenEffects xmlns:a14="http://schemas.microsoft.com/office/drawing/2010/main">
                            <a:effectLst/>
                          </a14:hiddenEffects>
                        </a:ext>
                      </a:extLst>
                    </wps:spPr>
                    <wps:txbx>
                      <w:txbxContent>
                        <w:p w14:paraId="59F48C6B" w14:textId="77777777" w:rsidR="001E0A16" w:rsidRDefault="001E0A16" w:rsidP="001E0A16">
                          <w:pPr>
                            <w:jc w:val="cente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F60036E" id="_x0000_t202" coordsize="21600,21600" o:spt="202" path="m,l,21600r21600,l21600,xe">
              <v:stroke joinstyle="miter"/>
              <v:path gradientshapeok="t" o:connecttype="rect"/>
            </v:shapetype>
            <v:shape id="WordArt 1" o:spid="_x0000_s1026" type="#_x0000_t202" style="position:absolute;margin-left:184.05pt;margin-top:234.2pt;width:153pt;height:126pt;rotation:832522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" filled="f" stroked="f">
              <o:lock v:ext="edit" shapetype="t"/>
              <v:textbox style="mso-fit-shape-to-text:t">
                <w:txbxContent>
                  <w:p w14:paraId="59F48C6B" w14:textId="77777777" w:rsidR="001E0A16" w:rsidRDefault="001E0A16" w:rsidP="001E0A16">
                    <w:pPr>
                      <w:jc w:val="cente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Draft</w:t>
                    </w:r>
                  </w:p>
                </w:txbxContent>
              </v:textbox>
            </v:shape>
          </w:pict>
        </mc:Fallback>
      </mc:AlternateContent>
    </w:r>
    <w:r w:rsidR="0062428F">
      <w:tab/>
    </w:r>
    <w:r w:rsidR="0062428F" w:rsidRPr="00C652B8">
      <w:rPr>
        <w:b/>
        <w:bCs/>
        <w:szCs w:val="22"/>
      </w:rPr>
      <w:t>Research Agreement</w:t>
    </w:r>
    <w:r w:rsidR="009D0D8B" w:rsidRPr="00C652B8">
      <w:rPr>
        <w:b/>
        <w:bCs/>
        <w:szCs w:val="22"/>
      </w:rPr>
      <w:t xml:space="preserve"> </w:t>
    </w:r>
  </w:p>
  <w:p w14:paraId="0B86E4EA" w14:textId="53A9BEA9" w:rsidR="009D0D8B" w:rsidRPr="00C652B8" w:rsidRDefault="009D0D8B">
    <w:pPr>
      <w:pStyle w:val="Header"/>
      <w:rPr>
        <w:b/>
        <w:bCs/>
        <w:szCs w:val="22"/>
      </w:rPr>
    </w:pPr>
    <w:r w:rsidRPr="00C652B8">
      <w:rPr>
        <w:b/>
        <w:bCs/>
        <w:szCs w:val="22"/>
      </w:rPr>
      <w:tab/>
    </w:r>
    <w:r w:rsidR="001877C4" w:rsidRPr="00C652B8">
      <w:rPr>
        <w:b/>
        <w:bCs/>
        <w:szCs w:val="22"/>
      </w:rPr>
      <w:t xml:space="preserve">Research </w:t>
    </w:r>
    <w:r w:rsidRPr="00C652B8">
      <w:rPr>
        <w:b/>
        <w:bCs/>
        <w:szCs w:val="22"/>
      </w:rPr>
      <w:t>Project:</w:t>
    </w:r>
    <w:r w:rsidR="00DF4E70" w:rsidRPr="00C652B8">
      <w:rPr>
        <w:b/>
        <w:bCs/>
        <w:szCs w:val="22"/>
      </w:rPr>
      <w:t xml:space="preserve"> </w:t>
    </w:r>
    <w:r w:rsidR="00000000" w:rsidRPr="00C652B8">
      <w:rPr>
        <w:b/>
        <w:bCs/>
        <w:szCs w:val="22"/>
      </w:rPr>
      <w:fldChar w:fldCharType="begin"/>
    </w:r>
    <w:r w:rsidR="00000000" w:rsidRPr="00C652B8">
      <w:rPr>
        <w:b/>
        <w:bCs/>
        <w:szCs w:val="22"/>
      </w:rPr>
      <w:instrText xml:space="preserve"> DOCPROPERTY  "Research Project Title"  \* MERGEFORMAT </w:instrText>
    </w:r>
    <w:r w:rsidR="00000000" w:rsidRPr="00C652B8">
      <w:rPr>
        <w:b/>
        <w:bCs/>
        <w:szCs w:val="22"/>
      </w:rPr>
      <w:fldChar w:fldCharType="separate"/>
    </w:r>
    <w:r w:rsidR="002A3A91" w:rsidRPr="00C652B8">
      <w:rPr>
        <w:b/>
        <w:bCs/>
        <w:szCs w:val="22"/>
      </w:rPr>
      <w:t>Research Project Title</w:t>
    </w:r>
    <w:r w:rsidR="00000000" w:rsidRPr="00C652B8">
      <w:rPr>
        <w:b/>
        <w:bCs/>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E4A6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C6FD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69CC9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FCA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82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EAC8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2CBE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3CA5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00D8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03458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926CB"/>
    <w:multiLevelType w:val="hybridMultilevel"/>
    <w:tmpl w:val="58007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333C68"/>
    <w:multiLevelType w:val="singleLevel"/>
    <w:tmpl w:val="E6D64FDC"/>
    <w:lvl w:ilvl="0">
      <w:start w:val="1"/>
      <w:numFmt w:val="lowerLetter"/>
      <w:lvlText w:val="%1."/>
      <w:lvlJc w:val="left"/>
      <w:pPr>
        <w:tabs>
          <w:tab w:val="num" w:pos="360"/>
        </w:tabs>
        <w:ind w:left="360" w:hanging="360"/>
      </w:pPr>
      <w:rPr>
        <w:rFonts w:hint="default"/>
      </w:rPr>
    </w:lvl>
  </w:abstractNum>
  <w:abstractNum w:abstractNumId="12" w15:restartNumberingAfterBreak="0">
    <w:nsid w:val="6D052885"/>
    <w:multiLevelType w:val="hybridMultilevel"/>
    <w:tmpl w:val="366E9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B01A23"/>
    <w:multiLevelType w:val="hybridMultilevel"/>
    <w:tmpl w:val="46407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268112">
    <w:abstractNumId w:val="11"/>
  </w:num>
  <w:num w:numId="2" w16cid:durableId="1186598245">
    <w:abstractNumId w:val="12"/>
  </w:num>
  <w:num w:numId="3" w16cid:durableId="1399521945">
    <w:abstractNumId w:val="10"/>
  </w:num>
  <w:num w:numId="4" w16cid:durableId="454444804">
    <w:abstractNumId w:val="13"/>
  </w:num>
  <w:num w:numId="5" w16cid:durableId="1914468733">
    <w:abstractNumId w:val="9"/>
  </w:num>
  <w:num w:numId="6" w16cid:durableId="323242066">
    <w:abstractNumId w:val="7"/>
  </w:num>
  <w:num w:numId="7" w16cid:durableId="1194419162">
    <w:abstractNumId w:val="6"/>
  </w:num>
  <w:num w:numId="8" w16cid:durableId="1254900475">
    <w:abstractNumId w:val="5"/>
  </w:num>
  <w:num w:numId="9" w16cid:durableId="1636836104">
    <w:abstractNumId w:val="4"/>
  </w:num>
  <w:num w:numId="10" w16cid:durableId="571618127">
    <w:abstractNumId w:val="8"/>
  </w:num>
  <w:num w:numId="11" w16cid:durableId="1800415402">
    <w:abstractNumId w:val="3"/>
  </w:num>
  <w:num w:numId="12" w16cid:durableId="174265893">
    <w:abstractNumId w:val="2"/>
  </w:num>
  <w:num w:numId="13" w16cid:durableId="1056661688">
    <w:abstractNumId w:val="1"/>
  </w:num>
  <w:num w:numId="14" w16cid:durableId="1958752423">
    <w:abstractNumId w:val="0"/>
  </w:num>
  <w:num w:numId="15" w16cid:durableId="414281662">
    <w:abstractNumId w:val="9"/>
  </w:num>
  <w:num w:numId="16" w16cid:durableId="97259620">
    <w:abstractNumId w:val="7"/>
  </w:num>
  <w:num w:numId="17" w16cid:durableId="1603027288">
    <w:abstractNumId w:val="6"/>
  </w:num>
  <w:num w:numId="18" w16cid:durableId="1603538557">
    <w:abstractNumId w:val="5"/>
  </w:num>
  <w:num w:numId="19" w16cid:durableId="2126463295">
    <w:abstractNumId w:val="4"/>
  </w:num>
  <w:num w:numId="20" w16cid:durableId="499546561">
    <w:abstractNumId w:val="8"/>
  </w:num>
  <w:num w:numId="21" w16cid:durableId="1853912934">
    <w:abstractNumId w:val="3"/>
  </w:num>
  <w:num w:numId="22" w16cid:durableId="1394231230">
    <w:abstractNumId w:val="2"/>
  </w:num>
  <w:num w:numId="23" w16cid:durableId="1328095902">
    <w:abstractNumId w:val="1"/>
  </w:num>
  <w:num w:numId="24" w16cid:durableId="1380206709">
    <w:abstractNumId w:val="0"/>
  </w:num>
  <w:num w:numId="25" w16cid:durableId="1185172231">
    <w:abstractNumId w:val="9"/>
  </w:num>
  <w:num w:numId="26" w16cid:durableId="605235361">
    <w:abstractNumId w:val="7"/>
  </w:num>
  <w:num w:numId="27" w16cid:durableId="1995721811">
    <w:abstractNumId w:val="6"/>
  </w:num>
  <w:num w:numId="28" w16cid:durableId="600913463">
    <w:abstractNumId w:val="5"/>
  </w:num>
  <w:num w:numId="29" w16cid:durableId="736977587">
    <w:abstractNumId w:val="4"/>
  </w:num>
  <w:num w:numId="30" w16cid:durableId="216820343">
    <w:abstractNumId w:val="8"/>
  </w:num>
  <w:num w:numId="31" w16cid:durableId="848451266">
    <w:abstractNumId w:val="3"/>
  </w:num>
  <w:num w:numId="32" w16cid:durableId="1271426589">
    <w:abstractNumId w:val="2"/>
  </w:num>
  <w:num w:numId="33" w16cid:durableId="2072271742">
    <w:abstractNumId w:val="1"/>
  </w:num>
  <w:num w:numId="34" w16cid:durableId="968585663">
    <w:abstractNumId w:val="0"/>
  </w:num>
  <w:num w:numId="35" w16cid:durableId="1629434876">
    <w:abstractNumId w:val="9"/>
  </w:num>
  <w:num w:numId="36" w16cid:durableId="1920746537">
    <w:abstractNumId w:val="7"/>
  </w:num>
  <w:num w:numId="37" w16cid:durableId="1159882178">
    <w:abstractNumId w:val="6"/>
  </w:num>
  <w:num w:numId="38" w16cid:durableId="1224832568">
    <w:abstractNumId w:val="5"/>
  </w:num>
  <w:num w:numId="39" w16cid:durableId="1912426296">
    <w:abstractNumId w:val="4"/>
  </w:num>
  <w:num w:numId="40" w16cid:durableId="743455025">
    <w:abstractNumId w:val="8"/>
  </w:num>
  <w:num w:numId="41" w16cid:durableId="2054428598">
    <w:abstractNumId w:val="3"/>
  </w:num>
  <w:num w:numId="42" w16cid:durableId="428428119">
    <w:abstractNumId w:val="2"/>
  </w:num>
  <w:num w:numId="43" w16cid:durableId="456681241">
    <w:abstractNumId w:val="1"/>
  </w:num>
  <w:num w:numId="44" w16cid:durableId="1081409877">
    <w:abstractNumId w:val="0"/>
  </w:num>
  <w:num w:numId="45" w16cid:durableId="1924995392">
    <w:abstractNumId w:val="9"/>
  </w:num>
  <w:num w:numId="46" w16cid:durableId="1878926655">
    <w:abstractNumId w:val="7"/>
  </w:num>
  <w:num w:numId="47" w16cid:durableId="847256473">
    <w:abstractNumId w:val="6"/>
  </w:num>
  <w:num w:numId="48" w16cid:durableId="1103650807">
    <w:abstractNumId w:val="5"/>
  </w:num>
  <w:num w:numId="49" w16cid:durableId="158279827">
    <w:abstractNumId w:val="4"/>
  </w:num>
  <w:num w:numId="50" w16cid:durableId="1779375143">
    <w:abstractNumId w:val="8"/>
  </w:num>
  <w:num w:numId="51" w16cid:durableId="110823336">
    <w:abstractNumId w:val="3"/>
  </w:num>
  <w:num w:numId="52" w16cid:durableId="659503789">
    <w:abstractNumId w:val="2"/>
  </w:num>
  <w:num w:numId="53" w16cid:durableId="1530608196">
    <w:abstractNumId w:val="1"/>
  </w:num>
  <w:num w:numId="54" w16cid:durableId="1800881794">
    <w:abstractNumId w:val="0"/>
  </w:num>
  <w:num w:numId="55" w16cid:durableId="2076928143">
    <w:abstractNumId w:val="9"/>
  </w:num>
  <w:num w:numId="56" w16cid:durableId="1209996094">
    <w:abstractNumId w:val="7"/>
  </w:num>
  <w:num w:numId="57" w16cid:durableId="1748458973">
    <w:abstractNumId w:val="6"/>
  </w:num>
  <w:num w:numId="58" w16cid:durableId="377705963">
    <w:abstractNumId w:val="5"/>
  </w:num>
  <w:num w:numId="59" w16cid:durableId="1342774397">
    <w:abstractNumId w:val="4"/>
  </w:num>
  <w:num w:numId="60" w16cid:durableId="1639604756">
    <w:abstractNumId w:val="8"/>
  </w:num>
  <w:num w:numId="61" w16cid:durableId="946542373">
    <w:abstractNumId w:val="3"/>
  </w:num>
  <w:num w:numId="62" w16cid:durableId="1731146279">
    <w:abstractNumId w:val="2"/>
  </w:num>
  <w:num w:numId="63" w16cid:durableId="687828002">
    <w:abstractNumId w:val="1"/>
  </w:num>
  <w:num w:numId="64" w16cid:durableId="826047250">
    <w:abstractNumId w:val="0"/>
  </w:num>
  <w:num w:numId="65" w16cid:durableId="264846466">
    <w:abstractNumId w:val="9"/>
  </w:num>
  <w:num w:numId="66" w16cid:durableId="1893493458">
    <w:abstractNumId w:val="7"/>
  </w:num>
  <w:num w:numId="67" w16cid:durableId="1543470927">
    <w:abstractNumId w:val="6"/>
  </w:num>
  <w:num w:numId="68" w16cid:durableId="1466780436">
    <w:abstractNumId w:val="5"/>
  </w:num>
  <w:num w:numId="69" w16cid:durableId="627516487">
    <w:abstractNumId w:val="4"/>
  </w:num>
  <w:num w:numId="70" w16cid:durableId="514079251">
    <w:abstractNumId w:val="8"/>
  </w:num>
  <w:num w:numId="71" w16cid:durableId="506752714">
    <w:abstractNumId w:val="3"/>
  </w:num>
  <w:num w:numId="72" w16cid:durableId="694037395">
    <w:abstractNumId w:val="2"/>
  </w:num>
  <w:num w:numId="73" w16cid:durableId="1012417727">
    <w:abstractNumId w:val="1"/>
  </w:num>
  <w:num w:numId="74" w16cid:durableId="1834371214">
    <w:abstractNumId w:val="0"/>
  </w:num>
  <w:num w:numId="75" w16cid:durableId="1776558843">
    <w:abstractNumId w:val="9"/>
  </w:num>
  <w:num w:numId="76" w16cid:durableId="209997987">
    <w:abstractNumId w:val="7"/>
  </w:num>
  <w:num w:numId="77" w16cid:durableId="1990278536">
    <w:abstractNumId w:val="6"/>
  </w:num>
  <w:num w:numId="78" w16cid:durableId="1468930068">
    <w:abstractNumId w:val="5"/>
  </w:num>
  <w:num w:numId="79" w16cid:durableId="2079399712">
    <w:abstractNumId w:val="4"/>
  </w:num>
  <w:num w:numId="80" w16cid:durableId="1680693787">
    <w:abstractNumId w:val="8"/>
  </w:num>
  <w:num w:numId="81" w16cid:durableId="1171019103">
    <w:abstractNumId w:val="3"/>
  </w:num>
  <w:num w:numId="82" w16cid:durableId="774666704">
    <w:abstractNumId w:val="2"/>
  </w:num>
  <w:num w:numId="83" w16cid:durableId="755248447">
    <w:abstractNumId w:val="1"/>
  </w:num>
  <w:num w:numId="84" w16cid:durableId="178467851">
    <w:abstractNumId w:val="0"/>
  </w:num>
  <w:num w:numId="85" w16cid:durableId="986393869">
    <w:abstractNumId w:val="9"/>
  </w:num>
  <w:num w:numId="86" w16cid:durableId="358626648">
    <w:abstractNumId w:val="7"/>
  </w:num>
  <w:num w:numId="87" w16cid:durableId="1661303026">
    <w:abstractNumId w:val="6"/>
  </w:num>
  <w:num w:numId="88" w16cid:durableId="1666857871">
    <w:abstractNumId w:val="5"/>
  </w:num>
  <w:num w:numId="89" w16cid:durableId="273102429">
    <w:abstractNumId w:val="4"/>
  </w:num>
  <w:num w:numId="90" w16cid:durableId="575093536">
    <w:abstractNumId w:val="8"/>
  </w:num>
  <w:num w:numId="91" w16cid:durableId="376588477">
    <w:abstractNumId w:val="3"/>
  </w:num>
  <w:num w:numId="92" w16cid:durableId="1200581355">
    <w:abstractNumId w:val="2"/>
  </w:num>
  <w:num w:numId="93" w16cid:durableId="1111900657">
    <w:abstractNumId w:val="1"/>
  </w:num>
  <w:num w:numId="94" w16cid:durableId="2121873481">
    <w:abstractNumId w:val="0"/>
  </w:num>
  <w:num w:numId="95" w16cid:durableId="255091147">
    <w:abstractNumId w:val="9"/>
  </w:num>
  <w:num w:numId="96" w16cid:durableId="276798">
    <w:abstractNumId w:val="7"/>
  </w:num>
  <w:num w:numId="97" w16cid:durableId="246304735">
    <w:abstractNumId w:val="6"/>
  </w:num>
  <w:num w:numId="98" w16cid:durableId="1856773703">
    <w:abstractNumId w:val="5"/>
  </w:num>
  <w:num w:numId="99" w16cid:durableId="62997719">
    <w:abstractNumId w:val="4"/>
  </w:num>
  <w:num w:numId="100" w16cid:durableId="1484396209">
    <w:abstractNumId w:val="8"/>
  </w:num>
  <w:num w:numId="101" w16cid:durableId="235096179">
    <w:abstractNumId w:val="3"/>
  </w:num>
  <w:num w:numId="102" w16cid:durableId="1872761929">
    <w:abstractNumId w:val="2"/>
  </w:num>
  <w:num w:numId="103" w16cid:durableId="1805074267">
    <w:abstractNumId w:val="1"/>
  </w:num>
  <w:num w:numId="104" w16cid:durableId="564991184">
    <w:abstractNumId w:val="0"/>
  </w:num>
  <w:num w:numId="105" w16cid:durableId="278296855">
    <w:abstractNumId w:val="9"/>
  </w:num>
  <w:num w:numId="106" w16cid:durableId="1839534339">
    <w:abstractNumId w:val="7"/>
  </w:num>
  <w:num w:numId="107" w16cid:durableId="254940788">
    <w:abstractNumId w:val="6"/>
  </w:num>
  <w:num w:numId="108" w16cid:durableId="1734160354">
    <w:abstractNumId w:val="5"/>
  </w:num>
  <w:num w:numId="109" w16cid:durableId="995383284">
    <w:abstractNumId w:val="4"/>
  </w:num>
  <w:num w:numId="110" w16cid:durableId="694303872">
    <w:abstractNumId w:val="8"/>
  </w:num>
  <w:num w:numId="111" w16cid:durableId="530187749">
    <w:abstractNumId w:val="3"/>
  </w:num>
  <w:num w:numId="112" w16cid:durableId="405688659">
    <w:abstractNumId w:val="2"/>
  </w:num>
  <w:num w:numId="113" w16cid:durableId="1491749110">
    <w:abstractNumId w:val="1"/>
  </w:num>
  <w:num w:numId="114" w16cid:durableId="429857561">
    <w:abstractNumId w:val="0"/>
  </w:num>
  <w:num w:numId="115" w16cid:durableId="1266618314">
    <w:abstractNumId w:val="9"/>
  </w:num>
  <w:num w:numId="116" w16cid:durableId="1442800038">
    <w:abstractNumId w:val="7"/>
  </w:num>
  <w:num w:numId="117" w16cid:durableId="161093645">
    <w:abstractNumId w:val="6"/>
  </w:num>
  <w:num w:numId="118" w16cid:durableId="1555581274">
    <w:abstractNumId w:val="5"/>
  </w:num>
  <w:num w:numId="119" w16cid:durableId="950552859">
    <w:abstractNumId w:val="4"/>
  </w:num>
  <w:num w:numId="120" w16cid:durableId="2022587614">
    <w:abstractNumId w:val="8"/>
  </w:num>
  <w:num w:numId="121" w16cid:durableId="1056275392">
    <w:abstractNumId w:val="3"/>
  </w:num>
  <w:num w:numId="122" w16cid:durableId="1789543140">
    <w:abstractNumId w:val="2"/>
  </w:num>
  <w:num w:numId="123" w16cid:durableId="1189418048">
    <w:abstractNumId w:val="1"/>
  </w:num>
  <w:num w:numId="124" w16cid:durableId="312442729">
    <w:abstractNumId w:val="0"/>
  </w:num>
  <w:num w:numId="125" w16cid:durableId="2007827705">
    <w:abstractNumId w:val="9"/>
  </w:num>
  <w:num w:numId="126" w16cid:durableId="1020350085">
    <w:abstractNumId w:val="7"/>
  </w:num>
  <w:num w:numId="127" w16cid:durableId="1532112722">
    <w:abstractNumId w:val="6"/>
  </w:num>
  <w:num w:numId="128" w16cid:durableId="980159287">
    <w:abstractNumId w:val="5"/>
  </w:num>
  <w:num w:numId="129" w16cid:durableId="1370765278">
    <w:abstractNumId w:val="4"/>
  </w:num>
  <w:num w:numId="130" w16cid:durableId="1995333142">
    <w:abstractNumId w:val="8"/>
  </w:num>
  <w:num w:numId="131" w16cid:durableId="436560453">
    <w:abstractNumId w:val="3"/>
  </w:num>
  <w:num w:numId="132" w16cid:durableId="905918131">
    <w:abstractNumId w:val="2"/>
  </w:num>
  <w:num w:numId="133" w16cid:durableId="677118724">
    <w:abstractNumId w:val="1"/>
  </w:num>
  <w:num w:numId="134" w16cid:durableId="1199702719">
    <w:abstractNumId w:val="0"/>
  </w:num>
  <w:num w:numId="135" w16cid:durableId="920720618">
    <w:abstractNumId w:val="9"/>
  </w:num>
  <w:num w:numId="136" w16cid:durableId="886995035">
    <w:abstractNumId w:val="7"/>
  </w:num>
  <w:num w:numId="137" w16cid:durableId="1717895691">
    <w:abstractNumId w:val="6"/>
  </w:num>
  <w:num w:numId="138" w16cid:durableId="569539440">
    <w:abstractNumId w:val="5"/>
  </w:num>
  <w:num w:numId="139" w16cid:durableId="2121562742">
    <w:abstractNumId w:val="4"/>
  </w:num>
  <w:num w:numId="140" w16cid:durableId="64303338">
    <w:abstractNumId w:val="8"/>
  </w:num>
  <w:num w:numId="141" w16cid:durableId="1422986447">
    <w:abstractNumId w:val="3"/>
  </w:num>
  <w:num w:numId="142" w16cid:durableId="1944070613">
    <w:abstractNumId w:val="2"/>
  </w:num>
  <w:num w:numId="143" w16cid:durableId="1159342311">
    <w:abstractNumId w:val="1"/>
  </w:num>
  <w:num w:numId="144" w16cid:durableId="157311863">
    <w:abstractNumId w:val="0"/>
  </w:num>
  <w:num w:numId="145" w16cid:durableId="1585921232">
    <w:abstractNumId w:val="9"/>
  </w:num>
  <w:num w:numId="146" w16cid:durableId="603876829">
    <w:abstractNumId w:val="7"/>
  </w:num>
  <w:num w:numId="147" w16cid:durableId="525489213">
    <w:abstractNumId w:val="9"/>
  </w:num>
  <w:num w:numId="148" w16cid:durableId="1539463842">
    <w:abstractNumId w:val="7"/>
  </w:num>
  <w:num w:numId="149" w16cid:durableId="1535847674">
    <w:abstractNumId w:val="6"/>
  </w:num>
  <w:num w:numId="150" w16cid:durableId="1392651017">
    <w:abstractNumId w:val="5"/>
  </w:num>
  <w:num w:numId="151" w16cid:durableId="472989708">
    <w:abstractNumId w:val="4"/>
  </w:num>
  <w:num w:numId="152" w16cid:durableId="1664628306">
    <w:abstractNumId w:val="8"/>
  </w:num>
  <w:num w:numId="153" w16cid:durableId="2023316841">
    <w:abstractNumId w:val="3"/>
  </w:num>
  <w:num w:numId="154" w16cid:durableId="1554581598">
    <w:abstractNumId w:val="2"/>
  </w:num>
  <w:num w:numId="155" w16cid:durableId="982927218">
    <w:abstractNumId w:val="1"/>
  </w:num>
  <w:num w:numId="156" w16cid:durableId="21365817">
    <w:abstractNumId w:val="0"/>
  </w:num>
  <w:num w:numId="157" w16cid:durableId="198249654">
    <w:abstractNumId w:val="9"/>
  </w:num>
  <w:num w:numId="158" w16cid:durableId="595015732">
    <w:abstractNumId w:val="7"/>
  </w:num>
  <w:num w:numId="159" w16cid:durableId="105933200">
    <w:abstractNumId w:val="6"/>
  </w:num>
  <w:num w:numId="160" w16cid:durableId="1971670589">
    <w:abstractNumId w:val="5"/>
  </w:num>
  <w:num w:numId="161" w16cid:durableId="836968321">
    <w:abstractNumId w:val="4"/>
  </w:num>
  <w:num w:numId="162" w16cid:durableId="626011064">
    <w:abstractNumId w:val="8"/>
  </w:num>
  <w:num w:numId="163" w16cid:durableId="1492599463">
    <w:abstractNumId w:val="3"/>
  </w:num>
  <w:num w:numId="164" w16cid:durableId="1877309879">
    <w:abstractNumId w:val="2"/>
  </w:num>
  <w:num w:numId="165" w16cid:durableId="895162877">
    <w:abstractNumId w:val="1"/>
  </w:num>
  <w:num w:numId="166" w16cid:durableId="1165437054">
    <w:abstractNumId w:val="0"/>
  </w:num>
  <w:num w:numId="167" w16cid:durableId="171339522">
    <w:abstractNumId w:val="9"/>
  </w:num>
  <w:num w:numId="168" w16cid:durableId="696321491">
    <w:abstractNumId w:val="7"/>
  </w:num>
  <w:num w:numId="169" w16cid:durableId="156700633">
    <w:abstractNumId w:val="6"/>
  </w:num>
  <w:num w:numId="170" w16cid:durableId="702093420">
    <w:abstractNumId w:val="5"/>
  </w:num>
  <w:num w:numId="171" w16cid:durableId="1172065602">
    <w:abstractNumId w:val="4"/>
  </w:num>
  <w:num w:numId="172" w16cid:durableId="1350183275">
    <w:abstractNumId w:val="8"/>
  </w:num>
  <w:num w:numId="173" w16cid:durableId="1145128274">
    <w:abstractNumId w:val="3"/>
  </w:num>
  <w:num w:numId="174" w16cid:durableId="1848014220">
    <w:abstractNumId w:val="2"/>
  </w:num>
  <w:num w:numId="175" w16cid:durableId="1374037027">
    <w:abstractNumId w:val="1"/>
  </w:num>
  <w:num w:numId="176" w16cid:durableId="1501046691">
    <w:abstractNumId w:val="0"/>
  </w:num>
  <w:num w:numId="177" w16cid:durableId="1040204809">
    <w:abstractNumId w:val="9"/>
  </w:num>
  <w:num w:numId="178" w16cid:durableId="1695881348">
    <w:abstractNumId w:val="7"/>
  </w:num>
  <w:num w:numId="179" w16cid:durableId="1129974866">
    <w:abstractNumId w:val="6"/>
  </w:num>
  <w:num w:numId="180" w16cid:durableId="1179733335">
    <w:abstractNumId w:val="5"/>
  </w:num>
  <w:num w:numId="181" w16cid:durableId="1434009851">
    <w:abstractNumId w:val="4"/>
  </w:num>
  <w:num w:numId="182" w16cid:durableId="328097190">
    <w:abstractNumId w:val="8"/>
  </w:num>
  <w:num w:numId="183" w16cid:durableId="1812477341">
    <w:abstractNumId w:val="3"/>
  </w:num>
  <w:num w:numId="184" w16cid:durableId="240216543">
    <w:abstractNumId w:val="2"/>
  </w:num>
  <w:num w:numId="185" w16cid:durableId="638726780">
    <w:abstractNumId w:val="1"/>
  </w:num>
  <w:num w:numId="186" w16cid:durableId="946084640">
    <w:abstractNumId w:val="0"/>
  </w:num>
  <w:num w:numId="187" w16cid:durableId="424960012">
    <w:abstractNumId w:val="9"/>
  </w:num>
  <w:num w:numId="188" w16cid:durableId="1332417366">
    <w:abstractNumId w:val="7"/>
  </w:num>
  <w:num w:numId="189" w16cid:durableId="1313557030">
    <w:abstractNumId w:val="6"/>
  </w:num>
  <w:num w:numId="190" w16cid:durableId="1459951230">
    <w:abstractNumId w:val="5"/>
  </w:num>
  <w:num w:numId="191" w16cid:durableId="1554151151">
    <w:abstractNumId w:val="4"/>
  </w:num>
  <w:num w:numId="192" w16cid:durableId="539904839">
    <w:abstractNumId w:val="8"/>
  </w:num>
  <w:num w:numId="193" w16cid:durableId="438987356">
    <w:abstractNumId w:val="3"/>
  </w:num>
  <w:num w:numId="194" w16cid:durableId="823622531">
    <w:abstractNumId w:val="2"/>
  </w:num>
  <w:num w:numId="195" w16cid:durableId="850216229">
    <w:abstractNumId w:val="1"/>
  </w:num>
  <w:num w:numId="196" w16cid:durableId="1832870365">
    <w:abstractNumId w:val="0"/>
  </w:num>
  <w:num w:numId="197" w16cid:durableId="1155148705">
    <w:abstractNumId w:val="9"/>
  </w:num>
  <w:num w:numId="198" w16cid:durableId="1370034786">
    <w:abstractNumId w:val="7"/>
  </w:num>
  <w:num w:numId="199" w16cid:durableId="1039164206">
    <w:abstractNumId w:val="6"/>
  </w:num>
  <w:num w:numId="200" w16cid:durableId="222956994">
    <w:abstractNumId w:val="5"/>
  </w:num>
  <w:num w:numId="201" w16cid:durableId="1992365253">
    <w:abstractNumId w:val="4"/>
  </w:num>
  <w:num w:numId="202" w16cid:durableId="758136944">
    <w:abstractNumId w:val="8"/>
  </w:num>
  <w:num w:numId="203" w16cid:durableId="319430127">
    <w:abstractNumId w:val="3"/>
  </w:num>
  <w:num w:numId="204" w16cid:durableId="1884517112">
    <w:abstractNumId w:val="2"/>
  </w:num>
  <w:num w:numId="205" w16cid:durableId="1170827095">
    <w:abstractNumId w:val="1"/>
  </w:num>
  <w:num w:numId="206" w16cid:durableId="548952015">
    <w:abstractNumId w:val="0"/>
  </w:num>
  <w:num w:numId="207" w16cid:durableId="1153637736">
    <w:abstractNumId w:val="9"/>
  </w:num>
  <w:num w:numId="208" w16cid:durableId="539442393">
    <w:abstractNumId w:val="7"/>
  </w:num>
  <w:num w:numId="209" w16cid:durableId="1062213263">
    <w:abstractNumId w:val="6"/>
  </w:num>
  <w:num w:numId="210" w16cid:durableId="1769542117">
    <w:abstractNumId w:val="5"/>
  </w:num>
  <w:num w:numId="211" w16cid:durableId="1260913214">
    <w:abstractNumId w:val="4"/>
  </w:num>
  <w:num w:numId="212" w16cid:durableId="616790902">
    <w:abstractNumId w:val="8"/>
  </w:num>
  <w:num w:numId="213" w16cid:durableId="594439949">
    <w:abstractNumId w:val="3"/>
  </w:num>
  <w:num w:numId="214" w16cid:durableId="1787845056">
    <w:abstractNumId w:val="2"/>
  </w:num>
  <w:num w:numId="215" w16cid:durableId="297028036">
    <w:abstractNumId w:val="1"/>
  </w:num>
  <w:num w:numId="216" w16cid:durableId="1385450090">
    <w:abstractNumId w:val="0"/>
  </w:num>
  <w:num w:numId="217" w16cid:durableId="270405585">
    <w:abstractNumId w:val="9"/>
  </w:num>
  <w:num w:numId="218" w16cid:durableId="1127620362">
    <w:abstractNumId w:val="7"/>
  </w:num>
  <w:num w:numId="219" w16cid:durableId="2003925842">
    <w:abstractNumId w:val="6"/>
  </w:num>
  <w:num w:numId="220" w16cid:durableId="263462487">
    <w:abstractNumId w:val="5"/>
  </w:num>
  <w:num w:numId="221" w16cid:durableId="257953380">
    <w:abstractNumId w:val="4"/>
  </w:num>
  <w:num w:numId="222" w16cid:durableId="1909534425">
    <w:abstractNumId w:val="8"/>
  </w:num>
  <w:num w:numId="223" w16cid:durableId="128209216">
    <w:abstractNumId w:val="3"/>
  </w:num>
  <w:num w:numId="224" w16cid:durableId="1758598999">
    <w:abstractNumId w:val="2"/>
  </w:num>
  <w:num w:numId="225" w16cid:durableId="1884095228">
    <w:abstractNumId w:val="1"/>
  </w:num>
  <w:num w:numId="226" w16cid:durableId="2140684407">
    <w:abstractNumId w:val="0"/>
  </w:num>
  <w:num w:numId="227" w16cid:durableId="1624919449">
    <w:abstractNumId w:val="9"/>
  </w:num>
  <w:num w:numId="228" w16cid:durableId="1126778207">
    <w:abstractNumId w:val="7"/>
  </w:num>
  <w:num w:numId="229" w16cid:durableId="1006592458">
    <w:abstractNumId w:val="6"/>
  </w:num>
  <w:num w:numId="230" w16cid:durableId="1778792700">
    <w:abstractNumId w:val="5"/>
  </w:num>
  <w:num w:numId="231" w16cid:durableId="706687592">
    <w:abstractNumId w:val="4"/>
  </w:num>
  <w:num w:numId="232" w16cid:durableId="378553755">
    <w:abstractNumId w:val="8"/>
  </w:num>
  <w:num w:numId="233" w16cid:durableId="2006010760">
    <w:abstractNumId w:val="3"/>
  </w:num>
  <w:num w:numId="234" w16cid:durableId="952786870">
    <w:abstractNumId w:val="2"/>
  </w:num>
  <w:num w:numId="235" w16cid:durableId="66420426">
    <w:abstractNumId w:val="1"/>
  </w:num>
  <w:num w:numId="236" w16cid:durableId="151608647">
    <w:abstractNumId w:val="0"/>
  </w:num>
  <w:num w:numId="237" w16cid:durableId="515997007">
    <w:abstractNumId w:val="9"/>
  </w:num>
  <w:num w:numId="238" w16cid:durableId="54159560">
    <w:abstractNumId w:val="7"/>
  </w:num>
  <w:num w:numId="239" w16cid:durableId="1817256946">
    <w:abstractNumId w:val="6"/>
  </w:num>
  <w:num w:numId="240" w16cid:durableId="1704865500">
    <w:abstractNumId w:val="5"/>
  </w:num>
  <w:num w:numId="241" w16cid:durableId="808550236">
    <w:abstractNumId w:val="4"/>
  </w:num>
  <w:num w:numId="242" w16cid:durableId="271783867">
    <w:abstractNumId w:val="8"/>
  </w:num>
  <w:num w:numId="243" w16cid:durableId="1322856339">
    <w:abstractNumId w:val="3"/>
  </w:num>
  <w:num w:numId="244" w16cid:durableId="516425792">
    <w:abstractNumId w:val="2"/>
  </w:num>
  <w:num w:numId="245" w16cid:durableId="986517446">
    <w:abstractNumId w:val="1"/>
  </w:num>
  <w:num w:numId="246" w16cid:durableId="1868524461">
    <w:abstractNumId w:val="0"/>
  </w:num>
  <w:num w:numId="247" w16cid:durableId="1884828296">
    <w:abstractNumId w:val="9"/>
  </w:num>
  <w:num w:numId="248" w16cid:durableId="149560914">
    <w:abstractNumId w:val="7"/>
  </w:num>
  <w:num w:numId="249" w16cid:durableId="767820706">
    <w:abstractNumId w:val="6"/>
  </w:num>
  <w:num w:numId="250" w16cid:durableId="1631664715">
    <w:abstractNumId w:val="5"/>
  </w:num>
  <w:num w:numId="251" w16cid:durableId="1796950370">
    <w:abstractNumId w:val="4"/>
  </w:num>
  <w:num w:numId="252" w16cid:durableId="469596280">
    <w:abstractNumId w:val="8"/>
  </w:num>
  <w:num w:numId="253" w16cid:durableId="2044818016">
    <w:abstractNumId w:val="3"/>
  </w:num>
  <w:num w:numId="254" w16cid:durableId="1244291002">
    <w:abstractNumId w:val="2"/>
  </w:num>
  <w:num w:numId="255" w16cid:durableId="1642342829">
    <w:abstractNumId w:val="1"/>
  </w:num>
  <w:num w:numId="256" w16cid:durableId="1557080134">
    <w:abstractNumId w:val="0"/>
  </w:num>
  <w:num w:numId="257" w16cid:durableId="115175871">
    <w:abstractNumId w:val="9"/>
  </w:num>
  <w:num w:numId="258" w16cid:durableId="1955558814">
    <w:abstractNumId w:val="7"/>
  </w:num>
  <w:num w:numId="259" w16cid:durableId="1889491361">
    <w:abstractNumId w:val="6"/>
  </w:num>
  <w:num w:numId="260" w16cid:durableId="1967197036">
    <w:abstractNumId w:val="5"/>
  </w:num>
  <w:num w:numId="261" w16cid:durableId="359597136">
    <w:abstractNumId w:val="4"/>
  </w:num>
  <w:num w:numId="262" w16cid:durableId="104621041">
    <w:abstractNumId w:val="8"/>
  </w:num>
  <w:num w:numId="263" w16cid:durableId="2081706435">
    <w:abstractNumId w:val="3"/>
  </w:num>
  <w:num w:numId="264" w16cid:durableId="822432296">
    <w:abstractNumId w:val="2"/>
  </w:num>
  <w:num w:numId="265" w16cid:durableId="1940601443">
    <w:abstractNumId w:val="1"/>
  </w:num>
  <w:num w:numId="266" w16cid:durableId="1789422938">
    <w:abstractNumId w:val="0"/>
  </w:num>
  <w:num w:numId="267" w16cid:durableId="1892035532">
    <w:abstractNumId w:val="9"/>
  </w:num>
  <w:num w:numId="268" w16cid:durableId="93207853">
    <w:abstractNumId w:val="7"/>
  </w:num>
  <w:num w:numId="269" w16cid:durableId="1456217896">
    <w:abstractNumId w:val="6"/>
  </w:num>
  <w:num w:numId="270" w16cid:durableId="1903833567">
    <w:abstractNumId w:val="5"/>
  </w:num>
  <w:num w:numId="271" w16cid:durableId="910851434">
    <w:abstractNumId w:val="4"/>
  </w:num>
  <w:num w:numId="272" w16cid:durableId="1609660495">
    <w:abstractNumId w:val="8"/>
  </w:num>
  <w:num w:numId="273" w16cid:durableId="1986473810">
    <w:abstractNumId w:val="3"/>
  </w:num>
  <w:num w:numId="274" w16cid:durableId="1472790959">
    <w:abstractNumId w:val="2"/>
  </w:num>
  <w:num w:numId="275" w16cid:durableId="512644842">
    <w:abstractNumId w:val="1"/>
  </w:num>
  <w:num w:numId="276" w16cid:durableId="1552183258">
    <w:abstractNumId w:val="0"/>
  </w:num>
  <w:num w:numId="277" w16cid:durableId="378745751">
    <w:abstractNumId w:val="9"/>
  </w:num>
  <w:num w:numId="278" w16cid:durableId="1453208290">
    <w:abstractNumId w:val="7"/>
  </w:num>
  <w:num w:numId="279" w16cid:durableId="1020349640">
    <w:abstractNumId w:val="6"/>
  </w:num>
  <w:num w:numId="280" w16cid:durableId="381103447">
    <w:abstractNumId w:val="5"/>
  </w:num>
  <w:num w:numId="281" w16cid:durableId="1753888055">
    <w:abstractNumId w:val="4"/>
  </w:num>
  <w:num w:numId="282" w16cid:durableId="366756295">
    <w:abstractNumId w:val="8"/>
  </w:num>
  <w:num w:numId="283" w16cid:durableId="1061442872">
    <w:abstractNumId w:val="3"/>
  </w:num>
  <w:num w:numId="284" w16cid:durableId="1353454059">
    <w:abstractNumId w:val="2"/>
  </w:num>
  <w:num w:numId="285" w16cid:durableId="1207185155">
    <w:abstractNumId w:val="1"/>
  </w:num>
  <w:num w:numId="286" w16cid:durableId="1448356341">
    <w:abstractNumId w:val="0"/>
  </w:num>
  <w:num w:numId="287" w16cid:durableId="417334648">
    <w:abstractNumId w:val="9"/>
  </w:num>
  <w:num w:numId="288" w16cid:durableId="1977444200">
    <w:abstractNumId w:val="7"/>
  </w:num>
  <w:num w:numId="289" w16cid:durableId="306521368">
    <w:abstractNumId w:val="6"/>
  </w:num>
  <w:num w:numId="290" w16cid:durableId="642319815">
    <w:abstractNumId w:val="5"/>
  </w:num>
  <w:num w:numId="291" w16cid:durableId="159199866">
    <w:abstractNumId w:val="4"/>
  </w:num>
  <w:num w:numId="292" w16cid:durableId="767119481">
    <w:abstractNumId w:val="8"/>
  </w:num>
  <w:num w:numId="293" w16cid:durableId="2019385570">
    <w:abstractNumId w:val="3"/>
  </w:num>
  <w:num w:numId="294" w16cid:durableId="49692806">
    <w:abstractNumId w:val="2"/>
  </w:num>
  <w:num w:numId="295" w16cid:durableId="392386084">
    <w:abstractNumId w:val="1"/>
  </w:num>
  <w:num w:numId="296" w16cid:durableId="783577325">
    <w:abstractNumId w:val="0"/>
  </w:num>
  <w:num w:numId="297" w16cid:durableId="1119227688">
    <w:abstractNumId w:val="9"/>
  </w:num>
  <w:num w:numId="298" w16cid:durableId="1746151063">
    <w:abstractNumId w:val="7"/>
  </w:num>
  <w:num w:numId="299" w16cid:durableId="429669111">
    <w:abstractNumId w:val="6"/>
  </w:num>
  <w:num w:numId="300" w16cid:durableId="49572887">
    <w:abstractNumId w:val="5"/>
  </w:num>
  <w:num w:numId="301" w16cid:durableId="1423722257">
    <w:abstractNumId w:val="4"/>
  </w:num>
  <w:num w:numId="302" w16cid:durableId="1015304920">
    <w:abstractNumId w:val="8"/>
  </w:num>
  <w:num w:numId="303" w16cid:durableId="974066471">
    <w:abstractNumId w:val="3"/>
  </w:num>
  <w:num w:numId="304" w16cid:durableId="2144156085">
    <w:abstractNumId w:val="2"/>
  </w:num>
  <w:num w:numId="305" w16cid:durableId="1975409805">
    <w:abstractNumId w:val="1"/>
  </w:num>
  <w:num w:numId="306" w16cid:durableId="1599480641">
    <w:abstractNumId w:val="0"/>
  </w:num>
  <w:num w:numId="307" w16cid:durableId="572279992">
    <w:abstractNumId w:val="9"/>
  </w:num>
  <w:num w:numId="308" w16cid:durableId="2112360241">
    <w:abstractNumId w:val="7"/>
  </w:num>
  <w:num w:numId="309" w16cid:durableId="1863008699">
    <w:abstractNumId w:val="6"/>
  </w:num>
  <w:num w:numId="310" w16cid:durableId="282466384">
    <w:abstractNumId w:val="5"/>
  </w:num>
  <w:num w:numId="311" w16cid:durableId="1270354582">
    <w:abstractNumId w:val="4"/>
  </w:num>
  <w:num w:numId="312" w16cid:durableId="86736667">
    <w:abstractNumId w:val="8"/>
  </w:num>
  <w:num w:numId="313" w16cid:durableId="1551266549">
    <w:abstractNumId w:val="3"/>
  </w:num>
  <w:num w:numId="314" w16cid:durableId="1854419342">
    <w:abstractNumId w:val="2"/>
  </w:num>
  <w:num w:numId="315" w16cid:durableId="178739524">
    <w:abstractNumId w:val="1"/>
  </w:num>
  <w:num w:numId="316" w16cid:durableId="1781214872">
    <w:abstractNumId w:val="0"/>
  </w:num>
  <w:num w:numId="317" w16cid:durableId="1725173092">
    <w:abstractNumId w:val="9"/>
  </w:num>
  <w:num w:numId="318" w16cid:durableId="97989647">
    <w:abstractNumId w:val="7"/>
  </w:num>
  <w:num w:numId="319" w16cid:durableId="1936790602">
    <w:abstractNumId w:val="6"/>
  </w:num>
  <w:num w:numId="320" w16cid:durableId="745997446">
    <w:abstractNumId w:val="5"/>
  </w:num>
  <w:num w:numId="321" w16cid:durableId="1317957769">
    <w:abstractNumId w:val="4"/>
  </w:num>
  <w:num w:numId="322" w16cid:durableId="67503952">
    <w:abstractNumId w:val="8"/>
  </w:num>
  <w:num w:numId="323" w16cid:durableId="1989048287">
    <w:abstractNumId w:val="3"/>
  </w:num>
  <w:num w:numId="324" w16cid:durableId="658702930">
    <w:abstractNumId w:val="2"/>
  </w:num>
  <w:num w:numId="325" w16cid:durableId="2050061508">
    <w:abstractNumId w:val="1"/>
  </w:num>
  <w:num w:numId="326" w16cid:durableId="1398868055">
    <w:abstractNumId w:val="0"/>
  </w:num>
  <w:num w:numId="327" w16cid:durableId="500238337">
    <w:abstractNumId w:val="9"/>
  </w:num>
  <w:num w:numId="328" w16cid:durableId="1479685631">
    <w:abstractNumId w:val="7"/>
  </w:num>
  <w:num w:numId="329" w16cid:durableId="133762802">
    <w:abstractNumId w:val="6"/>
  </w:num>
  <w:num w:numId="330" w16cid:durableId="1903983365">
    <w:abstractNumId w:val="5"/>
  </w:num>
  <w:num w:numId="331" w16cid:durableId="1128087407">
    <w:abstractNumId w:val="4"/>
  </w:num>
  <w:num w:numId="332" w16cid:durableId="1496871771">
    <w:abstractNumId w:val="8"/>
  </w:num>
  <w:num w:numId="333" w16cid:durableId="593050347">
    <w:abstractNumId w:val="3"/>
  </w:num>
  <w:num w:numId="334" w16cid:durableId="1578632903">
    <w:abstractNumId w:val="2"/>
  </w:num>
  <w:num w:numId="335" w16cid:durableId="2127189075">
    <w:abstractNumId w:val="1"/>
  </w:num>
  <w:num w:numId="336" w16cid:durableId="1592858263">
    <w:abstractNumId w:val="0"/>
  </w:num>
  <w:num w:numId="337" w16cid:durableId="1813794215">
    <w:abstractNumId w:val="9"/>
  </w:num>
  <w:num w:numId="338" w16cid:durableId="1510636801">
    <w:abstractNumId w:val="7"/>
  </w:num>
  <w:num w:numId="339" w16cid:durableId="118963197">
    <w:abstractNumId w:val="6"/>
  </w:num>
  <w:num w:numId="340" w16cid:durableId="559169225">
    <w:abstractNumId w:val="5"/>
  </w:num>
  <w:num w:numId="341" w16cid:durableId="1918243256">
    <w:abstractNumId w:val="4"/>
  </w:num>
  <w:num w:numId="342" w16cid:durableId="1728727726">
    <w:abstractNumId w:val="8"/>
  </w:num>
  <w:num w:numId="343" w16cid:durableId="1299333339">
    <w:abstractNumId w:val="3"/>
  </w:num>
  <w:num w:numId="344" w16cid:durableId="958727836">
    <w:abstractNumId w:val="2"/>
  </w:num>
  <w:num w:numId="345" w16cid:durableId="372657145">
    <w:abstractNumId w:val="1"/>
  </w:num>
  <w:num w:numId="346" w16cid:durableId="725952823">
    <w:abstractNumId w:val="0"/>
  </w:num>
  <w:num w:numId="347" w16cid:durableId="625624886">
    <w:abstractNumId w:val="9"/>
  </w:num>
  <w:num w:numId="348" w16cid:durableId="1513686536">
    <w:abstractNumId w:val="7"/>
  </w:num>
  <w:num w:numId="349" w16cid:durableId="1683705508">
    <w:abstractNumId w:val="6"/>
  </w:num>
  <w:num w:numId="350" w16cid:durableId="2020617359">
    <w:abstractNumId w:val="5"/>
  </w:num>
  <w:num w:numId="351" w16cid:durableId="961351214">
    <w:abstractNumId w:val="4"/>
  </w:num>
  <w:num w:numId="352" w16cid:durableId="1667517789">
    <w:abstractNumId w:val="8"/>
  </w:num>
  <w:num w:numId="353" w16cid:durableId="1754619218">
    <w:abstractNumId w:val="3"/>
  </w:num>
  <w:num w:numId="354" w16cid:durableId="1918974864">
    <w:abstractNumId w:val="2"/>
  </w:num>
  <w:num w:numId="355" w16cid:durableId="265776411">
    <w:abstractNumId w:val="1"/>
  </w:num>
  <w:num w:numId="356" w16cid:durableId="113213015">
    <w:abstractNumId w:val="0"/>
  </w:num>
  <w:num w:numId="357" w16cid:durableId="422993067">
    <w:abstractNumId w:val="9"/>
  </w:num>
  <w:num w:numId="358" w16cid:durableId="1114323415">
    <w:abstractNumId w:val="7"/>
  </w:num>
  <w:num w:numId="359" w16cid:durableId="1327444006">
    <w:abstractNumId w:val="9"/>
  </w:num>
  <w:num w:numId="360" w16cid:durableId="72047603">
    <w:abstractNumId w:val="7"/>
  </w:num>
  <w:num w:numId="361" w16cid:durableId="778183430">
    <w:abstractNumId w:val="6"/>
  </w:num>
  <w:num w:numId="362" w16cid:durableId="1573464819">
    <w:abstractNumId w:val="5"/>
  </w:num>
  <w:num w:numId="363" w16cid:durableId="596906543">
    <w:abstractNumId w:val="4"/>
  </w:num>
  <w:num w:numId="364" w16cid:durableId="579102882">
    <w:abstractNumId w:val="8"/>
  </w:num>
  <w:num w:numId="365" w16cid:durableId="1618565497">
    <w:abstractNumId w:val="3"/>
  </w:num>
  <w:num w:numId="366" w16cid:durableId="238442418">
    <w:abstractNumId w:val="2"/>
  </w:num>
  <w:num w:numId="367" w16cid:durableId="1311592281">
    <w:abstractNumId w:val="1"/>
  </w:num>
  <w:num w:numId="368" w16cid:durableId="283198970">
    <w:abstractNumId w:val="0"/>
  </w:num>
  <w:num w:numId="369" w16cid:durableId="381562000">
    <w:abstractNumId w:val="9"/>
  </w:num>
  <w:num w:numId="370" w16cid:durableId="1953003751">
    <w:abstractNumId w:val="7"/>
  </w:num>
  <w:num w:numId="371" w16cid:durableId="1306930309">
    <w:abstractNumId w:val="6"/>
  </w:num>
  <w:num w:numId="372" w16cid:durableId="1041173950">
    <w:abstractNumId w:val="5"/>
  </w:num>
  <w:num w:numId="373" w16cid:durableId="406920016">
    <w:abstractNumId w:val="4"/>
  </w:num>
  <w:num w:numId="374" w16cid:durableId="231821407">
    <w:abstractNumId w:val="8"/>
  </w:num>
  <w:num w:numId="375" w16cid:durableId="106974341">
    <w:abstractNumId w:val="3"/>
  </w:num>
  <w:num w:numId="376" w16cid:durableId="145316269">
    <w:abstractNumId w:val="2"/>
  </w:num>
  <w:num w:numId="377" w16cid:durableId="334698313">
    <w:abstractNumId w:val="1"/>
  </w:num>
  <w:num w:numId="378" w16cid:durableId="907031486">
    <w:abstractNumId w:val="0"/>
  </w:num>
  <w:num w:numId="379" w16cid:durableId="2070153181">
    <w:abstractNumId w:val="9"/>
  </w:num>
  <w:num w:numId="380" w16cid:durableId="1994215987">
    <w:abstractNumId w:val="7"/>
  </w:num>
  <w:num w:numId="381" w16cid:durableId="416363632">
    <w:abstractNumId w:val="6"/>
  </w:num>
  <w:num w:numId="382" w16cid:durableId="501166729">
    <w:abstractNumId w:val="5"/>
  </w:num>
  <w:num w:numId="383" w16cid:durableId="2007131899">
    <w:abstractNumId w:val="4"/>
  </w:num>
  <w:num w:numId="384" w16cid:durableId="268397063">
    <w:abstractNumId w:val="8"/>
  </w:num>
  <w:num w:numId="385" w16cid:durableId="1843427774">
    <w:abstractNumId w:val="3"/>
  </w:num>
  <w:num w:numId="386" w16cid:durableId="973750499">
    <w:abstractNumId w:val="2"/>
  </w:num>
  <w:num w:numId="387" w16cid:durableId="553736601">
    <w:abstractNumId w:val="1"/>
  </w:num>
  <w:num w:numId="388" w16cid:durableId="1577780603">
    <w:abstractNumId w:val="0"/>
  </w:num>
  <w:num w:numId="389" w16cid:durableId="1770352968">
    <w:abstractNumId w:val="9"/>
  </w:num>
  <w:num w:numId="390" w16cid:durableId="1209993430">
    <w:abstractNumId w:val="7"/>
  </w:num>
  <w:num w:numId="391" w16cid:durableId="1421683003">
    <w:abstractNumId w:val="6"/>
  </w:num>
  <w:num w:numId="392" w16cid:durableId="1984306785">
    <w:abstractNumId w:val="5"/>
  </w:num>
  <w:num w:numId="393" w16cid:durableId="565339879">
    <w:abstractNumId w:val="9"/>
  </w:num>
  <w:num w:numId="394" w16cid:durableId="1357081353">
    <w:abstractNumId w:val="7"/>
  </w:num>
  <w:num w:numId="395" w16cid:durableId="1484661018">
    <w:abstractNumId w:val="6"/>
  </w:num>
  <w:num w:numId="396" w16cid:durableId="465051520">
    <w:abstractNumId w:val="5"/>
  </w:num>
  <w:num w:numId="397" w16cid:durableId="735511370">
    <w:abstractNumId w:val="4"/>
  </w:num>
  <w:num w:numId="398" w16cid:durableId="1774979703">
    <w:abstractNumId w:val="8"/>
  </w:num>
  <w:num w:numId="399" w16cid:durableId="1117482952">
    <w:abstractNumId w:val="3"/>
  </w:num>
  <w:num w:numId="400" w16cid:durableId="1710690608">
    <w:abstractNumId w:val="2"/>
  </w:num>
  <w:num w:numId="401" w16cid:durableId="1743402848">
    <w:abstractNumId w:val="1"/>
  </w:num>
  <w:num w:numId="402" w16cid:durableId="1590580771">
    <w:abstractNumId w:val="0"/>
  </w:num>
  <w:num w:numId="403" w16cid:durableId="150298891">
    <w:abstractNumId w:val="9"/>
  </w:num>
  <w:num w:numId="404" w16cid:durableId="1651206327">
    <w:abstractNumId w:val="7"/>
  </w:num>
  <w:num w:numId="405" w16cid:durableId="1985574860">
    <w:abstractNumId w:val="6"/>
  </w:num>
  <w:num w:numId="406" w16cid:durableId="1944801810">
    <w:abstractNumId w:val="5"/>
  </w:num>
  <w:num w:numId="407" w16cid:durableId="116220387">
    <w:abstractNumId w:val="4"/>
  </w:num>
  <w:num w:numId="408" w16cid:durableId="572277593">
    <w:abstractNumId w:val="8"/>
  </w:num>
  <w:num w:numId="409" w16cid:durableId="1943221231">
    <w:abstractNumId w:val="3"/>
  </w:num>
  <w:num w:numId="410" w16cid:durableId="1400714451">
    <w:abstractNumId w:val="2"/>
  </w:num>
  <w:num w:numId="411" w16cid:durableId="1451822251">
    <w:abstractNumId w:val="1"/>
  </w:num>
  <w:num w:numId="412" w16cid:durableId="580139324">
    <w:abstractNumId w:val="0"/>
  </w:num>
  <w:num w:numId="413" w16cid:durableId="2040347658">
    <w:abstractNumId w:val="9"/>
  </w:num>
  <w:num w:numId="414" w16cid:durableId="144472425">
    <w:abstractNumId w:val="7"/>
  </w:num>
  <w:num w:numId="415" w16cid:durableId="723455356">
    <w:abstractNumId w:val="6"/>
  </w:num>
  <w:num w:numId="416" w16cid:durableId="1368872440">
    <w:abstractNumId w:val="5"/>
  </w:num>
  <w:num w:numId="417" w16cid:durableId="1531842383">
    <w:abstractNumId w:val="9"/>
  </w:num>
  <w:num w:numId="418" w16cid:durableId="219635945">
    <w:abstractNumId w:val="7"/>
  </w:num>
  <w:num w:numId="419" w16cid:durableId="876625778">
    <w:abstractNumId w:val="6"/>
  </w:num>
  <w:num w:numId="420" w16cid:durableId="1923678990">
    <w:abstractNumId w:val="5"/>
  </w:num>
  <w:num w:numId="421" w16cid:durableId="312685954">
    <w:abstractNumId w:val="4"/>
  </w:num>
  <w:num w:numId="422" w16cid:durableId="368265002">
    <w:abstractNumId w:val="8"/>
  </w:num>
  <w:num w:numId="423" w16cid:durableId="606349805">
    <w:abstractNumId w:val="3"/>
  </w:num>
  <w:num w:numId="424" w16cid:durableId="939683167">
    <w:abstractNumId w:val="2"/>
  </w:num>
  <w:num w:numId="425" w16cid:durableId="1582333398">
    <w:abstractNumId w:val="1"/>
  </w:num>
  <w:num w:numId="426" w16cid:durableId="459617483">
    <w:abstractNumId w:val="0"/>
  </w:num>
  <w:num w:numId="427" w16cid:durableId="1911380686">
    <w:abstractNumId w:val="9"/>
  </w:num>
  <w:num w:numId="428" w16cid:durableId="1023366126">
    <w:abstractNumId w:val="7"/>
  </w:num>
  <w:num w:numId="429" w16cid:durableId="1798646873">
    <w:abstractNumId w:val="6"/>
  </w:num>
  <w:num w:numId="430" w16cid:durableId="1098676543">
    <w:abstractNumId w:val="5"/>
  </w:num>
  <w:num w:numId="431" w16cid:durableId="887956096">
    <w:abstractNumId w:val="4"/>
  </w:num>
  <w:num w:numId="432" w16cid:durableId="1802378412">
    <w:abstractNumId w:val="8"/>
  </w:num>
  <w:num w:numId="433" w16cid:durableId="337930440">
    <w:abstractNumId w:val="3"/>
  </w:num>
  <w:num w:numId="434" w16cid:durableId="134688099">
    <w:abstractNumId w:val="2"/>
  </w:num>
  <w:num w:numId="435" w16cid:durableId="1616793615">
    <w:abstractNumId w:val="1"/>
  </w:num>
  <w:num w:numId="436" w16cid:durableId="684138272">
    <w:abstractNumId w:val="0"/>
  </w:num>
  <w:num w:numId="437" w16cid:durableId="1926959681">
    <w:abstractNumId w:val="9"/>
  </w:num>
  <w:num w:numId="438" w16cid:durableId="2022851716">
    <w:abstractNumId w:val="7"/>
  </w:num>
  <w:num w:numId="439" w16cid:durableId="642779304">
    <w:abstractNumId w:val="6"/>
  </w:num>
  <w:num w:numId="440" w16cid:durableId="2048987914">
    <w:abstractNumId w:val="5"/>
  </w:num>
  <w:num w:numId="441" w16cid:durableId="573129489">
    <w:abstractNumId w:val="4"/>
  </w:num>
  <w:num w:numId="442" w16cid:durableId="1683242351">
    <w:abstractNumId w:val="8"/>
  </w:num>
  <w:num w:numId="443" w16cid:durableId="383481684">
    <w:abstractNumId w:val="3"/>
  </w:num>
  <w:num w:numId="444" w16cid:durableId="522329740">
    <w:abstractNumId w:val="2"/>
  </w:num>
  <w:num w:numId="445" w16cid:durableId="1980454145">
    <w:abstractNumId w:val="1"/>
  </w:num>
  <w:num w:numId="446" w16cid:durableId="1149634717">
    <w:abstractNumId w:val="0"/>
  </w:num>
  <w:num w:numId="447" w16cid:durableId="877350676">
    <w:abstractNumId w:val="9"/>
  </w:num>
  <w:num w:numId="448" w16cid:durableId="1299804379">
    <w:abstractNumId w:val="9"/>
  </w:num>
  <w:num w:numId="449" w16cid:durableId="696321933">
    <w:abstractNumId w:val="7"/>
  </w:num>
  <w:num w:numId="450" w16cid:durableId="499346202">
    <w:abstractNumId w:val="6"/>
  </w:num>
  <w:num w:numId="451" w16cid:durableId="756365284">
    <w:abstractNumId w:val="5"/>
  </w:num>
  <w:num w:numId="452" w16cid:durableId="374307057">
    <w:abstractNumId w:val="4"/>
  </w:num>
  <w:num w:numId="453" w16cid:durableId="617376867">
    <w:abstractNumId w:val="8"/>
  </w:num>
  <w:num w:numId="454" w16cid:durableId="591623713">
    <w:abstractNumId w:val="3"/>
  </w:num>
  <w:num w:numId="455" w16cid:durableId="867646844">
    <w:abstractNumId w:val="2"/>
  </w:num>
  <w:num w:numId="456" w16cid:durableId="1589190358">
    <w:abstractNumId w:val="1"/>
  </w:num>
  <w:num w:numId="457" w16cid:durableId="1321694956">
    <w:abstractNumId w:val="0"/>
  </w:num>
  <w:num w:numId="458" w16cid:durableId="1758861439">
    <w:abstractNumId w:val="9"/>
  </w:num>
  <w:num w:numId="459" w16cid:durableId="1338464007">
    <w:abstractNumId w:val="7"/>
  </w:num>
  <w:num w:numId="460" w16cid:durableId="1118184640">
    <w:abstractNumId w:val="6"/>
  </w:num>
  <w:num w:numId="461" w16cid:durableId="232206190">
    <w:abstractNumId w:val="5"/>
  </w:num>
  <w:num w:numId="462" w16cid:durableId="510030729">
    <w:abstractNumId w:val="4"/>
  </w:num>
  <w:num w:numId="463" w16cid:durableId="1524905366">
    <w:abstractNumId w:val="8"/>
  </w:num>
  <w:num w:numId="464" w16cid:durableId="1771045851">
    <w:abstractNumId w:val="3"/>
  </w:num>
  <w:num w:numId="465" w16cid:durableId="204997789">
    <w:abstractNumId w:val="2"/>
  </w:num>
  <w:num w:numId="466" w16cid:durableId="1819570948">
    <w:abstractNumId w:val="1"/>
  </w:num>
  <w:num w:numId="467" w16cid:durableId="703024713">
    <w:abstractNumId w:val="0"/>
  </w:num>
  <w:num w:numId="468" w16cid:durableId="1730421358">
    <w:abstractNumId w:val="9"/>
  </w:num>
  <w:num w:numId="469" w16cid:durableId="765344713">
    <w:abstractNumId w:val="7"/>
  </w:num>
  <w:num w:numId="470" w16cid:durableId="1425766536">
    <w:abstractNumId w:val="6"/>
  </w:num>
  <w:num w:numId="471" w16cid:durableId="612827512">
    <w:abstractNumId w:val="5"/>
  </w:num>
  <w:num w:numId="472" w16cid:durableId="1528714436">
    <w:abstractNumId w:val="4"/>
  </w:num>
  <w:num w:numId="473" w16cid:durableId="1307196565">
    <w:abstractNumId w:val="8"/>
  </w:num>
  <w:num w:numId="474" w16cid:durableId="474955353">
    <w:abstractNumId w:val="3"/>
  </w:num>
  <w:num w:numId="475" w16cid:durableId="537163444">
    <w:abstractNumId w:val="2"/>
  </w:num>
  <w:num w:numId="476" w16cid:durableId="239994905">
    <w:abstractNumId w:val="1"/>
  </w:num>
  <w:num w:numId="477" w16cid:durableId="2044859369">
    <w:abstractNumId w:val="0"/>
  </w:num>
  <w:num w:numId="478" w16cid:durableId="1812551163">
    <w:abstractNumId w:val="9"/>
  </w:num>
  <w:num w:numId="479" w16cid:durableId="989283414">
    <w:abstractNumId w:val="7"/>
  </w:num>
  <w:num w:numId="480" w16cid:durableId="705065760">
    <w:abstractNumId w:val="6"/>
  </w:num>
  <w:num w:numId="481" w16cid:durableId="1473598682">
    <w:abstractNumId w:val="5"/>
  </w:num>
  <w:num w:numId="482" w16cid:durableId="1753769213">
    <w:abstractNumId w:val="4"/>
  </w:num>
  <w:num w:numId="483" w16cid:durableId="1446580298">
    <w:abstractNumId w:val="8"/>
  </w:num>
  <w:num w:numId="484" w16cid:durableId="1537160604">
    <w:abstractNumId w:val="3"/>
  </w:num>
  <w:num w:numId="485" w16cid:durableId="922377669">
    <w:abstractNumId w:val="2"/>
  </w:num>
  <w:num w:numId="486" w16cid:durableId="695349214">
    <w:abstractNumId w:val="1"/>
  </w:num>
  <w:num w:numId="487" w16cid:durableId="1945578187">
    <w:abstractNumId w:val="0"/>
  </w:num>
  <w:num w:numId="488" w16cid:durableId="1678926262">
    <w:abstractNumId w:val="9"/>
  </w:num>
  <w:num w:numId="489" w16cid:durableId="1978602513">
    <w:abstractNumId w:val="9"/>
  </w:num>
  <w:num w:numId="490" w16cid:durableId="730736667">
    <w:abstractNumId w:val="7"/>
  </w:num>
  <w:num w:numId="491" w16cid:durableId="2036543428">
    <w:abstractNumId w:val="6"/>
  </w:num>
  <w:num w:numId="492" w16cid:durableId="1571573991">
    <w:abstractNumId w:val="5"/>
  </w:num>
  <w:num w:numId="493" w16cid:durableId="1393698531">
    <w:abstractNumId w:val="4"/>
  </w:num>
  <w:num w:numId="494" w16cid:durableId="1129129861">
    <w:abstractNumId w:val="8"/>
  </w:num>
  <w:num w:numId="495" w16cid:durableId="1498156429">
    <w:abstractNumId w:val="3"/>
  </w:num>
  <w:num w:numId="496" w16cid:durableId="700516577">
    <w:abstractNumId w:val="2"/>
  </w:num>
  <w:num w:numId="497" w16cid:durableId="185869765">
    <w:abstractNumId w:val="1"/>
  </w:num>
  <w:num w:numId="498" w16cid:durableId="1557233095">
    <w:abstractNumId w:val="0"/>
  </w:num>
  <w:num w:numId="499" w16cid:durableId="1156845170">
    <w:abstractNumId w:val="9"/>
  </w:num>
  <w:num w:numId="500" w16cid:durableId="1550610871">
    <w:abstractNumId w:val="7"/>
  </w:num>
  <w:num w:numId="501" w16cid:durableId="1605262929">
    <w:abstractNumId w:val="6"/>
  </w:num>
  <w:num w:numId="502" w16cid:durableId="158035278">
    <w:abstractNumId w:val="5"/>
  </w:num>
  <w:num w:numId="503" w16cid:durableId="1394934966">
    <w:abstractNumId w:val="4"/>
  </w:num>
  <w:num w:numId="504" w16cid:durableId="274142643">
    <w:abstractNumId w:val="8"/>
  </w:num>
  <w:num w:numId="505" w16cid:durableId="466432193">
    <w:abstractNumId w:val="3"/>
  </w:num>
  <w:num w:numId="506" w16cid:durableId="1834225534">
    <w:abstractNumId w:val="2"/>
  </w:num>
  <w:num w:numId="507" w16cid:durableId="1170217102">
    <w:abstractNumId w:val="1"/>
  </w:num>
  <w:num w:numId="508" w16cid:durableId="1233732557">
    <w:abstractNumId w:val="0"/>
  </w:num>
  <w:num w:numId="509" w16cid:durableId="1672758297">
    <w:abstractNumId w:val="9"/>
  </w:num>
  <w:num w:numId="510" w16cid:durableId="1132820631">
    <w:abstractNumId w:val="7"/>
  </w:num>
  <w:num w:numId="511" w16cid:durableId="694624283">
    <w:abstractNumId w:val="6"/>
  </w:num>
  <w:num w:numId="512" w16cid:durableId="253629522">
    <w:abstractNumId w:val="5"/>
  </w:num>
  <w:num w:numId="513" w16cid:durableId="1659965092">
    <w:abstractNumId w:val="4"/>
  </w:num>
  <w:num w:numId="514" w16cid:durableId="876544719">
    <w:abstractNumId w:val="8"/>
  </w:num>
  <w:num w:numId="515" w16cid:durableId="1901594503">
    <w:abstractNumId w:val="3"/>
  </w:num>
  <w:num w:numId="516" w16cid:durableId="312100961">
    <w:abstractNumId w:val="2"/>
  </w:num>
  <w:num w:numId="517" w16cid:durableId="521894321">
    <w:abstractNumId w:val="1"/>
  </w:num>
  <w:num w:numId="518" w16cid:durableId="1688671300">
    <w:abstractNumId w:val="0"/>
  </w:num>
  <w:num w:numId="519" w16cid:durableId="710687264">
    <w:abstractNumId w:val="9"/>
  </w:num>
  <w:num w:numId="520" w16cid:durableId="598220450">
    <w:abstractNumId w:val="7"/>
  </w:num>
  <w:num w:numId="521" w16cid:durableId="1624117808">
    <w:abstractNumId w:val="6"/>
  </w:num>
  <w:num w:numId="522" w16cid:durableId="146897044">
    <w:abstractNumId w:val="5"/>
  </w:num>
  <w:num w:numId="523" w16cid:durableId="1790471250">
    <w:abstractNumId w:val="4"/>
  </w:num>
  <w:num w:numId="524" w16cid:durableId="1879009292">
    <w:abstractNumId w:val="8"/>
  </w:num>
  <w:num w:numId="525" w16cid:durableId="1294016844">
    <w:abstractNumId w:val="3"/>
  </w:num>
  <w:num w:numId="526" w16cid:durableId="622113">
    <w:abstractNumId w:val="2"/>
  </w:num>
  <w:num w:numId="527" w16cid:durableId="1706714641">
    <w:abstractNumId w:val="1"/>
  </w:num>
  <w:num w:numId="528" w16cid:durableId="713314282">
    <w:abstractNumId w:val="0"/>
  </w:num>
  <w:num w:numId="529" w16cid:durableId="1322198653">
    <w:abstractNumId w:val="9"/>
  </w:num>
  <w:num w:numId="530" w16cid:durableId="2069643664">
    <w:abstractNumId w:val="7"/>
  </w:num>
  <w:num w:numId="531" w16cid:durableId="2000694902">
    <w:abstractNumId w:val="6"/>
  </w:num>
  <w:num w:numId="532" w16cid:durableId="1054811379">
    <w:abstractNumId w:val="5"/>
  </w:num>
  <w:num w:numId="533" w16cid:durableId="260990207">
    <w:abstractNumId w:val="4"/>
  </w:num>
  <w:num w:numId="534" w16cid:durableId="663365161">
    <w:abstractNumId w:val="8"/>
  </w:num>
  <w:num w:numId="535" w16cid:durableId="1904414026">
    <w:abstractNumId w:val="3"/>
  </w:num>
  <w:num w:numId="536" w16cid:durableId="1666587026">
    <w:abstractNumId w:val="2"/>
  </w:num>
  <w:num w:numId="537" w16cid:durableId="1196040278">
    <w:abstractNumId w:val="1"/>
  </w:num>
  <w:num w:numId="538" w16cid:durableId="529226073">
    <w:abstractNumId w:val="0"/>
  </w:num>
  <w:num w:numId="539" w16cid:durableId="21783256">
    <w:abstractNumId w:val="9"/>
  </w:num>
  <w:num w:numId="540" w16cid:durableId="217058048">
    <w:abstractNumId w:val="7"/>
  </w:num>
  <w:num w:numId="541" w16cid:durableId="2131243912">
    <w:abstractNumId w:val="6"/>
  </w:num>
  <w:num w:numId="542" w16cid:durableId="680274576">
    <w:abstractNumId w:val="5"/>
  </w:num>
  <w:num w:numId="543" w16cid:durableId="1224296109">
    <w:abstractNumId w:val="4"/>
  </w:num>
  <w:num w:numId="544" w16cid:durableId="1392539503">
    <w:abstractNumId w:val="8"/>
  </w:num>
  <w:num w:numId="545" w16cid:durableId="564949420">
    <w:abstractNumId w:val="3"/>
  </w:num>
  <w:num w:numId="546" w16cid:durableId="1466317503">
    <w:abstractNumId w:val="2"/>
  </w:num>
  <w:num w:numId="547" w16cid:durableId="406803351">
    <w:abstractNumId w:val="1"/>
  </w:num>
  <w:num w:numId="548" w16cid:durableId="1291519305">
    <w:abstractNumId w:val="0"/>
  </w:num>
  <w:num w:numId="549" w16cid:durableId="598417827">
    <w:abstractNumId w:val="9"/>
  </w:num>
  <w:num w:numId="550" w16cid:durableId="707220065">
    <w:abstractNumId w:val="7"/>
  </w:num>
  <w:num w:numId="551" w16cid:durableId="358162759">
    <w:abstractNumId w:val="6"/>
  </w:num>
  <w:num w:numId="552" w16cid:durableId="1503083334">
    <w:abstractNumId w:val="5"/>
  </w:num>
  <w:num w:numId="553" w16cid:durableId="196968317">
    <w:abstractNumId w:val="4"/>
  </w:num>
  <w:num w:numId="554" w16cid:durableId="1728413425">
    <w:abstractNumId w:val="8"/>
  </w:num>
  <w:num w:numId="555" w16cid:durableId="707335202">
    <w:abstractNumId w:val="3"/>
  </w:num>
  <w:num w:numId="556" w16cid:durableId="105974245">
    <w:abstractNumId w:val="2"/>
  </w:num>
  <w:num w:numId="557" w16cid:durableId="753237520">
    <w:abstractNumId w:val="1"/>
  </w:num>
  <w:num w:numId="558" w16cid:durableId="221839985">
    <w:abstractNumId w:val="0"/>
  </w:num>
  <w:num w:numId="559" w16cid:durableId="1625770287">
    <w:abstractNumId w:val="9"/>
  </w:num>
  <w:num w:numId="560" w16cid:durableId="1168642629">
    <w:abstractNumId w:val="7"/>
  </w:num>
  <w:num w:numId="561" w16cid:durableId="1281104269">
    <w:abstractNumId w:val="6"/>
  </w:num>
  <w:num w:numId="562" w16cid:durableId="920600283">
    <w:abstractNumId w:val="5"/>
  </w:num>
  <w:num w:numId="563" w16cid:durableId="854078122">
    <w:abstractNumId w:val="4"/>
  </w:num>
  <w:num w:numId="564" w16cid:durableId="1702172045">
    <w:abstractNumId w:val="8"/>
  </w:num>
  <w:num w:numId="565" w16cid:durableId="852374795">
    <w:abstractNumId w:val="3"/>
  </w:num>
  <w:num w:numId="566" w16cid:durableId="98139411">
    <w:abstractNumId w:val="2"/>
  </w:num>
  <w:num w:numId="567" w16cid:durableId="1631546100">
    <w:abstractNumId w:val="1"/>
  </w:num>
  <w:num w:numId="568" w16cid:durableId="215775442">
    <w:abstractNumId w:val="0"/>
  </w:num>
  <w:num w:numId="569" w16cid:durableId="1485507948">
    <w:abstractNumId w:val="9"/>
  </w:num>
  <w:num w:numId="570" w16cid:durableId="1499419242">
    <w:abstractNumId w:val="7"/>
  </w:num>
  <w:num w:numId="571" w16cid:durableId="7995408">
    <w:abstractNumId w:val="6"/>
  </w:num>
  <w:num w:numId="572" w16cid:durableId="1921254079">
    <w:abstractNumId w:val="5"/>
  </w:num>
  <w:num w:numId="573" w16cid:durableId="1774132175">
    <w:abstractNumId w:val="4"/>
  </w:num>
  <w:num w:numId="574" w16cid:durableId="1199584020">
    <w:abstractNumId w:val="8"/>
  </w:num>
  <w:num w:numId="575" w16cid:durableId="1166286951">
    <w:abstractNumId w:val="3"/>
  </w:num>
  <w:num w:numId="576" w16cid:durableId="1540968672">
    <w:abstractNumId w:val="2"/>
  </w:num>
  <w:num w:numId="577" w16cid:durableId="91828153">
    <w:abstractNumId w:val="1"/>
  </w:num>
  <w:num w:numId="578" w16cid:durableId="1140727694">
    <w:abstractNumId w:val="0"/>
  </w:num>
  <w:num w:numId="579" w16cid:durableId="479545764">
    <w:abstractNumId w:val="9"/>
  </w:num>
  <w:num w:numId="580" w16cid:durableId="42099429">
    <w:abstractNumId w:val="7"/>
  </w:num>
  <w:num w:numId="581" w16cid:durableId="46220675">
    <w:abstractNumId w:val="6"/>
  </w:num>
  <w:num w:numId="582" w16cid:durableId="944849928">
    <w:abstractNumId w:val="5"/>
  </w:num>
  <w:num w:numId="583" w16cid:durableId="726077640">
    <w:abstractNumId w:val="4"/>
  </w:num>
  <w:num w:numId="584" w16cid:durableId="1918050503">
    <w:abstractNumId w:val="8"/>
  </w:num>
  <w:num w:numId="585" w16cid:durableId="1839032136">
    <w:abstractNumId w:val="3"/>
  </w:num>
  <w:num w:numId="586" w16cid:durableId="1844935517">
    <w:abstractNumId w:val="2"/>
  </w:num>
  <w:num w:numId="587" w16cid:durableId="1417634974">
    <w:abstractNumId w:val="1"/>
  </w:num>
  <w:num w:numId="588" w16cid:durableId="886645214">
    <w:abstractNumId w:val="0"/>
  </w:num>
  <w:num w:numId="589" w16cid:durableId="966163633">
    <w:abstractNumId w:val="9"/>
  </w:num>
  <w:num w:numId="590" w16cid:durableId="1600216156">
    <w:abstractNumId w:val="7"/>
  </w:num>
  <w:num w:numId="591" w16cid:durableId="1557543973">
    <w:abstractNumId w:val="6"/>
  </w:num>
  <w:num w:numId="592" w16cid:durableId="2060128060">
    <w:abstractNumId w:val="5"/>
  </w:num>
  <w:num w:numId="593" w16cid:durableId="2127036989">
    <w:abstractNumId w:val="4"/>
  </w:num>
  <w:num w:numId="594" w16cid:durableId="2005474303">
    <w:abstractNumId w:val="8"/>
  </w:num>
  <w:num w:numId="595" w16cid:durableId="1454905464">
    <w:abstractNumId w:val="3"/>
  </w:num>
  <w:num w:numId="596" w16cid:durableId="1243563271">
    <w:abstractNumId w:val="2"/>
  </w:num>
  <w:num w:numId="597" w16cid:durableId="1805392389">
    <w:abstractNumId w:val="1"/>
  </w:num>
  <w:num w:numId="598" w16cid:durableId="193621928">
    <w:abstractNumId w:val="0"/>
  </w:num>
  <w:num w:numId="599" w16cid:durableId="690648761">
    <w:abstractNumId w:val="9"/>
  </w:num>
  <w:num w:numId="600" w16cid:durableId="855266803">
    <w:abstractNumId w:val="7"/>
  </w:num>
  <w:num w:numId="601" w16cid:durableId="1832133524">
    <w:abstractNumId w:val="6"/>
  </w:num>
  <w:num w:numId="602" w16cid:durableId="2101443129">
    <w:abstractNumId w:val="5"/>
  </w:num>
  <w:num w:numId="603" w16cid:durableId="289022912">
    <w:abstractNumId w:val="4"/>
  </w:num>
  <w:num w:numId="604" w16cid:durableId="1835561663">
    <w:abstractNumId w:val="8"/>
  </w:num>
  <w:num w:numId="605" w16cid:durableId="1220287238">
    <w:abstractNumId w:val="3"/>
  </w:num>
  <w:num w:numId="606" w16cid:durableId="719592862">
    <w:abstractNumId w:val="2"/>
  </w:num>
  <w:num w:numId="607" w16cid:durableId="185407712">
    <w:abstractNumId w:val="1"/>
  </w:num>
  <w:num w:numId="608" w16cid:durableId="1738431986">
    <w:abstractNumId w:val="0"/>
  </w:num>
  <w:num w:numId="609" w16cid:durableId="1798639025">
    <w:abstractNumId w:val="9"/>
  </w:num>
  <w:num w:numId="610" w16cid:durableId="144206933">
    <w:abstractNumId w:val="7"/>
  </w:num>
  <w:num w:numId="611" w16cid:durableId="477262781">
    <w:abstractNumId w:val="6"/>
  </w:num>
  <w:num w:numId="612" w16cid:durableId="1029337866">
    <w:abstractNumId w:val="5"/>
  </w:num>
  <w:num w:numId="613" w16cid:durableId="1295716729">
    <w:abstractNumId w:val="4"/>
  </w:num>
  <w:num w:numId="614" w16cid:durableId="924148049">
    <w:abstractNumId w:val="8"/>
  </w:num>
  <w:num w:numId="615" w16cid:durableId="901595700">
    <w:abstractNumId w:val="3"/>
  </w:num>
  <w:num w:numId="616" w16cid:durableId="74396378">
    <w:abstractNumId w:val="2"/>
  </w:num>
  <w:num w:numId="617" w16cid:durableId="252474326">
    <w:abstractNumId w:val="1"/>
  </w:num>
  <w:num w:numId="618" w16cid:durableId="751315341">
    <w:abstractNumId w:val="0"/>
  </w:num>
  <w:num w:numId="619" w16cid:durableId="1770268718">
    <w:abstractNumId w:val="9"/>
  </w:num>
  <w:num w:numId="620" w16cid:durableId="29886036">
    <w:abstractNumId w:val="7"/>
  </w:num>
  <w:num w:numId="621" w16cid:durableId="1618564770">
    <w:abstractNumId w:val="6"/>
  </w:num>
  <w:num w:numId="622" w16cid:durableId="1988434652">
    <w:abstractNumId w:val="5"/>
  </w:num>
  <w:num w:numId="623" w16cid:durableId="1803885260">
    <w:abstractNumId w:val="4"/>
  </w:num>
  <w:num w:numId="624" w16cid:durableId="315692097">
    <w:abstractNumId w:val="8"/>
  </w:num>
  <w:num w:numId="625" w16cid:durableId="1014966173">
    <w:abstractNumId w:val="3"/>
  </w:num>
  <w:num w:numId="626" w16cid:durableId="1025794248">
    <w:abstractNumId w:val="2"/>
  </w:num>
  <w:num w:numId="627" w16cid:durableId="999311089">
    <w:abstractNumId w:val="1"/>
  </w:num>
  <w:num w:numId="628" w16cid:durableId="1684698913">
    <w:abstractNumId w:val="0"/>
  </w:num>
  <w:num w:numId="629" w16cid:durableId="1418402044">
    <w:abstractNumId w:val="9"/>
  </w:num>
  <w:num w:numId="630" w16cid:durableId="2056343478">
    <w:abstractNumId w:val="7"/>
  </w:num>
  <w:num w:numId="631" w16cid:durableId="370039663">
    <w:abstractNumId w:val="6"/>
  </w:num>
  <w:num w:numId="632" w16cid:durableId="1193690037">
    <w:abstractNumId w:val="5"/>
  </w:num>
  <w:num w:numId="633" w16cid:durableId="875316525">
    <w:abstractNumId w:val="4"/>
  </w:num>
  <w:num w:numId="634" w16cid:durableId="1420523755">
    <w:abstractNumId w:val="8"/>
  </w:num>
  <w:num w:numId="635" w16cid:durableId="624193506">
    <w:abstractNumId w:val="3"/>
  </w:num>
  <w:num w:numId="636" w16cid:durableId="1348168090">
    <w:abstractNumId w:val="2"/>
  </w:num>
  <w:num w:numId="637" w16cid:durableId="1304459658">
    <w:abstractNumId w:val="1"/>
  </w:num>
  <w:num w:numId="638" w16cid:durableId="548105149">
    <w:abstractNumId w:val="0"/>
  </w:num>
  <w:num w:numId="639" w16cid:durableId="661474429">
    <w:abstractNumId w:val="9"/>
  </w:num>
  <w:num w:numId="640" w16cid:durableId="313409357">
    <w:abstractNumId w:val="7"/>
  </w:num>
  <w:num w:numId="641" w16cid:durableId="875511581">
    <w:abstractNumId w:val="6"/>
  </w:num>
  <w:num w:numId="642" w16cid:durableId="135538371">
    <w:abstractNumId w:val="5"/>
  </w:num>
  <w:num w:numId="643" w16cid:durableId="1065495781">
    <w:abstractNumId w:val="4"/>
  </w:num>
  <w:num w:numId="644" w16cid:durableId="940912832">
    <w:abstractNumId w:val="8"/>
  </w:num>
  <w:num w:numId="645" w16cid:durableId="533268786">
    <w:abstractNumId w:val="3"/>
  </w:num>
  <w:num w:numId="646" w16cid:durableId="1884052280">
    <w:abstractNumId w:val="2"/>
  </w:num>
  <w:num w:numId="647" w16cid:durableId="1929852344">
    <w:abstractNumId w:val="1"/>
  </w:num>
  <w:num w:numId="648" w16cid:durableId="1659728350">
    <w:abstractNumId w:val="0"/>
  </w:num>
  <w:num w:numId="649" w16cid:durableId="1060521527">
    <w:abstractNumId w:val="9"/>
  </w:num>
  <w:num w:numId="650" w16cid:durableId="1612007355">
    <w:abstractNumId w:val="7"/>
  </w:num>
  <w:num w:numId="651" w16cid:durableId="584536095">
    <w:abstractNumId w:val="6"/>
  </w:num>
  <w:num w:numId="652" w16cid:durableId="1441293659">
    <w:abstractNumId w:val="5"/>
  </w:num>
  <w:num w:numId="653" w16cid:durableId="1681080517">
    <w:abstractNumId w:val="4"/>
  </w:num>
  <w:num w:numId="654" w16cid:durableId="456530642">
    <w:abstractNumId w:val="8"/>
  </w:num>
  <w:num w:numId="655" w16cid:durableId="1313948501">
    <w:abstractNumId w:val="3"/>
  </w:num>
  <w:num w:numId="656" w16cid:durableId="797647194">
    <w:abstractNumId w:val="2"/>
  </w:num>
  <w:num w:numId="657" w16cid:durableId="2084716476">
    <w:abstractNumId w:val="1"/>
  </w:num>
  <w:num w:numId="658" w16cid:durableId="2137134324">
    <w:abstractNumId w:val="0"/>
  </w:num>
  <w:num w:numId="659" w16cid:durableId="1885364808">
    <w:abstractNumId w:val="9"/>
  </w:num>
  <w:num w:numId="660" w16cid:durableId="935478833">
    <w:abstractNumId w:val="7"/>
  </w:num>
  <w:num w:numId="661" w16cid:durableId="1815759609">
    <w:abstractNumId w:val="6"/>
  </w:num>
  <w:num w:numId="662" w16cid:durableId="1827897258">
    <w:abstractNumId w:val="5"/>
  </w:num>
  <w:num w:numId="663" w16cid:durableId="53550402">
    <w:abstractNumId w:val="4"/>
  </w:num>
  <w:num w:numId="664" w16cid:durableId="767585407">
    <w:abstractNumId w:val="8"/>
  </w:num>
  <w:num w:numId="665" w16cid:durableId="1626302805">
    <w:abstractNumId w:val="3"/>
  </w:num>
  <w:num w:numId="666" w16cid:durableId="1816096994">
    <w:abstractNumId w:val="2"/>
  </w:num>
  <w:num w:numId="667" w16cid:durableId="835343552">
    <w:abstractNumId w:val="1"/>
  </w:num>
  <w:num w:numId="668" w16cid:durableId="1095370552">
    <w:abstractNumId w:val="0"/>
  </w:num>
  <w:num w:numId="669" w16cid:durableId="335302081">
    <w:abstractNumId w:val="9"/>
  </w:num>
  <w:num w:numId="670" w16cid:durableId="954363808">
    <w:abstractNumId w:val="7"/>
  </w:num>
  <w:num w:numId="671" w16cid:durableId="1509830881">
    <w:abstractNumId w:val="6"/>
  </w:num>
  <w:num w:numId="672" w16cid:durableId="1142231785">
    <w:abstractNumId w:val="5"/>
  </w:num>
  <w:num w:numId="673" w16cid:durableId="1475096907">
    <w:abstractNumId w:val="4"/>
  </w:num>
  <w:num w:numId="674" w16cid:durableId="1247693777">
    <w:abstractNumId w:val="8"/>
  </w:num>
  <w:num w:numId="675" w16cid:durableId="1970822848">
    <w:abstractNumId w:val="3"/>
  </w:num>
  <w:num w:numId="676" w16cid:durableId="1533229020">
    <w:abstractNumId w:val="2"/>
  </w:num>
  <w:num w:numId="677" w16cid:durableId="1843743702">
    <w:abstractNumId w:val="1"/>
  </w:num>
  <w:num w:numId="678" w16cid:durableId="1591426386">
    <w:abstractNumId w:val="0"/>
  </w:num>
  <w:num w:numId="679" w16cid:durableId="1295140704">
    <w:abstractNumId w:val="9"/>
  </w:num>
  <w:num w:numId="680" w16cid:durableId="1477643779">
    <w:abstractNumId w:val="7"/>
  </w:num>
  <w:num w:numId="681" w16cid:durableId="1902518437">
    <w:abstractNumId w:val="6"/>
  </w:num>
  <w:num w:numId="682" w16cid:durableId="925306092">
    <w:abstractNumId w:val="5"/>
  </w:num>
  <w:num w:numId="683" w16cid:durableId="1918784342">
    <w:abstractNumId w:val="4"/>
  </w:num>
  <w:num w:numId="684" w16cid:durableId="1620141233">
    <w:abstractNumId w:val="8"/>
  </w:num>
  <w:num w:numId="685" w16cid:durableId="2026440143">
    <w:abstractNumId w:val="3"/>
  </w:num>
  <w:num w:numId="686" w16cid:durableId="924801492">
    <w:abstractNumId w:val="2"/>
  </w:num>
  <w:num w:numId="687" w16cid:durableId="1864394653">
    <w:abstractNumId w:val="1"/>
  </w:num>
  <w:num w:numId="688" w16cid:durableId="1498810543">
    <w:abstractNumId w:val="0"/>
  </w:num>
  <w:num w:numId="689" w16cid:durableId="417753697">
    <w:abstractNumId w:val="9"/>
  </w:num>
  <w:num w:numId="690" w16cid:durableId="602032467">
    <w:abstractNumId w:val="7"/>
  </w:num>
  <w:num w:numId="691" w16cid:durableId="102653583">
    <w:abstractNumId w:val="6"/>
  </w:num>
  <w:num w:numId="692" w16cid:durableId="2067953542">
    <w:abstractNumId w:val="5"/>
  </w:num>
  <w:num w:numId="693" w16cid:durableId="667490112">
    <w:abstractNumId w:val="4"/>
  </w:num>
  <w:num w:numId="694" w16cid:durableId="1679890901">
    <w:abstractNumId w:val="8"/>
  </w:num>
  <w:num w:numId="695" w16cid:durableId="928855451">
    <w:abstractNumId w:val="3"/>
  </w:num>
  <w:num w:numId="696" w16cid:durableId="1533227931">
    <w:abstractNumId w:val="2"/>
  </w:num>
  <w:num w:numId="697" w16cid:durableId="250823652">
    <w:abstractNumId w:val="1"/>
  </w:num>
  <w:num w:numId="698" w16cid:durableId="614556009">
    <w:abstractNumId w:val="0"/>
  </w:num>
  <w:num w:numId="699" w16cid:durableId="2051343263">
    <w:abstractNumId w:val="8"/>
  </w:num>
  <w:num w:numId="700" w16cid:durableId="450902115">
    <w:abstractNumId w:val="3"/>
  </w:num>
  <w:num w:numId="701" w16cid:durableId="1160925799">
    <w:abstractNumId w:val="2"/>
  </w:num>
  <w:num w:numId="702" w16cid:durableId="1182940833">
    <w:abstractNumId w:val="1"/>
  </w:num>
  <w:num w:numId="703" w16cid:durableId="1601176640">
    <w:abstractNumId w:val="0"/>
  </w:num>
  <w:num w:numId="704" w16cid:durableId="165288885">
    <w:abstractNumId w:val="9"/>
  </w:num>
  <w:num w:numId="705" w16cid:durableId="1811746266">
    <w:abstractNumId w:val="7"/>
  </w:num>
  <w:num w:numId="706" w16cid:durableId="1862938932">
    <w:abstractNumId w:val="6"/>
  </w:num>
  <w:num w:numId="707" w16cid:durableId="1893685323">
    <w:abstractNumId w:val="5"/>
  </w:num>
  <w:num w:numId="708" w16cid:durableId="54133689">
    <w:abstractNumId w:val="4"/>
  </w:num>
  <w:num w:numId="709" w16cid:durableId="1508712734">
    <w:abstractNumId w:val="9"/>
  </w:num>
  <w:num w:numId="710" w16cid:durableId="1235049446">
    <w:abstractNumId w:val="7"/>
  </w:num>
  <w:num w:numId="711" w16cid:durableId="1731071363">
    <w:abstractNumId w:val="6"/>
  </w:num>
  <w:num w:numId="712" w16cid:durableId="1833060696">
    <w:abstractNumId w:val="5"/>
  </w:num>
  <w:num w:numId="713" w16cid:durableId="1226993376">
    <w:abstractNumId w:val="4"/>
  </w:num>
  <w:num w:numId="714" w16cid:durableId="531038742">
    <w:abstractNumId w:val="8"/>
  </w:num>
  <w:num w:numId="715" w16cid:durableId="1388840192">
    <w:abstractNumId w:val="3"/>
  </w:num>
  <w:num w:numId="716" w16cid:durableId="787284899">
    <w:abstractNumId w:val="2"/>
  </w:num>
  <w:num w:numId="717" w16cid:durableId="1439718497">
    <w:abstractNumId w:val="1"/>
  </w:num>
  <w:num w:numId="718" w16cid:durableId="1939100804">
    <w:abstractNumId w:val="0"/>
  </w:num>
  <w:num w:numId="719" w16cid:durableId="2036534947">
    <w:abstractNumId w:val="9"/>
  </w:num>
  <w:num w:numId="720" w16cid:durableId="458884997">
    <w:abstractNumId w:val="7"/>
  </w:num>
  <w:num w:numId="721" w16cid:durableId="1569413249">
    <w:abstractNumId w:val="6"/>
  </w:num>
  <w:num w:numId="722" w16cid:durableId="1939174176">
    <w:abstractNumId w:val="5"/>
  </w:num>
  <w:num w:numId="723" w16cid:durableId="1788309751">
    <w:abstractNumId w:val="4"/>
  </w:num>
  <w:num w:numId="724" w16cid:durableId="1480272067">
    <w:abstractNumId w:val="8"/>
  </w:num>
  <w:num w:numId="725" w16cid:durableId="245923705">
    <w:abstractNumId w:val="3"/>
  </w:num>
  <w:num w:numId="726" w16cid:durableId="1480148830">
    <w:abstractNumId w:val="2"/>
  </w:num>
  <w:num w:numId="727" w16cid:durableId="173957517">
    <w:abstractNumId w:val="1"/>
  </w:num>
  <w:num w:numId="728" w16cid:durableId="1145657136">
    <w:abstractNumId w:val="0"/>
  </w:num>
  <w:num w:numId="729" w16cid:durableId="324089253">
    <w:abstractNumId w:val="9"/>
  </w:num>
  <w:num w:numId="730" w16cid:durableId="1246762541">
    <w:abstractNumId w:val="7"/>
  </w:num>
  <w:num w:numId="731" w16cid:durableId="280763489">
    <w:abstractNumId w:val="6"/>
  </w:num>
  <w:num w:numId="732" w16cid:durableId="578245790">
    <w:abstractNumId w:val="5"/>
  </w:num>
  <w:num w:numId="733" w16cid:durableId="964702345">
    <w:abstractNumId w:val="4"/>
  </w:num>
  <w:num w:numId="734" w16cid:durableId="1519349853">
    <w:abstractNumId w:val="8"/>
  </w:num>
  <w:num w:numId="735" w16cid:durableId="1435638013">
    <w:abstractNumId w:val="3"/>
  </w:num>
  <w:num w:numId="736" w16cid:durableId="445661319">
    <w:abstractNumId w:val="2"/>
  </w:num>
  <w:num w:numId="737" w16cid:durableId="96218892">
    <w:abstractNumId w:val="1"/>
  </w:num>
  <w:num w:numId="738" w16cid:durableId="2106993824">
    <w:abstractNumId w:val="0"/>
  </w:num>
  <w:num w:numId="739" w16cid:durableId="1875191380">
    <w:abstractNumId w:val="9"/>
  </w:num>
  <w:num w:numId="740" w16cid:durableId="1870987764">
    <w:abstractNumId w:val="7"/>
  </w:num>
  <w:num w:numId="741" w16cid:durableId="1029574298">
    <w:abstractNumId w:val="6"/>
  </w:num>
  <w:num w:numId="742" w16cid:durableId="986974901">
    <w:abstractNumId w:val="5"/>
  </w:num>
  <w:num w:numId="743" w16cid:durableId="1402101302">
    <w:abstractNumId w:val="4"/>
  </w:num>
  <w:num w:numId="744" w16cid:durableId="336735782">
    <w:abstractNumId w:val="8"/>
  </w:num>
  <w:num w:numId="745" w16cid:durableId="1425954964">
    <w:abstractNumId w:val="3"/>
  </w:num>
  <w:num w:numId="746" w16cid:durableId="1483885236">
    <w:abstractNumId w:val="2"/>
  </w:num>
  <w:num w:numId="747" w16cid:durableId="1977179950">
    <w:abstractNumId w:val="1"/>
  </w:num>
  <w:num w:numId="748" w16cid:durableId="1791705332">
    <w:abstractNumId w:val="0"/>
  </w:num>
  <w:num w:numId="749" w16cid:durableId="1628274512">
    <w:abstractNumId w:val="9"/>
  </w:num>
  <w:num w:numId="750" w16cid:durableId="1421487761">
    <w:abstractNumId w:val="7"/>
  </w:num>
  <w:num w:numId="751" w16cid:durableId="194737927">
    <w:abstractNumId w:val="6"/>
  </w:num>
  <w:num w:numId="752" w16cid:durableId="563487222">
    <w:abstractNumId w:val="5"/>
  </w:num>
  <w:num w:numId="753" w16cid:durableId="904726268">
    <w:abstractNumId w:val="4"/>
  </w:num>
  <w:num w:numId="754" w16cid:durableId="562713486">
    <w:abstractNumId w:val="8"/>
  </w:num>
  <w:num w:numId="755" w16cid:durableId="1436319448">
    <w:abstractNumId w:val="3"/>
  </w:num>
  <w:num w:numId="756" w16cid:durableId="849805505">
    <w:abstractNumId w:val="2"/>
  </w:num>
  <w:num w:numId="757" w16cid:durableId="688331028">
    <w:abstractNumId w:val="1"/>
  </w:num>
  <w:num w:numId="758" w16cid:durableId="89007914">
    <w:abstractNumId w:val="0"/>
  </w:num>
  <w:num w:numId="759" w16cid:durableId="123351423">
    <w:abstractNumId w:val="9"/>
  </w:num>
  <w:num w:numId="760" w16cid:durableId="2008248864">
    <w:abstractNumId w:val="7"/>
  </w:num>
  <w:num w:numId="761" w16cid:durableId="26489884">
    <w:abstractNumId w:val="6"/>
  </w:num>
  <w:num w:numId="762" w16cid:durableId="2138595937">
    <w:abstractNumId w:val="5"/>
  </w:num>
  <w:num w:numId="763" w16cid:durableId="580411821">
    <w:abstractNumId w:val="4"/>
  </w:num>
  <w:num w:numId="764" w16cid:durableId="1337997945">
    <w:abstractNumId w:val="8"/>
  </w:num>
  <w:num w:numId="765" w16cid:durableId="497035478">
    <w:abstractNumId w:val="3"/>
  </w:num>
  <w:num w:numId="766" w16cid:durableId="74979438">
    <w:abstractNumId w:val="2"/>
  </w:num>
  <w:num w:numId="767" w16cid:durableId="453595352">
    <w:abstractNumId w:val="1"/>
  </w:num>
  <w:num w:numId="768" w16cid:durableId="24644062">
    <w:abstractNumId w:val="0"/>
  </w:num>
  <w:num w:numId="769" w16cid:durableId="2058359597">
    <w:abstractNumId w:val="9"/>
  </w:num>
  <w:num w:numId="770" w16cid:durableId="1062945577">
    <w:abstractNumId w:val="7"/>
  </w:num>
  <w:num w:numId="771" w16cid:durableId="1594783458">
    <w:abstractNumId w:val="6"/>
  </w:num>
  <w:num w:numId="772" w16cid:durableId="1593514263">
    <w:abstractNumId w:val="5"/>
  </w:num>
  <w:num w:numId="773" w16cid:durableId="1183939449">
    <w:abstractNumId w:val="4"/>
  </w:num>
  <w:num w:numId="774" w16cid:durableId="989477094">
    <w:abstractNumId w:val="8"/>
  </w:num>
  <w:num w:numId="775" w16cid:durableId="868643867">
    <w:abstractNumId w:val="3"/>
  </w:num>
  <w:num w:numId="776" w16cid:durableId="513572703">
    <w:abstractNumId w:val="2"/>
  </w:num>
  <w:num w:numId="777" w16cid:durableId="701589418">
    <w:abstractNumId w:val="1"/>
  </w:num>
  <w:num w:numId="778" w16cid:durableId="1558970828">
    <w:abstractNumId w:val="0"/>
  </w:num>
  <w:num w:numId="779" w16cid:durableId="558521970">
    <w:abstractNumId w:val="9"/>
  </w:num>
  <w:num w:numId="780" w16cid:durableId="253057006">
    <w:abstractNumId w:val="7"/>
  </w:num>
  <w:num w:numId="781" w16cid:durableId="1300380133">
    <w:abstractNumId w:val="6"/>
  </w:num>
  <w:num w:numId="782" w16cid:durableId="1525705488">
    <w:abstractNumId w:val="5"/>
  </w:num>
  <w:num w:numId="783" w16cid:durableId="809590650">
    <w:abstractNumId w:val="4"/>
  </w:num>
  <w:num w:numId="784" w16cid:durableId="430122703">
    <w:abstractNumId w:val="8"/>
  </w:num>
  <w:num w:numId="785" w16cid:durableId="139273292">
    <w:abstractNumId w:val="3"/>
  </w:num>
  <w:num w:numId="786" w16cid:durableId="2022657180">
    <w:abstractNumId w:val="2"/>
  </w:num>
  <w:num w:numId="787" w16cid:durableId="1463813022">
    <w:abstractNumId w:val="1"/>
  </w:num>
  <w:num w:numId="788" w16cid:durableId="1913813375">
    <w:abstractNumId w:val="0"/>
  </w:num>
  <w:num w:numId="789" w16cid:durableId="167411314">
    <w:abstractNumId w:val="9"/>
  </w:num>
  <w:num w:numId="790" w16cid:durableId="1768884059">
    <w:abstractNumId w:val="7"/>
  </w:num>
  <w:num w:numId="791" w16cid:durableId="185948695">
    <w:abstractNumId w:val="6"/>
  </w:num>
  <w:num w:numId="792" w16cid:durableId="867717944">
    <w:abstractNumId w:val="5"/>
  </w:num>
  <w:num w:numId="793" w16cid:durableId="1083601063">
    <w:abstractNumId w:val="4"/>
  </w:num>
  <w:num w:numId="794" w16cid:durableId="2074425340">
    <w:abstractNumId w:val="8"/>
  </w:num>
  <w:num w:numId="795" w16cid:durableId="1253931640">
    <w:abstractNumId w:val="3"/>
  </w:num>
  <w:num w:numId="796" w16cid:durableId="674844575">
    <w:abstractNumId w:val="2"/>
  </w:num>
  <w:num w:numId="797" w16cid:durableId="768089181">
    <w:abstractNumId w:val="1"/>
  </w:num>
  <w:num w:numId="798" w16cid:durableId="408117268">
    <w:abstractNumId w:val="0"/>
  </w:num>
  <w:num w:numId="799" w16cid:durableId="2077244107">
    <w:abstractNumId w:val="9"/>
  </w:num>
  <w:num w:numId="800" w16cid:durableId="336690916">
    <w:abstractNumId w:val="7"/>
  </w:num>
  <w:num w:numId="801" w16cid:durableId="543978839">
    <w:abstractNumId w:val="6"/>
  </w:num>
  <w:num w:numId="802" w16cid:durableId="1927956664">
    <w:abstractNumId w:val="5"/>
  </w:num>
  <w:num w:numId="803" w16cid:durableId="44767856">
    <w:abstractNumId w:val="4"/>
  </w:num>
  <w:num w:numId="804" w16cid:durableId="1962422878">
    <w:abstractNumId w:val="8"/>
  </w:num>
  <w:num w:numId="805" w16cid:durableId="1788281863">
    <w:abstractNumId w:val="3"/>
  </w:num>
  <w:num w:numId="806" w16cid:durableId="903492067">
    <w:abstractNumId w:val="2"/>
  </w:num>
  <w:num w:numId="807" w16cid:durableId="895092126">
    <w:abstractNumId w:val="1"/>
  </w:num>
  <w:num w:numId="808" w16cid:durableId="371150063">
    <w:abstractNumId w:val="0"/>
  </w:num>
  <w:num w:numId="809" w16cid:durableId="1646277155">
    <w:abstractNumId w:val="9"/>
  </w:num>
  <w:num w:numId="810" w16cid:durableId="333993014">
    <w:abstractNumId w:val="7"/>
  </w:num>
  <w:num w:numId="811" w16cid:durableId="140316343">
    <w:abstractNumId w:val="6"/>
  </w:num>
  <w:num w:numId="812" w16cid:durableId="1739935037">
    <w:abstractNumId w:val="5"/>
  </w:num>
  <w:num w:numId="813" w16cid:durableId="776482557">
    <w:abstractNumId w:val="4"/>
  </w:num>
  <w:num w:numId="814" w16cid:durableId="289630412">
    <w:abstractNumId w:val="8"/>
  </w:num>
  <w:num w:numId="815" w16cid:durableId="560212509">
    <w:abstractNumId w:val="3"/>
  </w:num>
  <w:num w:numId="816" w16cid:durableId="1860703504">
    <w:abstractNumId w:val="2"/>
  </w:num>
  <w:num w:numId="817" w16cid:durableId="1583485767">
    <w:abstractNumId w:val="1"/>
  </w:num>
  <w:num w:numId="818" w16cid:durableId="867764375">
    <w:abstractNumId w:val="0"/>
  </w:num>
  <w:num w:numId="819" w16cid:durableId="839009983">
    <w:abstractNumId w:val="9"/>
  </w:num>
  <w:num w:numId="820" w16cid:durableId="1669482319">
    <w:abstractNumId w:val="7"/>
  </w:num>
  <w:num w:numId="821" w16cid:durableId="32854331">
    <w:abstractNumId w:val="6"/>
  </w:num>
  <w:num w:numId="822" w16cid:durableId="1829243584">
    <w:abstractNumId w:val="5"/>
  </w:num>
  <w:num w:numId="823" w16cid:durableId="987706604">
    <w:abstractNumId w:val="4"/>
  </w:num>
  <w:num w:numId="824" w16cid:durableId="274868373">
    <w:abstractNumId w:val="8"/>
  </w:num>
  <w:num w:numId="825" w16cid:durableId="250478921">
    <w:abstractNumId w:val="3"/>
  </w:num>
  <w:num w:numId="826" w16cid:durableId="25568393">
    <w:abstractNumId w:val="2"/>
  </w:num>
  <w:num w:numId="827" w16cid:durableId="583995083">
    <w:abstractNumId w:val="1"/>
  </w:num>
  <w:num w:numId="828" w16cid:durableId="169226691">
    <w:abstractNumId w:val="0"/>
  </w:num>
  <w:num w:numId="829" w16cid:durableId="671690259">
    <w:abstractNumId w:val="9"/>
  </w:num>
  <w:num w:numId="830" w16cid:durableId="1585845769">
    <w:abstractNumId w:val="7"/>
  </w:num>
  <w:num w:numId="831" w16cid:durableId="890462427">
    <w:abstractNumId w:val="6"/>
  </w:num>
  <w:num w:numId="832" w16cid:durableId="769593369">
    <w:abstractNumId w:val="5"/>
  </w:num>
  <w:num w:numId="833" w16cid:durableId="1982539370">
    <w:abstractNumId w:val="4"/>
  </w:num>
  <w:num w:numId="834" w16cid:durableId="909122421">
    <w:abstractNumId w:val="8"/>
  </w:num>
  <w:num w:numId="835" w16cid:durableId="1411350337">
    <w:abstractNumId w:val="3"/>
  </w:num>
  <w:num w:numId="836" w16cid:durableId="1391995986">
    <w:abstractNumId w:val="2"/>
  </w:num>
  <w:num w:numId="837" w16cid:durableId="576985860">
    <w:abstractNumId w:val="1"/>
  </w:num>
  <w:num w:numId="838" w16cid:durableId="1668483827">
    <w:abstractNumId w:val="0"/>
  </w:num>
  <w:num w:numId="839" w16cid:durableId="727804885">
    <w:abstractNumId w:val="9"/>
  </w:num>
  <w:num w:numId="840" w16cid:durableId="267470101">
    <w:abstractNumId w:val="7"/>
  </w:num>
  <w:num w:numId="841" w16cid:durableId="1255281056">
    <w:abstractNumId w:val="6"/>
  </w:num>
  <w:num w:numId="842" w16cid:durableId="2058044236">
    <w:abstractNumId w:val="5"/>
  </w:num>
  <w:num w:numId="843" w16cid:durableId="2040928515">
    <w:abstractNumId w:val="4"/>
  </w:num>
  <w:num w:numId="844" w16cid:durableId="372005603">
    <w:abstractNumId w:val="8"/>
  </w:num>
  <w:num w:numId="845" w16cid:durableId="2096705603">
    <w:abstractNumId w:val="3"/>
  </w:num>
  <w:num w:numId="846" w16cid:durableId="1056900953">
    <w:abstractNumId w:val="2"/>
  </w:num>
  <w:num w:numId="847" w16cid:durableId="1980302335">
    <w:abstractNumId w:val="1"/>
  </w:num>
  <w:num w:numId="848" w16cid:durableId="1213930340">
    <w:abstractNumId w:val="0"/>
  </w:num>
  <w:num w:numId="849" w16cid:durableId="228612969">
    <w:abstractNumId w:val="9"/>
  </w:num>
  <w:num w:numId="850" w16cid:durableId="1032920308">
    <w:abstractNumId w:val="7"/>
  </w:num>
  <w:num w:numId="851" w16cid:durableId="148712362">
    <w:abstractNumId w:val="6"/>
  </w:num>
  <w:num w:numId="852" w16cid:durableId="1900238970">
    <w:abstractNumId w:val="5"/>
  </w:num>
  <w:num w:numId="853" w16cid:durableId="1845245522">
    <w:abstractNumId w:val="4"/>
  </w:num>
  <w:num w:numId="854" w16cid:durableId="166210591">
    <w:abstractNumId w:val="8"/>
  </w:num>
  <w:num w:numId="855" w16cid:durableId="387192611">
    <w:abstractNumId w:val="3"/>
  </w:num>
  <w:num w:numId="856" w16cid:durableId="1269655513">
    <w:abstractNumId w:val="2"/>
  </w:num>
  <w:num w:numId="857" w16cid:durableId="226452205">
    <w:abstractNumId w:val="1"/>
  </w:num>
  <w:num w:numId="858" w16cid:durableId="2066903073">
    <w:abstractNumId w:val="0"/>
  </w:num>
  <w:num w:numId="859" w16cid:durableId="2022966948">
    <w:abstractNumId w:val="9"/>
  </w:num>
  <w:num w:numId="860" w16cid:durableId="270628426">
    <w:abstractNumId w:val="7"/>
  </w:num>
  <w:num w:numId="861" w16cid:durableId="1389721230">
    <w:abstractNumId w:val="6"/>
  </w:num>
  <w:num w:numId="862" w16cid:durableId="378239672">
    <w:abstractNumId w:val="5"/>
  </w:num>
  <w:num w:numId="863" w16cid:durableId="1915700792">
    <w:abstractNumId w:val="4"/>
  </w:num>
  <w:num w:numId="864" w16cid:durableId="362637630">
    <w:abstractNumId w:val="8"/>
  </w:num>
  <w:num w:numId="865" w16cid:durableId="1209803229">
    <w:abstractNumId w:val="3"/>
  </w:num>
  <w:num w:numId="866" w16cid:durableId="1380059119">
    <w:abstractNumId w:val="2"/>
  </w:num>
  <w:num w:numId="867" w16cid:durableId="105854256">
    <w:abstractNumId w:val="1"/>
  </w:num>
  <w:num w:numId="868" w16cid:durableId="1793668235">
    <w:abstractNumId w:val="0"/>
  </w:num>
  <w:num w:numId="869" w16cid:durableId="1593780950">
    <w:abstractNumId w:val="9"/>
  </w:num>
  <w:num w:numId="870" w16cid:durableId="708141460">
    <w:abstractNumId w:val="7"/>
  </w:num>
  <w:num w:numId="871" w16cid:durableId="335311247">
    <w:abstractNumId w:val="6"/>
  </w:num>
  <w:num w:numId="872" w16cid:durableId="1277755419">
    <w:abstractNumId w:val="9"/>
  </w:num>
  <w:num w:numId="873" w16cid:durableId="2031641012">
    <w:abstractNumId w:val="7"/>
  </w:num>
  <w:num w:numId="874" w16cid:durableId="673148543">
    <w:abstractNumId w:val="6"/>
  </w:num>
  <w:num w:numId="875" w16cid:durableId="168105302">
    <w:abstractNumId w:val="5"/>
  </w:num>
  <w:num w:numId="876" w16cid:durableId="1518539723">
    <w:abstractNumId w:val="4"/>
  </w:num>
  <w:num w:numId="877" w16cid:durableId="603729484">
    <w:abstractNumId w:val="8"/>
  </w:num>
  <w:num w:numId="878" w16cid:durableId="1562136239">
    <w:abstractNumId w:val="3"/>
  </w:num>
  <w:num w:numId="879" w16cid:durableId="443695764">
    <w:abstractNumId w:val="2"/>
  </w:num>
  <w:num w:numId="880" w16cid:durableId="1145197218">
    <w:abstractNumId w:val="1"/>
  </w:num>
  <w:num w:numId="881" w16cid:durableId="578712510">
    <w:abstractNumId w:val="0"/>
  </w:num>
  <w:num w:numId="882" w16cid:durableId="509684928">
    <w:abstractNumId w:val="9"/>
  </w:num>
  <w:num w:numId="883" w16cid:durableId="2022928387">
    <w:abstractNumId w:val="7"/>
  </w:num>
  <w:num w:numId="884" w16cid:durableId="284040649">
    <w:abstractNumId w:val="6"/>
  </w:num>
  <w:num w:numId="885" w16cid:durableId="1874075566">
    <w:abstractNumId w:val="5"/>
  </w:num>
  <w:num w:numId="886" w16cid:durableId="229579909">
    <w:abstractNumId w:val="4"/>
  </w:num>
  <w:num w:numId="887" w16cid:durableId="788624469">
    <w:abstractNumId w:val="8"/>
  </w:num>
  <w:num w:numId="888" w16cid:durableId="357856942">
    <w:abstractNumId w:val="3"/>
  </w:num>
  <w:num w:numId="889" w16cid:durableId="1986353150">
    <w:abstractNumId w:val="2"/>
  </w:num>
  <w:num w:numId="890" w16cid:durableId="1162543396">
    <w:abstractNumId w:val="1"/>
  </w:num>
  <w:num w:numId="891" w16cid:durableId="1609776365">
    <w:abstractNumId w:val="0"/>
  </w:num>
  <w:num w:numId="892" w16cid:durableId="736131800">
    <w:abstractNumId w:val="9"/>
  </w:num>
  <w:num w:numId="893" w16cid:durableId="954018179">
    <w:abstractNumId w:val="7"/>
  </w:num>
  <w:num w:numId="894" w16cid:durableId="1405027147">
    <w:abstractNumId w:val="6"/>
  </w:num>
  <w:num w:numId="895" w16cid:durableId="2138453616">
    <w:abstractNumId w:val="5"/>
  </w:num>
  <w:num w:numId="896" w16cid:durableId="1102339183">
    <w:abstractNumId w:val="4"/>
  </w:num>
  <w:num w:numId="897" w16cid:durableId="803620111">
    <w:abstractNumId w:val="8"/>
  </w:num>
  <w:num w:numId="898" w16cid:durableId="386802858">
    <w:abstractNumId w:val="3"/>
  </w:num>
  <w:num w:numId="899" w16cid:durableId="1061095957">
    <w:abstractNumId w:val="2"/>
  </w:num>
  <w:num w:numId="900" w16cid:durableId="1650552977">
    <w:abstractNumId w:val="1"/>
  </w:num>
  <w:num w:numId="901" w16cid:durableId="574364277">
    <w:abstractNumId w:val="0"/>
  </w:num>
  <w:num w:numId="902" w16cid:durableId="770668789">
    <w:abstractNumId w:val="9"/>
  </w:num>
  <w:num w:numId="903" w16cid:durableId="1717464966">
    <w:abstractNumId w:val="7"/>
  </w:num>
  <w:num w:numId="904" w16cid:durableId="1013192448">
    <w:abstractNumId w:val="6"/>
  </w:num>
  <w:num w:numId="905" w16cid:durableId="2061319036">
    <w:abstractNumId w:val="5"/>
  </w:num>
  <w:num w:numId="906" w16cid:durableId="1712613536">
    <w:abstractNumId w:val="4"/>
  </w:num>
  <w:num w:numId="907" w16cid:durableId="825126492">
    <w:abstractNumId w:val="8"/>
  </w:num>
  <w:num w:numId="908" w16cid:durableId="1724864016">
    <w:abstractNumId w:val="3"/>
  </w:num>
  <w:num w:numId="909" w16cid:durableId="1908613333">
    <w:abstractNumId w:val="2"/>
  </w:num>
  <w:num w:numId="910" w16cid:durableId="144205311">
    <w:abstractNumId w:val="1"/>
  </w:num>
  <w:num w:numId="911" w16cid:durableId="813988642">
    <w:abstractNumId w:val="0"/>
  </w:num>
  <w:num w:numId="912" w16cid:durableId="12343878">
    <w:abstractNumId w:val="9"/>
  </w:num>
  <w:num w:numId="913" w16cid:durableId="1956911999">
    <w:abstractNumId w:val="7"/>
  </w:num>
  <w:num w:numId="914" w16cid:durableId="1506045447">
    <w:abstractNumId w:val="6"/>
  </w:num>
  <w:num w:numId="915" w16cid:durableId="1023479802">
    <w:abstractNumId w:val="5"/>
  </w:num>
  <w:num w:numId="916" w16cid:durableId="796491126">
    <w:abstractNumId w:val="4"/>
  </w:num>
  <w:num w:numId="917" w16cid:durableId="1806972858">
    <w:abstractNumId w:val="8"/>
  </w:num>
  <w:num w:numId="918" w16cid:durableId="2109307311">
    <w:abstractNumId w:val="3"/>
  </w:num>
  <w:num w:numId="919" w16cid:durableId="1269047735">
    <w:abstractNumId w:val="2"/>
  </w:num>
  <w:num w:numId="920" w16cid:durableId="1050499729">
    <w:abstractNumId w:val="1"/>
  </w:num>
  <w:num w:numId="921" w16cid:durableId="1704675501">
    <w:abstractNumId w:val="0"/>
  </w:num>
  <w:num w:numId="922" w16cid:durableId="2003121952">
    <w:abstractNumId w:val="9"/>
  </w:num>
  <w:num w:numId="923" w16cid:durableId="58134879">
    <w:abstractNumId w:val="7"/>
  </w:num>
  <w:num w:numId="924" w16cid:durableId="1738745301">
    <w:abstractNumId w:val="6"/>
  </w:num>
  <w:num w:numId="925" w16cid:durableId="1353452622">
    <w:abstractNumId w:val="5"/>
  </w:num>
  <w:num w:numId="926" w16cid:durableId="41909979">
    <w:abstractNumId w:val="4"/>
  </w:num>
  <w:num w:numId="927" w16cid:durableId="1785541636">
    <w:abstractNumId w:val="8"/>
  </w:num>
  <w:num w:numId="928" w16cid:durableId="1509639466">
    <w:abstractNumId w:val="3"/>
  </w:num>
  <w:num w:numId="929" w16cid:durableId="503281650">
    <w:abstractNumId w:val="2"/>
  </w:num>
  <w:num w:numId="930" w16cid:durableId="1107502503">
    <w:abstractNumId w:val="1"/>
  </w:num>
  <w:num w:numId="931" w16cid:durableId="770901028">
    <w:abstractNumId w:val="0"/>
  </w:num>
  <w:num w:numId="932" w16cid:durableId="1754232856">
    <w:abstractNumId w:val="9"/>
  </w:num>
  <w:num w:numId="933" w16cid:durableId="1247687964">
    <w:abstractNumId w:val="7"/>
  </w:num>
  <w:num w:numId="934" w16cid:durableId="39792964">
    <w:abstractNumId w:val="6"/>
  </w:num>
  <w:num w:numId="935" w16cid:durableId="1790275807">
    <w:abstractNumId w:val="5"/>
  </w:num>
  <w:num w:numId="936" w16cid:durableId="1205363656">
    <w:abstractNumId w:val="4"/>
  </w:num>
  <w:num w:numId="937" w16cid:durableId="348918266">
    <w:abstractNumId w:val="8"/>
  </w:num>
  <w:num w:numId="938" w16cid:durableId="699865131">
    <w:abstractNumId w:val="3"/>
  </w:num>
  <w:num w:numId="939" w16cid:durableId="800533239">
    <w:abstractNumId w:val="2"/>
  </w:num>
  <w:num w:numId="940" w16cid:durableId="163398576">
    <w:abstractNumId w:val="1"/>
  </w:num>
  <w:num w:numId="941" w16cid:durableId="1317297742">
    <w:abstractNumId w:val="0"/>
  </w:num>
  <w:num w:numId="942" w16cid:durableId="282154754">
    <w:abstractNumId w:val="9"/>
  </w:num>
  <w:num w:numId="943" w16cid:durableId="1308050633">
    <w:abstractNumId w:val="7"/>
  </w:num>
  <w:num w:numId="944" w16cid:durableId="1843272346">
    <w:abstractNumId w:val="6"/>
  </w:num>
  <w:num w:numId="945" w16cid:durableId="1461613317">
    <w:abstractNumId w:val="5"/>
  </w:num>
  <w:num w:numId="946" w16cid:durableId="1201868173">
    <w:abstractNumId w:val="4"/>
  </w:num>
  <w:num w:numId="947" w16cid:durableId="1225483285">
    <w:abstractNumId w:val="8"/>
  </w:num>
  <w:num w:numId="948" w16cid:durableId="2141071485">
    <w:abstractNumId w:val="3"/>
  </w:num>
  <w:num w:numId="949" w16cid:durableId="578366702">
    <w:abstractNumId w:val="2"/>
  </w:num>
  <w:num w:numId="950" w16cid:durableId="592932577">
    <w:abstractNumId w:val="1"/>
  </w:num>
  <w:num w:numId="951" w16cid:durableId="1039892091">
    <w:abstractNumId w:val="0"/>
  </w:num>
  <w:num w:numId="952" w16cid:durableId="1175534247">
    <w:abstractNumId w:val="9"/>
  </w:num>
  <w:num w:numId="953" w16cid:durableId="1875382407">
    <w:abstractNumId w:val="7"/>
  </w:num>
  <w:num w:numId="954" w16cid:durableId="1971746340">
    <w:abstractNumId w:val="6"/>
  </w:num>
  <w:num w:numId="955" w16cid:durableId="924916051">
    <w:abstractNumId w:val="5"/>
  </w:num>
  <w:num w:numId="956" w16cid:durableId="1860969944">
    <w:abstractNumId w:val="4"/>
  </w:num>
  <w:num w:numId="957" w16cid:durableId="836072407">
    <w:abstractNumId w:val="8"/>
  </w:num>
  <w:num w:numId="958" w16cid:durableId="1864514283">
    <w:abstractNumId w:val="3"/>
  </w:num>
  <w:num w:numId="959" w16cid:durableId="1343388128">
    <w:abstractNumId w:val="2"/>
  </w:num>
  <w:num w:numId="960" w16cid:durableId="877814437">
    <w:abstractNumId w:val="1"/>
  </w:num>
  <w:num w:numId="961" w16cid:durableId="657467130">
    <w:abstractNumId w:val="0"/>
  </w:num>
  <w:num w:numId="962" w16cid:durableId="1151215567">
    <w:abstractNumId w:val="9"/>
  </w:num>
  <w:num w:numId="963" w16cid:durableId="1805274036">
    <w:abstractNumId w:val="7"/>
  </w:num>
  <w:num w:numId="964" w16cid:durableId="2011171712">
    <w:abstractNumId w:val="6"/>
  </w:num>
  <w:num w:numId="965" w16cid:durableId="1359550675">
    <w:abstractNumId w:val="5"/>
  </w:num>
  <w:num w:numId="966" w16cid:durableId="1050499215">
    <w:abstractNumId w:val="4"/>
  </w:num>
  <w:num w:numId="967" w16cid:durableId="162745334">
    <w:abstractNumId w:val="8"/>
  </w:num>
  <w:num w:numId="968" w16cid:durableId="1617559767">
    <w:abstractNumId w:val="3"/>
  </w:num>
  <w:num w:numId="969" w16cid:durableId="966544824">
    <w:abstractNumId w:val="2"/>
  </w:num>
  <w:num w:numId="970" w16cid:durableId="885993684">
    <w:abstractNumId w:val="1"/>
  </w:num>
  <w:num w:numId="971" w16cid:durableId="1150093278">
    <w:abstractNumId w:val="0"/>
  </w:num>
  <w:num w:numId="972" w16cid:durableId="915171376">
    <w:abstractNumId w:val="9"/>
  </w:num>
  <w:num w:numId="973" w16cid:durableId="30308153">
    <w:abstractNumId w:val="7"/>
  </w:num>
  <w:num w:numId="974" w16cid:durableId="940724345">
    <w:abstractNumId w:val="6"/>
  </w:num>
  <w:num w:numId="975" w16cid:durableId="382952249">
    <w:abstractNumId w:val="5"/>
  </w:num>
  <w:num w:numId="976" w16cid:durableId="707485885">
    <w:abstractNumId w:val="4"/>
  </w:num>
  <w:num w:numId="977" w16cid:durableId="579486663">
    <w:abstractNumId w:val="8"/>
  </w:num>
  <w:num w:numId="978" w16cid:durableId="978731200">
    <w:abstractNumId w:val="3"/>
  </w:num>
  <w:num w:numId="979" w16cid:durableId="119544129">
    <w:abstractNumId w:val="2"/>
  </w:num>
  <w:num w:numId="980" w16cid:durableId="1965498299">
    <w:abstractNumId w:val="1"/>
  </w:num>
  <w:num w:numId="981" w16cid:durableId="307907928">
    <w:abstractNumId w:val="0"/>
  </w:num>
  <w:num w:numId="982" w16cid:durableId="1206453832">
    <w:abstractNumId w:val="9"/>
  </w:num>
  <w:num w:numId="983" w16cid:durableId="680425522">
    <w:abstractNumId w:val="7"/>
  </w:num>
  <w:num w:numId="984" w16cid:durableId="1189561916">
    <w:abstractNumId w:val="6"/>
  </w:num>
  <w:num w:numId="985" w16cid:durableId="2007321557">
    <w:abstractNumId w:val="5"/>
  </w:num>
  <w:num w:numId="986" w16cid:durableId="1300300294">
    <w:abstractNumId w:val="4"/>
  </w:num>
  <w:num w:numId="987" w16cid:durableId="27266786">
    <w:abstractNumId w:val="8"/>
  </w:num>
  <w:num w:numId="988" w16cid:durableId="426729568">
    <w:abstractNumId w:val="3"/>
  </w:num>
  <w:num w:numId="989" w16cid:durableId="1062942916">
    <w:abstractNumId w:val="2"/>
  </w:num>
  <w:num w:numId="990" w16cid:durableId="896672846">
    <w:abstractNumId w:val="1"/>
  </w:num>
  <w:num w:numId="991" w16cid:durableId="454563489">
    <w:abstractNumId w:val="0"/>
  </w:num>
  <w:num w:numId="992" w16cid:durableId="429280324">
    <w:abstractNumId w:val="9"/>
  </w:num>
  <w:num w:numId="993" w16cid:durableId="369309526">
    <w:abstractNumId w:val="7"/>
  </w:num>
  <w:num w:numId="994" w16cid:durableId="1459909158">
    <w:abstractNumId w:val="6"/>
  </w:num>
  <w:num w:numId="995" w16cid:durableId="427426076">
    <w:abstractNumId w:val="5"/>
  </w:num>
  <w:num w:numId="996" w16cid:durableId="1329867273">
    <w:abstractNumId w:val="4"/>
  </w:num>
  <w:num w:numId="997" w16cid:durableId="679548910">
    <w:abstractNumId w:val="8"/>
  </w:num>
  <w:num w:numId="998" w16cid:durableId="352460583">
    <w:abstractNumId w:val="3"/>
  </w:num>
  <w:num w:numId="999" w16cid:durableId="1607345739">
    <w:abstractNumId w:val="2"/>
  </w:num>
  <w:num w:numId="1000" w16cid:durableId="2113164642">
    <w:abstractNumId w:val="1"/>
  </w:num>
  <w:num w:numId="1001" w16cid:durableId="1768306773">
    <w:abstractNumId w:val="0"/>
  </w:num>
  <w:num w:numId="1002" w16cid:durableId="1306399377">
    <w:abstractNumId w:val="9"/>
  </w:num>
  <w:num w:numId="1003" w16cid:durableId="503589732">
    <w:abstractNumId w:val="7"/>
  </w:num>
  <w:num w:numId="1004" w16cid:durableId="2139755649">
    <w:abstractNumId w:val="6"/>
  </w:num>
  <w:num w:numId="1005" w16cid:durableId="1264069932">
    <w:abstractNumId w:val="5"/>
  </w:num>
  <w:num w:numId="1006" w16cid:durableId="1574005073">
    <w:abstractNumId w:val="4"/>
  </w:num>
  <w:num w:numId="1007" w16cid:durableId="1691222511">
    <w:abstractNumId w:val="8"/>
  </w:num>
  <w:num w:numId="1008" w16cid:durableId="1499422959">
    <w:abstractNumId w:val="3"/>
  </w:num>
  <w:num w:numId="1009" w16cid:durableId="114300205">
    <w:abstractNumId w:val="2"/>
  </w:num>
  <w:num w:numId="1010" w16cid:durableId="1957759423">
    <w:abstractNumId w:val="1"/>
  </w:num>
  <w:num w:numId="1011" w16cid:durableId="29455682">
    <w:abstractNumId w:val="0"/>
  </w:num>
  <w:num w:numId="1012" w16cid:durableId="770854735">
    <w:abstractNumId w:val="9"/>
  </w:num>
  <w:num w:numId="1013" w16cid:durableId="471948199">
    <w:abstractNumId w:val="7"/>
  </w:num>
  <w:num w:numId="1014" w16cid:durableId="930432110">
    <w:abstractNumId w:val="6"/>
  </w:num>
  <w:num w:numId="1015" w16cid:durableId="2026245563">
    <w:abstractNumId w:val="5"/>
  </w:num>
  <w:num w:numId="1016" w16cid:durableId="997152260">
    <w:abstractNumId w:val="4"/>
  </w:num>
  <w:num w:numId="1017" w16cid:durableId="1453287766">
    <w:abstractNumId w:val="8"/>
  </w:num>
  <w:num w:numId="1018" w16cid:durableId="557008964">
    <w:abstractNumId w:val="3"/>
  </w:num>
  <w:num w:numId="1019" w16cid:durableId="1116294323">
    <w:abstractNumId w:val="2"/>
  </w:num>
  <w:num w:numId="1020" w16cid:durableId="670638944">
    <w:abstractNumId w:val="1"/>
  </w:num>
  <w:num w:numId="1021" w16cid:durableId="412237872">
    <w:abstractNumId w:val="0"/>
  </w:num>
  <w:num w:numId="1022" w16cid:durableId="787355053">
    <w:abstractNumId w:val="9"/>
  </w:num>
  <w:num w:numId="1023" w16cid:durableId="1099063989">
    <w:abstractNumId w:val="7"/>
  </w:num>
  <w:num w:numId="1024" w16cid:durableId="887256131">
    <w:abstractNumId w:val="6"/>
  </w:num>
  <w:num w:numId="1025" w16cid:durableId="1027410454">
    <w:abstractNumId w:val="5"/>
  </w:num>
  <w:num w:numId="1026" w16cid:durableId="1989899981">
    <w:abstractNumId w:val="4"/>
  </w:num>
  <w:num w:numId="1027" w16cid:durableId="378171184">
    <w:abstractNumId w:val="8"/>
  </w:num>
  <w:num w:numId="1028" w16cid:durableId="57676390">
    <w:abstractNumId w:val="3"/>
  </w:num>
  <w:num w:numId="1029" w16cid:durableId="185412179">
    <w:abstractNumId w:val="2"/>
  </w:num>
  <w:num w:numId="1030" w16cid:durableId="1742676169">
    <w:abstractNumId w:val="1"/>
  </w:num>
  <w:num w:numId="1031" w16cid:durableId="981617392">
    <w:abstractNumId w:val="0"/>
  </w:num>
  <w:num w:numId="1032" w16cid:durableId="1545172343">
    <w:abstractNumId w:val="9"/>
  </w:num>
  <w:num w:numId="1033" w16cid:durableId="1202743737">
    <w:abstractNumId w:val="7"/>
  </w:num>
  <w:num w:numId="1034" w16cid:durableId="364523918">
    <w:abstractNumId w:val="6"/>
  </w:num>
  <w:num w:numId="1035" w16cid:durableId="820543089">
    <w:abstractNumId w:val="5"/>
  </w:num>
  <w:num w:numId="1036" w16cid:durableId="872691915">
    <w:abstractNumId w:val="4"/>
  </w:num>
  <w:num w:numId="1037" w16cid:durableId="45682985">
    <w:abstractNumId w:val="8"/>
  </w:num>
  <w:num w:numId="1038" w16cid:durableId="1167479482">
    <w:abstractNumId w:val="3"/>
  </w:num>
  <w:num w:numId="1039" w16cid:durableId="1691712388">
    <w:abstractNumId w:val="2"/>
  </w:num>
  <w:num w:numId="1040" w16cid:durableId="1558470469">
    <w:abstractNumId w:val="1"/>
  </w:num>
  <w:num w:numId="1041" w16cid:durableId="530260917">
    <w:abstractNumId w:val="0"/>
  </w:num>
  <w:num w:numId="1042" w16cid:durableId="774524415">
    <w:abstractNumId w:val="9"/>
  </w:num>
  <w:num w:numId="1043" w16cid:durableId="1397820925">
    <w:abstractNumId w:val="7"/>
  </w:num>
  <w:num w:numId="1044" w16cid:durableId="1134952897">
    <w:abstractNumId w:val="6"/>
  </w:num>
  <w:num w:numId="1045" w16cid:durableId="871040234">
    <w:abstractNumId w:val="5"/>
  </w:num>
  <w:num w:numId="1046" w16cid:durableId="199099793">
    <w:abstractNumId w:val="4"/>
  </w:num>
  <w:num w:numId="1047" w16cid:durableId="1057510601">
    <w:abstractNumId w:val="8"/>
  </w:num>
  <w:num w:numId="1048" w16cid:durableId="940257862">
    <w:abstractNumId w:val="3"/>
  </w:num>
  <w:num w:numId="1049" w16cid:durableId="265578896">
    <w:abstractNumId w:val="2"/>
  </w:num>
  <w:num w:numId="1050" w16cid:durableId="305209335">
    <w:abstractNumId w:val="1"/>
  </w:num>
  <w:num w:numId="1051" w16cid:durableId="1809198248">
    <w:abstractNumId w:val="0"/>
  </w:num>
  <w:num w:numId="1052" w16cid:durableId="1982684668">
    <w:abstractNumId w:val="9"/>
  </w:num>
  <w:num w:numId="1053" w16cid:durableId="1560945162">
    <w:abstractNumId w:val="7"/>
  </w:num>
  <w:num w:numId="1054" w16cid:durableId="1081869506">
    <w:abstractNumId w:val="6"/>
  </w:num>
  <w:num w:numId="1055" w16cid:durableId="572663426">
    <w:abstractNumId w:val="5"/>
  </w:num>
  <w:num w:numId="1056" w16cid:durableId="1024332704">
    <w:abstractNumId w:val="4"/>
  </w:num>
  <w:num w:numId="1057" w16cid:durableId="2119401455">
    <w:abstractNumId w:val="8"/>
  </w:num>
  <w:num w:numId="1058" w16cid:durableId="1560509013">
    <w:abstractNumId w:val="3"/>
  </w:num>
  <w:num w:numId="1059" w16cid:durableId="1877232554">
    <w:abstractNumId w:val="2"/>
  </w:num>
  <w:num w:numId="1060" w16cid:durableId="630744423">
    <w:abstractNumId w:val="1"/>
  </w:num>
  <w:num w:numId="1061" w16cid:durableId="214973850">
    <w:abstractNumId w:val="0"/>
  </w:num>
  <w:num w:numId="1062" w16cid:durableId="2063164216">
    <w:abstractNumId w:val="9"/>
  </w:num>
  <w:num w:numId="1063" w16cid:durableId="378363808">
    <w:abstractNumId w:val="7"/>
  </w:num>
  <w:num w:numId="1064" w16cid:durableId="2135365992">
    <w:abstractNumId w:val="6"/>
  </w:num>
  <w:num w:numId="1065" w16cid:durableId="120805203">
    <w:abstractNumId w:val="5"/>
  </w:num>
  <w:num w:numId="1066" w16cid:durableId="1230848060">
    <w:abstractNumId w:val="4"/>
  </w:num>
  <w:num w:numId="1067" w16cid:durableId="1842620317">
    <w:abstractNumId w:val="8"/>
  </w:num>
  <w:num w:numId="1068" w16cid:durableId="959264478">
    <w:abstractNumId w:val="3"/>
  </w:num>
  <w:num w:numId="1069" w16cid:durableId="346642645">
    <w:abstractNumId w:val="2"/>
  </w:num>
  <w:num w:numId="1070" w16cid:durableId="1687554426">
    <w:abstractNumId w:val="1"/>
  </w:num>
  <w:num w:numId="1071" w16cid:durableId="124088586">
    <w:abstractNumId w:val="0"/>
  </w:num>
  <w:num w:numId="1072" w16cid:durableId="2146583591">
    <w:abstractNumId w:val="9"/>
  </w:num>
  <w:num w:numId="1073" w16cid:durableId="1247575170">
    <w:abstractNumId w:val="7"/>
  </w:num>
  <w:num w:numId="1074" w16cid:durableId="1457334281">
    <w:abstractNumId w:val="6"/>
  </w:num>
  <w:num w:numId="1075" w16cid:durableId="748381400">
    <w:abstractNumId w:val="5"/>
  </w:num>
  <w:num w:numId="1076" w16cid:durableId="559097993">
    <w:abstractNumId w:val="4"/>
  </w:num>
  <w:num w:numId="1077" w16cid:durableId="733166617">
    <w:abstractNumId w:val="8"/>
  </w:num>
  <w:num w:numId="1078" w16cid:durableId="1174800958">
    <w:abstractNumId w:val="3"/>
  </w:num>
  <w:num w:numId="1079" w16cid:durableId="617030385">
    <w:abstractNumId w:val="2"/>
  </w:num>
  <w:num w:numId="1080" w16cid:durableId="1017272883">
    <w:abstractNumId w:val="1"/>
  </w:num>
  <w:num w:numId="1081" w16cid:durableId="168912287">
    <w:abstractNumId w:val="0"/>
  </w:num>
  <w:num w:numId="1082" w16cid:durableId="1150366682">
    <w:abstractNumId w:val="9"/>
  </w:num>
  <w:num w:numId="1083" w16cid:durableId="594094938">
    <w:abstractNumId w:val="7"/>
  </w:num>
  <w:num w:numId="1084" w16cid:durableId="1358627040">
    <w:abstractNumId w:val="6"/>
  </w:num>
  <w:num w:numId="1085" w16cid:durableId="281767976">
    <w:abstractNumId w:val="5"/>
  </w:num>
  <w:num w:numId="1086" w16cid:durableId="616182149">
    <w:abstractNumId w:val="4"/>
  </w:num>
  <w:num w:numId="1087" w16cid:durableId="164054739">
    <w:abstractNumId w:val="8"/>
  </w:num>
  <w:num w:numId="1088" w16cid:durableId="1814372684">
    <w:abstractNumId w:val="3"/>
  </w:num>
  <w:num w:numId="1089" w16cid:durableId="1616936893">
    <w:abstractNumId w:val="2"/>
  </w:num>
  <w:num w:numId="1090" w16cid:durableId="1310015563">
    <w:abstractNumId w:val="1"/>
  </w:num>
  <w:num w:numId="1091" w16cid:durableId="237717494">
    <w:abstractNumId w:val="0"/>
  </w:num>
  <w:num w:numId="1092" w16cid:durableId="91897937">
    <w:abstractNumId w:val="9"/>
  </w:num>
  <w:num w:numId="1093" w16cid:durableId="420881835">
    <w:abstractNumId w:val="7"/>
  </w:num>
  <w:num w:numId="1094" w16cid:durableId="622466970">
    <w:abstractNumId w:val="6"/>
  </w:num>
  <w:num w:numId="1095" w16cid:durableId="1550535799">
    <w:abstractNumId w:val="5"/>
  </w:num>
  <w:num w:numId="1096" w16cid:durableId="723259652">
    <w:abstractNumId w:val="4"/>
  </w:num>
  <w:num w:numId="1097" w16cid:durableId="701445530">
    <w:abstractNumId w:val="8"/>
  </w:num>
  <w:num w:numId="1098" w16cid:durableId="1461025676">
    <w:abstractNumId w:val="3"/>
  </w:num>
  <w:num w:numId="1099" w16cid:durableId="480005099">
    <w:abstractNumId w:val="2"/>
  </w:num>
  <w:num w:numId="1100" w16cid:durableId="293683418">
    <w:abstractNumId w:val="1"/>
  </w:num>
  <w:num w:numId="1101" w16cid:durableId="1674063794">
    <w:abstractNumId w:val="0"/>
  </w:num>
  <w:num w:numId="1102" w16cid:durableId="1526796677">
    <w:abstractNumId w:val="9"/>
  </w:num>
  <w:num w:numId="1103" w16cid:durableId="1177958569">
    <w:abstractNumId w:val="7"/>
  </w:num>
  <w:num w:numId="1104" w16cid:durableId="213003053">
    <w:abstractNumId w:val="6"/>
  </w:num>
  <w:num w:numId="1105" w16cid:durableId="1277558882">
    <w:abstractNumId w:val="5"/>
  </w:num>
  <w:num w:numId="1106" w16cid:durableId="575045628">
    <w:abstractNumId w:val="4"/>
  </w:num>
  <w:num w:numId="1107" w16cid:durableId="1490753243">
    <w:abstractNumId w:val="8"/>
  </w:num>
  <w:num w:numId="1108" w16cid:durableId="1915620382">
    <w:abstractNumId w:val="3"/>
  </w:num>
  <w:num w:numId="1109" w16cid:durableId="397676774">
    <w:abstractNumId w:val="2"/>
  </w:num>
  <w:num w:numId="1110" w16cid:durableId="1955676541">
    <w:abstractNumId w:val="1"/>
  </w:num>
  <w:num w:numId="1111" w16cid:durableId="1870071753">
    <w:abstractNumId w:val="0"/>
  </w:num>
  <w:num w:numId="1112" w16cid:durableId="865486696">
    <w:abstractNumId w:val="9"/>
  </w:num>
  <w:num w:numId="1113" w16cid:durableId="2040083548">
    <w:abstractNumId w:val="7"/>
  </w:num>
  <w:num w:numId="1114" w16cid:durableId="673533754">
    <w:abstractNumId w:val="6"/>
  </w:num>
  <w:num w:numId="1115" w16cid:durableId="836579453">
    <w:abstractNumId w:val="5"/>
  </w:num>
  <w:num w:numId="1116" w16cid:durableId="1806852976">
    <w:abstractNumId w:val="4"/>
  </w:num>
  <w:num w:numId="1117" w16cid:durableId="2141994421">
    <w:abstractNumId w:val="8"/>
  </w:num>
  <w:num w:numId="1118" w16cid:durableId="1674457401">
    <w:abstractNumId w:val="3"/>
  </w:num>
  <w:num w:numId="1119" w16cid:durableId="1798645619">
    <w:abstractNumId w:val="2"/>
  </w:num>
  <w:num w:numId="1120" w16cid:durableId="18817631">
    <w:abstractNumId w:val="1"/>
  </w:num>
  <w:num w:numId="1121" w16cid:durableId="588465848">
    <w:abstractNumId w:val="0"/>
  </w:num>
  <w:num w:numId="1122" w16cid:durableId="107242719">
    <w:abstractNumId w:val="9"/>
  </w:num>
  <w:num w:numId="1123" w16cid:durableId="1380397220">
    <w:abstractNumId w:val="7"/>
  </w:num>
  <w:num w:numId="1124" w16cid:durableId="1821657101">
    <w:abstractNumId w:val="6"/>
  </w:num>
  <w:num w:numId="1125" w16cid:durableId="144319736">
    <w:abstractNumId w:val="5"/>
  </w:num>
  <w:num w:numId="1126" w16cid:durableId="775946881">
    <w:abstractNumId w:val="4"/>
  </w:num>
  <w:num w:numId="1127" w16cid:durableId="436490384">
    <w:abstractNumId w:val="8"/>
  </w:num>
  <w:num w:numId="1128" w16cid:durableId="1719932857">
    <w:abstractNumId w:val="3"/>
  </w:num>
  <w:num w:numId="1129" w16cid:durableId="905528033">
    <w:abstractNumId w:val="2"/>
  </w:num>
  <w:num w:numId="1130" w16cid:durableId="265698402">
    <w:abstractNumId w:val="1"/>
  </w:num>
  <w:num w:numId="1131" w16cid:durableId="219219027">
    <w:abstractNumId w:val="0"/>
  </w:num>
  <w:num w:numId="1132" w16cid:durableId="1241870376">
    <w:abstractNumId w:val="9"/>
  </w:num>
  <w:num w:numId="1133" w16cid:durableId="234828019">
    <w:abstractNumId w:val="7"/>
  </w:num>
  <w:num w:numId="1134" w16cid:durableId="1852836856">
    <w:abstractNumId w:val="6"/>
  </w:num>
  <w:num w:numId="1135" w16cid:durableId="1953323110">
    <w:abstractNumId w:val="5"/>
  </w:num>
  <w:num w:numId="1136" w16cid:durableId="1627269813">
    <w:abstractNumId w:val="4"/>
  </w:num>
  <w:num w:numId="1137" w16cid:durableId="122387956">
    <w:abstractNumId w:val="8"/>
  </w:num>
  <w:num w:numId="1138" w16cid:durableId="2096391502">
    <w:abstractNumId w:val="3"/>
  </w:num>
  <w:num w:numId="1139" w16cid:durableId="655189482">
    <w:abstractNumId w:val="2"/>
  </w:num>
  <w:num w:numId="1140" w16cid:durableId="340856885">
    <w:abstractNumId w:val="1"/>
  </w:num>
  <w:num w:numId="1141" w16cid:durableId="383260705">
    <w:abstractNumId w:val="0"/>
  </w:num>
  <w:num w:numId="1142" w16cid:durableId="53745224">
    <w:abstractNumId w:val="9"/>
  </w:num>
  <w:num w:numId="1143" w16cid:durableId="1159421734">
    <w:abstractNumId w:val="7"/>
  </w:num>
  <w:num w:numId="1144" w16cid:durableId="960570460">
    <w:abstractNumId w:val="6"/>
  </w:num>
  <w:num w:numId="1145" w16cid:durableId="1328485017">
    <w:abstractNumId w:val="5"/>
  </w:num>
  <w:num w:numId="1146" w16cid:durableId="1394810170">
    <w:abstractNumId w:val="4"/>
  </w:num>
  <w:num w:numId="1147" w16cid:durableId="135074811">
    <w:abstractNumId w:val="8"/>
  </w:num>
  <w:num w:numId="1148" w16cid:durableId="863788353">
    <w:abstractNumId w:val="3"/>
  </w:num>
  <w:num w:numId="1149" w16cid:durableId="1578055541">
    <w:abstractNumId w:val="2"/>
  </w:num>
  <w:num w:numId="1150" w16cid:durableId="1810047734">
    <w:abstractNumId w:val="1"/>
  </w:num>
  <w:num w:numId="1151" w16cid:durableId="1297295745">
    <w:abstractNumId w:val="0"/>
  </w:num>
  <w:num w:numId="1152" w16cid:durableId="27536308">
    <w:abstractNumId w:val="9"/>
  </w:num>
  <w:num w:numId="1153" w16cid:durableId="1142430654">
    <w:abstractNumId w:val="7"/>
  </w:num>
  <w:num w:numId="1154" w16cid:durableId="404375810">
    <w:abstractNumId w:val="6"/>
  </w:num>
  <w:num w:numId="1155" w16cid:durableId="858936317">
    <w:abstractNumId w:val="5"/>
  </w:num>
  <w:num w:numId="1156" w16cid:durableId="847254935">
    <w:abstractNumId w:val="4"/>
  </w:num>
  <w:num w:numId="1157" w16cid:durableId="368533143">
    <w:abstractNumId w:val="8"/>
  </w:num>
  <w:num w:numId="1158" w16cid:durableId="1664502875">
    <w:abstractNumId w:val="3"/>
  </w:num>
  <w:num w:numId="1159" w16cid:durableId="69273498">
    <w:abstractNumId w:val="2"/>
  </w:num>
  <w:num w:numId="1160" w16cid:durableId="1879128164">
    <w:abstractNumId w:val="1"/>
  </w:num>
  <w:num w:numId="1161" w16cid:durableId="1352149929">
    <w:abstractNumId w:val="0"/>
  </w:num>
  <w:num w:numId="1162" w16cid:durableId="1778527475">
    <w:abstractNumId w:val="9"/>
  </w:num>
  <w:num w:numId="1163" w16cid:durableId="78794772">
    <w:abstractNumId w:val="7"/>
  </w:num>
  <w:num w:numId="1164" w16cid:durableId="308634424">
    <w:abstractNumId w:val="6"/>
  </w:num>
  <w:num w:numId="1165" w16cid:durableId="646083423">
    <w:abstractNumId w:val="5"/>
  </w:num>
  <w:num w:numId="1166" w16cid:durableId="440346158">
    <w:abstractNumId w:val="4"/>
  </w:num>
  <w:num w:numId="1167" w16cid:durableId="92941728">
    <w:abstractNumId w:val="8"/>
  </w:num>
  <w:num w:numId="1168" w16cid:durableId="733352253">
    <w:abstractNumId w:val="3"/>
  </w:num>
  <w:num w:numId="1169" w16cid:durableId="1146779321">
    <w:abstractNumId w:val="2"/>
  </w:num>
  <w:num w:numId="1170" w16cid:durableId="475101198">
    <w:abstractNumId w:val="1"/>
  </w:num>
  <w:num w:numId="1171" w16cid:durableId="1502156121">
    <w:abstractNumId w:val="0"/>
  </w:num>
  <w:num w:numId="1172" w16cid:durableId="964044239">
    <w:abstractNumId w:val="9"/>
  </w:num>
  <w:num w:numId="1173" w16cid:durableId="861435012">
    <w:abstractNumId w:val="7"/>
  </w:num>
  <w:num w:numId="1174" w16cid:durableId="175464450">
    <w:abstractNumId w:val="6"/>
  </w:num>
  <w:num w:numId="1175" w16cid:durableId="1702314367">
    <w:abstractNumId w:val="5"/>
  </w:num>
  <w:num w:numId="1176" w16cid:durableId="224148169">
    <w:abstractNumId w:val="4"/>
  </w:num>
  <w:num w:numId="1177" w16cid:durableId="1495949147">
    <w:abstractNumId w:val="8"/>
  </w:num>
  <w:num w:numId="1178" w16cid:durableId="1896311758">
    <w:abstractNumId w:val="3"/>
  </w:num>
  <w:num w:numId="1179" w16cid:durableId="938295072">
    <w:abstractNumId w:val="2"/>
  </w:num>
  <w:num w:numId="1180" w16cid:durableId="1332484908">
    <w:abstractNumId w:val="1"/>
  </w:num>
  <w:num w:numId="1181" w16cid:durableId="1673295423">
    <w:abstractNumId w:val="0"/>
  </w:num>
  <w:num w:numId="1182" w16cid:durableId="175536496">
    <w:abstractNumId w:val="9"/>
  </w:num>
  <w:num w:numId="1183" w16cid:durableId="1621374505">
    <w:abstractNumId w:val="7"/>
  </w:num>
  <w:num w:numId="1184" w16cid:durableId="1665670911">
    <w:abstractNumId w:val="6"/>
  </w:num>
  <w:num w:numId="1185" w16cid:durableId="1295134462">
    <w:abstractNumId w:val="5"/>
  </w:num>
  <w:num w:numId="1186" w16cid:durableId="119349015">
    <w:abstractNumId w:val="4"/>
  </w:num>
  <w:num w:numId="1187" w16cid:durableId="739016464">
    <w:abstractNumId w:val="8"/>
  </w:num>
  <w:num w:numId="1188" w16cid:durableId="490827706">
    <w:abstractNumId w:val="3"/>
  </w:num>
  <w:num w:numId="1189" w16cid:durableId="809829074">
    <w:abstractNumId w:val="2"/>
  </w:num>
  <w:num w:numId="1190" w16cid:durableId="1463035182">
    <w:abstractNumId w:val="1"/>
  </w:num>
  <w:num w:numId="1191" w16cid:durableId="542451554">
    <w:abstractNumId w:val="0"/>
  </w:num>
  <w:num w:numId="1192" w16cid:durableId="1144548883">
    <w:abstractNumId w:val="9"/>
  </w:num>
  <w:num w:numId="1193" w16cid:durableId="1977179752">
    <w:abstractNumId w:val="7"/>
  </w:num>
  <w:num w:numId="1194" w16cid:durableId="759063560">
    <w:abstractNumId w:val="6"/>
  </w:num>
  <w:num w:numId="1195" w16cid:durableId="452985761">
    <w:abstractNumId w:val="5"/>
  </w:num>
  <w:num w:numId="1196" w16cid:durableId="197544913">
    <w:abstractNumId w:val="4"/>
  </w:num>
  <w:num w:numId="1197" w16cid:durableId="1473674052">
    <w:abstractNumId w:val="8"/>
  </w:num>
  <w:num w:numId="1198" w16cid:durableId="1557929333">
    <w:abstractNumId w:val="3"/>
  </w:num>
  <w:num w:numId="1199" w16cid:durableId="1298225431">
    <w:abstractNumId w:val="2"/>
  </w:num>
  <w:num w:numId="1200" w16cid:durableId="962660411">
    <w:abstractNumId w:val="1"/>
  </w:num>
  <w:num w:numId="1201" w16cid:durableId="477112913">
    <w:abstractNumId w:val="0"/>
  </w:num>
  <w:num w:numId="1202" w16cid:durableId="1964459800">
    <w:abstractNumId w:val="9"/>
  </w:num>
  <w:num w:numId="1203" w16cid:durableId="1830245254">
    <w:abstractNumId w:val="7"/>
  </w:num>
  <w:num w:numId="1204" w16cid:durableId="891233121">
    <w:abstractNumId w:val="6"/>
  </w:num>
  <w:num w:numId="1205" w16cid:durableId="1678848365">
    <w:abstractNumId w:val="5"/>
  </w:num>
  <w:num w:numId="1206" w16cid:durableId="44913819">
    <w:abstractNumId w:val="4"/>
  </w:num>
  <w:num w:numId="1207" w16cid:durableId="2080126735">
    <w:abstractNumId w:val="8"/>
  </w:num>
  <w:num w:numId="1208" w16cid:durableId="751581720">
    <w:abstractNumId w:val="3"/>
  </w:num>
  <w:num w:numId="1209" w16cid:durableId="1212765024">
    <w:abstractNumId w:val="2"/>
  </w:num>
  <w:num w:numId="1210" w16cid:durableId="2116440633">
    <w:abstractNumId w:val="1"/>
  </w:num>
  <w:num w:numId="1211" w16cid:durableId="280035920">
    <w:abstractNumId w:val="0"/>
  </w:num>
  <w:num w:numId="1212" w16cid:durableId="788620826">
    <w:abstractNumId w:val="9"/>
  </w:num>
  <w:num w:numId="1213" w16cid:durableId="1740009220">
    <w:abstractNumId w:val="7"/>
  </w:num>
  <w:num w:numId="1214" w16cid:durableId="737476872">
    <w:abstractNumId w:val="6"/>
  </w:num>
  <w:num w:numId="1215" w16cid:durableId="1542400138">
    <w:abstractNumId w:val="5"/>
  </w:num>
  <w:num w:numId="1216" w16cid:durableId="1919636085">
    <w:abstractNumId w:val="4"/>
  </w:num>
  <w:num w:numId="1217" w16cid:durableId="1123422441">
    <w:abstractNumId w:val="8"/>
  </w:num>
  <w:num w:numId="1218" w16cid:durableId="1685863680">
    <w:abstractNumId w:val="3"/>
  </w:num>
  <w:num w:numId="1219" w16cid:durableId="651256110">
    <w:abstractNumId w:val="2"/>
  </w:num>
  <w:num w:numId="1220" w16cid:durableId="868684031">
    <w:abstractNumId w:val="1"/>
  </w:num>
  <w:num w:numId="1221" w16cid:durableId="115225132">
    <w:abstractNumId w:val="0"/>
  </w:num>
  <w:num w:numId="1222" w16cid:durableId="1209106178">
    <w:abstractNumId w:val="9"/>
  </w:num>
  <w:num w:numId="1223" w16cid:durableId="736055411">
    <w:abstractNumId w:val="7"/>
  </w:num>
  <w:num w:numId="1224" w16cid:durableId="987129361">
    <w:abstractNumId w:val="6"/>
  </w:num>
  <w:num w:numId="1225" w16cid:durableId="1707025672">
    <w:abstractNumId w:val="5"/>
  </w:num>
  <w:num w:numId="1226" w16cid:durableId="1572277324">
    <w:abstractNumId w:val="4"/>
  </w:num>
  <w:num w:numId="1227" w16cid:durableId="534465667">
    <w:abstractNumId w:val="8"/>
  </w:num>
  <w:num w:numId="1228" w16cid:durableId="1955668435">
    <w:abstractNumId w:val="3"/>
  </w:num>
  <w:num w:numId="1229" w16cid:durableId="1231039125">
    <w:abstractNumId w:val="2"/>
  </w:num>
  <w:num w:numId="1230" w16cid:durableId="1692997566">
    <w:abstractNumId w:val="1"/>
  </w:num>
  <w:num w:numId="1231" w16cid:durableId="1081214648">
    <w:abstractNumId w:val="0"/>
  </w:num>
  <w:num w:numId="1232" w16cid:durableId="1329332618">
    <w:abstractNumId w:val="9"/>
  </w:num>
  <w:num w:numId="1233" w16cid:durableId="1982227282">
    <w:abstractNumId w:val="7"/>
  </w:num>
  <w:num w:numId="1234" w16cid:durableId="1744335223">
    <w:abstractNumId w:val="6"/>
  </w:num>
  <w:num w:numId="1235" w16cid:durableId="1973516269">
    <w:abstractNumId w:val="5"/>
  </w:num>
  <w:num w:numId="1236" w16cid:durableId="696662696">
    <w:abstractNumId w:val="4"/>
  </w:num>
  <w:num w:numId="1237" w16cid:durableId="343672103">
    <w:abstractNumId w:val="8"/>
  </w:num>
  <w:num w:numId="1238" w16cid:durableId="1169444743">
    <w:abstractNumId w:val="3"/>
  </w:num>
  <w:num w:numId="1239" w16cid:durableId="1043869297">
    <w:abstractNumId w:val="2"/>
  </w:num>
  <w:num w:numId="1240" w16cid:durableId="2094929611">
    <w:abstractNumId w:val="1"/>
  </w:num>
  <w:num w:numId="1241" w16cid:durableId="717245187">
    <w:abstractNumId w:val="0"/>
  </w:num>
  <w:num w:numId="1242" w16cid:durableId="384767110">
    <w:abstractNumId w:val="9"/>
  </w:num>
  <w:num w:numId="1243" w16cid:durableId="1265383457">
    <w:abstractNumId w:val="7"/>
  </w:num>
  <w:num w:numId="1244" w16cid:durableId="1430274758">
    <w:abstractNumId w:val="6"/>
  </w:num>
  <w:num w:numId="1245" w16cid:durableId="85227842">
    <w:abstractNumId w:val="5"/>
  </w:num>
  <w:num w:numId="1246" w16cid:durableId="2119399346">
    <w:abstractNumId w:val="4"/>
  </w:num>
  <w:num w:numId="1247" w16cid:durableId="2009795565">
    <w:abstractNumId w:val="8"/>
  </w:num>
  <w:num w:numId="1248" w16cid:durableId="1109278745">
    <w:abstractNumId w:val="3"/>
  </w:num>
  <w:num w:numId="1249" w16cid:durableId="1184593954">
    <w:abstractNumId w:val="2"/>
  </w:num>
  <w:num w:numId="1250" w16cid:durableId="118307669">
    <w:abstractNumId w:val="1"/>
  </w:num>
  <w:num w:numId="1251" w16cid:durableId="254093978">
    <w:abstractNumId w:val="0"/>
  </w:num>
  <w:num w:numId="1252" w16cid:durableId="26950302">
    <w:abstractNumId w:val="9"/>
  </w:num>
  <w:num w:numId="1253" w16cid:durableId="620918384">
    <w:abstractNumId w:val="7"/>
  </w:num>
  <w:num w:numId="1254" w16cid:durableId="1729112903">
    <w:abstractNumId w:val="6"/>
  </w:num>
  <w:num w:numId="1255" w16cid:durableId="462579921">
    <w:abstractNumId w:val="5"/>
  </w:num>
  <w:num w:numId="1256" w16cid:durableId="1057971140">
    <w:abstractNumId w:val="4"/>
  </w:num>
  <w:num w:numId="1257" w16cid:durableId="1670670895">
    <w:abstractNumId w:val="8"/>
  </w:num>
  <w:num w:numId="1258" w16cid:durableId="217396693">
    <w:abstractNumId w:val="3"/>
  </w:num>
  <w:num w:numId="1259" w16cid:durableId="855776631">
    <w:abstractNumId w:val="2"/>
  </w:num>
  <w:num w:numId="1260" w16cid:durableId="1276868189">
    <w:abstractNumId w:val="1"/>
  </w:num>
  <w:num w:numId="1261" w16cid:durableId="1295717863">
    <w:abstractNumId w:val="0"/>
  </w:num>
  <w:num w:numId="1262" w16cid:durableId="1006204059">
    <w:abstractNumId w:val="9"/>
  </w:num>
  <w:num w:numId="1263" w16cid:durableId="1923025918">
    <w:abstractNumId w:val="7"/>
  </w:num>
  <w:num w:numId="1264" w16cid:durableId="1905794910">
    <w:abstractNumId w:val="6"/>
  </w:num>
  <w:num w:numId="1265" w16cid:durableId="1158418123">
    <w:abstractNumId w:val="5"/>
  </w:num>
  <w:num w:numId="1266" w16cid:durableId="1011685562">
    <w:abstractNumId w:val="4"/>
  </w:num>
  <w:num w:numId="1267" w16cid:durableId="1761682118">
    <w:abstractNumId w:val="8"/>
  </w:num>
  <w:num w:numId="1268" w16cid:durableId="307132184">
    <w:abstractNumId w:val="3"/>
  </w:num>
  <w:num w:numId="1269" w16cid:durableId="556015086">
    <w:abstractNumId w:val="2"/>
  </w:num>
  <w:num w:numId="1270" w16cid:durableId="1463886339">
    <w:abstractNumId w:val="1"/>
  </w:num>
  <w:num w:numId="1271" w16cid:durableId="2081780323">
    <w:abstractNumId w:val="0"/>
  </w:num>
  <w:num w:numId="1272" w16cid:durableId="30304595">
    <w:abstractNumId w:val="9"/>
  </w:num>
  <w:num w:numId="1273" w16cid:durableId="1249076260">
    <w:abstractNumId w:val="7"/>
  </w:num>
  <w:num w:numId="1274" w16cid:durableId="305666598">
    <w:abstractNumId w:val="6"/>
  </w:num>
  <w:num w:numId="1275" w16cid:durableId="1987002912">
    <w:abstractNumId w:val="5"/>
  </w:num>
  <w:num w:numId="1276" w16cid:durableId="138233545">
    <w:abstractNumId w:val="4"/>
  </w:num>
  <w:num w:numId="1277" w16cid:durableId="656156235">
    <w:abstractNumId w:val="8"/>
  </w:num>
  <w:num w:numId="1278" w16cid:durableId="267087150">
    <w:abstractNumId w:val="3"/>
  </w:num>
  <w:num w:numId="1279" w16cid:durableId="867062240">
    <w:abstractNumId w:val="2"/>
  </w:num>
  <w:num w:numId="1280" w16cid:durableId="1493520311">
    <w:abstractNumId w:val="1"/>
  </w:num>
  <w:num w:numId="1281" w16cid:durableId="707025215">
    <w:abstractNumId w:val="0"/>
  </w:num>
  <w:num w:numId="1282" w16cid:durableId="1719620960">
    <w:abstractNumId w:val="9"/>
  </w:num>
  <w:num w:numId="1283" w16cid:durableId="1545561862">
    <w:abstractNumId w:val="7"/>
  </w:num>
  <w:num w:numId="1284" w16cid:durableId="34814545">
    <w:abstractNumId w:val="6"/>
  </w:num>
  <w:num w:numId="1285" w16cid:durableId="1961255697">
    <w:abstractNumId w:val="5"/>
  </w:num>
  <w:num w:numId="1286" w16cid:durableId="854272495">
    <w:abstractNumId w:val="4"/>
  </w:num>
  <w:num w:numId="1287" w16cid:durableId="937106184">
    <w:abstractNumId w:val="8"/>
  </w:num>
  <w:num w:numId="1288" w16cid:durableId="614219314">
    <w:abstractNumId w:val="3"/>
  </w:num>
  <w:num w:numId="1289" w16cid:durableId="494686391">
    <w:abstractNumId w:val="2"/>
  </w:num>
  <w:num w:numId="1290" w16cid:durableId="333846794">
    <w:abstractNumId w:val="1"/>
  </w:num>
  <w:num w:numId="1291" w16cid:durableId="2108692817">
    <w:abstractNumId w:val="0"/>
  </w:num>
  <w:num w:numId="1292" w16cid:durableId="1767770390">
    <w:abstractNumId w:val="9"/>
  </w:num>
  <w:num w:numId="1293" w16cid:durableId="865605222">
    <w:abstractNumId w:val="7"/>
  </w:num>
  <w:num w:numId="1294" w16cid:durableId="1575361919">
    <w:abstractNumId w:val="6"/>
  </w:num>
  <w:num w:numId="1295" w16cid:durableId="299842009">
    <w:abstractNumId w:val="5"/>
  </w:num>
  <w:num w:numId="1296" w16cid:durableId="7098886">
    <w:abstractNumId w:val="4"/>
  </w:num>
  <w:num w:numId="1297" w16cid:durableId="1391491551">
    <w:abstractNumId w:val="8"/>
  </w:num>
  <w:num w:numId="1298" w16cid:durableId="1437408470">
    <w:abstractNumId w:val="3"/>
  </w:num>
  <w:num w:numId="1299" w16cid:durableId="1474909684">
    <w:abstractNumId w:val="2"/>
  </w:num>
  <w:num w:numId="1300" w16cid:durableId="2086412853">
    <w:abstractNumId w:val="1"/>
  </w:num>
  <w:num w:numId="1301" w16cid:durableId="270937737">
    <w:abstractNumId w:val="0"/>
  </w:num>
  <w:num w:numId="1302" w16cid:durableId="714811851">
    <w:abstractNumId w:val="9"/>
  </w:num>
  <w:num w:numId="1303" w16cid:durableId="443038781">
    <w:abstractNumId w:val="7"/>
  </w:num>
  <w:num w:numId="1304" w16cid:durableId="1307200602">
    <w:abstractNumId w:val="6"/>
  </w:num>
  <w:num w:numId="1305" w16cid:durableId="150217077">
    <w:abstractNumId w:val="5"/>
  </w:num>
  <w:num w:numId="1306" w16cid:durableId="948665705">
    <w:abstractNumId w:val="4"/>
  </w:num>
  <w:num w:numId="1307" w16cid:durableId="1142231600">
    <w:abstractNumId w:val="8"/>
  </w:num>
  <w:num w:numId="1308" w16cid:durableId="1171483773">
    <w:abstractNumId w:val="3"/>
  </w:num>
  <w:num w:numId="1309" w16cid:durableId="1796172012">
    <w:abstractNumId w:val="2"/>
  </w:num>
  <w:num w:numId="1310" w16cid:durableId="1933008228">
    <w:abstractNumId w:val="1"/>
  </w:num>
  <w:num w:numId="1311" w16cid:durableId="1702321560">
    <w:abstractNumId w:val="0"/>
  </w:num>
  <w:num w:numId="1312" w16cid:durableId="2025400101">
    <w:abstractNumId w:val="9"/>
  </w:num>
  <w:num w:numId="1313" w16cid:durableId="1965621646">
    <w:abstractNumId w:val="7"/>
  </w:num>
  <w:num w:numId="1314" w16cid:durableId="1103762502">
    <w:abstractNumId w:val="6"/>
  </w:num>
  <w:num w:numId="1315" w16cid:durableId="690688725">
    <w:abstractNumId w:val="5"/>
  </w:num>
  <w:num w:numId="1316" w16cid:durableId="11038015">
    <w:abstractNumId w:val="4"/>
  </w:num>
  <w:num w:numId="1317" w16cid:durableId="1004632366">
    <w:abstractNumId w:val="8"/>
  </w:num>
  <w:num w:numId="1318" w16cid:durableId="1479610203">
    <w:abstractNumId w:val="3"/>
  </w:num>
  <w:num w:numId="1319" w16cid:durableId="1093669456">
    <w:abstractNumId w:val="2"/>
  </w:num>
  <w:num w:numId="1320" w16cid:durableId="1884750943">
    <w:abstractNumId w:val="1"/>
  </w:num>
  <w:num w:numId="1321" w16cid:durableId="1103262619">
    <w:abstractNumId w:val="0"/>
  </w:num>
  <w:num w:numId="1322" w16cid:durableId="1133979878">
    <w:abstractNumId w:val="9"/>
  </w:num>
  <w:num w:numId="1323" w16cid:durableId="1655524258">
    <w:abstractNumId w:val="7"/>
  </w:num>
  <w:num w:numId="1324" w16cid:durableId="1880776014">
    <w:abstractNumId w:val="6"/>
  </w:num>
  <w:num w:numId="1325" w16cid:durableId="860359532">
    <w:abstractNumId w:val="5"/>
  </w:num>
  <w:num w:numId="1326" w16cid:durableId="488644251">
    <w:abstractNumId w:val="4"/>
  </w:num>
  <w:num w:numId="1327" w16cid:durableId="557591373">
    <w:abstractNumId w:val="8"/>
  </w:num>
  <w:num w:numId="1328" w16cid:durableId="813106493">
    <w:abstractNumId w:val="3"/>
  </w:num>
  <w:num w:numId="1329" w16cid:durableId="11959920">
    <w:abstractNumId w:val="2"/>
  </w:num>
  <w:num w:numId="1330" w16cid:durableId="1411852180">
    <w:abstractNumId w:val="1"/>
  </w:num>
  <w:num w:numId="1331" w16cid:durableId="374932899">
    <w:abstractNumId w:val="0"/>
  </w:num>
  <w:num w:numId="1332" w16cid:durableId="994801295">
    <w:abstractNumId w:val="9"/>
  </w:num>
  <w:num w:numId="1333" w16cid:durableId="607737236">
    <w:abstractNumId w:val="7"/>
  </w:num>
  <w:num w:numId="1334" w16cid:durableId="1656059315">
    <w:abstractNumId w:val="6"/>
  </w:num>
  <w:num w:numId="1335" w16cid:durableId="1512986868">
    <w:abstractNumId w:val="5"/>
  </w:num>
  <w:num w:numId="1336" w16cid:durableId="439183495">
    <w:abstractNumId w:val="4"/>
  </w:num>
  <w:num w:numId="1337" w16cid:durableId="730661325">
    <w:abstractNumId w:val="8"/>
  </w:num>
  <w:num w:numId="1338" w16cid:durableId="900016752">
    <w:abstractNumId w:val="3"/>
  </w:num>
  <w:num w:numId="1339" w16cid:durableId="1980987135">
    <w:abstractNumId w:val="2"/>
  </w:num>
  <w:num w:numId="1340" w16cid:durableId="1235779521">
    <w:abstractNumId w:val="1"/>
  </w:num>
  <w:num w:numId="1341" w16cid:durableId="1670863041">
    <w:abstractNumId w:val="0"/>
  </w:num>
  <w:num w:numId="1342" w16cid:durableId="645285144">
    <w:abstractNumId w:val="9"/>
  </w:num>
  <w:num w:numId="1343" w16cid:durableId="297272381">
    <w:abstractNumId w:val="7"/>
  </w:num>
  <w:num w:numId="1344" w16cid:durableId="216014890">
    <w:abstractNumId w:val="6"/>
  </w:num>
  <w:num w:numId="1345" w16cid:durableId="1966228401">
    <w:abstractNumId w:val="5"/>
  </w:num>
  <w:num w:numId="1346" w16cid:durableId="1434133748">
    <w:abstractNumId w:val="4"/>
  </w:num>
  <w:num w:numId="1347" w16cid:durableId="304242535">
    <w:abstractNumId w:val="8"/>
  </w:num>
  <w:num w:numId="1348" w16cid:durableId="1108424859">
    <w:abstractNumId w:val="3"/>
  </w:num>
  <w:num w:numId="1349" w16cid:durableId="478615370">
    <w:abstractNumId w:val="2"/>
  </w:num>
  <w:num w:numId="1350" w16cid:durableId="1119181513">
    <w:abstractNumId w:val="1"/>
  </w:num>
  <w:num w:numId="1351" w16cid:durableId="1557350827">
    <w:abstractNumId w:val="0"/>
  </w:num>
  <w:num w:numId="1352" w16cid:durableId="1268656500">
    <w:abstractNumId w:val="9"/>
  </w:num>
  <w:num w:numId="1353" w16cid:durableId="1817531159">
    <w:abstractNumId w:val="7"/>
  </w:num>
  <w:num w:numId="1354" w16cid:durableId="383456448">
    <w:abstractNumId w:val="6"/>
  </w:num>
  <w:num w:numId="1355" w16cid:durableId="290719575">
    <w:abstractNumId w:val="5"/>
  </w:num>
  <w:num w:numId="1356" w16cid:durableId="588779203">
    <w:abstractNumId w:val="4"/>
  </w:num>
  <w:num w:numId="1357" w16cid:durableId="1059402521">
    <w:abstractNumId w:val="8"/>
  </w:num>
  <w:num w:numId="1358" w16cid:durableId="1489445344">
    <w:abstractNumId w:val="3"/>
  </w:num>
  <w:num w:numId="1359" w16cid:durableId="1950963972">
    <w:abstractNumId w:val="2"/>
  </w:num>
  <w:num w:numId="1360" w16cid:durableId="600525951">
    <w:abstractNumId w:val="1"/>
  </w:num>
  <w:num w:numId="1361" w16cid:durableId="1504979600">
    <w:abstractNumId w:val="0"/>
  </w:num>
  <w:num w:numId="1362" w16cid:durableId="828524717">
    <w:abstractNumId w:val="9"/>
  </w:num>
  <w:num w:numId="1363" w16cid:durableId="1081760251">
    <w:abstractNumId w:val="7"/>
  </w:num>
  <w:num w:numId="1364" w16cid:durableId="192111863">
    <w:abstractNumId w:val="6"/>
  </w:num>
  <w:num w:numId="1365" w16cid:durableId="1068261203">
    <w:abstractNumId w:val="5"/>
  </w:num>
  <w:num w:numId="1366" w16cid:durableId="119425115">
    <w:abstractNumId w:val="4"/>
  </w:num>
  <w:num w:numId="1367" w16cid:durableId="1972900744">
    <w:abstractNumId w:val="8"/>
  </w:num>
  <w:num w:numId="1368" w16cid:durableId="1092354581">
    <w:abstractNumId w:val="3"/>
  </w:num>
  <w:num w:numId="1369" w16cid:durableId="401685528">
    <w:abstractNumId w:val="2"/>
  </w:num>
  <w:num w:numId="1370" w16cid:durableId="2097238882">
    <w:abstractNumId w:val="1"/>
  </w:num>
  <w:num w:numId="1371" w16cid:durableId="1002048361">
    <w:abstractNumId w:val="0"/>
  </w:num>
  <w:num w:numId="1372" w16cid:durableId="534081329">
    <w:abstractNumId w:val="9"/>
  </w:num>
  <w:num w:numId="1373" w16cid:durableId="370617466">
    <w:abstractNumId w:val="7"/>
  </w:num>
  <w:num w:numId="1374" w16cid:durableId="2077163542">
    <w:abstractNumId w:val="6"/>
  </w:num>
  <w:num w:numId="1375" w16cid:durableId="1376200743">
    <w:abstractNumId w:val="5"/>
  </w:num>
  <w:num w:numId="1376" w16cid:durableId="1778138790">
    <w:abstractNumId w:val="4"/>
  </w:num>
  <w:num w:numId="1377" w16cid:durableId="1771781568">
    <w:abstractNumId w:val="8"/>
  </w:num>
  <w:num w:numId="1378" w16cid:durableId="443380879">
    <w:abstractNumId w:val="3"/>
  </w:num>
  <w:num w:numId="1379" w16cid:durableId="471022356">
    <w:abstractNumId w:val="2"/>
  </w:num>
  <w:num w:numId="1380" w16cid:durableId="1834831533">
    <w:abstractNumId w:val="1"/>
  </w:num>
  <w:num w:numId="1381" w16cid:durableId="244074384">
    <w:abstractNumId w:val="0"/>
  </w:num>
  <w:num w:numId="1382" w16cid:durableId="832181012">
    <w:abstractNumId w:val="9"/>
  </w:num>
  <w:num w:numId="1383" w16cid:durableId="683822662">
    <w:abstractNumId w:val="7"/>
  </w:num>
  <w:num w:numId="1384" w16cid:durableId="983236846">
    <w:abstractNumId w:val="6"/>
  </w:num>
  <w:num w:numId="1385" w16cid:durableId="169873944">
    <w:abstractNumId w:val="5"/>
  </w:num>
  <w:num w:numId="1386" w16cid:durableId="1639022189">
    <w:abstractNumId w:val="4"/>
  </w:num>
  <w:num w:numId="1387" w16cid:durableId="461509529">
    <w:abstractNumId w:val="8"/>
  </w:num>
  <w:num w:numId="1388" w16cid:durableId="1495025681">
    <w:abstractNumId w:val="3"/>
  </w:num>
  <w:num w:numId="1389" w16cid:durableId="1251547991">
    <w:abstractNumId w:val="2"/>
  </w:num>
  <w:num w:numId="1390" w16cid:durableId="1105735183">
    <w:abstractNumId w:val="1"/>
  </w:num>
  <w:num w:numId="1391" w16cid:durableId="3675218">
    <w:abstractNumId w:val="0"/>
  </w:num>
  <w:num w:numId="1392" w16cid:durableId="929317128">
    <w:abstractNumId w:val="9"/>
  </w:num>
  <w:num w:numId="1393" w16cid:durableId="1772780201">
    <w:abstractNumId w:val="7"/>
  </w:num>
  <w:num w:numId="1394" w16cid:durableId="798107264">
    <w:abstractNumId w:val="6"/>
  </w:num>
  <w:num w:numId="1395" w16cid:durableId="1048723551">
    <w:abstractNumId w:val="5"/>
  </w:num>
  <w:num w:numId="1396" w16cid:durableId="895094029">
    <w:abstractNumId w:val="4"/>
  </w:num>
  <w:num w:numId="1397" w16cid:durableId="92671857">
    <w:abstractNumId w:val="8"/>
  </w:num>
  <w:num w:numId="1398" w16cid:durableId="1811284419">
    <w:abstractNumId w:val="3"/>
  </w:num>
  <w:num w:numId="1399" w16cid:durableId="1332874787">
    <w:abstractNumId w:val="2"/>
  </w:num>
  <w:num w:numId="1400" w16cid:durableId="1449353188">
    <w:abstractNumId w:val="1"/>
  </w:num>
  <w:num w:numId="1401" w16cid:durableId="87433124">
    <w:abstractNumId w:val="0"/>
  </w:num>
  <w:num w:numId="1402" w16cid:durableId="1334798132">
    <w:abstractNumId w:val="9"/>
  </w:num>
  <w:num w:numId="1403" w16cid:durableId="816916037">
    <w:abstractNumId w:val="7"/>
  </w:num>
  <w:num w:numId="1404" w16cid:durableId="1122309292">
    <w:abstractNumId w:val="6"/>
  </w:num>
  <w:num w:numId="1405" w16cid:durableId="1063332463">
    <w:abstractNumId w:val="5"/>
  </w:num>
  <w:num w:numId="1406" w16cid:durableId="416245672">
    <w:abstractNumId w:val="4"/>
  </w:num>
  <w:num w:numId="1407" w16cid:durableId="758256596">
    <w:abstractNumId w:val="8"/>
  </w:num>
  <w:num w:numId="1408" w16cid:durableId="1890803873">
    <w:abstractNumId w:val="3"/>
  </w:num>
  <w:num w:numId="1409" w16cid:durableId="1890729626">
    <w:abstractNumId w:val="2"/>
  </w:num>
  <w:num w:numId="1410" w16cid:durableId="1995913556">
    <w:abstractNumId w:val="1"/>
  </w:num>
  <w:num w:numId="1411" w16cid:durableId="167600418">
    <w:abstractNumId w:val="0"/>
  </w:num>
  <w:num w:numId="1412" w16cid:durableId="438648106">
    <w:abstractNumId w:val="9"/>
  </w:num>
  <w:num w:numId="1413" w16cid:durableId="621300965">
    <w:abstractNumId w:val="7"/>
  </w:num>
  <w:num w:numId="1414" w16cid:durableId="1070737928">
    <w:abstractNumId w:val="6"/>
  </w:num>
  <w:num w:numId="1415" w16cid:durableId="2039697773">
    <w:abstractNumId w:val="5"/>
  </w:num>
  <w:num w:numId="1416" w16cid:durableId="1655797831">
    <w:abstractNumId w:val="4"/>
  </w:num>
  <w:num w:numId="1417" w16cid:durableId="1125538632">
    <w:abstractNumId w:val="8"/>
  </w:num>
  <w:num w:numId="1418" w16cid:durableId="262955135">
    <w:abstractNumId w:val="3"/>
  </w:num>
  <w:num w:numId="1419" w16cid:durableId="1423987512">
    <w:abstractNumId w:val="2"/>
  </w:num>
  <w:num w:numId="1420" w16cid:durableId="322976062">
    <w:abstractNumId w:val="1"/>
  </w:num>
  <w:num w:numId="1421" w16cid:durableId="923949436">
    <w:abstractNumId w:val="0"/>
  </w:num>
  <w:num w:numId="1422" w16cid:durableId="1009723364">
    <w:abstractNumId w:val="9"/>
  </w:num>
  <w:num w:numId="1423" w16cid:durableId="1686663613">
    <w:abstractNumId w:val="7"/>
  </w:num>
  <w:num w:numId="1424" w16cid:durableId="860625561">
    <w:abstractNumId w:val="6"/>
  </w:num>
  <w:num w:numId="1425" w16cid:durableId="1246648894">
    <w:abstractNumId w:val="5"/>
  </w:num>
  <w:num w:numId="1426" w16cid:durableId="1971284948">
    <w:abstractNumId w:val="4"/>
  </w:num>
  <w:num w:numId="1427" w16cid:durableId="646125936">
    <w:abstractNumId w:val="8"/>
  </w:num>
  <w:num w:numId="1428" w16cid:durableId="1294364592">
    <w:abstractNumId w:val="3"/>
  </w:num>
  <w:num w:numId="1429" w16cid:durableId="1052582117">
    <w:abstractNumId w:val="2"/>
  </w:num>
  <w:num w:numId="1430" w16cid:durableId="1800562978">
    <w:abstractNumId w:val="1"/>
  </w:num>
  <w:num w:numId="1431" w16cid:durableId="529269386">
    <w:abstractNumId w:val="0"/>
  </w:num>
  <w:num w:numId="1432" w16cid:durableId="118838308">
    <w:abstractNumId w:val="9"/>
  </w:num>
  <w:num w:numId="1433" w16cid:durableId="1475221519">
    <w:abstractNumId w:val="7"/>
  </w:num>
  <w:num w:numId="1434" w16cid:durableId="604003585">
    <w:abstractNumId w:val="6"/>
  </w:num>
  <w:num w:numId="1435" w16cid:durableId="666129448">
    <w:abstractNumId w:val="5"/>
  </w:num>
  <w:num w:numId="1436" w16cid:durableId="2008825486">
    <w:abstractNumId w:val="4"/>
  </w:num>
  <w:num w:numId="1437" w16cid:durableId="44376632">
    <w:abstractNumId w:val="8"/>
  </w:num>
  <w:num w:numId="1438" w16cid:durableId="1597134066">
    <w:abstractNumId w:val="3"/>
  </w:num>
  <w:num w:numId="1439" w16cid:durableId="1196311793">
    <w:abstractNumId w:val="2"/>
  </w:num>
  <w:num w:numId="1440" w16cid:durableId="1476944070">
    <w:abstractNumId w:val="1"/>
  </w:num>
  <w:num w:numId="1441" w16cid:durableId="1004819939">
    <w:abstractNumId w:val="0"/>
  </w:num>
  <w:num w:numId="1442" w16cid:durableId="742991958">
    <w:abstractNumId w:val="9"/>
  </w:num>
  <w:num w:numId="1443" w16cid:durableId="985281952">
    <w:abstractNumId w:val="7"/>
  </w:num>
  <w:num w:numId="1444" w16cid:durableId="979573889">
    <w:abstractNumId w:val="6"/>
  </w:num>
  <w:num w:numId="1445" w16cid:durableId="1278218797">
    <w:abstractNumId w:val="5"/>
  </w:num>
  <w:num w:numId="1446" w16cid:durableId="119996841">
    <w:abstractNumId w:val="4"/>
  </w:num>
  <w:num w:numId="1447" w16cid:durableId="2120947903">
    <w:abstractNumId w:val="8"/>
  </w:num>
  <w:num w:numId="1448" w16cid:durableId="1519542587">
    <w:abstractNumId w:val="3"/>
  </w:num>
  <w:num w:numId="1449" w16cid:durableId="1047223129">
    <w:abstractNumId w:val="2"/>
  </w:num>
  <w:num w:numId="1450" w16cid:durableId="1285691500">
    <w:abstractNumId w:val="1"/>
  </w:num>
  <w:num w:numId="1451" w16cid:durableId="1449469005">
    <w:abstractNumId w:val="0"/>
  </w:num>
  <w:num w:numId="1452" w16cid:durableId="1762724603">
    <w:abstractNumId w:val="9"/>
  </w:num>
  <w:num w:numId="1453" w16cid:durableId="1636250340">
    <w:abstractNumId w:val="7"/>
  </w:num>
  <w:num w:numId="1454" w16cid:durableId="2097168264">
    <w:abstractNumId w:val="6"/>
  </w:num>
  <w:num w:numId="1455" w16cid:durableId="282730876">
    <w:abstractNumId w:val="5"/>
  </w:num>
  <w:num w:numId="1456" w16cid:durableId="145242285">
    <w:abstractNumId w:val="4"/>
  </w:num>
  <w:num w:numId="1457" w16cid:durableId="767502585">
    <w:abstractNumId w:val="8"/>
  </w:num>
  <w:num w:numId="1458" w16cid:durableId="1368944265">
    <w:abstractNumId w:val="3"/>
  </w:num>
  <w:num w:numId="1459" w16cid:durableId="666443130">
    <w:abstractNumId w:val="2"/>
  </w:num>
  <w:num w:numId="1460" w16cid:durableId="1095444921">
    <w:abstractNumId w:val="1"/>
  </w:num>
  <w:num w:numId="1461" w16cid:durableId="368799473">
    <w:abstractNumId w:val="0"/>
  </w:num>
  <w:num w:numId="1462" w16cid:durableId="275019090">
    <w:abstractNumId w:val="9"/>
  </w:num>
  <w:num w:numId="1463" w16cid:durableId="1539581329">
    <w:abstractNumId w:val="7"/>
  </w:num>
  <w:num w:numId="1464" w16cid:durableId="493645060">
    <w:abstractNumId w:val="6"/>
  </w:num>
  <w:num w:numId="1465" w16cid:durableId="1957053548">
    <w:abstractNumId w:val="5"/>
  </w:num>
  <w:num w:numId="1466" w16cid:durableId="1117945201">
    <w:abstractNumId w:val="4"/>
  </w:num>
  <w:num w:numId="1467" w16cid:durableId="262299247">
    <w:abstractNumId w:val="8"/>
  </w:num>
  <w:num w:numId="1468" w16cid:durableId="75592931">
    <w:abstractNumId w:val="3"/>
  </w:num>
  <w:num w:numId="1469" w16cid:durableId="1210650545">
    <w:abstractNumId w:val="2"/>
  </w:num>
  <w:num w:numId="1470" w16cid:durableId="718212622">
    <w:abstractNumId w:val="1"/>
  </w:num>
  <w:num w:numId="1471" w16cid:durableId="488910908">
    <w:abstractNumId w:val="0"/>
  </w:num>
  <w:num w:numId="1472" w16cid:durableId="1023559186">
    <w:abstractNumId w:val="9"/>
  </w:num>
  <w:num w:numId="1473" w16cid:durableId="347148020">
    <w:abstractNumId w:val="7"/>
  </w:num>
  <w:num w:numId="1474" w16cid:durableId="1807433186">
    <w:abstractNumId w:val="6"/>
  </w:num>
  <w:num w:numId="1475" w16cid:durableId="468479525">
    <w:abstractNumId w:val="5"/>
  </w:num>
  <w:num w:numId="1476" w16cid:durableId="1565991669">
    <w:abstractNumId w:val="4"/>
  </w:num>
  <w:num w:numId="1477" w16cid:durableId="1258441278">
    <w:abstractNumId w:val="8"/>
  </w:num>
  <w:num w:numId="1478" w16cid:durableId="1398822567">
    <w:abstractNumId w:val="3"/>
  </w:num>
  <w:num w:numId="1479" w16cid:durableId="1499075298">
    <w:abstractNumId w:val="2"/>
  </w:num>
  <w:num w:numId="1480" w16cid:durableId="1128625595">
    <w:abstractNumId w:val="1"/>
  </w:num>
  <w:num w:numId="1481" w16cid:durableId="886186639">
    <w:abstractNumId w:val="0"/>
  </w:num>
  <w:num w:numId="1482" w16cid:durableId="2005350464">
    <w:abstractNumId w:val="9"/>
  </w:num>
  <w:num w:numId="1483" w16cid:durableId="306126940">
    <w:abstractNumId w:val="7"/>
  </w:num>
  <w:num w:numId="1484" w16cid:durableId="1981030167">
    <w:abstractNumId w:val="6"/>
  </w:num>
  <w:num w:numId="1485" w16cid:durableId="377364422">
    <w:abstractNumId w:val="5"/>
  </w:num>
  <w:num w:numId="1486" w16cid:durableId="782112322">
    <w:abstractNumId w:val="4"/>
  </w:num>
  <w:num w:numId="1487" w16cid:durableId="111439373">
    <w:abstractNumId w:val="8"/>
  </w:num>
  <w:num w:numId="1488" w16cid:durableId="1070813550">
    <w:abstractNumId w:val="3"/>
  </w:num>
  <w:num w:numId="1489" w16cid:durableId="1876506013">
    <w:abstractNumId w:val="2"/>
  </w:num>
  <w:num w:numId="1490" w16cid:durableId="1955791589">
    <w:abstractNumId w:val="1"/>
  </w:num>
  <w:num w:numId="1491" w16cid:durableId="1562863603">
    <w:abstractNumId w:val="0"/>
  </w:num>
  <w:num w:numId="1492" w16cid:durableId="331377850">
    <w:abstractNumId w:val="9"/>
  </w:num>
  <w:num w:numId="1493" w16cid:durableId="40592175">
    <w:abstractNumId w:val="7"/>
  </w:num>
  <w:num w:numId="1494" w16cid:durableId="1783114134">
    <w:abstractNumId w:val="6"/>
  </w:num>
  <w:num w:numId="1495" w16cid:durableId="1944528065">
    <w:abstractNumId w:val="5"/>
  </w:num>
  <w:num w:numId="1496" w16cid:durableId="1683625147">
    <w:abstractNumId w:val="4"/>
  </w:num>
  <w:num w:numId="1497" w16cid:durableId="578909709">
    <w:abstractNumId w:val="8"/>
  </w:num>
  <w:num w:numId="1498" w16cid:durableId="1622033600">
    <w:abstractNumId w:val="3"/>
  </w:num>
  <w:num w:numId="1499" w16cid:durableId="1479300105">
    <w:abstractNumId w:val="2"/>
  </w:num>
  <w:num w:numId="1500" w16cid:durableId="215047073">
    <w:abstractNumId w:val="1"/>
  </w:num>
  <w:num w:numId="1501" w16cid:durableId="199755201">
    <w:abstractNumId w:val="0"/>
  </w:num>
  <w:num w:numId="1502" w16cid:durableId="160855804">
    <w:abstractNumId w:val="9"/>
  </w:num>
  <w:num w:numId="1503" w16cid:durableId="662659213">
    <w:abstractNumId w:val="7"/>
  </w:num>
  <w:num w:numId="1504" w16cid:durableId="805046856">
    <w:abstractNumId w:val="6"/>
  </w:num>
  <w:num w:numId="1505" w16cid:durableId="1703703642">
    <w:abstractNumId w:val="5"/>
  </w:num>
  <w:num w:numId="1506" w16cid:durableId="1758213886">
    <w:abstractNumId w:val="4"/>
  </w:num>
  <w:num w:numId="1507" w16cid:durableId="659583839">
    <w:abstractNumId w:val="8"/>
  </w:num>
  <w:num w:numId="1508" w16cid:durableId="2001812992">
    <w:abstractNumId w:val="3"/>
  </w:num>
  <w:num w:numId="1509" w16cid:durableId="529807635">
    <w:abstractNumId w:val="2"/>
  </w:num>
  <w:num w:numId="1510" w16cid:durableId="1686516469">
    <w:abstractNumId w:val="1"/>
  </w:num>
  <w:num w:numId="1511" w16cid:durableId="162474784">
    <w:abstractNumId w:val="0"/>
  </w:num>
  <w:num w:numId="1512" w16cid:durableId="920527310">
    <w:abstractNumId w:val="9"/>
  </w:num>
  <w:num w:numId="1513" w16cid:durableId="390421974">
    <w:abstractNumId w:val="7"/>
  </w:num>
  <w:num w:numId="1514" w16cid:durableId="65225798">
    <w:abstractNumId w:val="6"/>
  </w:num>
  <w:num w:numId="1515" w16cid:durableId="33040502">
    <w:abstractNumId w:val="5"/>
  </w:num>
  <w:num w:numId="1516" w16cid:durableId="1641838340">
    <w:abstractNumId w:val="4"/>
  </w:num>
  <w:num w:numId="1517" w16cid:durableId="1098022422">
    <w:abstractNumId w:val="8"/>
  </w:num>
  <w:num w:numId="1518" w16cid:durableId="438136423">
    <w:abstractNumId w:val="3"/>
  </w:num>
  <w:num w:numId="1519" w16cid:durableId="707413293">
    <w:abstractNumId w:val="2"/>
  </w:num>
  <w:num w:numId="1520" w16cid:durableId="2094161227">
    <w:abstractNumId w:val="1"/>
  </w:num>
  <w:num w:numId="1521" w16cid:durableId="368185386">
    <w:abstractNumId w:val="0"/>
  </w:num>
  <w:num w:numId="1522" w16cid:durableId="1083992666">
    <w:abstractNumId w:val="9"/>
  </w:num>
  <w:num w:numId="1523" w16cid:durableId="275714777">
    <w:abstractNumId w:val="7"/>
  </w:num>
  <w:num w:numId="1524" w16cid:durableId="1154835832">
    <w:abstractNumId w:val="6"/>
  </w:num>
  <w:num w:numId="1525" w16cid:durableId="1324623717">
    <w:abstractNumId w:val="5"/>
  </w:num>
  <w:num w:numId="1526" w16cid:durableId="555550923">
    <w:abstractNumId w:val="4"/>
  </w:num>
  <w:num w:numId="1527" w16cid:durableId="1818375359">
    <w:abstractNumId w:val="8"/>
  </w:num>
  <w:num w:numId="1528" w16cid:durableId="699671033">
    <w:abstractNumId w:val="3"/>
  </w:num>
  <w:num w:numId="1529" w16cid:durableId="186986891">
    <w:abstractNumId w:val="2"/>
  </w:num>
  <w:num w:numId="1530" w16cid:durableId="799767149">
    <w:abstractNumId w:val="1"/>
  </w:num>
  <w:num w:numId="1531" w16cid:durableId="958148199">
    <w:abstractNumId w:val="0"/>
  </w:num>
  <w:num w:numId="1532" w16cid:durableId="1125998694">
    <w:abstractNumId w:val="9"/>
  </w:num>
  <w:num w:numId="1533" w16cid:durableId="1086993645">
    <w:abstractNumId w:val="7"/>
  </w:num>
  <w:num w:numId="1534" w16cid:durableId="438140317">
    <w:abstractNumId w:val="6"/>
  </w:num>
  <w:num w:numId="1535" w16cid:durableId="831215624">
    <w:abstractNumId w:val="5"/>
  </w:num>
  <w:num w:numId="1536" w16cid:durableId="1773083424">
    <w:abstractNumId w:val="4"/>
  </w:num>
  <w:num w:numId="1537" w16cid:durableId="1542789732">
    <w:abstractNumId w:val="8"/>
  </w:num>
  <w:num w:numId="1538" w16cid:durableId="870726519">
    <w:abstractNumId w:val="3"/>
  </w:num>
  <w:num w:numId="1539" w16cid:durableId="692728916">
    <w:abstractNumId w:val="2"/>
  </w:num>
  <w:num w:numId="1540" w16cid:durableId="1626691071">
    <w:abstractNumId w:val="1"/>
  </w:num>
  <w:num w:numId="1541" w16cid:durableId="1863937232">
    <w:abstractNumId w:val="0"/>
  </w:num>
  <w:num w:numId="1542" w16cid:durableId="223957286">
    <w:abstractNumId w:val="9"/>
  </w:num>
  <w:num w:numId="1543" w16cid:durableId="1394622312">
    <w:abstractNumId w:val="7"/>
  </w:num>
  <w:num w:numId="1544" w16cid:durableId="617033065">
    <w:abstractNumId w:val="6"/>
  </w:num>
  <w:num w:numId="1545" w16cid:durableId="1421413678">
    <w:abstractNumId w:val="5"/>
  </w:num>
  <w:num w:numId="1546" w16cid:durableId="973096784">
    <w:abstractNumId w:val="4"/>
  </w:num>
  <w:num w:numId="1547" w16cid:durableId="1752040239">
    <w:abstractNumId w:val="8"/>
  </w:num>
  <w:num w:numId="1548" w16cid:durableId="1498812238">
    <w:abstractNumId w:val="3"/>
  </w:num>
  <w:num w:numId="1549" w16cid:durableId="1548444964">
    <w:abstractNumId w:val="2"/>
  </w:num>
  <w:num w:numId="1550" w16cid:durableId="1540316582">
    <w:abstractNumId w:val="1"/>
  </w:num>
  <w:num w:numId="1551" w16cid:durableId="1710565524">
    <w:abstractNumId w:val="0"/>
  </w:num>
  <w:num w:numId="1552" w16cid:durableId="1098989806">
    <w:abstractNumId w:val="9"/>
  </w:num>
  <w:num w:numId="1553" w16cid:durableId="111902381">
    <w:abstractNumId w:val="7"/>
  </w:num>
  <w:num w:numId="1554" w16cid:durableId="913778078">
    <w:abstractNumId w:val="6"/>
  </w:num>
  <w:num w:numId="1555" w16cid:durableId="1288464899">
    <w:abstractNumId w:val="5"/>
  </w:num>
  <w:num w:numId="1556" w16cid:durableId="1408839144">
    <w:abstractNumId w:val="4"/>
  </w:num>
  <w:num w:numId="1557" w16cid:durableId="1011446652">
    <w:abstractNumId w:val="8"/>
  </w:num>
  <w:num w:numId="1558" w16cid:durableId="932783100">
    <w:abstractNumId w:val="3"/>
  </w:num>
  <w:num w:numId="1559" w16cid:durableId="225797872">
    <w:abstractNumId w:val="2"/>
  </w:num>
  <w:num w:numId="1560" w16cid:durableId="910191436">
    <w:abstractNumId w:val="1"/>
  </w:num>
  <w:num w:numId="1561" w16cid:durableId="1532837259">
    <w:abstractNumId w:val="0"/>
  </w:num>
  <w:num w:numId="1562" w16cid:durableId="1366711373">
    <w:abstractNumId w:val="9"/>
  </w:num>
  <w:num w:numId="1563" w16cid:durableId="433521077">
    <w:abstractNumId w:val="7"/>
  </w:num>
  <w:num w:numId="1564" w16cid:durableId="700857702">
    <w:abstractNumId w:val="6"/>
  </w:num>
  <w:num w:numId="1565" w16cid:durableId="1199850394">
    <w:abstractNumId w:val="5"/>
  </w:num>
  <w:num w:numId="1566" w16cid:durableId="436484944">
    <w:abstractNumId w:val="4"/>
  </w:num>
  <w:num w:numId="1567" w16cid:durableId="260993407">
    <w:abstractNumId w:val="8"/>
  </w:num>
  <w:num w:numId="1568" w16cid:durableId="1014459216">
    <w:abstractNumId w:val="3"/>
  </w:num>
  <w:num w:numId="1569" w16cid:durableId="1528760723">
    <w:abstractNumId w:val="2"/>
  </w:num>
  <w:num w:numId="1570" w16cid:durableId="1786390921">
    <w:abstractNumId w:val="1"/>
  </w:num>
  <w:num w:numId="1571" w16cid:durableId="588273939">
    <w:abstractNumId w:val="0"/>
  </w:num>
  <w:num w:numId="1572" w16cid:durableId="469514022">
    <w:abstractNumId w:val="9"/>
  </w:num>
  <w:num w:numId="1573" w16cid:durableId="2032369018">
    <w:abstractNumId w:val="7"/>
  </w:num>
  <w:num w:numId="1574" w16cid:durableId="1989018752">
    <w:abstractNumId w:val="6"/>
  </w:num>
  <w:num w:numId="1575" w16cid:durableId="1131820602">
    <w:abstractNumId w:val="5"/>
  </w:num>
  <w:num w:numId="1576" w16cid:durableId="1229416920">
    <w:abstractNumId w:val="4"/>
  </w:num>
  <w:num w:numId="1577" w16cid:durableId="406073590">
    <w:abstractNumId w:val="8"/>
  </w:num>
  <w:num w:numId="1578" w16cid:durableId="265624332">
    <w:abstractNumId w:val="3"/>
  </w:num>
  <w:num w:numId="1579" w16cid:durableId="491265251">
    <w:abstractNumId w:val="2"/>
  </w:num>
  <w:num w:numId="1580" w16cid:durableId="237600115">
    <w:abstractNumId w:val="1"/>
  </w:num>
  <w:num w:numId="1581" w16cid:durableId="1227257824">
    <w:abstractNumId w:val="0"/>
  </w:num>
  <w:num w:numId="1582" w16cid:durableId="391345759">
    <w:abstractNumId w:val="9"/>
  </w:num>
  <w:num w:numId="1583" w16cid:durableId="1408184601">
    <w:abstractNumId w:val="7"/>
  </w:num>
  <w:num w:numId="1584" w16cid:durableId="889270424">
    <w:abstractNumId w:val="9"/>
  </w:num>
  <w:num w:numId="1585" w16cid:durableId="1194465962">
    <w:abstractNumId w:val="7"/>
  </w:num>
  <w:num w:numId="1586" w16cid:durableId="1217861145">
    <w:abstractNumId w:val="6"/>
  </w:num>
  <w:num w:numId="1587" w16cid:durableId="1683360238">
    <w:abstractNumId w:val="5"/>
  </w:num>
  <w:num w:numId="1588" w16cid:durableId="2125036725">
    <w:abstractNumId w:val="4"/>
  </w:num>
  <w:num w:numId="1589" w16cid:durableId="1998337220">
    <w:abstractNumId w:val="8"/>
  </w:num>
  <w:num w:numId="1590" w16cid:durableId="683363144">
    <w:abstractNumId w:val="3"/>
  </w:num>
  <w:num w:numId="1591" w16cid:durableId="210264888">
    <w:abstractNumId w:val="2"/>
  </w:num>
  <w:num w:numId="1592" w16cid:durableId="643118060">
    <w:abstractNumId w:val="1"/>
  </w:num>
  <w:num w:numId="1593" w16cid:durableId="1719665116">
    <w:abstractNumId w:val="0"/>
  </w:num>
  <w:num w:numId="1594" w16cid:durableId="178783230">
    <w:abstractNumId w:val="9"/>
  </w:num>
  <w:num w:numId="1595" w16cid:durableId="1801999083">
    <w:abstractNumId w:val="7"/>
  </w:num>
  <w:num w:numId="1596" w16cid:durableId="855273358">
    <w:abstractNumId w:val="6"/>
  </w:num>
  <w:num w:numId="1597" w16cid:durableId="1466972476">
    <w:abstractNumId w:val="5"/>
  </w:num>
  <w:num w:numId="1598" w16cid:durableId="126629577">
    <w:abstractNumId w:val="4"/>
  </w:num>
  <w:num w:numId="1599" w16cid:durableId="606158795">
    <w:abstractNumId w:val="8"/>
  </w:num>
  <w:num w:numId="1600" w16cid:durableId="1255626320">
    <w:abstractNumId w:val="3"/>
  </w:num>
  <w:num w:numId="1601" w16cid:durableId="1728530565">
    <w:abstractNumId w:val="2"/>
  </w:num>
  <w:num w:numId="1602" w16cid:durableId="99185585">
    <w:abstractNumId w:val="1"/>
  </w:num>
  <w:num w:numId="1603" w16cid:durableId="637418860">
    <w:abstractNumId w:val="0"/>
  </w:num>
  <w:num w:numId="1604" w16cid:durableId="921645729">
    <w:abstractNumId w:val="9"/>
  </w:num>
  <w:num w:numId="1605" w16cid:durableId="1942033325">
    <w:abstractNumId w:val="7"/>
  </w:num>
  <w:num w:numId="1606" w16cid:durableId="1554267513">
    <w:abstractNumId w:val="9"/>
  </w:num>
  <w:num w:numId="1607" w16cid:durableId="2114323968">
    <w:abstractNumId w:val="7"/>
  </w:num>
  <w:num w:numId="1608" w16cid:durableId="1237936070">
    <w:abstractNumId w:val="6"/>
  </w:num>
  <w:num w:numId="1609" w16cid:durableId="1372611038">
    <w:abstractNumId w:val="5"/>
  </w:num>
  <w:num w:numId="1610" w16cid:durableId="1024790766">
    <w:abstractNumId w:val="4"/>
  </w:num>
  <w:num w:numId="1611" w16cid:durableId="222639344">
    <w:abstractNumId w:val="8"/>
  </w:num>
  <w:num w:numId="1612" w16cid:durableId="1563714795">
    <w:abstractNumId w:val="3"/>
  </w:num>
  <w:num w:numId="1613" w16cid:durableId="1725522513">
    <w:abstractNumId w:val="2"/>
  </w:num>
  <w:num w:numId="1614" w16cid:durableId="1696299058">
    <w:abstractNumId w:val="1"/>
  </w:num>
  <w:num w:numId="1615" w16cid:durableId="1574510125">
    <w:abstractNumId w:val="0"/>
  </w:num>
  <w:num w:numId="1616" w16cid:durableId="1000887108">
    <w:abstractNumId w:val="9"/>
  </w:num>
  <w:num w:numId="1617" w16cid:durableId="602961126">
    <w:abstractNumId w:val="7"/>
  </w:num>
  <w:num w:numId="1618" w16cid:durableId="1726636208">
    <w:abstractNumId w:val="6"/>
  </w:num>
  <w:num w:numId="1619" w16cid:durableId="2099792528">
    <w:abstractNumId w:val="5"/>
  </w:num>
  <w:num w:numId="1620" w16cid:durableId="26295700">
    <w:abstractNumId w:val="4"/>
  </w:num>
  <w:num w:numId="1621" w16cid:durableId="743112950">
    <w:abstractNumId w:val="8"/>
  </w:num>
  <w:num w:numId="1622" w16cid:durableId="361247451">
    <w:abstractNumId w:val="3"/>
  </w:num>
  <w:num w:numId="1623" w16cid:durableId="635646268">
    <w:abstractNumId w:val="2"/>
  </w:num>
  <w:num w:numId="1624" w16cid:durableId="1068763917">
    <w:abstractNumId w:val="1"/>
  </w:num>
  <w:num w:numId="1625" w16cid:durableId="1958826148">
    <w:abstractNumId w:val="0"/>
  </w:num>
  <w:num w:numId="1626" w16cid:durableId="836268800">
    <w:abstractNumId w:val="9"/>
  </w:num>
  <w:num w:numId="1627" w16cid:durableId="1767311916">
    <w:abstractNumId w:val="7"/>
  </w:num>
  <w:num w:numId="1628" w16cid:durableId="1624848890">
    <w:abstractNumId w:val="6"/>
  </w:num>
  <w:num w:numId="1629" w16cid:durableId="635256651">
    <w:abstractNumId w:val="5"/>
  </w:num>
  <w:num w:numId="1630" w16cid:durableId="1665668319">
    <w:abstractNumId w:val="4"/>
  </w:num>
  <w:num w:numId="1631" w16cid:durableId="1304703008">
    <w:abstractNumId w:val="8"/>
  </w:num>
  <w:num w:numId="1632" w16cid:durableId="1921595739">
    <w:abstractNumId w:val="3"/>
  </w:num>
  <w:num w:numId="1633" w16cid:durableId="480385276">
    <w:abstractNumId w:val="2"/>
  </w:num>
  <w:num w:numId="1634" w16cid:durableId="697661649">
    <w:abstractNumId w:val="1"/>
  </w:num>
  <w:num w:numId="1635" w16cid:durableId="1968924922">
    <w:abstractNumId w:val="0"/>
  </w:num>
  <w:num w:numId="1636" w16cid:durableId="2010326178">
    <w:abstractNumId w:val="9"/>
  </w:num>
  <w:num w:numId="1637" w16cid:durableId="634219074">
    <w:abstractNumId w:val="7"/>
  </w:num>
  <w:num w:numId="1638" w16cid:durableId="1586307657">
    <w:abstractNumId w:val="6"/>
  </w:num>
  <w:num w:numId="1639" w16cid:durableId="928389809">
    <w:abstractNumId w:val="5"/>
  </w:num>
  <w:num w:numId="1640" w16cid:durableId="1109591090">
    <w:abstractNumId w:val="4"/>
  </w:num>
  <w:num w:numId="1641" w16cid:durableId="675111615">
    <w:abstractNumId w:val="9"/>
  </w:num>
  <w:num w:numId="1642" w16cid:durableId="707947241">
    <w:abstractNumId w:val="7"/>
  </w:num>
  <w:num w:numId="1643" w16cid:durableId="1046836413">
    <w:abstractNumId w:val="6"/>
  </w:num>
  <w:num w:numId="1644" w16cid:durableId="468322751">
    <w:abstractNumId w:val="5"/>
  </w:num>
  <w:num w:numId="1645" w16cid:durableId="918363867">
    <w:abstractNumId w:val="4"/>
  </w:num>
  <w:num w:numId="1646" w16cid:durableId="1201363612">
    <w:abstractNumId w:val="8"/>
  </w:num>
  <w:num w:numId="1647" w16cid:durableId="2009475413">
    <w:abstractNumId w:val="3"/>
  </w:num>
  <w:num w:numId="1648" w16cid:durableId="1993827647">
    <w:abstractNumId w:val="2"/>
  </w:num>
  <w:num w:numId="1649" w16cid:durableId="1675106032">
    <w:abstractNumId w:val="1"/>
  </w:num>
  <w:num w:numId="1650" w16cid:durableId="2039697033">
    <w:abstractNumId w:val="0"/>
  </w:num>
  <w:num w:numId="1651" w16cid:durableId="1137183667">
    <w:abstractNumId w:val="9"/>
  </w:num>
  <w:num w:numId="1652" w16cid:durableId="1149249209">
    <w:abstractNumId w:val="7"/>
  </w:num>
  <w:num w:numId="1653" w16cid:durableId="484857016">
    <w:abstractNumId w:val="6"/>
  </w:num>
  <w:num w:numId="1654" w16cid:durableId="458838583">
    <w:abstractNumId w:val="5"/>
  </w:num>
  <w:num w:numId="1655" w16cid:durableId="791637015">
    <w:abstractNumId w:val="4"/>
  </w:num>
  <w:num w:numId="1656" w16cid:durableId="286276555">
    <w:abstractNumId w:val="8"/>
  </w:num>
  <w:num w:numId="1657" w16cid:durableId="69275459">
    <w:abstractNumId w:val="3"/>
  </w:num>
  <w:num w:numId="1658" w16cid:durableId="102657171">
    <w:abstractNumId w:val="2"/>
  </w:num>
  <w:num w:numId="1659" w16cid:durableId="1125389300">
    <w:abstractNumId w:val="1"/>
  </w:num>
  <w:num w:numId="1660" w16cid:durableId="1276594400">
    <w:abstractNumId w:val="0"/>
  </w:num>
  <w:num w:numId="1661" w16cid:durableId="1740783346">
    <w:abstractNumId w:val="9"/>
  </w:num>
  <w:num w:numId="1662" w16cid:durableId="463239253">
    <w:abstractNumId w:val="7"/>
  </w:num>
  <w:num w:numId="1663" w16cid:durableId="1214805745">
    <w:abstractNumId w:val="6"/>
  </w:num>
  <w:num w:numId="1664" w16cid:durableId="139276968">
    <w:abstractNumId w:val="5"/>
  </w:num>
  <w:num w:numId="1665" w16cid:durableId="1834680991">
    <w:abstractNumId w:val="4"/>
  </w:num>
  <w:num w:numId="1666" w16cid:durableId="387001209">
    <w:abstractNumId w:val="8"/>
  </w:num>
  <w:num w:numId="1667" w16cid:durableId="1732583993">
    <w:abstractNumId w:val="3"/>
  </w:num>
  <w:num w:numId="1668" w16cid:durableId="703016337">
    <w:abstractNumId w:val="2"/>
  </w:num>
  <w:num w:numId="1669" w16cid:durableId="517042131">
    <w:abstractNumId w:val="1"/>
  </w:num>
  <w:num w:numId="1670" w16cid:durableId="761032586">
    <w:abstractNumId w:val="0"/>
  </w:num>
  <w:num w:numId="1671" w16cid:durableId="520045875">
    <w:abstractNumId w:val="9"/>
  </w:num>
  <w:num w:numId="1672" w16cid:durableId="1217206515">
    <w:abstractNumId w:val="7"/>
  </w:num>
  <w:num w:numId="1673" w16cid:durableId="1954631128">
    <w:abstractNumId w:val="6"/>
  </w:num>
  <w:num w:numId="1674" w16cid:durableId="2012023128">
    <w:abstractNumId w:val="5"/>
  </w:num>
  <w:num w:numId="1675" w16cid:durableId="96101946">
    <w:abstractNumId w:val="4"/>
  </w:num>
  <w:num w:numId="1676" w16cid:durableId="1776368389">
    <w:abstractNumId w:val="8"/>
  </w:num>
  <w:num w:numId="1677" w16cid:durableId="1996375020">
    <w:abstractNumId w:val="3"/>
  </w:num>
  <w:num w:numId="1678" w16cid:durableId="901061115">
    <w:abstractNumId w:val="2"/>
  </w:num>
  <w:num w:numId="1679" w16cid:durableId="2132242747">
    <w:abstractNumId w:val="1"/>
  </w:num>
  <w:num w:numId="1680" w16cid:durableId="643660880">
    <w:abstractNumId w:val="0"/>
  </w:num>
  <w:num w:numId="1681" w16cid:durableId="190384114">
    <w:abstractNumId w:val="9"/>
  </w:num>
  <w:num w:numId="1682" w16cid:durableId="82453410">
    <w:abstractNumId w:val="7"/>
  </w:num>
  <w:num w:numId="1683" w16cid:durableId="1211185018">
    <w:abstractNumId w:val="6"/>
  </w:num>
  <w:num w:numId="1684" w16cid:durableId="844199945">
    <w:abstractNumId w:val="5"/>
  </w:num>
  <w:num w:numId="1685" w16cid:durableId="33888070">
    <w:abstractNumId w:val="4"/>
  </w:num>
  <w:num w:numId="1686" w16cid:durableId="1222447872">
    <w:abstractNumId w:val="8"/>
  </w:num>
  <w:num w:numId="1687" w16cid:durableId="1280382245">
    <w:abstractNumId w:val="3"/>
  </w:num>
  <w:num w:numId="1688" w16cid:durableId="1079401468">
    <w:abstractNumId w:val="2"/>
  </w:num>
  <w:num w:numId="1689" w16cid:durableId="1172374614">
    <w:abstractNumId w:val="1"/>
  </w:num>
  <w:num w:numId="1690" w16cid:durableId="1148742358">
    <w:abstractNumId w:val="0"/>
  </w:num>
  <w:num w:numId="1691" w16cid:durableId="1080831224">
    <w:abstractNumId w:val="9"/>
  </w:num>
  <w:num w:numId="1692" w16cid:durableId="1001665381">
    <w:abstractNumId w:val="7"/>
  </w:num>
  <w:num w:numId="1693" w16cid:durableId="94593834">
    <w:abstractNumId w:val="6"/>
  </w:num>
  <w:num w:numId="1694" w16cid:durableId="926115554">
    <w:abstractNumId w:val="5"/>
  </w:num>
  <w:num w:numId="1695" w16cid:durableId="1863349980">
    <w:abstractNumId w:val="4"/>
  </w:num>
  <w:num w:numId="1696" w16cid:durableId="738985109">
    <w:abstractNumId w:val="8"/>
  </w:num>
  <w:num w:numId="1697" w16cid:durableId="1414548166">
    <w:abstractNumId w:val="3"/>
  </w:num>
  <w:num w:numId="1698" w16cid:durableId="1152451485">
    <w:abstractNumId w:val="2"/>
  </w:num>
  <w:num w:numId="1699" w16cid:durableId="1976448224">
    <w:abstractNumId w:val="1"/>
  </w:num>
  <w:num w:numId="1700" w16cid:durableId="1221134758">
    <w:abstractNumId w:val="0"/>
  </w:num>
  <w:num w:numId="1701" w16cid:durableId="810248168">
    <w:abstractNumId w:val="9"/>
  </w:num>
  <w:num w:numId="1702" w16cid:durableId="473523585">
    <w:abstractNumId w:val="7"/>
  </w:num>
  <w:num w:numId="1703" w16cid:durableId="1230310963">
    <w:abstractNumId w:val="6"/>
  </w:num>
  <w:num w:numId="1704" w16cid:durableId="1575165408">
    <w:abstractNumId w:val="5"/>
  </w:num>
  <w:num w:numId="1705" w16cid:durableId="2068916491">
    <w:abstractNumId w:val="4"/>
  </w:num>
  <w:num w:numId="1706" w16cid:durableId="146946186">
    <w:abstractNumId w:val="8"/>
  </w:num>
  <w:num w:numId="1707" w16cid:durableId="528878786">
    <w:abstractNumId w:val="3"/>
  </w:num>
  <w:num w:numId="1708" w16cid:durableId="1851096076">
    <w:abstractNumId w:val="2"/>
  </w:num>
  <w:num w:numId="1709" w16cid:durableId="1422291817">
    <w:abstractNumId w:val="1"/>
  </w:num>
  <w:num w:numId="1710" w16cid:durableId="2003002389">
    <w:abstractNumId w:val="0"/>
  </w:num>
  <w:num w:numId="1711" w16cid:durableId="1374429092">
    <w:abstractNumId w:val="9"/>
  </w:num>
  <w:num w:numId="1712" w16cid:durableId="1830904376">
    <w:abstractNumId w:val="7"/>
  </w:num>
  <w:num w:numId="1713" w16cid:durableId="1440761644">
    <w:abstractNumId w:val="6"/>
  </w:num>
  <w:num w:numId="1714" w16cid:durableId="2090617093">
    <w:abstractNumId w:val="5"/>
  </w:num>
  <w:num w:numId="1715" w16cid:durableId="801776963">
    <w:abstractNumId w:val="4"/>
  </w:num>
  <w:num w:numId="1716" w16cid:durableId="350761681">
    <w:abstractNumId w:val="8"/>
  </w:num>
  <w:num w:numId="1717" w16cid:durableId="1793748997">
    <w:abstractNumId w:val="3"/>
  </w:num>
  <w:num w:numId="1718" w16cid:durableId="1974941425">
    <w:abstractNumId w:val="2"/>
  </w:num>
  <w:num w:numId="1719" w16cid:durableId="1936548527">
    <w:abstractNumId w:val="1"/>
  </w:num>
  <w:num w:numId="1720" w16cid:durableId="3853030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SC">
    <w15:presenceInfo w15:providerId="None" w15:userId="AIS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s-MX" w:vendorID="64" w:dllVersion="6" w:nlCheck="1" w:checkStyle="1"/>
  <w:activeWritingStyle w:appName="MSWord" w:lang="en-US" w:vendorID="64" w:dllVersion="0" w:nlCheck="1" w:checkStyle="0"/>
  <w:activeWritingStyle w:appName="MSWord" w:lang="fr-FR"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Y2tTAwNQEiYyUdpeDU4uLM/DyQApNaAHkFMLksAAAA"/>
  </w:docVars>
  <w:rsids>
    <w:rsidRoot w:val="006A4AAB"/>
    <w:rsid w:val="0001656E"/>
    <w:rsid w:val="00017401"/>
    <w:rsid w:val="000266C5"/>
    <w:rsid w:val="00030C0A"/>
    <w:rsid w:val="00030E7C"/>
    <w:rsid w:val="0003698D"/>
    <w:rsid w:val="00047B74"/>
    <w:rsid w:val="00051029"/>
    <w:rsid w:val="000638B5"/>
    <w:rsid w:val="0007139C"/>
    <w:rsid w:val="0007547E"/>
    <w:rsid w:val="00093900"/>
    <w:rsid w:val="000B2244"/>
    <w:rsid w:val="000B34A6"/>
    <w:rsid w:val="000B4240"/>
    <w:rsid w:val="000C381A"/>
    <w:rsid w:val="000D075B"/>
    <w:rsid w:val="000D2068"/>
    <w:rsid w:val="000D588E"/>
    <w:rsid w:val="000F0461"/>
    <w:rsid w:val="000F677D"/>
    <w:rsid w:val="001006D2"/>
    <w:rsid w:val="00110CA9"/>
    <w:rsid w:val="00125284"/>
    <w:rsid w:val="00127265"/>
    <w:rsid w:val="00131206"/>
    <w:rsid w:val="00133283"/>
    <w:rsid w:val="00136541"/>
    <w:rsid w:val="00137E3A"/>
    <w:rsid w:val="00157020"/>
    <w:rsid w:val="0016547C"/>
    <w:rsid w:val="00165535"/>
    <w:rsid w:val="00170F06"/>
    <w:rsid w:val="001711C8"/>
    <w:rsid w:val="00180F7C"/>
    <w:rsid w:val="001861FD"/>
    <w:rsid w:val="001877C4"/>
    <w:rsid w:val="001B0C82"/>
    <w:rsid w:val="001D6C74"/>
    <w:rsid w:val="001E0A16"/>
    <w:rsid w:val="00221B9E"/>
    <w:rsid w:val="00227F5D"/>
    <w:rsid w:val="002A3A91"/>
    <w:rsid w:val="002B3282"/>
    <w:rsid w:val="002B5703"/>
    <w:rsid w:val="002D02C2"/>
    <w:rsid w:val="002D2F2C"/>
    <w:rsid w:val="002F7A52"/>
    <w:rsid w:val="003034C8"/>
    <w:rsid w:val="00315CA3"/>
    <w:rsid w:val="00335F64"/>
    <w:rsid w:val="00341CEA"/>
    <w:rsid w:val="00344FF5"/>
    <w:rsid w:val="00356D18"/>
    <w:rsid w:val="00383E71"/>
    <w:rsid w:val="003865CD"/>
    <w:rsid w:val="003A30C7"/>
    <w:rsid w:val="003B0CBF"/>
    <w:rsid w:val="003B5AA2"/>
    <w:rsid w:val="003C1EA7"/>
    <w:rsid w:val="003D7631"/>
    <w:rsid w:val="003F3775"/>
    <w:rsid w:val="00407182"/>
    <w:rsid w:val="00414DED"/>
    <w:rsid w:val="004319A9"/>
    <w:rsid w:val="004528C2"/>
    <w:rsid w:val="00455650"/>
    <w:rsid w:val="004A3F8F"/>
    <w:rsid w:val="004A6DE5"/>
    <w:rsid w:val="004B51A8"/>
    <w:rsid w:val="004C26A8"/>
    <w:rsid w:val="004F240B"/>
    <w:rsid w:val="004F3DDE"/>
    <w:rsid w:val="005002E4"/>
    <w:rsid w:val="00500682"/>
    <w:rsid w:val="005030F1"/>
    <w:rsid w:val="00561D89"/>
    <w:rsid w:val="0056260C"/>
    <w:rsid w:val="0056296E"/>
    <w:rsid w:val="00572A47"/>
    <w:rsid w:val="00574043"/>
    <w:rsid w:val="00575E70"/>
    <w:rsid w:val="005860CF"/>
    <w:rsid w:val="00593175"/>
    <w:rsid w:val="005A3A30"/>
    <w:rsid w:val="005B4362"/>
    <w:rsid w:val="005B43A2"/>
    <w:rsid w:val="005C2DC9"/>
    <w:rsid w:val="005E41FE"/>
    <w:rsid w:val="005E699C"/>
    <w:rsid w:val="0062428F"/>
    <w:rsid w:val="006313EE"/>
    <w:rsid w:val="006320E1"/>
    <w:rsid w:val="006324B1"/>
    <w:rsid w:val="00635E0C"/>
    <w:rsid w:val="0065272A"/>
    <w:rsid w:val="00657746"/>
    <w:rsid w:val="00673F8D"/>
    <w:rsid w:val="006939A3"/>
    <w:rsid w:val="006965E2"/>
    <w:rsid w:val="006A4AAB"/>
    <w:rsid w:val="006A706E"/>
    <w:rsid w:val="006B343B"/>
    <w:rsid w:val="006C055E"/>
    <w:rsid w:val="006C0CCD"/>
    <w:rsid w:val="006C52AB"/>
    <w:rsid w:val="006D6298"/>
    <w:rsid w:val="006E580D"/>
    <w:rsid w:val="007012C3"/>
    <w:rsid w:val="00702A44"/>
    <w:rsid w:val="00715B39"/>
    <w:rsid w:val="007161E8"/>
    <w:rsid w:val="00735344"/>
    <w:rsid w:val="00736CC1"/>
    <w:rsid w:val="007420F8"/>
    <w:rsid w:val="00780CBC"/>
    <w:rsid w:val="007B47CA"/>
    <w:rsid w:val="007B5F06"/>
    <w:rsid w:val="007C04A0"/>
    <w:rsid w:val="007C06AA"/>
    <w:rsid w:val="007C38C5"/>
    <w:rsid w:val="007D3ECC"/>
    <w:rsid w:val="007E27D2"/>
    <w:rsid w:val="007E4150"/>
    <w:rsid w:val="00821784"/>
    <w:rsid w:val="0082609F"/>
    <w:rsid w:val="00830986"/>
    <w:rsid w:val="00834D2C"/>
    <w:rsid w:val="00844A29"/>
    <w:rsid w:val="008450DB"/>
    <w:rsid w:val="0086427C"/>
    <w:rsid w:val="00866A1F"/>
    <w:rsid w:val="00870ADD"/>
    <w:rsid w:val="00876024"/>
    <w:rsid w:val="008B6BA2"/>
    <w:rsid w:val="008D2644"/>
    <w:rsid w:val="008E7128"/>
    <w:rsid w:val="008E79C5"/>
    <w:rsid w:val="00930C2A"/>
    <w:rsid w:val="00934706"/>
    <w:rsid w:val="00971A8B"/>
    <w:rsid w:val="009951D6"/>
    <w:rsid w:val="009B4A3F"/>
    <w:rsid w:val="009C308A"/>
    <w:rsid w:val="009D0D8B"/>
    <w:rsid w:val="009D32CE"/>
    <w:rsid w:val="009E7E16"/>
    <w:rsid w:val="009F2716"/>
    <w:rsid w:val="00A03C73"/>
    <w:rsid w:val="00A06B19"/>
    <w:rsid w:val="00A07D23"/>
    <w:rsid w:val="00A27C2E"/>
    <w:rsid w:val="00A42287"/>
    <w:rsid w:val="00A442C6"/>
    <w:rsid w:val="00A5464C"/>
    <w:rsid w:val="00A5652F"/>
    <w:rsid w:val="00A740B0"/>
    <w:rsid w:val="00A77D40"/>
    <w:rsid w:val="00AA39D3"/>
    <w:rsid w:val="00AB753C"/>
    <w:rsid w:val="00AC0E5B"/>
    <w:rsid w:val="00AD186D"/>
    <w:rsid w:val="00AE2CDD"/>
    <w:rsid w:val="00AF1B5A"/>
    <w:rsid w:val="00AF5D87"/>
    <w:rsid w:val="00B01AB9"/>
    <w:rsid w:val="00B06AE9"/>
    <w:rsid w:val="00B157E0"/>
    <w:rsid w:val="00B15B0D"/>
    <w:rsid w:val="00B6193A"/>
    <w:rsid w:val="00B70DDB"/>
    <w:rsid w:val="00B867F8"/>
    <w:rsid w:val="00B924F5"/>
    <w:rsid w:val="00BA1E34"/>
    <w:rsid w:val="00BB178C"/>
    <w:rsid w:val="00BD1672"/>
    <w:rsid w:val="00BE234B"/>
    <w:rsid w:val="00BE42A3"/>
    <w:rsid w:val="00BE5DB2"/>
    <w:rsid w:val="00C41753"/>
    <w:rsid w:val="00C4289E"/>
    <w:rsid w:val="00C5009C"/>
    <w:rsid w:val="00C652B8"/>
    <w:rsid w:val="00C83B99"/>
    <w:rsid w:val="00C87D88"/>
    <w:rsid w:val="00CA7807"/>
    <w:rsid w:val="00CA7AA5"/>
    <w:rsid w:val="00CB337D"/>
    <w:rsid w:val="00CB40B8"/>
    <w:rsid w:val="00CD3653"/>
    <w:rsid w:val="00CE16A2"/>
    <w:rsid w:val="00CE44F3"/>
    <w:rsid w:val="00CE524A"/>
    <w:rsid w:val="00CE6189"/>
    <w:rsid w:val="00CF421E"/>
    <w:rsid w:val="00CF4DCA"/>
    <w:rsid w:val="00D425C9"/>
    <w:rsid w:val="00D90100"/>
    <w:rsid w:val="00D90DAC"/>
    <w:rsid w:val="00DB1290"/>
    <w:rsid w:val="00DB3FD3"/>
    <w:rsid w:val="00DD3E49"/>
    <w:rsid w:val="00DD535A"/>
    <w:rsid w:val="00DE5A71"/>
    <w:rsid w:val="00DF4E70"/>
    <w:rsid w:val="00E01AB8"/>
    <w:rsid w:val="00E04F39"/>
    <w:rsid w:val="00E14504"/>
    <w:rsid w:val="00E25696"/>
    <w:rsid w:val="00E26207"/>
    <w:rsid w:val="00E32308"/>
    <w:rsid w:val="00E57766"/>
    <w:rsid w:val="00E67DA2"/>
    <w:rsid w:val="00E737FF"/>
    <w:rsid w:val="00E84668"/>
    <w:rsid w:val="00E920EC"/>
    <w:rsid w:val="00E9374F"/>
    <w:rsid w:val="00EB5FDE"/>
    <w:rsid w:val="00EC4216"/>
    <w:rsid w:val="00F068F8"/>
    <w:rsid w:val="00F228F5"/>
    <w:rsid w:val="00F36E3A"/>
    <w:rsid w:val="00F42091"/>
    <w:rsid w:val="00F44000"/>
    <w:rsid w:val="00F4733A"/>
    <w:rsid w:val="00F47628"/>
    <w:rsid w:val="00FA5F03"/>
    <w:rsid w:val="00FB3974"/>
    <w:rsid w:val="00FB6629"/>
    <w:rsid w:val="00FC170D"/>
    <w:rsid w:val="00FF4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A1E42"/>
  <w15:chartTrackingRefBased/>
  <w15:docId w15:val="{5D80EAFC-600C-4D6D-A8D9-1FA61BFCD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CBC"/>
    <w:pPr>
      <w:spacing w:line="480" w:lineRule="auto"/>
    </w:pPr>
    <w:rPr>
      <w:rFonts w:ascii="Arial" w:hAnsi="Arial"/>
      <w:noProof/>
      <w:sz w:val="22"/>
      <w:szCs w:val="24"/>
    </w:rPr>
  </w:style>
  <w:style w:type="paragraph" w:styleId="Heading1">
    <w:name w:val="heading 1"/>
    <w:basedOn w:val="Normal"/>
    <w:next w:val="Normal"/>
    <w:link w:val="Heading1Char"/>
    <w:qFormat/>
    <w:rsid w:val="00BD1672"/>
    <w:pPr>
      <w:keepNext/>
      <w:widowControl w:val="0"/>
      <w:spacing w:after="120" w:line="240" w:lineRule="auto"/>
      <w:outlineLvl w:val="0"/>
    </w:pPr>
    <w:rPr>
      <w:b/>
      <w:sz w:val="28"/>
      <w:szCs w:val="20"/>
    </w:rPr>
  </w:style>
  <w:style w:type="paragraph" w:styleId="Heading2">
    <w:name w:val="heading 2"/>
    <w:basedOn w:val="Normal"/>
    <w:next w:val="Normal"/>
    <w:link w:val="Heading2Char"/>
    <w:unhideWhenUsed/>
    <w:qFormat/>
    <w:rsid w:val="00F47628"/>
    <w:pPr>
      <w:keepNext/>
      <w:keepLines/>
      <w:spacing w:before="220" w:after="60" w:line="240" w:lineRule="auto"/>
      <w:outlineLvl w:val="1"/>
    </w:pPr>
    <w:rPr>
      <w:rFonts w:eastAsiaTheme="majorEastAsia" w:cstheme="majorBidi"/>
      <w:b/>
      <w:color w:val="000000" w:themeColor="text1"/>
      <w:sz w:val="24"/>
      <w:szCs w:val="26"/>
    </w:rPr>
  </w:style>
  <w:style w:type="paragraph" w:styleId="Heading3">
    <w:name w:val="heading 3"/>
    <w:basedOn w:val="Normal"/>
    <w:next w:val="Normal"/>
    <w:link w:val="Heading3Char"/>
    <w:qFormat/>
    <w:rsid w:val="00A06B19"/>
    <w:pPr>
      <w:keepNext/>
      <w:spacing w:after="60" w:line="240" w:lineRule="auto"/>
      <w:jc w:val="both"/>
      <w:outlineLvl w:val="2"/>
    </w:pPr>
    <w:rPr>
      <w:b/>
      <w:szCs w:val="20"/>
    </w:rPr>
  </w:style>
  <w:style w:type="paragraph" w:styleId="Heading4">
    <w:name w:val="heading 4"/>
    <w:basedOn w:val="Normal"/>
    <w:next w:val="Normal"/>
    <w:link w:val="Heading4Char"/>
    <w:unhideWhenUsed/>
    <w:qFormat/>
    <w:rsid w:val="00B06AE9"/>
    <w:pPr>
      <w:keepNext/>
      <w:keepLines/>
      <w:spacing w:before="40"/>
      <w:ind w:left="720"/>
      <w:outlineLvl w:val="3"/>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A4AAB"/>
    <w:pPr>
      <w:tabs>
        <w:tab w:val="center" w:pos="4320"/>
        <w:tab w:val="right" w:pos="8640"/>
      </w:tabs>
    </w:pPr>
  </w:style>
  <w:style w:type="paragraph" w:styleId="Footer">
    <w:name w:val="footer"/>
    <w:basedOn w:val="Normal"/>
    <w:link w:val="FooterChar"/>
    <w:uiPriority w:val="99"/>
    <w:rsid w:val="006A4AAB"/>
    <w:pPr>
      <w:tabs>
        <w:tab w:val="center" w:pos="4320"/>
        <w:tab w:val="right" w:pos="8640"/>
      </w:tabs>
    </w:pPr>
  </w:style>
  <w:style w:type="character" w:styleId="PageNumber">
    <w:name w:val="page number"/>
    <w:basedOn w:val="DefaultParagraphFont"/>
    <w:rsid w:val="000D588E"/>
  </w:style>
  <w:style w:type="paragraph" w:styleId="Title">
    <w:name w:val="Title"/>
    <w:basedOn w:val="Normal"/>
    <w:link w:val="TitleChar"/>
    <w:qFormat/>
    <w:rsid w:val="00D90DAC"/>
    <w:pPr>
      <w:jc w:val="center"/>
    </w:pPr>
    <w:rPr>
      <w:szCs w:val="20"/>
      <w:u w:val="single"/>
    </w:rPr>
  </w:style>
  <w:style w:type="paragraph" w:styleId="BalloonText">
    <w:name w:val="Balloon Text"/>
    <w:basedOn w:val="Normal"/>
    <w:semiHidden/>
    <w:rsid w:val="000D2068"/>
    <w:rPr>
      <w:rFonts w:ascii="Tahoma" w:hAnsi="Tahoma" w:cs="Tahoma"/>
      <w:sz w:val="16"/>
      <w:szCs w:val="16"/>
    </w:rPr>
  </w:style>
  <w:style w:type="character" w:styleId="CommentReference">
    <w:name w:val="annotation reference"/>
    <w:semiHidden/>
    <w:rsid w:val="00A442C6"/>
    <w:rPr>
      <w:sz w:val="16"/>
      <w:szCs w:val="16"/>
    </w:rPr>
  </w:style>
  <w:style w:type="paragraph" w:styleId="CommentText">
    <w:name w:val="annotation text"/>
    <w:basedOn w:val="Normal"/>
    <w:link w:val="CommentTextChar"/>
    <w:semiHidden/>
    <w:rsid w:val="00A442C6"/>
    <w:rPr>
      <w:sz w:val="20"/>
      <w:szCs w:val="20"/>
    </w:rPr>
  </w:style>
  <w:style w:type="paragraph" w:styleId="CommentSubject">
    <w:name w:val="annotation subject"/>
    <w:basedOn w:val="CommentText"/>
    <w:next w:val="CommentText"/>
    <w:semiHidden/>
    <w:rsid w:val="00A442C6"/>
    <w:rPr>
      <w:b/>
      <w:bCs/>
    </w:rPr>
  </w:style>
  <w:style w:type="paragraph" w:styleId="BodyTextIndent">
    <w:name w:val="Body Text Indent"/>
    <w:basedOn w:val="Normal"/>
    <w:link w:val="BodyTextIndentChar"/>
    <w:rsid w:val="00221B9E"/>
    <w:pPr>
      <w:tabs>
        <w:tab w:val="left" w:pos="1080"/>
        <w:tab w:val="left" w:pos="4320"/>
        <w:tab w:val="left" w:pos="5760"/>
      </w:tabs>
      <w:ind w:hanging="360"/>
    </w:pPr>
    <w:rPr>
      <w:rFonts w:ascii="Times" w:hAnsi="Times"/>
      <w:szCs w:val="20"/>
    </w:rPr>
  </w:style>
  <w:style w:type="character" w:styleId="Hyperlink">
    <w:name w:val="Hyperlink"/>
    <w:rsid w:val="002B3282"/>
    <w:rPr>
      <w:color w:val="0000FF"/>
      <w:u w:val="single"/>
    </w:rPr>
  </w:style>
  <w:style w:type="paragraph" w:styleId="ListParagraph">
    <w:name w:val="List Paragraph"/>
    <w:basedOn w:val="Normal"/>
    <w:uiPriority w:val="34"/>
    <w:qFormat/>
    <w:rsid w:val="003034C8"/>
    <w:pPr>
      <w:spacing w:after="200" w:line="276" w:lineRule="auto"/>
      <w:ind w:left="720"/>
      <w:contextualSpacing/>
    </w:pPr>
    <w:rPr>
      <w:rFonts w:ascii="Calibri" w:eastAsia="Calibri" w:hAnsi="Calibri"/>
      <w:szCs w:val="22"/>
    </w:rPr>
  </w:style>
  <w:style w:type="paragraph" w:customStyle="1" w:styleId="Default">
    <w:name w:val="Default"/>
    <w:rsid w:val="005C2DC9"/>
    <w:pPr>
      <w:autoSpaceDE w:val="0"/>
      <w:autoSpaceDN w:val="0"/>
      <w:adjustRightInd w:val="0"/>
    </w:pPr>
    <w:rPr>
      <w:rFonts w:ascii="Arial" w:hAnsi="Arial" w:cs="Arial"/>
      <w:color w:val="000000"/>
      <w:sz w:val="24"/>
      <w:szCs w:val="24"/>
    </w:rPr>
  </w:style>
  <w:style w:type="paragraph" w:styleId="BodyText">
    <w:name w:val="Body Text"/>
    <w:basedOn w:val="Normal"/>
    <w:link w:val="BodyTextChar"/>
    <w:rsid w:val="00C4289E"/>
    <w:pPr>
      <w:spacing w:after="120"/>
    </w:pPr>
  </w:style>
  <w:style w:type="character" w:customStyle="1" w:styleId="BodyTextChar">
    <w:name w:val="Body Text Char"/>
    <w:link w:val="BodyText"/>
    <w:rsid w:val="00C4289E"/>
    <w:rPr>
      <w:sz w:val="24"/>
      <w:szCs w:val="24"/>
    </w:rPr>
  </w:style>
  <w:style w:type="character" w:customStyle="1" w:styleId="CommentTextChar">
    <w:name w:val="Comment Text Char"/>
    <w:basedOn w:val="DefaultParagraphFont"/>
    <w:link w:val="CommentText"/>
    <w:semiHidden/>
    <w:rsid w:val="009F2716"/>
  </w:style>
  <w:style w:type="character" w:styleId="PlaceholderText">
    <w:name w:val="Placeholder Text"/>
    <w:basedOn w:val="DefaultParagraphFont"/>
    <w:uiPriority w:val="99"/>
    <w:semiHidden/>
    <w:rsid w:val="00136541"/>
    <w:rPr>
      <w:color w:val="808080"/>
    </w:rPr>
  </w:style>
  <w:style w:type="paragraph" w:customStyle="1" w:styleId="Bold-DescriptionandInformation">
    <w:name w:val="Bold-Description and Information"/>
    <w:basedOn w:val="Title"/>
    <w:link w:val="Bold-DescriptionandInformationChar"/>
    <w:qFormat/>
    <w:rsid w:val="00136541"/>
    <w:pPr>
      <w:jc w:val="left"/>
    </w:pPr>
    <w:rPr>
      <w:b/>
      <w:szCs w:val="22"/>
      <w:u w:val="none"/>
    </w:rPr>
  </w:style>
  <w:style w:type="character" w:customStyle="1" w:styleId="TitleChar">
    <w:name w:val="Title Char"/>
    <w:basedOn w:val="DefaultParagraphFont"/>
    <w:link w:val="Title"/>
    <w:rsid w:val="00136541"/>
    <w:rPr>
      <w:rFonts w:ascii="Arial" w:hAnsi="Arial"/>
      <w:sz w:val="22"/>
      <w:u w:val="single"/>
    </w:rPr>
  </w:style>
  <w:style w:type="character" w:customStyle="1" w:styleId="Bold-DescriptionandInformationChar">
    <w:name w:val="Bold-Description and Information Char"/>
    <w:basedOn w:val="TitleChar"/>
    <w:link w:val="Bold-DescriptionandInformation"/>
    <w:rsid w:val="00136541"/>
    <w:rPr>
      <w:rFonts w:ascii="Arial" w:hAnsi="Arial"/>
      <w:b/>
      <w:sz w:val="22"/>
      <w:szCs w:val="22"/>
      <w:u w:val="single"/>
    </w:rPr>
  </w:style>
  <w:style w:type="paragraph" w:customStyle="1" w:styleId="Address-Bold-DescriptionandInformation">
    <w:name w:val="Address-Bold-Description and Information"/>
    <w:basedOn w:val="Bold-DescriptionandInformation"/>
    <w:link w:val="Address-Bold-DescriptionandInformationChar"/>
    <w:qFormat/>
    <w:rsid w:val="00F36E3A"/>
    <w:pPr>
      <w:spacing w:line="240" w:lineRule="auto"/>
      <w:ind w:left="360"/>
    </w:pPr>
    <w:rPr>
      <w:rFonts w:cs="Arial"/>
    </w:rPr>
  </w:style>
  <w:style w:type="character" w:customStyle="1" w:styleId="Heading2Char">
    <w:name w:val="Heading 2 Char"/>
    <w:basedOn w:val="DefaultParagraphFont"/>
    <w:link w:val="Heading2"/>
    <w:rsid w:val="00F47628"/>
    <w:rPr>
      <w:rFonts w:ascii="Arial" w:eastAsiaTheme="majorEastAsia" w:hAnsi="Arial" w:cstheme="majorBidi"/>
      <w:b/>
      <w:noProof/>
      <w:color w:val="000000" w:themeColor="text1"/>
      <w:sz w:val="24"/>
      <w:szCs w:val="26"/>
    </w:rPr>
  </w:style>
  <w:style w:type="character" w:customStyle="1" w:styleId="Address-Bold-DescriptionandInformationChar">
    <w:name w:val="Address-Bold-Description and Information Char"/>
    <w:basedOn w:val="Bold-DescriptionandInformationChar"/>
    <w:link w:val="Address-Bold-DescriptionandInformation"/>
    <w:rsid w:val="00F36E3A"/>
    <w:rPr>
      <w:rFonts w:ascii="Arial" w:hAnsi="Arial" w:cs="Arial"/>
      <w:b/>
      <w:sz w:val="22"/>
      <w:szCs w:val="22"/>
      <w:u w:val="single"/>
    </w:rPr>
  </w:style>
  <w:style w:type="character" w:customStyle="1" w:styleId="BodyTextIndentChar">
    <w:name w:val="Body Text Indent Char"/>
    <w:basedOn w:val="DefaultParagraphFont"/>
    <w:link w:val="BodyTextIndent"/>
    <w:rsid w:val="001877C4"/>
    <w:rPr>
      <w:rFonts w:ascii="Times" w:hAnsi="Times"/>
      <w:sz w:val="24"/>
    </w:rPr>
  </w:style>
  <w:style w:type="character" w:styleId="UnresolvedMention">
    <w:name w:val="Unresolved Mention"/>
    <w:basedOn w:val="DefaultParagraphFont"/>
    <w:uiPriority w:val="99"/>
    <w:semiHidden/>
    <w:unhideWhenUsed/>
    <w:rsid w:val="00AD186D"/>
    <w:rPr>
      <w:color w:val="605E5C"/>
      <w:shd w:val="clear" w:color="auto" w:fill="E1DFDD"/>
    </w:rPr>
  </w:style>
  <w:style w:type="paragraph" w:customStyle="1" w:styleId="Normal-Description">
    <w:name w:val="Normal-Description"/>
    <w:basedOn w:val="Normal"/>
    <w:link w:val="Normal-DescriptionChar"/>
    <w:qFormat/>
    <w:rsid w:val="00AD186D"/>
    <w:pPr>
      <w:spacing w:line="276" w:lineRule="auto"/>
    </w:pPr>
  </w:style>
  <w:style w:type="table" w:styleId="TableGrid">
    <w:name w:val="Table Grid"/>
    <w:basedOn w:val="TableNormal"/>
    <w:rsid w:val="00100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DescriptionChar">
    <w:name w:val="Normal-Description Char"/>
    <w:basedOn w:val="DefaultParagraphFont"/>
    <w:link w:val="Normal-Description"/>
    <w:rsid w:val="00AD186D"/>
    <w:rPr>
      <w:rFonts w:ascii="Arial" w:hAnsi="Arial"/>
      <w:sz w:val="22"/>
      <w:szCs w:val="24"/>
    </w:rPr>
  </w:style>
  <w:style w:type="paragraph" w:styleId="Revision">
    <w:name w:val="Revision"/>
    <w:hidden/>
    <w:uiPriority w:val="99"/>
    <w:semiHidden/>
    <w:rsid w:val="00B6193A"/>
    <w:rPr>
      <w:rFonts w:ascii="Arial" w:hAnsi="Arial"/>
      <w:sz w:val="22"/>
      <w:szCs w:val="24"/>
    </w:rPr>
  </w:style>
  <w:style w:type="character" w:customStyle="1" w:styleId="Heading3Char">
    <w:name w:val="Heading 3 Char"/>
    <w:basedOn w:val="DefaultParagraphFont"/>
    <w:link w:val="Heading3"/>
    <w:rsid w:val="00A06B19"/>
    <w:rPr>
      <w:rFonts w:ascii="Arial" w:hAnsi="Arial"/>
      <w:b/>
      <w:noProof/>
      <w:sz w:val="22"/>
    </w:rPr>
  </w:style>
  <w:style w:type="character" w:customStyle="1" w:styleId="Heading4Char">
    <w:name w:val="Heading 4 Char"/>
    <w:basedOn w:val="DefaultParagraphFont"/>
    <w:link w:val="Heading4"/>
    <w:rsid w:val="00B06AE9"/>
    <w:rPr>
      <w:rFonts w:ascii="Arial" w:eastAsiaTheme="majorEastAsia" w:hAnsi="Arial" w:cstheme="majorBidi"/>
      <w:b/>
      <w:iCs/>
      <w:color w:val="000000" w:themeColor="text1"/>
      <w:sz w:val="22"/>
      <w:szCs w:val="24"/>
    </w:rPr>
  </w:style>
  <w:style w:type="paragraph" w:customStyle="1" w:styleId="AppendixHeadings">
    <w:name w:val="Appendix Headings"/>
    <w:basedOn w:val="Heading1"/>
    <w:link w:val="AppendixHeadingsChar"/>
    <w:qFormat/>
    <w:rsid w:val="00C652B8"/>
    <w:pPr>
      <w:jc w:val="center"/>
    </w:pPr>
  </w:style>
  <w:style w:type="character" w:customStyle="1" w:styleId="FooterChar">
    <w:name w:val="Footer Char"/>
    <w:basedOn w:val="DefaultParagraphFont"/>
    <w:link w:val="Footer"/>
    <w:uiPriority w:val="99"/>
    <w:rsid w:val="00C652B8"/>
    <w:rPr>
      <w:rFonts w:ascii="Arial" w:hAnsi="Arial"/>
      <w:noProof/>
      <w:sz w:val="22"/>
      <w:szCs w:val="24"/>
    </w:rPr>
  </w:style>
  <w:style w:type="character" w:customStyle="1" w:styleId="Heading1Char">
    <w:name w:val="Heading 1 Char"/>
    <w:basedOn w:val="DefaultParagraphFont"/>
    <w:link w:val="Heading1"/>
    <w:rsid w:val="00BD1672"/>
    <w:rPr>
      <w:rFonts w:ascii="Arial" w:hAnsi="Arial"/>
      <w:b/>
      <w:noProof/>
      <w:sz w:val="28"/>
    </w:rPr>
  </w:style>
  <w:style w:type="character" w:customStyle="1" w:styleId="AppendixHeadingsChar">
    <w:name w:val="Appendix Headings Char"/>
    <w:basedOn w:val="Heading1Char"/>
    <w:link w:val="AppendixHeadings"/>
    <w:rsid w:val="00C652B8"/>
    <w:rPr>
      <w:rFonts w:ascii="Arial" w:hAnsi="Arial"/>
      <w:b/>
      <w:noProof/>
      <w:sz w:val="28"/>
    </w:rPr>
  </w:style>
  <w:style w:type="paragraph" w:customStyle="1" w:styleId="Address-Norrmal">
    <w:name w:val="Address-Norrmal"/>
    <w:basedOn w:val="Address-Bold-DescriptionandInformation"/>
    <w:link w:val="Address-NorrmalChar"/>
    <w:qFormat/>
    <w:rsid w:val="00F47628"/>
    <w:rPr>
      <w:b w:val="0"/>
    </w:rPr>
  </w:style>
  <w:style w:type="paragraph" w:customStyle="1" w:styleId="Address-NormalTable">
    <w:name w:val="Address-Normal Table"/>
    <w:basedOn w:val="Address-Bold-DescriptionandInformation"/>
    <w:link w:val="Address-NormalTableChar"/>
    <w:qFormat/>
    <w:rsid w:val="00F47628"/>
    <w:pPr>
      <w:ind w:left="0"/>
    </w:pPr>
    <w:rPr>
      <w:b w:val="0"/>
    </w:rPr>
  </w:style>
  <w:style w:type="character" w:customStyle="1" w:styleId="Address-NorrmalChar">
    <w:name w:val="Address-Norrmal Char"/>
    <w:basedOn w:val="Address-Bold-DescriptionandInformationChar"/>
    <w:link w:val="Address-Norrmal"/>
    <w:rsid w:val="00F47628"/>
    <w:rPr>
      <w:rFonts w:ascii="Arial" w:hAnsi="Arial" w:cs="Arial"/>
      <w:b w:val="0"/>
      <w:noProof/>
      <w:sz w:val="22"/>
      <w:szCs w:val="22"/>
      <w:u w:val="single"/>
    </w:rPr>
  </w:style>
  <w:style w:type="paragraph" w:customStyle="1" w:styleId="Normal-SingleSpaced">
    <w:name w:val="Normal-Single Spaced"/>
    <w:basedOn w:val="Normal"/>
    <w:link w:val="Normal-SingleSpacedChar"/>
    <w:qFormat/>
    <w:rsid w:val="00A06B19"/>
    <w:pPr>
      <w:spacing w:line="240" w:lineRule="auto"/>
    </w:pPr>
  </w:style>
  <w:style w:type="character" w:customStyle="1" w:styleId="Address-NormalTableChar">
    <w:name w:val="Address-Normal Table Char"/>
    <w:basedOn w:val="Address-Bold-DescriptionandInformationChar"/>
    <w:link w:val="Address-NormalTable"/>
    <w:rsid w:val="00F47628"/>
    <w:rPr>
      <w:rFonts w:ascii="Arial" w:hAnsi="Arial" w:cs="Arial"/>
      <w:b w:val="0"/>
      <w:noProof/>
      <w:sz w:val="22"/>
      <w:szCs w:val="22"/>
      <w:u w:val="single"/>
    </w:rPr>
  </w:style>
  <w:style w:type="character" w:customStyle="1" w:styleId="Normal-SingleSpacedChar">
    <w:name w:val="Normal-Single Spaced Char"/>
    <w:basedOn w:val="DefaultParagraphFont"/>
    <w:link w:val="Normal-SingleSpaced"/>
    <w:rsid w:val="00A06B19"/>
    <w:rPr>
      <w:rFonts w:ascii="Arial" w:hAnsi="Arial"/>
      <w:noProof/>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mailto:shotts@aisc.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mailto:huber@aisc.org" TargetMode="Externa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file:///G:\Shared%20drives\Engineering\Research\10_Forms%20and%20Procedures\Website\raebel@aisc.org"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file:///G:\Shared%20drives\Engineering\Research\10_Forms%20and%20Procedures\Website\huber@aisc.org" TargetMode="External"/><Relationship Id="rId23" Type="http://schemas.openxmlformats.org/officeDocument/2006/relationships/hyperlink" Target="http://www.aisc.org/research" TargetMode="External"/><Relationship Id="rId28"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oter" Target="footer5.xm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6FD34E13594990B5F8DCBFF916C64A"/>
        <w:category>
          <w:name w:val="General"/>
          <w:gallery w:val="placeholder"/>
        </w:category>
        <w:types>
          <w:type w:val="bbPlcHdr"/>
        </w:types>
        <w:behaviors>
          <w:behavior w:val="content"/>
        </w:behaviors>
        <w:guid w:val="{E5D23ADB-11BB-4B50-AA6A-2D8394F7F842}"/>
      </w:docPartPr>
      <w:docPartBody>
        <w:p w:rsidR="00BF5362" w:rsidRDefault="00E2490B" w:rsidP="00E2490B">
          <w:pPr>
            <w:pStyle w:val="AC6FD34E13594990B5F8DCBFF916C64A9"/>
          </w:pPr>
          <w:r w:rsidRPr="00D425C9">
            <w:rPr>
              <w:rStyle w:val="PlaceholderText"/>
            </w:rPr>
            <w:t>Effective Date of Contract Execution</w:t>
          </w:r>
        </w:p>
      </w:docPartBody>
    </w:docPart>
    <w:docPart>
      <w:docPartPr>
        <w:name w:val="9FC837AF09094E08B670EAB1C504099C"/>
        <w:category>
          <w:name w:val="General"/>
          <w:gallery w:val="placeholder"/>
        </w:category>
        <w:types>
          <w:type w:val="bbPlcHdr"/>
        </w:types>
        <w:behaviors>
          <w:behavior w:val="content"/>
        </w:behaviors>
        <w:guid w:val="{3D5F1B86-D751-4220-96DB-85F3AA0A17A7}"/>
      </w:docPartPr>
      <w:docPartBody>
        <w:p w:rsidR="00BF5362" w:rsidRDefault="00391C1F" w:rsidP="00391C1F">
          <w:pPr>
            <w:pStyle w:val="9FC837AF09094E08B670EAB1C504099C"/>
          </w:pPr>
          <w:r>
            <w:rPr>
              <w:rFonts w:cs="Arial"/>
              <w:noProof/>
              <w:szCs w:val="22"/>
            </w:rPr>
            <w:t>Total Contract Price</w:t>
          </w:r>
        </w:p>
      </w:docPartBody>
    </w:docPart>
    <w:docPart>
      <w:docPartPr>
        <w:name w:val="1BF0886F3F144B04AA3F72766C191025"/>
        <w:category>
          <w:name w:val="General"/>
          <w:gallery w:val="placeholder"/>
        </w:category>
        <w:types>
          <w:type w:val="bbPlcHdr"/>
        </w:types>
        <w:behaviors>
          <w:behavior w:val="content"/>
        </w:behaviors>
        <w:guid w:val="{8FB932F4-1FB3-4B49-AE7C-D741239D70F7}"/>
      </w:docPartPr>
      <w:docPartBody>
        <w:p w:rsidR="00BF5362" w:rsidRDefault="00391C1F" w:rsidP="00391C1F">
          <w:pPr>
            <w:pStyle w:val="1BF0886F3F144B04AA3F72766C191025"/>
          </w:pPr>
          <w:r>
            <w:rPr>
              <w:rFonts w:cs="Arial"/>
              <w:noProof/>
            </w:rPr>
            <w:t>Total Contract Price</w:t>
          </w:r>
        </w:p>
      </w:docPartBody>
    </w:docPart>
    <w:docPart>
      <w:docPartPr>
        <w:name w:val="0A25FB6714284014B2C51C6BE72010B6"/>
        <w:category>
          <w:name w:val="General"/>
          <w:gallery w:val="placeholder"/>
        </w:category>
        <w:types>
          <w:type w:val="bbPlcHdr"/>
        </w:types>
        <w:behaviors>
          <w:behavior w:val="content"/>
        </w:behaviors>
        <w:guid w:val="{6E505F20-B6FE-46A2-8A26-E42F93550353}"/>
      </w:docPartPr>
      <w:docPartBody>
        <w:p w:rsidR="00BF5362" w:rsidRDefault="00391C1F" w:rsidP="00391C1F">
          <w:pPr>
            <w:pStyle w:val="0A25FB6714284014B2C51C6BE72010B6"/>
          </w:pPr>
          <w:r>
            <w:rPr>
              <w:rFonts w:cs="Arial"/>
              <w:noProof/>
            </w:rPr>
            <w:t>Total Contract Price</w:t>
          </w:r>
        </w:p>
      </w:docPartBody>
    </w:docPart>
    <w:docPart>
      <w:docPartPr>
        <w:name w:val="A38FA7766DFE4A93AB8E7F68381ED9AF"/>
        <w:category>
          <w:name w:val="General"/>
          <w:gallery w:val="placeholder"/>
        </w:category>
        <w:types>
          <w:type w:val="bbPlcHdr"/>
        </w:types>
        <w:behaviors>
          <w:behavior w:val="content"/>
        </w:behaviors>
        <w:guid w:val="{2CB73734-621B-408B-9CE7-EB28C39816ED}"/>
      </w:docPartPr>
      <w:docPartBody>
        <w:p w:rsidR="00BF5362" w:rsidRDefault="00E2490B" w:rsidP="00E2490B">
          <w:pPr>
            <w:pStyle w:val="A38FA7766DFE4A93AB8E7F68381ED9AF9"/>
          </w:pPr>
          <w:r w:rsidRPr="00D425C9">
            <w:rPr>
              <w:rStyle w:val="PlaceholderText"/>
            </w:rPr>
            <w:t>Research Project Completion Date</w:t>
          </w:r>
        </w:p>
      </w:docPartBody>
    </w:docPart>
    <w:docPart>
      <w:docPartPr>
        <w:name w:val="B273ED6DB48F4F8CBEE77B7A1A4844C7"/>
        <w:category>
          <w:name w:val="General"/>
          <w:gallery w:val="placeholder"/>
        </w:category>
        <w:types>
          <w:type w:val="bbPlcHdr"/>
        </w:types>
        <w:behaviors>
          <w:behavior w:val="content"/>
        </w:behaviors>
        <w:guid w:val="{5D7765B9-5C7F-4DA8-BDBA-8D661C41FEED}"/>
      </w:docPartPr>
      <w:docPartBody>
        <w:p w:rsidR="00BF5362" w:rsidRDefault="00EC2FA0" w:rsidP="00EC2FA0">
          <w:pPr>
            <w:pStyle w:val="B273ED6DB48F4F8CBEE77B7A1A4844C7"/>
          </w:pPr>
          <w:r>
            <w:rPr>
              <w:rFonts w:cs="Arial"/>
              <w:szCs w:val="22"/>
            </w:rPr>
            <w:t>Choose a Name</w:t>
          </w:r>
        </w:p>
      </w:docPartBody>
    </w:docPart>
    <w:docPart>
      <w:docPartPr>
        <w:name w:val="703EE3197EDF43E48D42312901D45395"/>
        <w:category>
          <w:name w:val="General"/>
          <w:gallery w:val="placeholder"/>
        </w:category>
        <w:types>
          <w:type w:val="bbPlcHdr"/>
        </w:types>
        <w:behaviors>
          <w:behavior w:val="content"/>
        </w:behaviors>
        <w:guid w:val="{35B236FB-820C-4DF7-9238-6C259AC6C51E}"/>
      </w:docPartPr>
      <w:docPartBody>
        <w:p w:rsidR="00BF5362" w:rsidRDefault="00EC2FA0" w:rsidP="00EC2FA0">
          <w:pPr>
            <w:pStyle w:val="703EE3197EDF43E48D42312901D45395"/>
          </w:pPr>
          <w:r>
            <w:rPr>
              <w:rFonts w:cs="Arial"/>
              <w:szCs w:val="22"/>
            </w:rPr>
            <w:t>Select Proper Title</w:t>
          </w:r>
        </w:p>
      </w:docPartBody>
    </w:docPart>
    <w:docPart>
      <w:docPartPr>
        <w:name w:val="445FC33408F841028433E18FEA1C7867"/>
        <w:category>
          <w:name w:val="General"/>
          <w:gallery w:val="placeholder"/>
        </w:category>
        <w:types>
          <w:type w:val="bbPlcHdr"/>
        </w:types>
        <w:behaviors>
          <w:behavior w:val="content"/>
        </w:behaviors>
        <w:guid w:val="{940DDD30-FEC0-4E4A-AADB-0E72BE2E55A5}"/>
      </w:docPartPr>
      <w:docPartBody>
        <w:p w:rsidR="00BF5362" w:rsidRDefault="00E2490B" w:rsidP="00E2490B">
          <w:pPr>
            <w:pStyle w:val="445FC33408F841028433E18FEA1C78679"/>
          </w:pPr>
          <w:r w:rsidRPr="00D425C9">
            <w:rPr>
              <w:rStyle w:val="PlaceholderText"/>
            </w:rPr>
            <w:t>Research Organization Representative Name</w:t>
          </w:r>
        </w:p>
      </w:docPartBody>
    </w:docPart>
    <w:docPart>
      <w:docPartPr>
        <w:name w:val="E9DE97F053214F2CB244B273AE564279"/>
        <w:category>
          <w:name w:val="General"/>
          <w:gallery w:val="placeholder"/>
        </w:category>
        <w:types>
          <w:type w:val="bbPlcHdr"/>
        </w:types>
        <w:behaviors>
          <w:behavior w:val="content"/>
        </w:behaviors>
        <w:guid w:val="{06C81B02-3028-4333-8E5B-7AF9A0459319}"/>
      </w:docPartPr>
      <w:docPartBody>
        <w:p w:rsidR="00BF5362" w:rsidRDefault="00E2490B" w:rsidP="00E2490B">
          <w:pPr>
            <w:pStyle w:val="E9DE97F053214F2CB244B273AE5642799"/>
          </w:pPr>
          <w:r w:rsidRPr="00D425C9">
            <w:rPr>
              <w:rStyle w:val="PlaceholderText"/>
            </w:rPr>
            <w:t>Research Organization Representative Title</w:t>
          </w:r>
        </w:p>
      </w:docPartBody>
    </w:docPart>
    <w:docPart>
      <w:docPartPr>
        <w:name w:val="11AB3B78869B4F1A8C51DAAAAA1DEC74"/>
        <w:category>
          <w:name w:val="General"/>
          <w:gallery w:val="placeholder"/>
        </w:category>
        <w:types>
          <w:type w:val="bbPlcHdr"/>
        </w:types>
        <w:behaviors>
          <w:behavior w:val="content"/>
        </w:behaviors>
        <w:guid w:val="{B28F3B18-CC87-490C-901F-23004FA12F9D}"/>
      </w:docPartPr>
      <w:docPartBody>
        <w:p w:rsidR="00C05F7C" w:rsidRDefault="00E2490B" w:rsidP="000773AE">
          <w:pPr>
            <w:pStyle w:val="11AB3B78869B4F1A8C51DAAAAA1DEC741"/>
          </w:pPr>
          <w:r w:rsidRPr="00D425C9">
            <w:rPr>
              <w:noProof/>
            </w:rPr>
            <w:t>Contract Administrator Name</w:t>
          </w:r>
        </w:p>
      </w:docPartBody>
    </w:docPart>
    <w:docPart>
      <w:docPartPr>
        <w:name w:val="3D525E377ECC47F889FB9A42B21EB86B"/>
        <w:category>
          <w:name w:val="General"/>
          <w:gallery w:val="placeholder"/>
        </w:category>
        <w:types>
          <w:type w:val="bbPlcHdr"/>
        </w:types>
        <w:behaviors>
          <w:behavior w:val="content"/>
        </w:behaviors>
        <w:guid w:val="{8D5413E5-37A8-418A-810F-B55BC1FB2CC7}"/>
      </w:docPartPr>
      <w:docPartBody>
        <w:p w:rsidR="00C05F7C" w:rsidRDefault="00E2490B" w:rsidP="000773AE">
          <w:pPr>
            <w:pStyle w:val="3D525E377ECC47F889FB9A42B21EB86B1"/>
          </w:pPr>
          <w:r w:rsidRPr="00D425C9">
            <w:rPr>
              <w:noProof/>
            </w:rPr>
            <w:t>Contract Administrator Title</w:t>
          </w:r>
        </w:p>
      </w:docPartBody>
    </w:docPart>
    <w:docPart>
      <w:docPartPr>
        <w:name w:val="76D770AFA7D5443F8A863D4E175D423B"/>
        <w:category>
          <w:name w:val="General"/>
          <w:gallery w:val="placeholder"/>
        </w:category>
        <w:types>
          <w:type w:val="bbPlcHdr"/>
        </w:types>
        <w:behaviors>
          <w:behavior w:val="content"/>
        </w:behaviors>
        <w:guid w:val="{F62FD79D-17B1-4353-93D1-E225FC0F226F}"/>
      </w:docPartPr>
      <w:docPartBody>
        <w:p w:rsidR="00C05F7C" w:rsidRDefault="00E2490B" w:rsidP="000773AE">
          <w:pPr>
            <w:pStyle w:val="76D770AFA7D5443F8A863D4E175D423B1"/>
          </w:pPr>
          <w:r w:rsidRPr="00C652B8">
            <w:t>Contract Adminstrator Email Address</w:t>
          </w:r>
        </w:p>
      </w:docPartBody>
    </w:docPart>
    <w:docPart>
      <w:docPartPr>
        <w:name w:val="309BBB15421E42F9AC27D2DBF74B8309"/>
        <w:category>
          <w:name w:val="General"/>
          <w:gallery w:val="placeholder"/>
        </w:category>
        <w:types>
          <w:type w:val="bbPlcHdr"/>
        </w:types>
        <w:behaviors>
          <w:behavior w:val="content"/>
        </w:behaviors>
        <w:guid w:val="{709719D4-B97D-4EA3-A983-D7FE8A0A8BEE}"/>
      </w:docPartPr>
      <w:docPartBody>
        <w:p w:rsidR="009D79C7" w:rsidRDefault="00E2490B" w:rsidP="00E2490B">
          <w:pPr>
            <w:pStyle w:val="309BBB15421E42F9AC27D2DBF74B83099"/>
          </w:pPr>
          <w:r w:rsidRPr="00D425C9">
            <w:rPr>
              <w:rStyle w:val="PlaceholderText"/>
            </w:rPr>
            <w:t>Research Organization</w:t>
          </w:r>
        </w:p>
      </w:docPartBody>
    </w:docPart>
    <w:docPart>
      <w:docPartPr>
        <w:name w:val="C952AAA0363F4F7A9893A2EF5A829B9B"/>
        <w:category>
          <w:name w:val="General"/>
          <w:gallery w:val="placeholder"/>
        </w:category>
        <w:types>
          <w:type w:val="bbPlcHdr"/>
        </w:types>
        <w:behaviors>
          <w:behavior w:val="content"/>
        </w:behaviors>
        <w:guid w:val="{DA3DAEA5-E2AC-4D99-9FB5-24E0B3FB0E6A}"/>
      </w:docPartPr>
      <w:docPartBody>
        <w:p w:rsidR="009D79C7" w:rsidRDefault="00E2490B" w:rsidP="00E2490B">
          <w:pPr>
            <w:pStyle w:val="C952AAA0363F4F7A9893A2EF5A829B9B9"/>
          </w:pPr>
          <w:r w:rsidRPr="00D425C9">
            <w:rPr>
              <w:rStyle w:val="PlaceholderText"/>
            </w:rPr>
            <w:t>Research Organization</w:t>
          </w:r>
        </w:p>
      </w:docPartBody>
    </w:docPart>
    <w:docPart>
      <w:docPartPr>
        <w:name w:val="745171BACB324037920F48C9929941D4"/>
        <w:category>
          <w:name w:val="General"/>
          <w:gallery w:val="placeholder"/>
        </w:category>
        <w:types>
          <w:type w:val="bbPlcHdr"/>
        </w:types>
        <w:behaviors>
          <w:behavior w:val="content"/>
        </w:behaviors>
        <w:guid w:val="{7EFD3E15-949D-47A7-B2DD-1B895423F0D9}"/>
      </w:docPartPr>
      <w:docPartBody>
        <w:p w:rsidR="009D79C7" w:rsidRDefault="00E2490B" w:rsidP="00E2490B">
          <w:pPr>
            <w:pStyle w:val="745171BACB324037920F48C9929941D49"/>
          </w:pPr>
          <w:r w:rsidRPr="00D425C9">
            <w:rPr>
              <w:rStyle w:val="PlaceholderText"/>
            </w:rPr>
            <w:t>Research Organization</w:t>
          </w:r>
        </w:p>
      </w:docPartBody>
    </w:docPart>
    <w:docPart>
      <w:docPartPr>
        <w:name w:val="D120D1E23F7441AD992CBE6E5FB41DD2"/>
        <w:category>
          <w:name w:val="General"/>
          <w:gallery w:val="placeholder"/>
        </w:category>
        <w:types>
          <w:type w:val="bbPlcHdr"/>
        </w:types>
        <w:behaviors>
          <w:behavior w:val="content"/>
        </w:behaviors>
        <w:guid w:val="{1EA507E4-62DA-47CA-8BBF-EE99F1251F2C}"/>
      </w:docPartPr>
      <w:docPartBody>
        <w:p w:rsidR="006039D1" w:rsidRDefault="00E2490B" w:rsidP="000773AE">
          <w:pPr>
            <w:pStyle w:val="D120D1E23F7441AD992CBE6E5FB41DD21"/>
          </w:pPr>
          <w:r w:rsidRPr="00D425C9">
            <w:rPr>
              <w:noProof/>
            </w:rPr>
            <w:t>Authorized Official Name</w:t>
          </w:r>
        </w:p>
      </w:docPartBody>
    </w:docPart>
    <w:docPart>
      <w:docPartPr>
        <w:name w:val="AFCD2D9EB64E41A9B2E57AC24A6A1740"/>
        <w:category>
          <w:name w:val="General"/>
          <w:gallery w:val="placeholder"/>
        </w:category>
        <w:types>
          <w:type w:val="bbPlcHdr"/>
        </w:types>
        <w:behaviors>
          <w:behavior w:val="content"/>
        </w:behaviors>
        <w:guid w:val="{47E9ACA3-07AB-40CD-B1CB-EEF690C476AD}"/>
      </w:docPartPr>
      <w:docPartBody>
        <w:p w:rsidR="006039D1" w:rsidRDefault="00E2490B" w:rsidP="000773AE">
          <w:pPr>
            <w:pStyle w:val="AFCD2D9EB64E41A9B2E57AC24A6A17401"/>
          </w:pPr>
          <w:r w:rsidRPr="00D425C9">
            <w:rPr>
              <w:noProof/>
            </w:rPr>
            <w:t>Authorized Official Email Address</w:t>
          </w:r>
        </w:p>
      </w:docPartBody>
    </w:docPart>
    <w:docPart>
      <w:docPartPr>
        <w:name w:val="DCA3DF20B9EE4F898EF392C7BF0B60F3"/>
        <w:category>
          <w:name w:val="General"/>
          <w:gallery w:val="placeholder"/>
        </w:category>
        <w:types>
          <w:type w:val="bbPlcHdr"/>
        </w:types>
        <w:behaviors>
          <w:behavior w:val="content"/>
        </w:behaviors>
        <w:guid w:val="{02B738F8-1AE0-42A7-9549-4FA4493D00A5}"/>
      </w:docPartPr>
      <w:docPartBody>
        <w:p w:rsidR="006039D1" w:rsidRDefault="00E2490B" w:rsidP="000773AE">
          <w:pPr>
            <w:pStyle w:val="DCA3DF20B9EE4F898EF392C7BF0B60F31"/>
          </w:pPr>
          <w:r w:rsidRPr="00D425C9">
            <w:rPr>
              <w:noProof/>
            </w:rPr>
            <w:t>Authorized Official Title</w:t>
          </w:r>
        </w:p>
      </w:docPartBody>
    </w:docPart>
    <w:docPart>
      <w:docPartPr>
        <w:name w:val="DefaultPlaceholder_-1854013440"/>
        <w:category>
          <w:name w:val="General"/>
          <w:gallery w:val="placeholder"/>
        </w:category>
        <w:types>
          <w:type w:val="bbPlcHdr"/>
        </w:types>
        <w:behaviors>
          <w:behavior w:val="content"/>
        </w:behaviors>
        <w:guid w:val="{FCD9574D-D29B-44E2-BD43-6FCFEC6E8A32}"/>
      </w:docPartPr>
      <w:docPartBody>
        <w:p w:rsidR="00000000" w:rsidRDefault="00E2490B">
          <w:r w:rsidRPr="00136FF9">
            <w:rPr>
              <w:rStyle w:val="PlaceholderText"/>
            </w:rPr>
            <w:t>Click or tap here to enter text.</w:t>
          </w:r>
        </w:p>
      </w:docPartBody>
    </w:docPart>
    <w:docPart>
      <w:docPartPr>
        <w:name w:val="25FA1B41665640769591F84BA18886EF"/>
        <w:category>
          <w:name w:val="General"/>
          <w:gallery w:val="placeholder"/>
        </w:category>
        <w:types>
          <w:type w:val="bbPlcHdr"/>
        </w:types>
        <w:behaviors>
          <w:behavior w:val="content"/>
        </w:behaviors>
        <w:guid w:val="{FF216500-C78B-4EA3-B7A1-ED6BE52365C2}"/>
      </w:docPartPr>
      <w:docPartBody>
        <w:p w:rsidR="00000000" w:rsidRDefault="00E2490B" w:rsidP="00E2490B">
          <w:pPr>
            <w:pStyle w:val="25FA1B41665640769591F84BA18886EF8"/>
          </w:pPr>
          <w:r w:rsidRPr="00C652B8">
            <w:rPr>
              <w:rStyle w:val="PlaceholderText"/>
              <w:u w:val="single"/>
            </w:rPr>
            <w:t>Enter total weight of shapes expected to be provided by AISC</w:t>
          </w:r>
        </w:p>
      </w:docPartBody>
    </w:docPart>
    <w:docPart>
      <w:docPartPr>
        <w:name w:val="DD860CE23B0D4661B05417319FBA562B"/>
        <w:category>
          <w:name w:val="General"/>
          <w:gallery w:val="placeholder"/>
        </w:category>
        <w:types>
          <w:type w:val="bbPlcHdr"/>
        </w:types>
        <w:behaviors>
          <w:behavior w:val="content"/>
        </w:behaviors>
        <w:guid w:val="{09B297C3-D46A-4B95-8674-5F5256F39528}"/>
      </w:docPartPr>
      <w:docPartBody>
        <w:p w:rsidR="00000000" w:rsidRDefault="00E2490B" w:rsidP="00E2490B">
          <w:pPr>
            <w:pStyle w:val="DD860CE23B0D4661B05417319FBA562B8"/>
          </w:pPr>
          <w:r w:rsidRPr="00C652B8">
            <w:rPr>
              <w:rStyle w:val="PlaceholderText"/>
              <w:u w:val="single"/>
            </w:rPr>
            <w:t>Enter total weight of plates and bars expected to be provided by AISC</w:t>
          </w:r>
        </w:p>
      </w:docPartBody>
    </w:docPart>
    <w:docPart>
      <w:docPartPr>
        <w:name w:val="FF943E6B88EB44D7A9B16E1F77D1A81C"/>
        <w:category>
          <w:name w:val="General"/>
          <w:gallery w:val="placeholder"/>
        </w:category>
        <w:types>
          <w:type w:val="bbPlcHdr"/>
        </w:types>
        <w:behaviors>
          <w:behavior w:val="content"/>
        </w:behaviors>
        <w:guid w:val="{3DD2493A-1EFE-4050-8A8B-1C7764146B4C}"/>
      </w:docPartPr>
      <w:docPartBody>
        <w:p w:rsidR="00000000" w:rsidRDefault="00E2490B" w:rsidP="00E2490B">
          <w:pPr>
            <w:pStyle w:val="FF943E6B88EB44D7A9B16E1F77D1A81C"/>
          </w:pPr>
          <w:r w:rsidRPr="00136FF9">
            <w:rPr>
              <w:rStyle w:val="PlaceholderText"/>
            </w:rPr>
            <w:t>Click or tap here to enter text.</w:t>
          </w:r>
        </w:p>
      </w:docPartBody>
    </w:docPart>
    <w:docPart>
      <w:docPartPr>
        <w:name w:val="97038D7007FF48938A38D80424E0E90D"/>
        <w:category>
          <w:name w:val="General"/>
          <w:gallery w:val="placeholder"/>
        </w:category>
        <w:types>
          <w:type w:val="bbPlcHdr"/>
        </w:types>
        <w:behaviors>
          <w:behavior w:val="content"/>
        </w:behaviors>
        <w:guid w:val="{3FC45885-A65A-408B-A155-D101E3338363}"/>
      </w:docPartPr>
      <w:docPartBody>
        <w:p w:rsidR="00000000" w:rsidRDefault="00E2490B" w:rsidP="00E2490B">
          <w:pPr>
            <w:pStyle w:val="97038D7007FF48938A38D80424E0E90D7"/>
          </w:pPr>
          <w:r w:rsidRPr="00C652B8">
            <w:rPr>
              <w:rStyle w:val="PlaceholderText"/>
              <w:u w:val="single"/>
            </w:rPr>
            <w:t>Enter total Qty or Estimated Weight</w:t>
          </w:r>
        </w:p>
      </w:docPartBody>
    </w:docPart>
    <w:docPart>
      <w:docPartPr>
        <w:name w:val="F4FF17BBACA54B72B5378A945285A2F4"/>
        <w:category>
          <w:name w:val="General"/>
          <w:gallery w:val="placeholder"/>
        </w:category>
        <w:types>
          <w:type w:val="bbPlcHdr"/>
        </w:types>
        <w:behaviors>
          <w:behavior w:val="content"/>
        </w:behaviors>
        <w:guid w:val="{5A7C15DB-D054-4A2E-A027-8C96A2B2DAFE}"/>
      </w:docPartPr>
      <w:docPartBody>
        <w:p w:rsidR="00000000" w:rsidRDefault="00E2490B" w:rsidP="00E2490B">
          <w:pPr>
            <w:pStyle w:val="F4FF17BBACA54B72B5378A945285A2F45"/>
          </w:pPr>
          <w:r w:rsidRPr="00D425C9">
            <w:rPr>
              <w:rFonts w:cs="Arial"/>
              <w:szCs w:val="22"/>
            </w:rPr>
            <w:t>Research Organization Representative</w:t>
          </w:r>
        </w:p>
      </w:docPartBody>
    </w:docPart>
    <w:docPart>
      <w:docPartPr>
        <w:name w:val="E2FE39886B2D455895C1AFB29A3AD5CD"/>
        <w:category>
          <w:name w:val="General"/>
          <w:gallery w:val="placeholder"/>
        </w:category>
        <w:types>
          <w:type w:val="bbPlcHdr"/>
        </w:types>
        <w:behaviors>
          <w:behavior w:val="content"/>
        </w:behaviors>
        <w:guid w:val="{DFD89F8F-6734-47BC-AE3B-8E66DAAC32BF}"/>
      </w:docPartPr>
      <w:docPartBody>
        <w:p w:rsidR="00000000" w:rsidRDefault="00E2490B" w:rsidP="00E2490B">
          <w:pPr>
            <w:pStyle w:val="E2FE39886B2D455895C1AFB29A3AD5CD4"/>
          </w:pPr>
          <w:r>
            <w:rPr>
              <w:rStyle w:val="PlaceholderText"/>
            </w:rPr>
            <w:t>Enter FEIN number here</w:t>
          </w:r>
        </w:p>
      </w:docPartBody>
    </w:docPart>
    <w:docPart>
      <w:docPartPr>
        <w:name w:val="A6715BDA8DBC4CE88660849A94FB3DC0"/>
        <w:category>
          <w:name w:val="General"/>
          <w:gallery w:val="placeholder"/>
        </w:category>
        <w:types>
          <w:type w:val="bbPlcHdr"/>
        </w:types>
        <w:behaviors>
          <w:behavior w:val="content"/>
        </w:behaviors>
        <w:guid w:val="{2310D67A-E5C9-4052-9998-E5A4C9DF5AF9}"/>
      </w:docPartPr>
      <w:docPartBody>
        <w:p w:rsidR="00000000" w:rsidRDefault="00E2490B" w:rsidP="00E2490B">
          <w:pPr>
            <w:pStyle w:val="A6715BDA8DBC4CE88660849A94FB3DC0"/>
          </w:pPr>
          <w:r>
            <w:t>Payee</w:t>
          </w:r>
          <w:r w:rsidRPr="00D425C9">
            <w:rPr>
              <w:noProof/>
            </w:rPr>
            <w:t xml:space="preserve"> Name</w:t>
          </w:r>
          <w:r>
            <w:t xml:space="preserve"> (Institute or Organization)</w:t>
          </w:r>
        </w:p>
      </w:docPartBody>
    </w:docPart>
    <w:docPart>
      <w:docPartPr>
        <w:name w:val="EC0C3B9531904354B97928C2F624DFF5"/>
        <w:category>
          <w:name w:val="General"/>
          <w:gallery w:val="placeholder"/>
        </w:category>
        <w:types>
          <w:type w:val="bbPlcHdr"/>
        </w:types>
        <w:behaviors>
          <w:behavior w:val="content"/>
        </w:behaviors>
        <w:guid w:val="{693BFAB6-C489-48F6-91D2-CDBBE5A87764}"/>
      </w:docPartPr>
      <w:docPartBody>
        <w:p w:rsidR="00000000" w:rsidRDefault="00E2490B" w:rsidP="00E2490B">
          <w:pPr>
            <w:pStyle w:val="EC0C3B9531904354B97928C2F624DFF5"/>
          </w:pPr>
          <w:r w:rsidRPr="00F47628">
            <w:t>Payee Email</w:t>
          </w:r>
          <w:r>
            <w:t xml:space="preserve"> </w:t>
          </w:r>
          <w:r w:rsidRPr="00F47628">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9E9"/>
    <w:rsid w:val="000773AE"/>
    <w:rsid w:val="000B087B"/>
    <w:rsid w:val="00347DAF"/>
    <w:rsid w:val="003546D0"/>
    <w:rsid w:val="00391C1F"/>
    <w:rsid w:val="003B6ED5"/>
    <w:rsid w:val="005829E9"/>
    <w:rsid w:val="006039D1"/>
    <w:rsid w:val="00914DCB"/>
    <w:rsid w:val="009D79C7"/>
    <w:rsid w:val="00A732A8"/>
    <w:rsid w:val="00AF00E8"/>
    <w:rsid w:val="00B73FD3"/>
    <w:rsid w:val="00BF5362"/>
    <w:rsid w:val="00C05F7C"/>
    <w:rsid w:val="00CE6725"/>
    <w:rsid w:val="00E1108E"/>
    <w:rsid w:val="00E15B89"/>
    <w:rsid w:val="00E242B7"/>
    <w:rsid w:val="00E2490B"/>
    <w:rsid w:val="00EC2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90B"/>
    <w:rPr>
      <w:color w:val="808080"/>
    </w:rPr>
  </w:style>
  <w:style w:type="paragraph" w:styleId="Title">
    <w:name w:val="Title"/>
    <w:basedOn w:val="Normal"/>
    <w:next w:val="Normal"/>
    <w:link w:val="TitleChar"/>
    <w:uiPriority w:val="10"/>
    <w:qFormat/>
    <w:rsid w:val="00B73F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3FD3"/>
    <w:rPr>
      <w:rFonts w:asciiTheme="majorHAnsi" w:eastAsiaTheme="majorEastAsia" w:hAnsiTheme="majorHAnsi" w:cstheme="majorBidi"/>
      <w:spacing w:val="-10"/>
      <w:kern w:val="28"/>
      <w:sz w:val="56"/>
      <w:szCs w:val="56"/>
    </w:rPr>
  </w:style>
  <w:style w:type="paragraph" w:customStyle="1" w:styleId="9FC837AF09094E08B670EAB1C504099C">
    <w:name w:val="9FC837AF09094E08B670EAB1C504099C"/>
    <w:rsid w:val="00391C1F"/>
    <w:pPr>
      <w:spacing w:after="0" w:line="240" w:lineRule="auto"/>
    </w:pPr>
    <w:rPr>
      <w:rFonts w:ascii="Arial" w:eastAsia="Times New Roman" w:hAnsi="Arial" w:cs="Times New Roman"/>
      <w:szCs w:val="24"/>
    </w:rPr>
  </w:style>
  <w:style w:type="paragraph" w:customStyle="1" w:styleId="1BF0886F3F144B04AA3F72766C191025">
    <w:name w:val="1BF0886F3F144B04AA3F72766C191025"/>
    <w:rsid w:val="00391C1F"/>
  </w:style>
  <w:style w:type="paragraph" w:customStyle="1" w:styleId="0A25FB6714284014B2C51C6BE72010B6">
    <w:name w:val="0A25FB6714284014B2C51C6BE72010B6"/>
    <w:rsid w:val="00391C1F"/>
  </w:style>
  <w:style w:type="paragraph" w:customStyle="1" w:styleId="B273ED6DB48F4F8CBEE77B7A1A4844C7">
    <w:name w:val="B273ED6DB48F4F8CBEE77B7A1A4844C7"/>
    <w:rsid w:val="00EC2FA0"/>
    <w:pPr>
      <w:spacing w:after="0" w:line="240" w:lineRule="auto"/>
    </w:pPr>
    <w:rPr>
      <w:rFonts w:ascii="Arial" w:eastAsia="Times New Roman" w:hAnsi="Arial" w:cs="Times New Roman"/>
      <w:szCs w:val="24"/>
    </w:rPr>
  </w:style>
  <w:style w:type="paragraph" w:customStyle="1" w:styleId="703EE3197EDF43E48D42312901D45395">
    <w:name w:val="703EE3197EDF43E48D42312901D45395"/>
    <w:rsid w:val="00EC2FA0"/>
    <w:pPr>
      <w:spacing w:after="0" w:line="240" w:lineRule="auto"/>
    </w:pPr>
    <w:rPr>
      <w:rFonts w:ascii="Arial" w:eastAsia="Times New Roman" w:hAnsi="Arial" w:cs="Times New Roman"/>
      <w:szCs w:val="24"/>
    </w:rPr>
  </w:style>
  <w:style w:type="paragraph" w:customStyle="1" w:styleId="11AB3B78869B4F1A8C51DAAAAA1DEC741">
    <w:name w:val="11AB3B78869B4F1A8C51DAAAAA1DEC741"/>
    <w:rsid w:val="000773AE"/>
    <w:pPr>
      <w:spacing w:after="0" w:line="240" w:lineRule="auto"/>
      <w:ind w:left="360"/>
    </w:pPr>
    <w:rPr>
      <w:rFonts w:ascii="Arial" w:eastAsia="Times New Roman" w:hAnsi="Arial" w:cs="Arial"/>
      <w:b/>
    </w:rPr>
  </w:style>
  <w:style w:type="paragraph" w:customStyle="1" w:styleId="76D770AFA7D5443F8A863D4E175D423B1">
    <w:name w:val="76D770AFA7D5443F8A863D4E175D423B1"/>
    <w:rsid w:val="000773AE"/>
    <w:pPr>
      <w:spacing w:after="0" w:line="240" w:lineRule="auto"/>
      <w:ind w:left="360"/>
    </w:pPr>
    <w:rPr>
      <w:rFonts w:ascii="Arial" w:eastAsia="Times New Roman" w:hAnsi="Arial" w:cs="Arial"/>
      <w:b/>
    </w:rPr>
  </w:style>
  <w:style w:type="paragraph" w:customStyle="1" w:styleId="3D525E377ECC47F889FB9A42B21EB86B1">
    <w:name w:val="3D525E377ECC47F889FB9A42B21EB86B1"/>
    <w:rsid w:val="000773AE"/>
    <w:pPr>
      <w:spacing w:after="0" w:line="240" w:lineRule="auto"/>
      <w:ind w:left="360"/>
    </w:pPr>
    <w:rPr>
      <w:rFonts w:ascii="Arial" w:eastAsia="Times New Roman" w:hAnsi="Arial" w:cs="Arial"/>
      <w:b/>
    </w:rPr>
  </w:style>
  <w:style w:type="paragraph" w:customStyle="1" w:styleId="D120D1E23F7441AD992CBE6E5FB41DD21">
    <w:name w:val="D120D1E23F7441AD992CBE6E5FB41DD21"/>
    <w:rsid w:val="000773AE"/>
    <w:pPr>
      <w:spacing w:after="0" w:line="240" w:lineRule="auto"/>
      <w:ind w:left="360"/>
    </w:pPr>
    <w:rPr>
      <w:rFonts w:ascii="Arial" w:eastAsia="Times New Roman" w:hAnsi="Arial" w:cs="Arial"/>
      <w:b/>
    </w:rPr>
  </w:style>
  <w:style w:type="paragraph" w:customStyle="1" w:styleId="AFCD2D9EB64E41A9B2E57AC24A6A17401">
    <w:name w:val="AFCD2D9EB64E41A9B2E57AC24A6A17401"/>
    <w:rsid w:val="000773AE"/>
    <w:pPr>
      <w:spacing w:after="0" w:line="240" w:lineRule="auto"/>
      <w:ind w:left="360"/>
    </w:pPr>
    <w:rPr>
      <w:rFonts w:ascii="Arial" w:eastAsia="Times New Roman" w:hAnsi="Arial" w:cs="Arial"/>
      <w:b/>
    </w:rPr>
  </w:style>
  <w:style w:type="paragraph" w:customStyle="1" w:styleId="DCA3DF20B9EE4F898EF392C7BF0B60F31">
    <w:name w:val="DCA3DF20B9EE4F898EF392C7BF0B60F31"/>
    <w:rsid w:val="000773AE"/>
    <w:pPr>
      <w:spacing w:after="0" w:line="240" w:lineRule="auto"/>
      <w:ind w:left="360"/>
    </w:pPr>
    <w:rPr>
      <w:rFonts w:ascii="Arial" w:eastAsia="Times New Roman" w:hAnsi="Arial" w:cs="Arial"/>
      <w:b/>
    </w:rPr>
  </w:style>
  <w:style w:type="paragraph" w:customStyle="1" w:styleId="AC6FD34E13594990B5F8DCBFF916C64A1">
    <w:name w:val="AC6FD34E13594990B5F8DCBFF916C64A1"/>
    <w:rsid w:val="000773AE"/>
    <w:pPr>
      <w:spacing w:after="0" w:line="480" w:lineRule="auto"/>
    </w:pPr>
    <w:rPr>
      <w:rFonts w:ascii="Arial" w:eastAsia="Times New Roman" w:hAnsi="Arial" w:cs="Times New Roman"/>
      <w:szCs w:val="24"/>
    </w:rPr>
  </w:style>
  <w:style w:type="paragraph" w:customStyle="1" w:styleId="A38FA7766DFE4A93AB8E7F68381ED9AF1">
    <w:name w:val="A38FA7766DFE4A93AB8E7F68381ED9AF1"/>
    <w:rsid w:val="000773AE"/>
    <w:pPr>
      <w:spacing w:after="0" w:line="480" w:lineRule="auto"/>
    </w:pPr>
    <w:rPr>
      <w:rFonts w:ascii="Arial" w:eastAsia="Times New Roman" w:hAnsi="Arial" w:cs="Times New Roman"/>
      <w:szCs w:val="24"/>
    </w:rPr>
  </w:style>
  <w:style w:type="paragraph" w:customStyle="1" w:styleId="D05BD44073CB4C4FA656F00A1DD9CFC71">
    <w:name w:val="D05BD44073CB4C4FA656F00A1DD9CFC71"/>
    <w:rsid w:val="000773AE"/>
    <w:pPr>
      <w:spacing w:after="0" w:line="480" w:lineRule="auto"/>
    </w:pPr>
    <w:rPr>
      <w:rFonts w:ascii="Arial" w:eastAsia="Times New Roman" w:hAnsi="Arial" w:cs="Times New Roman"/>
      <w:szCs w:val="24"/>
    </w:rPr>
  </w:style>
  <w:style w:type="paragraph" w:customStyle="1" w:styleId="445FC33408F841028433E18FEA1C78671">
    <w:name w:val="445FC33408F841028433E18FEA1C78671"/>
    <w:rsid w:val="000773AE"/>
    <w:pPr>
      <w:spacing w:after="0" w:line="480" w:lineRule="auto"/>
    </w:pPr>
    <w:rPr>
      <w:rFonts w:ascii="Arial" w:eastAsia="Times New Roman" w:hAnsi="Arial" w:cs="Times New Roman"/>
      <w:szCs w:val="24"/>
    </w:rPr>
  </w:style>
  <w:style w:type="paragraph" w:customStyle="1" w:styleId="E9DE97F053214F2CB244B273AE5642791">
    <w:name w:val="E9DE97F053214F2CB244B273AE5642791"/>
    <w:rsid w:val="000773AE"/>
    <w:pPr>
      <w:spacing w:after="0" w:line="480" w:lineRule="auto"/>
    </w:pPr>
    <w:rPr>
      <w:rFonts w:ascii="Arial" w:eastAsia="Times New Roman" w:hAnsi="Arial" w:cs="Times New Roman"/>
      <w:szCs w:val="24"/>
    </w:rPr>
  </w:style>
  <w:style w:type="paragraph" w:customStyle="1" w:styleId="309BBB15421E42F9AC27D2DBF74B8309">
    <w:name w:val="309BBB15421E42F9AC27D2DBF74B8309"/>
    <w:rsid w:val="000773AE"/>
    <w:pPr>
      <w:spacing w:after="0" w:line="480" w:lineRule="auto"/>
    </w:pPr>
    <w:rPr>
      <w:rFonts w:ascii="Arial" w:eastAsia="Times New Roman" w:hAnsi="Arial" w:cs="Times New Roman"/>
      <w:szCs w:val="24"/>
    </w:rPr>
  </w:style>
  <w:style w:type="paragraph" w:customStyle="1" w:styleId="C952AAA0363F4F7A9893A2EF5A829B9B1">
    <w:name w:val="C952AAA0363F4F7A9893A2EF5A829B9B1"/>
    <w:rsid w:val="000773AE"/>
    <w:pPr>
      <w:spacing w:after="0" w:line="480" w:lineRule="auto"/>
    </w:pPr>
    <w:rPr>
      <w:rFonts w:ascii="Arial" w:eastAsia="Times New Roman" w:hAnsi="Arial" w:cs="Times New Roman"/>
      <w:szCs w:val="24"/>
    </w:rPr>
  </w:style>
  <w:style w:type="paragraph" w:customStyle="1" w:styleId="745171BACB324037920F48C9929941D41">
    <w:name w:val="745171BACB324037920F48C9929941D41"/>
    <w:rsid w:val="000773AE"/>
    <w:pPr>
      <w:spacing w:after="0" w:line="480" w:lineRule="auto"/>
    </w:pPr>
    <w:rPr>
      <w:rFonts w:ascii="Arial" w:eastAsia="Times New Roman" w:hAnsi="Arial" w:cs="Times New Roman"/>
      <w:szCs w:val="24"/>
    </w:rPr>
  </w:style>
  <w:style w:type="paragraph" w:customStyle="1" w:styleId="AC6FD34E13594990B5F8DCBFF916C64A">
    <w:name w:val="AC6FD34E13594990B5F8DCBFF916C64A"/>
    <w:rsid w:val="00E2490B"/>
    <w:pPr>
      <w:spacing w:after="0" w:line="480" w:lineRule="auto"/>
    </w:pPr>
    <w:rPr>
      <w:rFonts w:ascii="Arial" w:eastAsia="Times New Roman" w:hAnsi="Arial" w:cs="Times New Roman"/>
      <w:noProof/>
      <w:szCs w:val="24"/>
    </w:rPr>
  </w:style>
  <w:style w:type="paragraph" w:customStyle="1" w:styleId="A38FA7766DFE4A93AB8E7F68381ED9AF">
    <w:name w:val="A38FA7766DFE4A93AB8E7F68381ED9AF"/>
    <w:rsid w:val="00E2490B"/>
    <w:pPr>
      <w:spacing w:after="0" w:line="480" w:lineRule="auto"/>
    </w:pPr>
    <w:rPr>
      <w:rFonts w:ascii="Arial" w:eastAsia="Times New Roman" w:hAnsi="Arial" w:cs="Times New Roman"/>
      <w:noProof/>
      <w:szCs w:val="24"/>
    </w:rPr>
  </w:style>
  <w:style w:type="paragraph" w:customStyle="1" w:styleId="D05BD44073CB4C4FA656F00A1DD9CFC7">
    <w:name w:val="D05BD44073CB4C4FA656F00A1DD9CFC7"/>
    <w:rsid w:val="00E2490B"/>
    <w:pPr>
      <w:spacing w:after="0" w:line="480" w:lineRule="auto"/>
    </w:pPr>
    <w:rPr>
      <w:rFonts w:ascii="Arial" w:eastAsia="Times New Roman" w:hAnsi="Arial" w:cs="Times New Roman"/>
      <w:noProof/>
      <w:szCs w:val="24"/>
    </w:rPr>
  </w:style>
  <w:style w:type="paragraph" w:customStyle="1" w:styleId="445FC33408F841028433E18FEA1C7867">
    <w:name w:val="445FC33408F841028433E18FEA1C7867"/>
    <w:rsid w:val="00E2490B"/>
    <w:pPr>
      <w:spacing w:after="0" w:line="480" w:lineRule="auto"/>
    </w:pPr>
    <w:rPr>
      <w:rFonts w:ascii="Arial" w:eastAsia="Times New Roman" w:hAnsi="Arial" w:cs="Times New Roman"/>
      <w:noProof/>
      <w:szCs w:val="24"/>
    </w:rPr>
  </w:style>
  <w:style w:type="paragraph" w:customStyle="1" w:styleId="E9DE97F053214F2CB244B273AE564279">
    <w:name w:val="E9DE97F053214F2CB244B273AE564279"/>
    <w:rsid w:val="00E2490B"/>
    <w:pPr>
      <w:spacing w:after="0" w:line="480" w:lineRule="auto"/>
    </w:pPr>
    <w:rPr>
      <w:rFonts w:ascii="Arial" w:eastAsia="Times New Roman" w:hAnsi="Arial" w:cs="Times New Roman"/>
      <w:noProof/>
      <w:szCs w:val="24"/>
    </w:rPr>
  </w:style>
  <w:style w:type="paragraph" w:customStyle="1" w:styleId="309BBB15421E42F9AC27D2DBF74B83091">
    <w:name w:val="309BBB15421E42F9AC27D2DBF74B83091"/>
    <w:rsid w:val="00E2490B"/>
    <w:pPr>
      <w:spacing w:after="0" w:line="480" w:lineRule="auto"/>
    </w:pPr>
    <w:rPr>
      <w:rFonts w:ascii="Arial" w:eastAsia="Times New Roman" w:hAnsi="Arial" w:cs="Times New Roman"/>
      <w:noProof/>
      <w:szCs w:val="24"/>
    </w:rPr>
  </w:style>
  <w:style w:type="paragraph" w:customStyle="1" w:styleId="C952AAA0363F4F7A9893A2EF5A829B9B">
    <w:name w:val="C952AAA0363F4F7A9893A2EF5A829B9B"/>
    <w:rsid w:val="00E2490B"/>
    <w:pPr>
      <w:spacing w:after="0" w:line="480" w:lineRule="auto"/>
    </w:pPr>
    <w:rPr>
      <w:rFonts w:ascii="Arial" w:eastAsia="Times New Roman" w:hAnsi="Arial" w:cs="Times New Roman"/>
      <w:noProof/>
      <w:szCs w:val="24"/>
    </w:rPr>
  </w:style>
  <w:style w:type="paragraph" w:customStyle="1" w:styleId="745171BACB324037920F48C9929941D4">
    <w:name w:val="745171BACB324037920F48C9929941D4"/>
    <w:rsid w:val="00E2490B"/>
    <w:pPr>
      <w:spacing w:after="0" w:line="480" w:lineRule="auto"/>
    </w:pPr>
    <w:rPr>
      <w:rFonts w:ascii="Arial" w:eastAsia="Times New Roman" w:hAnsi="Arial" w:cs="Times New Roman"/>
      <w:noProof/>
      <w:szCs w:val="24"/>
    </w:rPr>
  </w:style>
  <w:style w:type="paragraph" w:customStyle="1" w:styleId="25FA1B41665640769591F84BA18886EF">
    <w:name w:val="25FA1B41665640769591F84BA18886EF"/>
    <w:rsid w:val="00E2490B"/>
    <w:pPr>
      <w:spacing w:after="120" w:line="480" w:lineRule="auto"/>
    </w:pPr>
    <w:rPr>
      <w:rFonts w:ascii="Arial" w:eastAsia="Times New Roman" w:hAnsi="Arial" w:cs="Times New Roman"/>
      <w:noProof/>
      <w:szCs w:val="24"/>
    </w:rPr>
  </w:style>
  <w:style w:type="paragraph" w:customStyle="1" w:styleId="DD860CE23B0D4661B05417319FBA562B">
    <w:name w:val="DD860CE23B0D4661B05417319FBA562B"/>
    <w:rsid w:val="00E2490B"/>
  </w:style>
  <w:style w:type="paragraph" w:customStyle="1" w:styleId="AC6FD34E13594990B5F8DCBFF916C64A2">
    <w:name w:val="AC6FD34E13594990B5F8DCBFF916C64A2"/>
    <w:rsid w:val="00E2490B"/>
    <w:pPr>
      <w:spacing w:after="0" w:line="480" w:lineRule="auto"/>
    </w:pPr>
    <w:rPr>
      <w:rFonts w:ascii="Arial" w:eastAsia="Times New Roman" w:hAnsi="Arial" w:cs="Times New Roman"/>
      <w:noProof/>
      <w:szCs w:val="24"/>
    </w:rPr>
  </w:style>
  <w:style w:type="paragraph" w:customStyle="1" w:styleId="A38FA7766DFE4A93AB8E7F68381ED9AF2">
    <w:name w:val="A38FA7766DFE4A93AB8E7F68381ED9AF2"/>
    <w:rsid w:val="00E2490B"/>
    <w:pPr>
      <w:spacing w:after="0" w:line="480" w:lineRule="auto"/>
    </w:pPr>
    <w:rPr>
      <w:rFonts w:ascii="Arial" w:eastAsia="Times New Roman" w:hAnsi="Arial" w:cs="Times New Roman"/>
      <w:noProof/>
      <w:szCs w:val="24"/>
    </w:rPr>
  </w:style>
  <w:style w:type="paragraph" w:customStyle="1" w:styleId="D05BD44073CB4C4FA656F00A1DD9CFC72">
    <w:name w:val="D05BD44073CB4C4FA656F00A1DD9CFC72"/>
    <w:rsid w:val="00E2490B"/>
    <w:pPr>
      <w:spacing w:after="0" w:line="480" w:lineRule="auto"/>
    </w:pPr>
    <w:rPr>
      <w:rFonts w:ascii="Arial" w:eastAsia="Times New Roman" w:hAnsi="Arial" w:cs="Times New Roman"/>
      <w:noProof/>
      <w:szCs w:val="24"/>
    </w:rPr>
  </w:style>
  <w:style w:type="paragraph" w:customStyle="1" w:styleId="445FC33408F841028433E18FEA1C78672">
    <w:name w:val="445FC33408F841028433E18FEA1C78672"/>
    <w:rsid w:val="00E2490B"/>
    <w:pPr>
      <w:spacing w:after="0" w:line="480" w:lineRule="auto"/>
    </w:pPr>
    <w:rPr>
      <w:rFonts w:ascii="Arial" w:eastAsia="Times New Roman" w:hAnsi="Arial" w:cs="Times New Roman"/>
      <w:noProof/>
      <w:szCs w:val="24"/>
    </w:rPr>
  </w:style>
  <w:style w:type="paragraph" w:customStyle="1" w:styleId="E9DE97F053214F2CB244B273AE5642792">
    <w:name w:val="E9DE97F053214F2CB244B273AE5642792"/>
    <w:rsid w:val="00E2490B"/>
    <w:pPr>
      <w:spacing w:after="0" w:line="480" w:lineRule="auto"/>
    </w:pPr>
    <w:rPr>
      <w:rFonts w:ascii="Arial" w:eastAsia="Times New Roman" w:hAnsi="Arial" w:cs="Times New Roman"/>
      <w:noProof/>
      <w:szCs w:val="24"/>
    </w:rPr>
  </w:style>
  <w:style w:type="paragraph" w:customStyle="1" w:styleId="309BBB15421E42F9AC27D2DBF74B83092">
    <w:name w:val="309BBB15421E42F9AC27D2DBF74B83092"/>
    <w:rsid w:val="00E2490B"/>
    <w:pPr>
      <w:spacing w:after="0" w:line="480" w:lineRule="auto"/>
    </w:pPr>
    <w:rPr>
      <w:rFonts w:ascii="Arial" w:eastAsia="Times New Roman" w:hAnsi="Arial" w:cs="Times New Roman"/>
      <w:noProof/>
      <w:szCs w:val="24"/>
    </w:rPr>
  </w:style>
  <w:style w:type="paragraph" w:customStyle="1" w:styleId="C952AAA0363F4F7A9893A2EF5A829B9B2">
    <w:name w:val="C952AAA0363F4F7A9893A2EF5A829B9B2"/>
    <w:rsid w:val="00E2490B"/>
    <w:pPr>
      <w:spacing w:after="0" w:line="480" w:lineRule="auto"/>
    </w:pPr>
    <w:rPr>
      <w:rFonts w:ascii="Arial" w:eastAsia="Times New Roman" w:hAnsi="Arial" w:cs="Times New Roman"/>
      <w:noProof/>
      <w:szCs w:val="24"/>
    </w:rPr>
  </w:style>
  <w:style w:type="paragraph" w:customStyle="1" w:styleId="745171BACB324037920F48C9929941D42">
    <w:name w:val="745171BACB324037920F48C9929941D42"/>
    <w:rsid w:val="00E2490B"/>
    <w:pPr>
      <w:spacing w:after="0" w:line="480" w:lineRule="auto"/>
    </w:pPr>
    <w:rPr>
      <w:rFonts w:ascii="Arial" w:eastAsia="Times New Roman" w:hAnsi="Arial" w:cs="Times New Roman"/>
      <w:noProof/>
      <w:szCs w:val="24"/>
    </w:rPr>
  </w:style>
  <w:style w:type="paragraph" w:customStyle="1" w:styleId="25FA1B41665640769591F84BA18886EF1">
    <w:name w:val="25FA1B41665640769591F84BA18886EF1"/>
    <w:rsid w:val="00E2490B"/>
    <w:pPr>
      <w:spacing w:after="120" w:line="480" w:lineRule="auto"/>
    </w:pPr>
    <w:rPr>
      <w:rFonts w:ascii="Arial" w:eastAsia="Times New Roman" w:hAnsi="Arial" w:cs="Times New Roman"/>
      <w:noProof/>
      <w:szCs w:val="24"/>
    </w:rPr>
  </w:style>
  <w:style w:type="paragraph" w:customStyle="1" w:styleId="DD860CE23B0D4661B05417319FBA562B1">
    <w:name w:val="DD860CE23B0D4661B05417319FBA562B1"/>
    <w:rsid w:val="00E2490B"/>
    <w:pPr>
      <w:spacing w:after="120" w:line="480" w:lineRule="auto"/>
    </w:pPr>
    <w:rPr>
      <w:rFonts w:ascii="Arial" w:eastAsia="Times New Roman" w:hAnsi="Arial" w:cs="Times New Roman"/>
      <w:noProof/>
      <w:szCs w:val="24"/>
    </w:rPr>
  </w:style>
  <w:style w:type="paragraph" w:customStyle="1" w:styleId="FF943E6B88EB44D7A9B16E1F77D1A81C">
    <w:name w:val="FF943E6B88EB44D7A9B16E1F77D1A81C"/>
    <w:rsid w:val="00E2490B"/>
  </w:style>
  <w:style w:type="paragraph" w:customStyle="1" w:styleId="97038D7007FF48938A38D80424E0E90D">
    <w:name w:val="97038D7007FF48938A38D80424E0E90D"/>
    <w:rsid w:val="00E2490B"/>
  </w:style>
  <w:style w:type="paragraph" w:customStyle="1" w:styleId="AC6FD34E13594990B5F8DCBFF916C64A3">
    <w:name w:val="AC6FD34E13594990B5F8DCBFF916C64A3"/>
    <w:rsid w:val="00E2490B"/>
    <w:pPr>
      <w:spacing w:after="0" w:line="480" w:lineRule="auto"/>
    </w:pPr>
    <w:rPr>
      <w:rFonts w:ascii="Arial" w:eastAsia="Times New Roman" w:hAnsi="Arial" w:cs="Times New Roman"/>
      <w:noProof/>
      <w:szCs w:val="24"/>
    </w:rPr>
  </w:style>
  <w:style w:type="paragraph" w:customStyle="1" w:styleId="A38FA7766DFE4A93AB8E7F68381ED9AF3">
    <w:name w:val="A38FA7766DFE4A93AB8E7F68381ED9AF3"/>
    <w:rsid w:val="00E2490B"/>
    <w:pPr>
      <w:spacing w:after="0" w:line="480" w:lineRule="auto"/>
    </w:pPr>
    <w:rPr>
      <w:rFonts w:ascii="Arial" w:eastAsia="Times New Roman" w:hAnsi="Arial" w:cs="Times New Roman"/>
      <w:noProof/>
      <w:szCs w:val="24"/>
    </w:rPr>
  </w:style>
  <w:style w:type="paragraph" w:customStyle="1" w:styleId="D05BD44073CB4C4FA656F00A1DD9CFC73">
    <w:name w:val="D05BD44073CB4C4FA656F00A1DD9CFC73"/>
    <w:rsid w:val="00E2490B"/>
    <w:pPr>
      <w:spacing w:after="0" w:line="480" w:lineRule="auto"/>
    </w:pPr>
    <w:rPr>
      <w:rFonts w:ascii="Arial" w:eastAsia="Times New Roman" w:hAnsi="Arial" w:cs="Times New Roman"/>
      <w:noProof/>
      <w:szCs w:val="24"/>
    </w:rPr>
  </w:style>
  <w:style w:type="paragraph" w:customStyle="1" w:styleId="445FC33408F841028433E18FEA1C78673">
    <w:name w:val="445FC33408F841028433E18FEA1C78673"/>
    <w:rsid w:val="00E2490B"/>
    <w:pPr>
      <w:spacing w:after="0" w:line="480" w:lineRule="auto"/>
    </w:pPr>
    <w:rPr>
      <w:rFonts w:ascii="Arial" w:eastAsia="Times New Roman" w:hAnsi="Arial" w:cs="Times New Roman"/>
      <w:noProof/>
      <w:szCs w:val="24"/>
    </w:rPr>
  </w:style>
  <w:style w:type="paragraph" w:customStyle="1" w:styleId="E9DE97F053214F2CB244B273AE5642793">
    <w:name w:val="E9DE97F053214F2CB244B273AE5642793"/>
    <w:rsid w:val="00E2490B"/>
    <w:pPr>
      <w:spacing w:after="0" w:line="480" w:lineRule="auto"/>
    </w:pPr>
    <w:rPr>
      <w:rFonts w:ascii="Arial" w:eastAsia="Times New Roman" w:hAnsi="Arial" w:cs="Times New Roman"/>
      <w:noProof/>
      <w:szCs w:val="24"/>
    </w:rPr>
  </w:style>
  <w:style w:type="paragraph" w:customStyle="1" w:styleId="309BBB15421E42F9AC27D2DBF74B83093">
    <w:name w:val="309BBB15421E42F9AC27D2DBF74B83093"/>
    <w:rsid w:val="00E2490B"/>
    <w:pPr>
      <w:spacing w:after="0" w:line="480" w:lineRule="auto"/>
    </w:pPr>
    <w:rPr>
      <w:rFonts w:ascii="Arial" w:eastAsia="Times New Roman" w:hAnsi="Arial" w:cs="Times New Roman"/>
      <w:noProof/>
      <w:szCs w:val="24"/>
    </w:rPr>
  </w:style>
  <w:style w:type="paragraph" w:customStyle="1" w:styleId="C952AAA0363F4F7A9893A2EF5A829B9B3">
    <w:name w:val="C952AAA0363F4F7A9893A2EF5A829B9B3"/>
    <w:rsid w:val="00E2490B"/>
    <w:pPr>
      <w:spacing w:after="0" w:line="480" w:lineRule="auto"/>
    </w:pPr>
    <w:rPr>
      <w:rFonts w:ascii="Arial" w:eastAsia="Times New Roman" w:hAnsi="Arial" w:cs="Times New Roman"/>
      <w:noProof/>
      <w:szCs w:val="24"/>
    </w:rPr>
  </w:style>
  <w:style w:type="paragraph" w:customStyle="1" w:styleId="745171BACB324037920F48C9929941D43">
    <w:name w:val="745171BACB324037920F48C9929941D43"/>
    <w:rsid w:val="00E2490B"/>
    <w:pPr>
      <w:spacing w:after="0" w:line="480" w:lineRule="auto"/>
    </w:pPr>
    <w:rPr>
      <w:rFonts w:ascii="Arial" w:eastAsia="Times New Roman" w:hAnsi="Arial" w:cs="Times New Roman"/>
      <w:noProof/>
      <w:szCs w:val="24"/>
    </w:rPr>
  </w:style>
  <w:style w:type="paragraph" w:customStyle="1" w:styleId="25FA1B41665640769591F84BA18886EF2">
    <w:name w:val="25FA1B41665640769591F84BA18886EF2"/>
    <w:rsid w:val="00E2490B"/>
    <w:pPr>
      <w:spacing w:after="120" w:line="480" w:lineRule="auto"/>
    </w:pPr>
    <w:rPr>
      <w:rFonts w:ascii="Arial" w:eastAsia="Times New Roman" w:hAnsi="Arial" w:cs="Times New Roman"/>
      <w:noProof/>
      <w:szCs w:val="24"/>
    </w:rPr>
  </w:style>
  <w:style w:type="paragraph" w:customStyle="1" w:styleId="DD860CE23B0D4661B05417319FBA562B2">
    <w:name w:val="DD860CE23B0D4661B05417319FBA562B2"/>
    <w:rsid w:val="00E2490B"/>
    <w:pPr>
      <w:spacing w:after="120" w:line="480" w:lineRule="auto"/>
    </w:pPr>
    <w:rPr>
      <w:rFonts w:ascii="Arial" w:eastAsia="Times New Roman" w:hAnsi="Arial" w:cs="Times New Roman"/>
      <w:noProof/>
      <w:szCs w:val="24"/>
    </w:rPr>
  </w:style>
  <w:style w:type="paragraph" w:customStyle="1" w:styleId="97038D7007FF48938A38D80424E0E90D1">
    <w:name w:val="97038D7007FF48938A38D80424E0E90D1"/>
    <w:rsid w:val="00E2490B"/>
    <w:pPr>
      <w:spacing w:after="120" w:line="480" w:lineRule="auto"/>
    </w:pPr>
    <w:rPr>
      <w:rFonts w:ascii="Arial" w:eastAsia="Times New Roman" w:hAnsi="Arial" w:cs="Times New Roman"/>
      <w:noProof/>
      <w:szCs w:val="24"/>
    </w:rPr>
  </w:style>
  <w:style w:type="paragraph" w:customStyle="1" w:styleId="AC6FD34E13594990B5F8DCBFF916C64A4">
    <w:name w:val="AC6FD34E13594990B5F8DCBFF916C64A4"/>
    <w:rsid w:val="00E2490B"/>
    <w:pPr>
      <w:spacing w:after="0" w:line="480" w:lineRule="auto"/>
    </w:pPr>
    <w:rPr>
      <w:rFonts w:ascii="Arial" w:eastAsia="Times New Roman" w:hAnsi="Arial" w:cs="Times New Roman"/>
      <w:noProof/>
      <w:szCs w:val="24"/>
    </w:rPr>
  </w:style>
  <w:style w:type="paragraph" w:customStyle="1" w:styleId="A38FA7766DFE4A93AB8E7F68381ED9AF4">
    <w:name w:val="A38FA7766DFE4A93AB8E7F68381ED9AF4"/>
    <w:rsid w:val="00E2490B"/>
    <w:pPr>
      <w:spacing w:after="0" w:line="480" w:lineRule="auto"/>
    </w:pPr>
    <w:rPr>
      <w:rFonts w:ascii="Arial" w:eastAsia="Times New Roman" w:hAnsi="Arial" w:cs="Times New Roman"/>
      <w:noProof/>
      <w:szCs w:val="24"/>
    </w:rPr>
  </w:style>
  <w:style w:type="paragraph" w:customStyle="1" w:styleId="D05BD44073CB4C4FA656F00A1DD9CFC74">
    <w:name w:val="D05BD44073CB4C4FA656F00A1DD9CFC74"/>
    <w:rsid w:val="00E2490B"/>
    <w:pPr>
      <w:spacing w:after="0" w:line="480" w:lineRule="auto"/>
    </w:pPr>
    <w:rPr>
      <w:rFonts w:ascii="Arial" w:eastAsia="Times New Roman" w:hAnsi="Arial" w:cs="Times New Roman"/>
      <w:noProof/>
      <w:szCs w:val="24"/>
    </w:rPr>
  </w:style>
  <w:style w:type="paragraph" w:customStyle="1" w:styleId="445FC33408F841028433E18FEA1C78674">
    <w:name w:val="445FC33408F841028433E18FEA1C78674"/>
    <w:rsid w:val="00E2490B"/>
    <w:pPr>
      <w:spacing w:after="0" w:line="480" w:lineRule="auto"/>
    </w:pPr>
    <w:rPr>
      <w:rFonts w:ascii="Arial" w:eastAsia="Times New Roman" w:hAnsi="Arial" w:cs="Times New Roman"/>
      <w:noProof/>
      <w:szCs w:val="24"/>
    </w:rPr>
  </w:style>
  <w:style w:type="paragraph" w:customStyle="1" w:styleId="E9DE97F053214F2CB244B273AE5642794">
    <w:name w:val="E9DE97F053214F2CB244B273AE5642794"/>
    <w:rsid w:val="00E2490B"/>
    <w:pPr>
      <w:spacing w:after="0" w:line="480" w:lineRule="auto"/>
    </w:pPr>
    <w:rPr>
      <w:rFonts w:ascii="Arial" w:eastAsia="Times New Roman" w:hAnsi="Arial" w:cs="Times New Roman"/>
      <w:noProof/>
      <w:szCs w:val="24"/>
    </w:rPr>
  </w:style>
  <w:style w:type="paragraph" w:customStyle="1" w:styleId="309BBB15421E42F9AC27D2DBF74B83094">
    <w:name w:val="309BBB15421E42F9AC27D2DBF74B83094"/>
    <w:rsid w:val="00E2490B"/>
    <w:pPr>
      <w:spacing w:after="0" w:line="480" w:lineRule="auto"/>
    </w:pPr>
    <w:rPr>
      <w:rFonts w:ascii="Arial" w:eastAsia="Times New Roman" w:hAnsi="Arial" w:cs="Times New Roman"/>
      <w:noProof/>
      <w:szCs w:val="24"/>
    </w:rPr>
  </w:style>
  <w:style w:type="paragraph" w:customStyle="1" w:styleId="C952AAA0363F4F7A9893A2EF5A829B9B4">
    <w:name w:val="C952AAA0363F4F7A9893A2EF5A829B9B4"/>
    <w:rsid w:val="00E2490B"/>
    <w:pPr>
      <w:spacing w:after="0" w:line="480" w:lineRule="auto"/>
    </w:pPr>
    <w:rPr>
      <w:rFonts w:ascii="Arial" w:eastAsia="Times New Roman" w:hAnsi="Arial" w:cs="Times New Roman"/>
      <w:noProof/>
      <w:szCs w:val="24"/>
    </w:rPr>
  </w:style>
  <w:style w:type="paragraph" w:customStyle="1" w:styleId="745171BACB324037920F48C9929941D44">
    <w:name w:val="745171BACB324037920F48C9929941D44"/>
    <w:rsid w:val="00E2490B"/>
    <w:pPr>
      <w:spacing w:after="0" w:line="480" w:lineRule="auto"/>
    </w:pPr>
    <w:rPr>
      <w:rFonts w:ascii="Arial" w:eastAsia="Times New Roman" w:hAnsi="Arial" w:cs="Times New Roman"/>
      <w:noProof/>
      <w:szCs w:val="24"/>
    </w:rPr>
  </w:style>
  <w:style w:type="paragraph" w:customStyle="1" w:styleId="25FA1B41665640769591F84BA18886EF3">
    <w:name w:val="25FA1B41665640769591F84BA18886EF3"/>
    <w:rsid w:val="00E2490B"/>
    <w:pPr>
      <w:spacing w:after="120" w:line="480" w:lineRule="auto"/>
    </w:pPr>
    <w:rPr>
      <w:rFonts w:ascii="Arial" w:eastAsia="Times New Roman" w:hAnsi="Arial" w:cs="Times New Roman"/>
      <w:noProof/>
      <w:szCs w:val="24"/>
    </w:rPr>
  </w:style>
  <w:style w:type="paragraph" w:customStyle="1" w:styleId="DD860CE23B0D4661B05417319FBA562B3">
    <w:name w:val="DD860CE23B0D4661B05417319FBA562B3"/>
    <w:rsid w:val="00E2490B"/>
    <w:pPr>
      <w:spacing w:after="120" w:line="480" w:lineRule="auto"/>
    </w:pPr>
    <w:rPr>
      <w:rFonts w:ascii="Arial" w:eastAsia="Times New Roman" w:hAnsi="Arial" w:cs="Times New Roman"/>
      <w:noProof/>
      <w:szCs w:val="24"/>
    </w:rPr>
  </w:style>
  <w:style w:type="paragraph" w:customStyle="1" w:styleId="97038D7007FF48938A38D80424E0E90D2">
    <w:name w:val="97038D7007FF48938A38D80424E0E90D2"/>
    <w:rsid w:val="00E2490B"/>
    <w:pPr>
      <w:spacing w:after="120" w:line="480" w:lineRule="auto"/>
    </w:pPr>
    <w:rPr>
      <w:rFonts w:ascii="Arial" w:eastAsia="Times New Roman" w:hAnsi="Arial" w:cs="Times New Roman"/>
      <w:noProof/>
      <w:szCs w:val="24"/>
    </w:rPr>
  </w:style>
  <w:style w:type="paragraph" w:customStyle="1" w:styleId="F4FF17BBACA54B72B5378A945285A2F4">
    <w:name w:val="F4FF17BBACA54B72B5378A945285A2F4"/>
    <w:rsid w:val="00E2490B"/>
  </w:style>
  <w:style w:type="paragraph" w:customStyle="1" w:styleId="E2FE39886B2D455895C1AFB29A3AD5CD">
    <w:name w:val="E2FE39886B2D455895C1AFB29A3AD5CD"/>
    <w:rsid w:val="00E2490B"/>
    <w:pPr>
      <w:spacing w:after="0" w:line="240" w:lineRule="auto"/>
      <w:ind w:left="360"/>
    </w:pPr>
    <w:rPr>
      <w:rFonts w:ascii="Arial" w:eastAsia="Times New Roman" w:hAnsi="Arial" w:cs="Arial"/>
      <w:b/>
      <w:noProof/>
    </w:rPr>
  </w:style>
  <w:style w:type="paragraph" w:customStyle="1" w:styleId="AC6FD34E13594990B5F8DCBFF916C64A5">
    <w:name w:val="AC6FD34E13594990B5F8DCBFF916C64A5"/>
    <w:rsid w:val="00E2490B"/>
    <w:pPr>
      <w:spacing w:after="0" w:line="480" w:lineRule="auto"/>
    </w:pPr>
    <w:rPr>
      <w:rFonts w:ascii="Arial" w:eastAsia="Times New Roman" w:hAnsi="Arial" w:cs="Times New Roman"/>
      <w:noProof/>
      <w:szCs w:val="24"/>
    </w:rPr>
  </w:style>
  <w:style w:type="paragraph" w:customStyle="1" w:styleId="A38FA7766DFE4A93AB8E7F68381ED9AF5">
    <w:name w:val="A38FA7766DFE4A93AB8E7F68381ED9AF5"/>
    <w:rsid w:val="00E2490B"/>
    <w:pPr>
      <w:spacing w:after="0" w:line="480" w:lineRule="auto"/>
    </w:pPr>
    <w:rPr>
      <w:rFonts w:ascii="Arial" w:eastAsia="Times New Roman" w:hAnsi="Arial" w:cs="Times New Roman"/>
      <w:noProof/>
      <w:szCs w:val="24"/>
    </w:rPr>
  </w:style>
  <w:style w:type="paragraph" w:customStyle="1" w:styleId="F4FF17BBACA54B72B5378A945285A2F41">
    <w:name w:val="F4FF17BBACA54B72B5378A945285A2F41"/>
    <w:rsid w:val="00E2490B"/>
    <w:pPr>
      <w:spacing w:after="0" w:line="480" w:lineRule="auto"/>
    </w:pPr>
    <w:rPr>
      <w:rFonts w:ascii="Arial" w:eastAsia="Times New Roman" w:hAnsi="Arial" w:cs="Times New Roman"/>
      <w:noProof/>
      <w:szCs w:val="24"/>
    </w:rPr>
  </w:style>
  <w:style w:type="paragraph" w:customStyle="1" w:styleId="445FC33408F841028433E18FEA1C78675">
    <w:name w:val="445FC33408F841028433E18FEA1C78675"/>
    <w:rsid w:val="00E2490B"/>
    <w:pPr>
      <w:spacing w:after="0" w:line="480" w:lineRule="auto"/>
    </w:pPr>
    <w:rPr>
      <w:rFonts w:ascii="Arial" w:eastAsia="Times New Roman" w:hAnsi="Arial" w:cs="Times New Roman"/>
      <w:noProof/>
      <w:szCs w:val="24"/>
    </w:rPr>
  </w:style>
  <w:style w:type="paragraph" w:customStyle="1" w:styleId="E9DE97F053214F2CB244B273AE5642795">
    <w:name w:val="E9DE97F053214F2CB244B273AE5642795"/>
    <w:rsid w:val="00E2490B"/>
    <w:pPr>
      <w:spacing w:after="0" w:line="480" w:lineRule="auto"/>
    </w:pPr>
    <w:rPr>
      <w:rFonts w:ascii="Arial" w:eastAsia="Times New Roman" w:hAnsi="Arial" w:cs="Times New Roman"/>
      <w:noProof/>
      <w:szCs w:val="24"/>
    </w:rPr>
  </w:style>
  <w:style w:type="paragraph" w:customStyle="1" w:styleId="309BBB15421E42F9AC27D2DBF74B83095">
    <w:name w:val="309BBB15421E42F9AC27D2DBF74B83095"/>
    <w:rsid w:val="00E2490B"/>
    <w:pPr>
      <w:spacing w:after="0" w:line="480" w:lineRule="auto"/>
    </w:pPr>
    <w:rPr>
      <w:rFonts w:ascii="Arial" w:eastAsia="Times New Roman" w:hAnsi="Arial" w:cs="Times New Roman"/>
      <w:noProof/>
      <w:szCs w:val="24"/>
    </w:rPr>
  </w:style>
  <w:style w:type="paragraph" w:customStyle="1" w:styleId="C952AAA0363F4F7A9893A2EF5A829B9B5">
    <w:name w:val="C952AAA0363F4F7A9893A2EF5A829B9B5"/>
    <w:rsid w:val="00E2490B"/>
    <w:pPr>
      <w:spacing w:after="0" w:line="480" w:lineRule="auto"/>
    </w:pPr>
    <w:rPr>
      <w:rFonts w:ascii="Arial" w:eastAsia="Times New Roman" w:hAnsi="Arial" w:cs="Times New Roman"/>
      <w:noProof/>
      <w:szCs w:val="24"/>
    </w:rPr>
  </w:style>
  <w:style w:type="paragraph" w:customStyle="1" w:styleId="745171BACB324037920F48C9929941D45">
    <w:name w:val="745171BACB324037920F48C9929941D45"/>
    <w:rsid w:val="00E2490B"/>
    <w:pPr>
      <w:spacing w:after="0" w:line="480" w:lineRule="auto"/>
    </w:pPr>
    <w:rPr>
      <w:rFonts w:ascii="Arial" w:eastAsia="Times New Roman" w:hAnsi="Arial" w:cs="Times New Roman"/>
      <w:noProof/>
      <w:szCs w:val="24"/>
    </w:rPr>
  </w:style>
  <w:style w:type="paragraph" w:customStyle="1" w:styleId="25FA1B41665640769591F84BA18886EF4">
    <w:name w:val="25FA1B41665640769591F84BA18886EF4"/>
    <w:rsid w:val="00E2490B"/>
    <w:pPr>
      <w:spacing w:after="120" w:line="480" w:lineRule="auto"/>
    </w:pPr>
    <w:rPr>
      <w:rFonts w:ascii="Arial" w:eastAsia="Times New Roman" w:hAnsi="Arial" w:cs="Times New Roman"/>
      <w:noProof/>
      <w:szCs w:val="24"/>
    </w:rPr>
  </w:style>
  <w:style w:type="paragraph" w:customStyle="1" w:styleId="DD860CE23B0D4661B05417319FBA562B4">
    <w:name w:val="DD860CE23B0D4661B05417319FBA562B4"/>
    <w:rsid w:val="00E2490B"/>
    <w:pPr>
      <w:spacing w:after="120" w:line="480" w:lineRule="auto"/>
    </w:pPr>
    <w:rPr>
      <w:rFonts w:ascii="Arial" w:eastAsia="Times New Roman" w:hAnsi="Arial" w:cs="Times New Roman"/>
      <w:noProof/>
      <w:szCs w:val="24"/>
    </w:rPr>
  </w:style>
  <w:style w:type="paragraph" w:customStyle="1" w:styleId="97038D7007FF48938A38D80424E0E90D3">
    <w:name w:val="97038D7007FF48938A38D80424E0E90D3"/>
    <w:rsid w:val="00E2490B"/>
    <w:pPr>
      <w:spacing w:after="120" w:line="480" w:lineRule="auto"/>
    </w:pPr>
    <w:rPr>
      <w:rFonts w:ascii="Arial" w:eastAsia="Times New Roman" w:hAnsi="Arial" w:cs="Times New Roman"/>
      <w:noProof/>
      <w:szCs w:val="24"/>
    </w:rPr>
  </w:style>
  <w:style w:type="paragraph" w:customStyle="1" w:styleId="E2FE39886B2D455895C1AFB29A3AD5CD1">
    <w:name w:val="E2FE39886B2D455895C1AFB29A3AD5CD1"/>
    <w:rsid w:val="00E2490B"/>
    <w:pPr>
      <w:spacing w:after="0" w:line="240" w:lineRule="auto"/>
      <w:ind w:left="360"/>
    </w:pPr>
    <w:rPr>
      <w:rFonts w:ascii="Arial" w:eastAsia="Times New Roman" w:hAnsi="Arial" w:cs="Arial"/>
      <w:b/>
      <w:noProof/>
    </w:rPr>
  </w:style>
  <w:style w:type="paragraph" w:customStyle="1" w:styleId="AC6FD34E13594990B5F8DCBFF916C64A6">
    <w:name w:val="AC6FD34E13594990B5F8DCBFF916C64A6"/>
    <w:rsid w:val="00E2490B"/>
    <w:pPr>
      <w:spacing w:after="0" w:line="480" w:lineRule="auto"/>
    </w:pPr>
    <w:rPr>
      <w:rFonts w:ascii="Arial" w:eastAsia="Times New Roman" w:hAnsi="Arial" w:cs="Times New Roman"/>
      <w:noProof/>
      <w:szCs w:val="24"/>
    </w:rPr>
  </w:style>
  <w:style w:type="paragraph" w:customStyle="1" w:styleId="A38FA7766DFE4A93AB8E7F68381ED9AF6">
    <w:name w:val="A38FA7766DFE4A93AB8E7F68381ED9AF6"/>
    <w:rsid w:val="00E2490B"/>
    <w:pPr>
      <w:spacing w:after="0" w:line="480" w:lineRule="auto"/>
    </w:pPr>
    <w:rPr>
      <w:rFonts w:ascii="Arial" w:eastAsia="Times New Roman" w:hAnsi="Arial" w:cs="Times New Roman"/>
      <w:noProof/>
      <w:szCs w:val="24"/>
    </w:rPr>
  </w:style>
  <w:style w:type="paragraph" w:customStyle="1" w:styleId="F4FF17BBACA54B72B5378A945285A2F42">
    <w:name w:val="F4FF17BBACA54B72B5378A945285A2F42"/>
    <w:rsid w:val="00E2490B"/>
    <w:pPr>
      <w:spacing w:after="0" w:line="480" w:lineRule="auto"/>
    </w:pPr>
    <w:rPr>
      <w:rFonts w:ascii="Arial" w:eastAsia="Times New Roman" w:hAnsi="Arial" w:cs="Times New Roman"/>
      <w:noProof/>
      <w:szCs w:val="24"/>
    </w:rPr>
  </w:style>
  <w:style w:type="paragraph" w:customStyle="1" w:styleId="445FC33408F841028433E18FEA1C78676">
    <w:name w:val="445FC33408F841028433E18FEA1C78676"/>
    <w:rsid w:val="00E2490B"/>
    <w:pPr>
      <w:spacing w:after="0" w:line="480" w:lineRule="auto"/>
    </w:pPr>
    <w:rPr>
      <w:rFonts w:ascii="Arial" w:eastAsia="Times New Roman" w:hAnsi="Arial" w:cs="Times New Roman"/>
      <w:noProof/>
      <w:szCs w:val="24"/>
    </w:rPr>
  </w:style>
  <w:style w:type="paragraph" w:customStyle="1" w:styleId="E9DE97F053214F2CB244B273AE5642796">
    <w:name w:val="E9DE97F053214F2CB244B273AE5642796"/>
    <w:rsid w:val="00E2490B"/>
    <w:pPr>
      <w:spacing w:after="0" w:line="480" w:lineRule="auto"/>
    </w:pPr>
    <w:rPr>
      <w:rFonts w:ascii="Arial" w:eastAsia="Times New Roman" w:hAnsi="Arial" w:cs="Times New Roman"/>
      <w:noProof/>
      <w:szCs w:val="24"/>
    </w:rPr>
  </w:style>
  <w:style w:type="paragraph" w:customStyle="1" w:styleId="309BBB15421E42F9AC27D2DBF74B83096">
    <w:name w:val="309BBB15421E42F9AC27D2DBF74B83096"/>
    <w:rsid w:val="00E2490B"/>
    <w:pPr>
      <w:spacing w:after="0" w:line="480" w:lineRule="auto"/>
    </w:pPr>
    <w:rPr>
      <w:rFonts w:ascii="Arial" w:eastAsia="Times New Roman" w:hAnsi="Arial" w:cs="Times New Roman"/>
      <w:noProof/>
      <w:szCs w:val="24"/>
    </w:rPr>
  </w:style>
  <w:style w:type="paragraph" w:customStyle="1" w:styleId="C952AAA0363F4F7A9893A2EF5A829B9B6">
    <w:name w:val="C952AAA0363F4F7A9893A2EF5A829B9B6"/>
    <w:rsid w:val="00E2490B"/>
    <w:pPr>
      <w:spacing w:after="0" w:line="480" w:lineRule="auto"/>
    </w:pPr>
    <w:rPr>
      <w:rFonts w:ascii="Arial" w:eastAsia="Times New Roman" w:hAnsi="Arial" w:cs="Times New Roman"/>
      <w:noProof/>
      <w:szCs w:val="24"/>
    </w:rPr>
  </w:style>
  <w:style w:type="paragraph" w:customStyle="1" w:styleId="745171BACB324037920F48C9929941D46">
    <w:name w:val="745171BACB324037920F48C9929941D46"/>
    <w:rsid w:val="00E2490B"/>
    <w:pPr>
      <w:spacing w:after="0" w:line="480" w:lineRule="auto"/>
    </w:pPr>
    <w:rPr>
      <w:rFonts w:ascii="Arial" w:eastAsia="Times New Roman" w:hAnsi="Arial" w:cs="Times New Roman"/>
      <w:noProof/>
      <w:szCs w:val="24"/>
    </w:rPr>
  </w:style>
  <w:style w:type="paragraph" w:customStyle="1" w:styleId="25FA1B41665640769591F84BA18886EF5">
    <w:name w:val="25FA1B41665640769591F84BA18886EF5"/>
    <w:rsid w:val="00E2490B"/>
    <w:pPr>
      <w:spacing w:after="120" w:line="480" w:lineRule="auto"/>
    </w:pPr>
    <w:rPr>
      <w:rFonts w:ascii="Arial" w:eastAsia="Times New Roman" w:hAnsi="Arial" w:cs="Times New Roman"/>
      <w:noProof/>
      <w:szCs w:val="24"/>
    </w:rPr>
  </w:style>
  <w:style w:type="paragraph" w:customStyle="1" w:styleId="DD860CE23B0D4661B05417319FBA562B5">
    <w:name w:val="DD860CE23B0D4661B05417319FBA562B5"/>
    <w:rsid w:val="00E2490B"/>
    <w:pPr>
      <w:spacing w:after="120" w:line="480" w:lineRule="auto"/>
    </w:pPr>
    <w:rPr>
      <w:rFonts w:ascii="Arial" w:eastAsia="Times New Roman" w:hAnsi="Arial" w:cs="Times New Roman"/>
      <w:noProof/>
      <w:szCs w:val="24"/>
    </w:rPr>
  </w:style>
  <w:style w:type="paragraph" w:customStyle="1" w:styleId="97038D7007FF48938A38D80424E0E90D4">
    <w:name w:val="97038D7007FF48938A38D80424E0E90D4"/>
    <w:rsid w:val="00E2490B"/>
    <w:pPr>
      <w:spacing w:after="120" w:line="480" w:lineRule="auto"/>
    </w:pPr>
    <w:rPr>
      <w:rFonts w:ascii="Arial" w:eastAsia="Times New Roman" w:hAnsi="Arial" w:cs="Times New Roman"/>
      <w:noProof/>
      <w:szCs w:val="24"/>
    </w:rPr>
  </w:style>
  <w:style w:type="paragraph" w:customStyle="1" w:styleId="A6715BDA8DBC4CE88660849A94FB3DC0">
    <w:name w:val="A6715BDA8DBC4CE88660849A94FB3DC0"/>
    <w:rsid w:val="00E2490B"/>
  </w:style>
  <w:style w:type="paragraph" w:customStyle="1" w:styleId="EC0C3B9531904354B97928C2F624DFF5">
    <w:name w:val="EC0C3B9531904354B97928C2F624DFF5"/>
    <w:rsid w:val="00E2490B"/>
  </w:style>
  <w:style w:type="paragraph" w:customStyle="1" w:styleId="7D82036D72A9426D9BE34FC7F555CAD9">
    <w:name w:val="7D82036D72A9426D9BE34FC7F555CAD9"/>
    <w:rsid w:val="00E2490B"/>
  </w:style>
  <w:style w:type="paragraph" w:customStyle="1" w:styleId="E2FE39886B2D455895C1AFB29A3AD5CD2">
    <w:name w:val="E2FE39886B2D455895C1AFB29A3AD5CD2"/>
    <w:rsid w:val="00E2490B"/>
    <w:pPr>
      <w:spacing w:after="0" w:line="240" w:lineRule="auto"/>
      <w:ind w:left="360"/>
    </w:pPr>
    <w:rPr>
      <w:rFonts w:ascii="Arial" w:eastAsia="Times New Roman" w:hAnsi="Arial" w:cs="Arial"/>
      <w:b/>
      <w:noProof/>
    </w:rPr>
  </w:style>
  <w:style w:type="paragraph" w:customStyle="1" w:styleId="AC6FD34E13594990B5F8DCBFF916C64A7">
    <w:name w:val="AC6FD34E13594990B5F8DCBFF916C64A7"/>
    <w:rsid w:val="00E2490B"/>
    <w:pPr>
      <w:spacing w:after="0" w:line="480" w:lineRule="auto"/>
    </w:pPr>
    <w:rPr>
      <w:rFonts w:ascii="Arial" w:eastAsia="Times New Roman" w:hAnsi="Arial" w:cs="Times New Roman"/>
      <w:noProof/>
      <w:szCs w:val="24"/>
    </w:rPr>
  </w:style>
  <w:style w:type="paragraph" w:customStyle="1" w:styleId="A38FA7766DFE4A93AB8E7F68381ED9AF7">
    <w:name w:val="A38FA7766DFE4A93AB8E7F68381ED9AF7"/>
    <w:rsid w:val="00E2490B"/>
    <w:pPr>
      <w:spacing w:after="0" w:line="480" w:lineRule="auto"/>
    </w:pPr>
    <w:rPr>
      <w:rFonts w:ascii="Arial" w:eastAsia="Times New Roman" w:hAnsi="Arial" w:cs="Times New Roman"/>
      <w:noProof/>
      <w:szCs w:val="24"/>
    </w:rPr>
  </w:style>
  <w:style w:type="paragraph" w:customStyle="1" w:styleId="F4FF17BBACA54B72B5378A945285A2F43">
    <w:name w:val="F4FF17BBACA54B72B5378A945285A2F43"/>
    <w:rsid w:val="00E2490B"/>
    <w:pPr>
      <w:spacing w:after="0" w:line="480" w:lineRule="auto"/>
    </w:pPr>
    <w:rPr>
      <w:rFonts w:ascii="Arial" w:eastAsia="Times New Roman" w:hAnsi="Arial" w:cs="Times New Roman"/>
      <w:noProof/>
      <w:szCs w:val="24"/>
    </w:rPr>
  </w:style>
  <w:style w:type="paragraph" w:customStyle="1" w:styleId="445FC33408F841028433E18FEA1C78677">
    <w:name w:val="445FC33408F841028433E18FEA1C78677"/>
    <w:rsid w:val="00E2490B"/>
    <w:pPr>
      <w:spacing w:after="0" w:line="480" w:lineRule="auto"/>
    </w:pPr>
    <w:rPr>
      <w:rFonts w:ascii="Arial" w:eastAsia="Times New Roman" w:hAnsi="Arial" w:cs="Times New Roman"/>
      <w:noProof/>
      <w:szCs w:val="24"/>
    </w:rPr>
  </w:style>
  <w:style w:type="paragraph" w:customStyle="1" w:styleId="E9DE97F053214F2CB244B273AE5642797">
    <w:name w:val="E9DE97F053214F2CB244B273AE5642797"/>
    <w:rsid w:val="00E2490B"/>
    <w:pPr>
      <w:spacing w:after="0" w:line="480" w:lineRule="auto"/>
    </w:pPr>
    <w:rPr>
      <w:rFonts w:ascii="Arial" w:eastAsia="Times New Roman" w:hAnsi="Arial" w:cs="Times New Roman"/>
      <w:noProof/>
      <w:szCs w:val="24"/>
    </w:rPr>
  </w:style>
  <w:style w:type="paragraph" w:customStyle="1" w:styleId="309BBB15421E42F9AC27D2DBF74B83097">
    <w:name w:val="309BBB15421E42F9AC27D2DBF74B83097"/>
    <w:rsid w:val="00E2490B"/>
    <w:pPr>
      <w:spacing w:after="0" w:line="480" w:lineRule="auto"/>
    </w:pPr>
    <w:rPr>
      <w:rFonts w:ascii="Arial" w:eastAsia="Times New Roman" w:hAnsi="Arial" w:cs="Times New Roman"/>
      <w:noProof/>
      <w:szCs w:val="24"/>
    </w:rPr>
  </w:style>
  <w:style w:type="paragraph" w:customStyle="1" w:styleId="C952AAA0363F4F7A9893A2EF5A829B9B7">
    <w:name w:val="C952AAA0363F4F7A9893A2EF5A829B9B7"/>
    <w:rsid w:val="00E2490B"/>
    <w:pPr>
      <w:spacing w:after="0" w:line="480" w:lineRule="auto"/>
    </w:pPr>
    <w:rPr>
      <w:rFonts w:ascii="Arial" w:eastAsia="Times New Roman" w:hAnsi="Arial" w:cs="Times New Roman"/>
      <w:noProof/>
      <w:szCs w:val="24"/>
    </w:rPr>
  </w:style>
  <w:style w:type="paragraph" w:customStyle="1" w:styleId="745171BACB324037920F48C9929941D47">
    <w:name w:val="745171BACB324037920F48C9929941D47"/>
    <w:rsid w:val="00E2490B"/>
    <w:pPr>
      <w:spacing w:after="0" w:line="480" w:lineRule="auto"/>
    </w:pPr>
    <w:rPr>
      <w:rFonts w:ascii="Arial" w:eastAsia="Times New Roman" w:hAnsi="Arial" w:cs="Times New Roman"/>
      <w:noProof/>
      <w:szCs w:val="24"/>
    </w:rPr>
  </w:style>
  <w:style w:type="paragraph" w:customStyle="1" w:styleId="25FA1B41665640769591F84BA18886EF6">
    <w:name w:val="25FA1B41665640769591F84BA18886EF6"/>
    <w:rsid w:val="00E2490B"/>
    <w:pPr>
      <w:spacing w:after="120" w:line="480" w:lineRule="auto"/>
    </w:pPr>
    <w:rPr>
      <w:rFonts w:ascii="Arial" w:eastAsia="Times New Roman" w:hAnsi="Arial" w:cs="Times New Roman"/>
      <w:noProof/>
      <w:szCs w:val="24"/>
    </w:rPr>
  </w:style>
  <w:style w:type="paragraph" w:customStyle="1" w:styleId="DD860CE23B0D4661B05417319FBA562B6">
    <w:name w:val="DD860CE23B0D4661B05417319FBA562B6"/>
    <w:rsid w:val="00E2490B"/>
    <w:pPr>
      <w:spacing w:after="120" w:line="480" w:lineRule="auto"/>
    </w:pPr>
    <w:rPr>
      <w:rFonts w:ascii="Arial" w:eastAsia="Times New Roman" w:hAnsi="Arial" w:cs="Times New Roman"/>
      <w:noProof/>
      <w:szCs w:val="24"/>
    </w:rPr>
  </w:style>
  <w:style w:type="paragraph" w:customStyle="1" w:styleId="97038D7007FF48938A38D80424E0E90D5">
    <w:name w:val="97038D7007FF48938A38D80424E0E90D5"/>
    <w:rsid w:val="00E2490B"/>
    <w:pPr>
      <w:spacing w:after="120" w:line="480" w:lineRule="auto"/>
    </w:pPr>
    <w:rPr>
      <w:rFonts w:ascii="Arial" w:eastAsia="Times New Roman" w:hAnsi="Arial" w:cs="Times New Roman"/>
      <w:noProof/>
      <w:szCs w:val="24"/>
    </w:rPr>
  </w:style>
  <w:style w:type="paragraph" w:customStyle="1" w:styleId="E2FE39886B2D455895C1AFB29A3AD5CD3">
    <w:name w:val="E2FE39886B2D455895C1AFB29A3AD5CD3"/>
    <w:rsid w:val="00E2490B"/>
    <w:pPr>
      <w:spacing w:after="0" w:line="240" w:lineRule="auto"/>
      <w:ind w:left="360"/>
    </w:pPr>
    <w:rPr>
      <w:rFonts w:ascii="Arial" w:eastAsia="Times New Roman" w:hAnsi="Arial" w:cs="Arial"/>
      <w:b/>
      <w:noProof/>
    </w:rPr>
  </w:style>
  <w:style w:type="paragraph" w:customStyle="1" w:styleId="AC6FD34E13594990B5F8DCBFF916C64A8">
    <w:name w:val="AC6FD34E13594990B5F8DCBFF916C64A8"/>
    <w:rsid w:val="00E2490B"/>
    <w:pPr>
      <w:spacing w:after="0" w:line="480" w:lineRule="auto"/>
    </w:pPr>
    <w:rPr>
      <w:rFonts w:ascii="Arial" w:eastAsia="Times New Roman" w:hAnsi="Arial" w:cs="Times New Roman"/>
      <w:noProof/>
      <w:szCs w:val="24"/>
    </w:rPr>
  </w:style>
  <w:style w:type="paragraph" w:customStyle="1" w:styleId="A38FA7766DFE4A93AB8E7F68381ED9AF8">
    <w:name w:val="A38FA7766DFE4A93AB8E7F68381ED9AF8"/>
    <w:rsid w:val="00E2490B"/>
    <w:pPr>
      <w:spacing w:after="0" w:line="480" w:lineRule="auto"/>
    </w:pPr>
    <w:rPr>
      <w:rFonts w:ascii="Arial" w:eastAsia="Times New Roman" w:hAnsi="Arial" w:cs="Times New Roman"/>
      <w:noProof/>
      <w:szCs w:val="24"/>
    </w:rPr>
  </w:style>
  <w:style w:type="paragraph" w:customStyle="1" w:styleId="F4FF17BBACA54B72B5378A945285A2F44">
    <w:name w:val="F4FF17BBACA54B72B5378A945285A2F44"/>
    <w:rsid w:val="00E2490B"/>
    <w:pPr>
      <w:spacing w:after="0" w:line="480" w:lineRule="auto"/>
    </w:pPr>
    <w:rPr>
      <w:rFonts w:ascii="Arial" w:eastAsia="Times New Roman" w:hAnsi="Arial" w:cs="Times New Roman"/>
      <w:noProof/>
      <w:szCs w:val="24"/>
    </w:rPr>
  </w:style>
  <w:style w:type="paragraph" w:customStyle="1" w:styleId="445FC33408F841028433E18FEA1C78678">
    <w:name w:val="445FC33408F841028433E18FEA1C78678"/>
    <w:rsid w:val="00E2490B"/>
    <w:pPr>
      <w:spacing w:after="0" w:line="480" w:lineRule="auto"/>
    </w:pPr>
    <w:rPr>
      <w:rFonts w:ascii="Arial" w:eastAsia="Times New Roman" w:hAnsi="Arial" w:cs="Times New Roman"/>
      <w:noProof/>
      <w:szCs w:val="24"/>
    </w:rPr>
  </w:style>
  <w:style w:type="paragraph" w:customStyle="1" w:styleId="E9DE97F053214F2CB244B273AE5642798">
    <w:name w:val="E9DE97F053214F2CB244B273AE5642798"/>
    <w:rsid w:val="00E2490B"/>
    <w:pPr>
      <w:spacing w:after="0" w:line="480" w:lineRule="auto"/>
    </w:pPr>
    <w:rPr>
      <w:rFonts w:ascii="Arial" w:eastAsia="Times New Roman" w:hAnsi="Arial" w:cs="Times New Roman"/>
      <w:noProof/>
      <w:szCs w:val="24"/>
    </w:rPr>
  </w:style>
  <w:style w:type="paragraph" w:customStyle="1" w:styleId="309BBB15421E42F9AC27D2DBF74B83098">
    <w:name w:val="309BBB15421E42F9AC27D2DBF74B83098"/>
    <w:rsid w:val="00E2490B"/>
    <w:pPr>
      <w:spacing w:after="0" w:line="480" w:lineRule="auto"/>
    </w:pPr>
    <w:rPr>
      <w:rFonts w:ascii="Arial" w:eastAsia="Times New Roman" w:hAnsi="Arial" w:cs="Times New Roman"/>
      <w:noProof/>
      <w:szCs w:val="24"/>
    </w:rPr>
  </w:style>
  <w:style w:type="paragraph" w:customStyle="1" w:styleId="C952AAA0363F4F7A9893A2EF5A829B9B8">
    <w:name w:val="C952AAA0363F4F7A9893A2EF5A829B9B8"/>
    <w:rsid w:val="00E2490B"/>
    <w:pPr>
      <w:spacing w:after="0" w:line="480" w:lineRule="auto"/>
    </w:pPr>
    <w:rPr>
      <w:rFonts w:ascii="Arial" w:eastAsia="Times New Roman" w:hAnsi="Arial" w:cs="Times New Roman"/>
      <w:noProof/>
      <w:szCs w:val="24"/>
    </w:rPr>
  </w:style>
  <w:style w:type="paragraph" w:customStyle="1" w:styleId="745171BACB324037920F48C9929941D48">
    <w:name w:val="745171BACB324037920F48C9929941D48"/>
    <w:rsid w:val="00E2490B"/>
    <w:pPr>
      <w:spacing w:after="0" w:line="480" w:lineRule="auto"/>
    </w:pPr>
    <w:rPr>
      <w:rFonts w:ascii="Arial" w:eastAsia="Times New Roman" w:hAnsi="Arial" w:cs="Times New Roman"/>
      <w:noProof/>
      <w:szCs w:val="24"/>
    </w:rPr>
  </w:style>
  <w:style w:type="paragraph" w:customStyle="1" w:styleId="25FA1B41665640769591F84BA18886EF7">
    <w:name w:val="25FA1B41665640769591F84BA18886EF7"/>
    <w:rsid w:val="00E2490B"/>
    <w:pPr>
      <w:spacing w:after="120" w:line="480" w:lineRule="auto"/>
    </w:pPr>
    <w:rPr>
      <w:rFonts w:ascii="Arial" w:eastAsia="Times New Roman" w:hAnsi="Arial" w:cs="Times New Roman"/>
      <w:noProof/>
      <w:szCs w:val="24"/>
    </w:rPr>
  </w:style>
  <w:style w:type="paragraph" w:customStyle="1" w:styleId="DD860CE23B0D4661B05417319FBA562B7">
    <w:name w:val="DD860CE23B0D4661B05417319FBA562B7"/>
    <w:rsid w:val="00E2490B"/>
    <w:pPr>
      <w:spacing w:after="120" w:line="480" w:lineRule="auto"/>
    </w:pPr>
    <w:rPr>
      <w:rFonts w:ascii="Arial" w:eastAsia="Times New Roman" w:hAnsi="Arial" w:cs="Times New Roman"/>
      <w:noProof/>
      <w:szCs w:val="24"/>
    </w:rPr>
  </w:style>
  <w:style w:type="paragraph" w:customStyle="1" w:styleId="97038D7007FF48938A38D80424E0E90D6">
    <w:name w:val="97038D7007FF48938A38D80424E0E90D6"/>
    <w:rsid w:val="00E2490B"/>
    <w:pPr>
      <w:spacing w:after="120" w:line="480" w:lineRule="auto"/>
    </w:pPr>
    <w:rPr>
      <w:rFonts w:ascii="Arial" w:eastAsia="Times New Roman" w:hAnsi="Arial" w:cs="Times New Roman"/>
      <w:noProof/>
      <w:szCs w:val="24"/>
    </w:rPr>
  </w:style>
  <w:style w:type="paragraph" w:customStyle="1" w:styleId="E2FE39886B2D455895C1AFB29A3AD5CD4">
    <w:name w:val="E2FE39886B2D455895C1AFB29A3AD5CD4"/>
    <w:rsid w:val="00E2490B"/>
    <w:pPr>
      <w:spacing w:after="0" w:line="240" w:lineRule="auto"/>
      <w:ind w:left="360"/>
    </w:pPr>
    <w:rPr>
      <w:rFonts w:ascii="Arial" w:eastAsia="Times New Roman" w:hAnsi="Arial" w:cs="Arial"/>
      <w:b/>
      <w:noProof/>
    </w:rPr>
  </w:style>
  <w:style w:type="paragraph" w:customStyle="1" w:styleId="AC6FD34E13594990B5F8DCBFF916C64A9">
    <w:name w:val="AC6FD34E13594990B5F8DCBFF916C64A9"/>
    <w:rsid w:val="00E2490B"/>
    <w:pPr>
      <w:spacing w:after="0" w:line="480" w:lineRule="auto"/>
    </w:pPr>
    <w:rPr>
      <w:rFonts w:ascii="Arial" w:eastAsia="Times New Roman" w:hAnsi="Arial" w:cs="Times New Roman"/>
      <w:noProof/>
      <w:szCs w:val="24"/>
    </w:rPr>
  </w:style>
  <w:style w:type="paragraph" w:customStyle="1" w:styleId="A38FA7766DFE4A93AB8E7F68381ED9AF9">
    <w:name w:val="A38FA7766DFE4A93AB8E7F68381ED9AF9"/>
    <w:rsid w:val="00E2490B"/>
    <w:pPr>
      <w:spacing w:after="0" w:line="480" w:lineRule="auto"/>
    </w:pPr>
    <w:rPr>
      <w:rFonts w:ascii="Arial" w:eastAsia="Times New Roman" w:hAnsi="Arial" w:cs="Times New Roman"/>
      <w:noProof/>
      <w:szCs w:val="24"/>
    </w:rPr>
  </w:style>
  <w:style w:type="paragraph" w:customStyle="1" w:styleId="F4FF17BBACA54B72B5378A945285A2F45">
    <w:name w:val="F4FF17BBACA54B72B5378A945285A2F45"/>
    <w:rsid w:val="00E2490B"/>
    <w:pPr>
      <w:spacing w:after="0" w:line="480" w:lineRule="auto"/>
    </w:pPr>
    <w:rPr>
      <w:rFonts w:ascii="Arial" w:eastAsia="Times New Roman" w:hAnsi="Arial" w:cs="Times New Roman"/>
      <w:noProof/>
      <w:szCs w:val="24"/>
    </w:rPr>
  </w:style>
  <w:style w:type="paragraph" w:customStyle="1" w:styleId="445FC33408F841028433E18FEA1C78679">
    <w:name w:val="445FC33408F841028433E18FEA1C78679"/>
    <w:rsid w:val="00E2490B"/>
    <w:pPr>
      <w:spacing w:after="0" w:line="480" w:lineRule="auto"/>
    </w:pPr>
    <w:rPr>
      <w:rFonts w:ascii="Arial" w:eastAsia="Times New Roman" w:hAnsi="Arial" w:cs="Times New Roman"/>
      <w:noProof/>
      <w:szCs w:val="24"/>
    </w:rPr>
  </w:style>
  <w:style w:type="paragraph" w:customStyle="1" w:styleId="E9DE97F053214F2CB244B273AE5642799">
    <w:name w:val="E9DE97F053214F2CB244B273AE5642799"/>
    <w:rsid w:val="00E2490B"/>
    <w:pPr>
      <w:spacing w:after="0" w:line="480" w:lineRule="auto"/>
    </w:pPr>
    <w:rPr>
      <w:rFonts w:ascii="Arial" w:eastAsia="Times New Roman" w:hAnsi="Arial" w:cs="Times New Roman"/>
      <w:noProof/>
      <w:szCs w:val="24"/>
    </w:rPr>
  </w:style>
  <w:style w:type="paragraph" w:customStyle="1" w:styleId="309BBB15421E42F9AC27D2DBF74B83099">
    <w:name w:val="309BBB15421E42F9AC27D2DBF74B83099"/>
    <w:rsid w:val="00E2490B"/>
    <w:pPr>
      <w:spacing w:after="0" w:line="480" w:lineRule="auto"/>
    </w:pPr>
    <w:rPr>
      <w:rFonts w:ascii="Arial" w:eastAsia="Times New Roman" w:hAnsi="Arial" w:cs="Times New Roman"/>
      <w:noProof/>
      <w:szCs w:val="24"/>
    </w:rPr>
  </w:style>
  <w:style w:type="paragraph" w:customStyle="1" w:styleId="C952AAA0363F4F7A9893A2EF5A829B9B9">
    <w:name w:val="C952AAA0363F4F7A9893A2EF5A829B9B9"/>
    <w:rsid w:val="00E2490B"/>
    <w:pPr>
      <w:spacing w:after="0" w:line="480" w:lineRule="auto"/>
    </w:pPr>
    <w:rPr>
      <w:rFonts w:ascii="Arial" w:eastAsia="Times New Roman" w:hAnsi="Arial" w:cs="Times New Roman"/>
      <w:noProof/>
      <w:szCs w:val="24"/>
    </w:rPr>
  </w:style>
  <w:style w:type="paragraph" w:customStyle="1" w:styleId="745171BACB324037920F48C9929941D49">
    <w:name w:val="745171BACB324037920F48C9929941D49"/>
    <w:rsid w:val="00E2490B"/>
    <w:pPr>
      <w:spacing w:after="0" w:line="480" w:lineRule="auto"/>
    </w:pPr>
    <w:rPr>
      <w:rFonts w:ascii="Arial" w:eastAsia="Times New Roman" w:hAnsi="Arial" w:cs="Times New Roman"/>
      <w:noProof/>
      <w:szCs w:val="24"/>
    </w:rPr>
  </w:style>
  <w:style w:type="paragraph" w:customStyle="1" w:styleId="25FA1B41665640769591F84BA18886EF8">
    <w:name w:val="25FA1B41665640769591F84BA18886EF8"/>
    <w:rsid w:val="00E2490B"/>
    <w:pPr>
      <w:spacing w:after="120" w:line="480" w:lineRule="auto"/>
    </w:pPr>
    <w:rPr>
      <w:rFonts w:ascii="Arial" w:eastAsia="Times New Roman" w:hAnsi="Arial" w:cs="Times New Roman"/>
      <w:noProof/>
      <w:szCs w:val="24"/>
    </w:rPr>
  </w:style>
  <w:style w:type="paragraph" w:customStyle="1" w:styleId="DD860CE23B0D4661B05417319FBA562B8">
    <w:name w:val="DD860CE23B0D4661B05417319FBA562B8"/>
    <w:rsid w:val="00E2490B"/>
    <w:pPr>
      <w:spacing w:after="120" w:line="480" w:lineRule="auto"/>
    </w:pPr>
    <w:rPr>
      <w:rFonts w:ascii="Arial" w:eastAsia="Times New Roman" w:hAnsi="Arial" w:cs="Times New Roman"/>
      <w:noProof/>
      <w:szCs w:val="24"/>
    </w:rPr>
  </w:style>
  <w:style w:type="paragraph" w:customStyle="1" w:styleId="97038D7007FF48938A38D80424E0E90D7">
    <w:name w:val="97038D7007FF48938A38D80424E0E90D7"/>
    <w:rsid w:val="00E2490B"/>
    <w:pPr>
      <w:spacing w:after="120" w:line="480" w:lineRule="auto"/>
    </w:pPr>
    <w:rPr>
      <w:rFonts w:ascii="Arial" w:eastAsia="Times New Roman" w:hAnsi="Arial" w:cs="Times New Roman"/>
      <w:noProof/>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7621A-2537-49CE-AEDB-7827E274B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7</Pages>
  <Words>2864</Words>
  <Characters>15924</Characters>
  <Application>Microsoft Office Word</Application>
  <DocSecurity>0</DocSecurity>
  <Lines>419</Lines>
  <Paragraphs>167</Paragraphs>
  <ScaleCrop>false</ScaleCrop>
  <HeadingPairs>
    <vt:vector size="2" baseType="variant">
      <vt:variant>
        <vt:lpstr>Title</vt:lpstr>
      </vt:variant>
      <vt:variant>
        <vt:i4>1</vt:i4>
      </vt:variant>
    </vt:vector>
  </HeadingPairs>
  <TitlesOfParts>
    <vt:vector size="1" baseType="lpstr">
      <vt:lpstr>Enter Project Title Here</vt:lpstr>
    </vt:vector>
  </TitlesOfParts>
  <Company>AISC</Company>
  <LinksUpToDate>false</LinksUpToDate>
  <CharactersWithSpaces>18621</CharactersWithSpaces>
  <SharedDoc>false</SharedDoc>
  <HLinks>
    <vt:vector size="6" baseType="variant">
      <vt:variant>
        <vt:i4>5242961</vt:i4>
      </vt:variant>
      <vt:variant>
        <vt:i4>0</vt:i4>
      </vt:variant>
      <vt:variant>
        <vt:i4>0</vt:i4>
      </vt:variant>
      <vt:variant>
        <vt:i4>5</vt:i4>
      </vt:variant>
      <vt:variant>
        <vt:lpwstr>http://www.aisc.org/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Project Title Here</dc:title>
  <dc:subject/>
  <dc:creator>TJS;DHH</dc:creator>
  <cp:keywords/>
  <cp:lastModifiedBy>AISC</cp:lastModifiedBy>
  <cp:revision>8</cp:revision>
  <dcterms:created xsi:type="dcterms:W3CDTF">2023-04-27T13:16:00Z</dcterms:created>
  <dcterms:modified xsi:type="dcterms:W3CDTF">2023-04-2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bbeade76a422ae36e2fd4bc04da8745461d6852ed716a42583710aaaf8e1d</vt:lpwstr>
  </property>
  <property fmtid="{D5CDD505-2E9C-101B-9397-08002B2CF9AE}" pid="3" name="Research Organization">
    <vt:lpwstr>Research Organization</vt:lpwstr>
  </property>
  <property fmtid="{D5CDD505-2E9C-101B-9397-08002B2CF9AE}" pid="4" name="Research Project Title">
    <vt:lpwstr>Research Project Title</vt:lpwstr>
  </property>
  <property fmtid="{D5CDD505-2E9C-101B-9397-08002B2CF9AE}" pid="5" name="PI">
    <vt:lpwstr>PI Name</vt:lpwstr>
  </property>
  <property fmtid="{D5CDD505-2E9C-101B-9397-08002B2CF9AE}" pid="6" name="CO-PI">
    <vt:lpwstr>CO-PI Name</vt:lpwstr>
  </property>
  <property fmtid="{D5CDD505-2E9C-101B-9397-08002B2CF9AE}" pid="7" name="CO-PI Research Organization">
    <vt:lpwstr>CO-PI Research Organization</vt:lpwstr>
  </property>
</Properties>
</file>